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F81BD" w:themeColor="accent1"/>
        </w:rPr>
        <w:id w:val="-445615236"/>
        <w:docPartObj>
          <w:docPartGallery w:val="Cover Pages"/>
          <w:docPartUnique/>
        </w:docPartObj>
      </w:sdtPr>
      <w:sdtEndPr>
        <w:rPr>
          <w:color w:val="auto"/>
        </w:rPr>
      </w:sdtEndPr>
      <w:sdtContent>
        <w:p w14:paraId="0DFB9CDF" w14:textId="77777777" w:rsidR="001864CA" w:rsidRDefault="001864CA">
          <w:pPr>
            <w:pStyle w:val="NoSpacing"/>
            <w:spacing w:before="1540" w:after="240"/>
            <w:jc w:val="center"/>
            <w:rPr>
              <w:color w:val="4F81BD" w:themeColor="accent1"/>
            </w:rPr>
          </w:pPr>
          <w:r>
            <w:rPr>
              <w:noProof/>
              <w:color w:val="4F81BD" w:themeColor="accent1"/>
            </w:rPr>
            <w:drawing>
              <wp:inline distT="0" distB="0" distL="0" distR="0" wp14:anchorId="6D1A3124" wp14:editId="20DC184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alias w:val="Title"/>
            <w:tag w:val=""/>
            <w:id w:val="1735040861"/>
            <w:placeholder>
              <w:docPart w:val="B256530A6B6C40768C657C9D60729508"/>
            </w:placeholder>
            <w:dataBinding w:prefixMappings="xmlns:ns0='http://purl.org/dc/elements/1.1/' xmlns:ns1='http://schemas.openxmlformats.org/package/2006/metadata/core-properties' " w:xpath="/ns1:coreProperties[1]/ns0:title[1]" w:storeItemID="{6C3C8BC8-F283-45AE-878A-BAB7291924A1}"/>
            <w:text/>
          </w:sdtPr>
          <w:sdtContent>
            <w:p w14:paraId="08BDC924" w14:textId="77777777" w:rsidR="001864CA" w:rsidRPr="00197AF7" w:rsidRDefault="001864CA" w:rsidP="00197AF7">
              <w:pPr>
                <w:pStyle w:val="NoSpacing"/>
                <w:pBdr>
                  <w:top w:val="single" w:sz="6" w:space="6" w:color="4F81BD" w:themeColor="accent1"/>
                  <w:bottom w:val="single" w:sz="6" w:space="6" w:color="4F81BD" w:themeColor="accent1"/>
                </w:pBdr>
                <w:spacing w:after="240"/>
                <w:jc w:val="center"/>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pPr>
              <w:r w:rsidRPr="001A6A83">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t xml:space="preserve">Preparatory data Structure                        </w:t>
              </w:r>
              <w:proofErr w:type="gramStart"/>
              <w:r w:rsidRPr="001A6A83">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t xml:space="preserve">   (</w:t>
              </w:r>
              <w:proofErr w:type="gramEnd"/>
              <w:r w:rsidRPr="001A6A83">
                <w:rPr>
                  <w:rFonts w:ascii="Baskerville Old Face" w:eastAsiaTheme="majorEastAsia" w:hAnsi="Baskerville Old Face" w:cstheme="majorBidi"/>
                  <w:b/>
                  <w:color w:val="8064A2" w:themeColor="accent4"/>
                  <w:sz w:val="80"/>
                  <w:szCs w:val="80"/>
                  <w14:textOutline w14:w="0" w14:cap="flat" w14:cmpd="sng" w14:algn="ctr">
                    <w14:noFill/>
                    <w14:prstDash w14:val="solid"/>
                    <w14:round/>
                  </w14:textOutline>
                  <w14:props3d w14:extrusionH="57150" w14:contourW="0" w14:prstMaterial="softEdge">
                    <w14:bevelT w14:w="25400" w14:h="38100" w14:prst="circle"/>
                  </w14:props3d>
                </w:rPr>
                <w:t>CSCI 591)</w:t>
              </w:r>
            </w:p>
          </w:sdtContent>
        </w:sdt>
        <w:p w14:paraId="73DA3168" w14:textId="77777777" w:rsidR="00197AF7" w:rsidRDefault="00197AF7">
          <w:pPr>
            <w:pStyle w:val="NoSpacing"/>
            <w:spacing w:before="480"/>
            <w:jc w:val="center"/>
            <w:rPr>
              <w:color w:val="4F81BD" w:themeColor="accent1"/>
            </w:rPr>
          </w:pPr>
          <w:r>
            <w:rPr>
              <w:noProof/>
              <w:color w:val="4F81BD" w:themeColor="accent1"/>
            </w:rPr>
            <w:drawing>
              <wp:inline distT="0" distB="0" distL="0" distR="0" wp14:anchorId="369C52B4" wp14:editId="261DA759">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14A65FFD" w14:textId="10FC9796" w:rsidR="00197AF7" w:rsidRDefault="007E6536">
          <w:pPr>
            <w:pStyle w:val="NoSpacing"/>
            <w:spacing w:before="480"/>
            <w:jc w:val="center"/>
            <w:rPr>
              <w:color w:val="4F81BD" w:themeColor="accent1"/>
            </w:rPr>
          </w:pPr>
          <w:r w:rsidRPr="00197AF7">
            <w:rPr>
              <w:noProof/>
              <w:color w:val="4F81BD" w:themeColor="accent1"/>
            </w:rPr>
            <mc:AlternateContent>
              <mc:Choice Requires="wps">
                <w:drawing>
                  <wp:anchor distT="45720" distB="45720" distL="114300" distR="114300" simplePos="0" relativeHeight="251663360" behindDoc="0" locked="0" layoutInCell="1" allowOverlap="1" wp14:anchorId="5076B120" wp14:editId="45500047">
                    <wp:simplePos x="0" y="0"/>
                    <wp:positionH relativeFrom="margin">
                      <wp:align>right</wp:align>
                    </wp:positionH>
                    <wp:positionV relativeFrom="paragraph">
                      <wp:posOffset>1015365</wp:posOffset>
                    </wp:positionV>
                    <wp:extent cx="6116955" cy="495300"/>
                    <wp:effectExtent l="57150" t="19050" r="74295" b="952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955" cy="495300"/>
                            </a:xfrm>
                            <a:prstGeom prst="rect">
                              <a:avLst/>
                            </a:prstGeom>
                            <a:ln>
                              <a:headEnd/>
                              <a:tailEnd/>
                            </a:ln>
                          </wps:spPr>
                          <wps:style>
                            <a:lnRef idx="1">
                              <a:schemeClr val="dk1"/>
                            </a:lnRef>
                            <a:fillRef idx="3">
                              <a:schemeClr val="dk1"/>
                            </a:fillRef>
                            <a:effectRef idx="2">
                              <a:schemeClr val="dk1"/>
                            </a:effectRef>
                            <a:fontRef idx="minor">
                              <a:schemeClr val="lt1"/>
                            </a:fontRef>
                          </wps:style>
                          <wps:txbx>
                            <w:txbxContent>
                              <w:p w14:paraId="40B6E5D9" w14:textId="089EFD8E" w:rsidR="00BC7429" w:rsidRPr="00197AF7" w:rsidRDefault="00BC7429" w:rsidP="00E8206B">
                                <w:pPr>
                                  <w:jc w:val="center"/>
                                  <w:rPr>
                                    <w:color w:val="EAF1DD" w:themeColor="accent3" w:themeTint="33"/>
                                  </w:rPr>
                                </w:pPr>
                                <w:r>
                                  <w:rPr>
                                    <w:b/>
                                    <w:color w:val="EAF1DD" w:themeColor="accent3" w:themeTint="33"/>
                                    <w:sz w:val="44"/>
                                    <w:szCs w:val="44"/>
                                  </w:rPr>
                                  <w:t xml:space="preserve">Comparing three Sorting </w:t>
                                </w:r>
                                <w:proofErr w:type="spellStart"/>
                                <w:r>
                                  <w:rPr>
                                    <w:b/>
                                    <w:color w:val="EAF1DD" w:themeColor="accent3" w:themeTint="33"/>
                                    <w:sz w:val="44"/>
                                    <w:szCs w:val="44"/>
                                  </w:rPr>
                                  <w:t>Algorthm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76B120" id="_x0000_t202" coordsize="21600,21600" o:spt="202" path="m,l,21600r21600,l21600,xe">
                    <v:stroke joinstyle="miter"/>
                    <v:path gradientshapeok="t" o:connecttype="rect"/>
                  </v:shapetype>
                  <v:shape id="_x0000_s1026" type="#_x0000_t202" style="position:absolute;left:0;text-align:left;margin-left:430.45pt;margin-top:79.95pt;width:481.65pt;height:39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" fillcolor="black [1632]" strokecolor="black [3040]">
                    <v:fill color2="black [3008]" rotate="t" angle="180" focus="80%" type="gradient">
                      <o:fill v:ext="view" type="gradientUnscaled"/>
                    </v:fill>
                    <v:shadow on="t" color="black" opacity="22937f" origin=",.5" offset="0,.63889mm"/>
                    <v:textbox>
                      <w:txbxContent>
                        <w:p w14:paraId="40B6E5D9" w14:textId="089EFD8E" w:rsidR="00BC7429" w:rsidRPr="00197AF7" w:rsidRDefault="00BC7429" w:rsidP="00E8206B">
                          <w:pPr>
                            <w:jc w:val="center"/>
                            <w:rPr>
                              <w:color w:val="EAF1DD" w:themeColor="accent3" w:themeTint="33"/>
                            </w:rPr>
                          </w:pPr>
                          <w:r>
                            <w:rPr>
                              <w:b/>
                              <w:color w:val="EAF1DD" w:themeColor="accent3" w:themeTint="33"/>
                              <w:sz w:val="44"/>
                              <w:szCs w:val="44"/>
                            </w:rPr>
                            <w:t xml:space="preserve">Comparing three Sorting </w:t>
                          </w:r>
                          <w:proofErr w:type="spellStart"/>
                          <w:r>
                            <w:rPr>
                              <w:b/>
                              <w:color w:val="EAF1DD" w:themeColor="accent3" w:themeTint="33"/>
                              <w:sz w:val="44"/>
                              <w:szCs w:val="44"/>
                            </w:rPr>
                            <w:t>Algorthms</w:t>
                          </w:r>
                          <w:proofErr w:type="spellEnd"/>
                        </w:p>
                      </w:txbxContent>
                    </v:textbox>
                    <w10:wrap type="square" anchorx="margin"/>
                  </v:shape>
                </w:pict>
              </mc:Fallback>
            </mc:AlternateContent>
          </w:r>
          <w:r w:rsidR="00197AF7">
            <w:rPr>
              <w:noProof/>
            </w:rPr>
            <mc:AlternateContent>
              <mc:Choice Requires="wps">
                <w:drawing>
                  <wp:inline distT="0" distB="0" distL="0" distR="0" wp14:anchorId="5AA9C0A5" wp14:editId="5D2CEF66">
                    <wp:extent cx="1828800" cy="472440"/>
                    <wp:effectExtent l="0" t="0" r="0" b="3810"/>
                    <wp:docPr id="2" name="Text Box 2"/>
                    <wp:cNvGraphicFramePr/>
                    <a:graphic xmlns:a="http://schemas.openxmlformats.org/drawingml/2006/main">
                      <a:graphicData uri="http://schemas.microsoft.com/office/word/2010/wordprocessingShape">
                        <wps:wsp>
                          <wps:cNvSpPr txBox="1"/>
                          <wps:spPr>
                            <a:xfrm>
                              <a:off x="0" y="0"/>
                              <a:ext cx="1828800" cy="472440"/>
                            </a:xfrm>
                            <a:prstGeom prst="rect">
                              <a:avLst/>
                            </a:prstGeom>
                            <a:noFill/>
                            <a:ln>
                              <a:noFill/>
                            </a:ln>
                          </wps:spPr>
                          <wps:txbx>
                            <w:txbxContent>
                              <w:p w14:paraId="3C2EC081" w14:textId="1BB885C0" w:rsidR="00BC7429" w:rsidRPr="001A6A83" w:rsidRDefault="00BC7429" w:rsidP="00197AF7">
                                <w:pPr>
                                  <w:pStyle w:val="NoSpacing"/>
                                  <w:jc w:val="center"/>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1A6A83">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 xml:space="preserve">Project - </w:t>
                                </w:r>
                                <w:r>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VII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A9C0A5" id="Text Box 2" o:spid="_x0000_s1027" type="#_x0000_t202" style="width:2in;height:37.2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" filled="f" stroked="f">
                    <v:textbox>
                      <w:txbxContent>
                        <w:p w14:paraId="3C2EC081" w14:textId="1BB885C0" w:rsidR="00BC7429" w:rsidRPr="001A6A83" w:rsidRDefault="00BC7429" w:rsidP="00197AF7">
                          <w:pPr>
                            <w:pStyle w:val="NoSpacing"/>
                            <w:jc w:val="center"/>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1A6A83">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 xml:space="preserve">Project - </w:t>
                          </w:r>
                          <w:r>
                            <w:rPr>
                              <w:b/>
                              <w:color w:val="E36C0A" w:themeColor="accent6" w:themeShade="BF"/>
                              <w:sz w:val="56"/>
                              <w:szCs w:val="5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VIII</w:t>
                          </w:r>
                        </w:p>
                      </w:txbxContent>
                    </v:textbox>
                    <w10:anchorlock/>
                  </v:shape>
                </w:pict>
              </mc:Fallback>
            </mc:AlternateContent>
          </w:r>
        </w:p>
        <w:p w14:paraId="4DBD3477" w14:textId="3D16064D" w:rsidR="001864CA" w:rsidRDefault="001864CA">
          <w:pPr>
            <w:pStyle w:val="NoSpacing"/>
            <w:spacing w:before="480"/>
            <w:jc w:val="center"/>
            <w:rPr>
              <w:color w:val="4F81BD" w:themeColor="accent1"/>
            </w:rPr>
          </w:pPr>
          <w:r>
            <w:rPr>
              <w:noProof/>
            </w:rPr>
            <mc:AlternateContent>
              <mc:Choice Requires="wps">
                <w:drawing>
                  <wp:anchor distT="0" distB="0" distL="114300" distR="114300" simplePos="0" relativeHeight="251659264" behindDoc="0" locked="0" layoutInCell="1" allowOverlap="1" wp14:anchorId="6D4520FE" wp14:editId="100FA7F0">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5943600" cy="583565"/>
                    <wp:effectExtent l="0" t="0" r="0" b="0"/>
                    <wp:wrapNone/>
                    <wp:docPr id="1"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5835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Date"/>
                                  <w:tag w:val=""/>
                                  <w:id w:val="197127006"/>
                                  <w:dataBinding w:prefixMappings="xmlns:ns0='http://schemas.microsoft.com/office/2006/coverPageProps' " w:xpath="/ns0:CoverPageProperties[1]/ns0:PublishDate[1]" w:storeItemID="{55AF091B-3C7A-41E3-B477-F2FDAA23CFDA}"/>
                                  <w:date w:fullDate="2020-04-09T00:00:00Z">
                                    <w:dateFormat w:val="MMMM d, yyyy"/>
                                    <w:lid w:val="en-US"/>
                                    <w:storeMappedDataAs w:val="dateTime"/>
                                    <w:calendar w:val="gregorian"/>
                                  </w:date>
                                </w:sdtPr>
                                <w:sdtContent>
                                  <w:p w14:paraId="6809ED9C" w14:textId="5B1F59E1" w:rsidR="00BC7429" w:rsidRPr="008F6AC5" w:rsidRDefault="00BC7429">
                                    <w:pPr>
                                      <w:pStyle w:val="NoSpacing"/>
                                      <w:spacing w:after="40"/>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April 9, 2020</w:t>
                                    </w:r>
                                  </w:p>
                                </w:sdtContent>
                              </w:sdt>
                              <w:p w14:paraId="5FED7AFF" w14:textId="77777777" w:rsidR="00BC7429" w:rsidRPr="008F6AC5" w:rsidRDefault="00BC7429">
                                <w:pPr>
                                  <w:pStyle w:val="NoSpacing"/>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Company"/>
                                    <w:tag w:val=""/>
                                    <w:id w:val="1390145197"/>
                                    <w:dataBinding w:prefixMappings="xmlns:ns0='http://schemas.openxmlformats.org/officeDocument/2006/extended-properties' " w:xpath="/ns0:Properties[1]/ns0:Company[1]" w:storeItemID="{6668398D-A668-4E3E-A5EB-62B293D839F1}"/>
                                    <w:text/>
                                  </w:sdtPr>
                                  <w:sdtContent>
                                    <w: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t. Cloud state university</w:t>
                                    </w:r>
                                  </w:sdtContent>
                                </w:sdt>
                              </w:p>
                              <w:p w14:paraId="3494761C" w14:textId="77777777" w:rsidR="00BC7429" w:rsidRPr="008F6AC5" w:rsidRDefault="00BC7429">
                                <w:pPr>
                                  <w:pStyle w:val="NoSpacing"/>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Address"/>
                                    <w:tag w:val=""/>
                                    <w:id w:val="-726379553"/>
                                    <w:dataBinding w:prefixMappings="xmlns:ns0='http://schemas.microsoft.com/office/2006/coverPageProps' " w:xpath="/ns0:CoverPageProperties[1]/ns0:CompanyAddress[1]" w:storeItemID="{55AF091B-3C7A-41E3-B477-F2FDAA23CFDA}"/>
                                    <w:text/>
                                  </w:sdtPr>
                                  <w:sdtContent>
                                    <w:r w:rsidRPr="008F6AC5">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epartment of Computer Science</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6D4520FE" id="Text Box 142" o:spid="_x0000_s1028" type="#_x0000_t202" style="position:absolute;left:0;text-align:left;margin-left:0;margin-top:0;width:468pt;height:45.95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" filled="f" stroked="f" strokeweight=".5pt">
                    <v:textbox style="mso-fit-shape-to-text:t" inset="0,0,0,0">
                      <w:txbxContent>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Date"/>
                            <w:tag w:val=""/>
                            <w:id w:val="197127006"/>
                            <w:dataBinding w:prefixMappings="xmlns:ns0='http://schemas.microsoft.com/office/2006/coverPageProps' " w:xpath="/ns0:CoverPageProperties[1]/ns0:PublishDate[1]" w:storeItemID="{55AF091B-3C7A-41E3-B477-F2FDAA23CFDA}"/>
                            <w:date w:fullDate="2020-04-09T00:00:00Z">
                              <w:dateFormat w:val="MMMM d, yyyy"/>
                              <w:lid w:val="en-US"/>
                              <w:storeMappedDataAs w:val="dateTime"/>
                              <w:calendar w:val="gregorian"/>
                            </w:date>
                          </w:sdtPr>
                          <w:sdtContent>
                            <w:p w14:paraId="6809ED9C" w14:textId="5B1F59E1" w:rsidR="00BC7429" w:rsidRPr="008F6AC5" w:rsidRDefault="00BC7429">
                              <w:pPr>
                                <w:pStyle w:val="NoSpacing"/>
                                <w:spacing w:after="40"/>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April 9, 2020</w:t>
                              </w:r>
                            </w:p>
                          </w:sdtContent>
                        </w:sdt>
                        <w:p w14:paraId="5FED7AFF" w14:textId="77777777" w:rsidR="00BC7429" w:rsidRPr="008F6AC5" w:rsidRDefault="00BC7429">
                          <w:pPr>
                            <w:pStyle w:val="NoSpacing"/>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Company"/>
                              <w:tag w:val=""/>
                              <w:id w:val="1390145197"/>
                              <w:dataBinding w:prefixMappings="xmlns:ns0='http://schemas.openxmlformats.org/officeDocument/2006/extended-properties' " w:xpath="/ns0:Properties[1]/ns0:Company[1]" w:storeItemID="{6668398D-A668-4E3E-A5EB-62B293D839F1}"/>
                              <w:text/>
                            </w:sdtPr>
                            <w:sdtContent>
                              <w: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t. Cloud state university</w:t>
                              </w:r>
                            </w:sdtContent>
                          </w:sdt>
                        </w:p>
                        <w:p w14:paraId="3494761C" w14:textId="77777777" w:rsidR="00BC7429" w:rsidRPr="008F6AC5" w:rsidRDefault="00BC7429">
                          <w:pPr>
                            <w:pStyle w:val="NoSpacing"/>
                            <w:jc w:val="cente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sdt>
                            <w:sdtPr>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alias w:val="Address"/>
                              <w:tag w:val=""/>
                              <w:id w:val="-726379553"/>
                              <w:dataBinding w:prefixMappings="xmlns:ns0='http://schemas.microsoft.com/office/2006/coverPageProps' " w:xpath="/ns0:CoverPageProperties[1]/ns0:CompanyAddress[1]" w:storeItemID="{55AF091B-3C7A-41E3-B477-F2FDAA23CFDA}"/>
                              <w:text/>
                            </w:sdtPr>
                            <w:sdtContent>
                              <w:r w:rsidRPr="008F6AC5">
                                <w:rPr>
                                  <w:b/>
                                  <w:color w:val="000000" w:themeColor="text1"/>
                                  <w:sz w:val="36"/>
                                  <w:szCs w:val="36"/>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Department of Computer Science</w:t>
                              </w:r>
                            </w:sdtContent>
                          </w:sdt>
                        </w:p>
                      </w:txbxContent>
                    </v:textbox>
                    <w10:wrap anchorx="margin" anchory="page"/>
                  </v:shape>
                </w:pict>
              </mc:Fallback>
            </mc:AlternateContent>
          </w:r>
        </w:p>
        <w:p w14:paraId="0ACFEC4E" w14:textId="02025A4E" w:rsidR="001864CA" w:rsidRDefault="008F6AC5">
          <w:r>
            <w:rPr>
              <w:noProof/>
            </w:rPr>
            <mc:AlternateContent>
              <mc:Choice Requires="wps">
                <w:drawing>
                  <wp:anchor distT="45720" distB="45720" distL="114300" distR="114300" simplePos="0" relativeHeight="251661312" behindDoc="0" locked="0" layoutInCell="1" allowOverlap="1" wp14:anchorId="43AA58CF" wp14:editId="32488286">
                    <wp:simplePos x="0" y="0"/>
                    <wp:positionH relativeFrom="margin">
                      <wp:posOffset>3733800</wp:posOffset>
                    </wp:positionH>
                    <wp:positionV relativeFrom="paragraph">
                      <wp:posOffset>400050</wp:posOffset>
                    </wp:positionV>
                    <wp:extent cx="2592705" cy="1404620"/>
                    <wp:effectExtent l="57150" t="19050" r="74295" b="971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2705" cy="1404620"/>
                            </a:xfrm>
                            <a:prstGeom prst="rect">
                              <a:avLst/>
                            </a:prstGeom>
                            <a:ln>
                              <a:headEnd/>
                              <a:tailEnd/>
                            </a:ln>
                          </wps:spPr>
                          <wps:style>
                            <a:lnRef idx="1">
                              <a:schemeClr val="accent6"/>
                            </a:lnRef>
                            <a:fillRef idx="3">
                              <a:schemeClr val="accent6"/>
                            </a:fillRef>
                            <a:effectRef idx="2">
                              <a:schemeClr val="accent6"/>
                            </a:effectRef>
                            <a:fontRef idx="minor">
                              <a:schemeClr val="lt1"/>
                            </a:fontRef>
                          </wps:style>
                          <wps:txbx>
                            <w:txbxContent>
                              <w:p w14:paraId="62205004" w14:textId="77777777" w:rsidR="00BC7429" w:rsidRPr="008F6AC5" w:rsidRDefault="00BC7429">
                                <w:pPr>
                                  <w:rPr>
                                    <w:sz w:val="32"/>
                                    <w:szCs w:val="32"/>
                                  </w:rPr>
                                </w:pPr>
                                <w:r w:rsidRPr="008F6AC5">
                                  <w:rPr>
                                    <w:sz w:val="32"/>
                                    <w:szCs w:val="32"/>
                                  </w:rPr>
                                  <w:t>Submitted By: Taddese Erb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AA58CF" id="_x0000_s1029" type="#_x0000_t202" style="position:absolute;margin-left:294pt;margin-top:31.5pt;width:204.15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" fillcolor="#9a4906 [1641]" strokecolor="#f68c36 [3049]">
                    <v:fill color2="#f68a32 [3017]" rotate="t" angle="180" colors="0 #cb6c1d;52429f #ff8f2a;1 #ff8f26" focus="100%" type="gradient">
                      <o:fill v:ext="view" type="gradientUnscaled"/>
                    </v:fill>
                    <v:shadow on="t" color="black" opacity="22937f" origin=",.5" offset="0,.63889mm"/>
                    <v:textbox style="mso-fit-shape-to-text:t">
                      <w:txbxContent>
                        <w:p w14:paraId="62205004" w14:textId="77777777" w:rsidR="00BC7429" w:rsidRPr="008F6AC5" w:rsidRDefault="00BC7429">
                          <w:pPr>
                            <w:rPr>
                              <w:sz w:val="32"/>
                              <w:szCs w:val="32"/>
                            </w:rPr>
                          </w:pPr>
                          <w:r w:rsidRPr="008F6AC5">
                            <w:rPr>
                              <w:sz w:val="32"/>
                              <w:szCs w:val="32"/>
                            </w:rPr>
                            <w:t>Submitted By: Taddese Erba</w:t>
                          </w:r>
                        </w:p>
                      </w:txbxContent>
                    </v:textbox>
                    <w10:wrap type="square" anchorx="margin"/>
                  </v:shape>
                </w:pict>
              </mc:Fallback>
            </mc:AlternateContent>
          </w:r>
          <w:r w:rsidR="001864CA">
            <w:br w:type="page"/>
          </w:r>
        </w:p>
      </w:sdtContent>
    </w:sdt>
    <w:p w14:paraId="65A92BF3" w14:textId="77777777" w:rsidR="00905F2E" w:rsidRPr="003C459B" w:rsidRDefault="00905F2E" w:rsidP="0034412D">
      <w:pPr>
        <w:pStyle w:val="Heading1"/>
        <w:rPr>
          <w:rFonts w:ascii="Times New Roman" w:hAnsi="Times New Roman" w:cs="Times New Roman"/>
          <w:b/>
        </w:rPr>
      </w:pPr>
      <w:r w:rsidRPr="003C459B">
        <w:rPr>
          <w:rFonts w:ascii="Times New Roman" w:hAnsi="Times New Roman" w:cs="Times New Roman"/>
          <w:b/>
        </w:rPr>
        <w:lastRenderedPageBreak/>
        <w:t xml:space="preserve">Design Document </w:t>
      </w:r>
    </w:p>
    <w:p w14:paraId="2607EB49" w14:textId="77777777" w:rsidR="00C750BF" w:rsidRPr="003C459B" w:rsidRDefault="003B1256" w:rsidP="00905F2E">
      <w:pPr>
        <w:pStyle w:val="Heading2"/>
        <w:rPr>
          <w:rFonts w:ascii="Times New Roman" w:hAnsi="Times New Roman" w:cs="Times New Roman"/>
          <w:b/>
        </w:rPr>
      </w:pPr>
      <w:r w:rsidRPr="003C459B">
        <w:rPr>
          <w:rFonts w:ascii="Times New Roman" w:hAnsi="Times New Roman" w:cs="Times New Roman"/>
          <w:b/>
        </w:rPr>
        <w:t xml:space="preserve">Introduction </w:t>
      </w:r>
    </w:p>
    <w:p w14:paraId="5D1BAFCB" w14:textId="3EEC0D9A" w:rsidR="00884358" w:rsidRDefault="008D1848" w:rsidP="00884358">
      <w:pPr>
        <w:spacing w:line="480" w:lineRule="auto"/>
        <w:rPr>
          <w:rFonts w:ascii="Times New Roman" w:hAnsi="Times New Roman" w:cs="Times New Roman"/>
          <w:sz w:val="24"/>
          <w:szCs w:val="24"/>
        </w:rPr>
      </w:pPr>
      <w:r>
        <w:rPr>
          <w:rFonts w:ascii="Times New Roman" w:hAnsi="Times New Roman" w:cs="Times New Roman"/>
          <w:sz w:val="24"/>
          <w:szCs w:val="24"/>
        </w:rPr>
        <w:t xml:space="preserve">A sorting algorithm is an algorithm that puts elements in a certain order. The order of the elements is often governed by certain comparison rules that a programmer is interested in. Sorting is often employed to optimize the </w:t>
      </w:r>
      <w:proofErr w:type="spellStart"/>
      <w:r>
        <w:rPr>
          <w:rFonts w:ascii="Times New Roman" w:hAnsi="Times New Roman" w:cs="Times New Roman"/>
          <w:sz w:val="24"/>
          <w:szCs w:val="24"/>
        </w:rPr>
        <w:t>operstion</w:t>
      </w:r>
      <w:proofErr w:type="spellEnd"/>
      <w:r>
        <w:rPr>
          <w:rFonts w:ascii="Times New Roman" w:hAnsi="Times New Roman" w:cs="Times New Roman"/>
          <w:sz w:val="24"/>
          <w:szCs w:val="24"/>
        </w:rPr>
        <w:t xml:space="preserve"> of other algorithms that operates on the elements. </w:t>
      </w:r>
    </w:p>
    <w:p w14:paraId="00D2B5D9" w14:textId="590AE908" w:rsidR="008D1848" w:rsidRPr="00884358" w:rsidRDefault="008D1848" w:rsidP="00884358">
      <w:pPr>
        <w:spacing w:line="480" w:lineRule="auto"/>
        <w:rPr>
          <w:rFonts w:ascii="Times New Roman" w:hAnsi="Times New Roman" w:cs="Times New Roman"/>
          <w:sz w:val="24"/>
          <w:szCs w:val="24"/>
        </w:rPr>
      </w:pPr>
      <w:r>
        <w:rPr>
          <w:rFonts w:ascii="Times New Roman" w:hAnsi="Times New Roman" w:cs="Times New Roman"/>
          <w:sz w:val="24"/>
          <w:szCs w:val="24"/>
        </w:rPr>
        <w:t xml:space="preserve">There are </w:t>
      </w:r>
      <w:proofErr w:type="gramStart"/>
      <w:r>
        <w:rPr>
          <w:rFonts w:ascii="Times New Roman" w:hAnsi="Times New Roman" w:cs="Times New Roman"/>
          <w:sz w:val="24"/>
          <w:szCs w:val="24"/>
        </w:rPr>
        <w:t>a number of</w:t>
      </w:r>
      <w:proofErr w:type="gramEnd"/>
      <w:r>
        <w:rPr>
          <w:rFonts w:ascii="Times New Roman" w:hAnsi="Times New Roman" w:cs="Times New Roman"/>
          <w:sz w:val="24"/>
          <w:szCs w:val="24"/>
        </w:rPr>
        <w:t xml:space="preserve"> sorting algorithms in computer science. The most common ones are: Insertion Sort, Merge Sort, and Quicksort</w:t>
      </w:r>
      <w:r w:rsidR="00265BF7">
        <w:rPr>
          <w:rFonts w:ascii="Times New Roman" w:hAnsi="Times New Roman" w:cs="Times New Roman"/>
          <w:sz w:val="24"/>
          <w:szCs w:val="24"/>
        </w:rPr>
        <w:t>. S</w:t>
      </w:r>
      <w:r>
        <w:rPr>
          <w:rFonts w:ascii="Times New Roman" w:hAnsi="Times New Roman" w:cs="Times New Roman"/>
          <w:sz w:val="24"/>
          <w:szCs w:val="24"/>
        </w:rPr>
        <w:t xml:space="preserve">orting algorithms use numerical values to sort elements of a data </w:t>
      </w:r>
      <w:proofErr w:type="spellStart"/>
      <w:r>
        <w:rPr>
          <w:rFonts w:ascii="Times New Roman" w:hAnsi="Times New Roman" w:cs="Times New Roman"/>
          <w:sz w:val="24"/>
          <w:szCs w:val="24"/>
        </w:rPr>
        <w:t>stracture</w:t>
      </w:r>
      <w:proofErr w:type="spellEnd"/>
      <w:r>
        <w:rPr>
          <w:rFonts w:ascii="Times New Roman" w:hAnsi="Times New Roman" w:cs="Times New Roman"/>
          <w:sz w:val="24"/>
          <w:szCs w:val="24"/>
        </w:rPr>
        <w:t>. This project explores the use of sorting algorithms and their data structure</w:t>
      </w:r>
      <w:r w:rsidR="00265BF7">
        <w:rPr>
          <w:rFonts w:ascii="Times New Roman" w:hAnsi="Times New Roman" w:cs="Times New Roman"/>
          <w:sz w:val="24"/>
          <w:szCs w:val="24"/>
        </w:rPr>
        <w:t xml:space="preserve"> and compares the time complexity of these sorting algorithms. </w:t>
      </w:r>
    </w:p>
    <w:p w14:paraId="3EFC414A" w14:textId="77777777" w:rsidR="00091062" w:rsidRPr="003C459B" w:rsidRDefault="003C459B" w:rsidP="003C459B">
      <w:pPr>
        <w:pStyle w:val="Heading2"/>
        <w:rPr>
          <w:rFonts w:ascii="Times New Roman" w:hAnsi="Times New Roman" w:cs="Times New Roman"/>
          <w:b/>
        </w:rPr>
      </w:pPr>
      <w:r w:rsidRPr="003C459B">
        <w:rPr>
          <w:rFonts w:ascii="Times New Roman" w:hAnsi="Times New Roman" w:cs="Times New Roman"/>
          <w:b/>
        </w:rPr>
        <w:t xml:space="preserve">Data Structure </w:t>
      </w:r>
    </w:p>
    <w:p w14:paraId="10BCE00D" w14:textId="3BC675D4" w:rsidR="001A34F8" w:rsidRPr="00C86A84" w:rsidRDefault="00B0332E" w:rsidP="00C86A84">
      <w:pPr>
        <w:spacing w:line="480" w:lineRule="auto"/>
        <w:rPr>
          <w:rFonts w:ascii="Source Code Pro Light" w:hAnsi="Source Code Pro Light" w:cs="Times New Roman"/>
        </w:rPr>
      </w:pPr>
      <w:r>
        <w:rPr>
          <w:rFonts w:ascii="Times New Roman" w:hAnsi="Times New Roman" w:cs="Times New Roman"/>
          <w:sz w:val="24"/>
          <w:szCs w:val="24"/>
        </w:rPr>
        <w:t xml:space="preserve">The program has three distinct files. </w:t>
      </w:r>
      <w:r w:rsidR="000F6FA3">
        <w:rPr>
          <w:rFonts w:ascii="Times New Roman" w:hAnsi="Times New Roman" w:cs="Times New Roman"/>
          <w:sz w:val="24"/>
          <w:szCs w:val="24"/>
        </w:rPr>
        <w:t xml:space="preserve"> </w:t>
      </w:r>
      <w:r w:rsidR="003D6166">
        <w:rPr>
          <w:rFonts w:ascii="Times New Roman" w:hAnsi="Times New Roman" w:cs="Times New Roman"/>
          <w:sz w:val="24"/>
          <w:szCs w:val="24"/>
        </w:rPr>
        <w:t xml:space="preserve">The </w:t>
      </w:r>
      <w:proofErr w:type="spellStart"/>
      <w:r w:rsidR="00265BF7">
        <w:rPr>
          <w:rFonts w:ascii="Source Code Pro Light" w:hAnsi="Source Code Pro Light" w:cs="Times New Roman"/>
        </w:rPr>
        <w:t>sort</w:t>
      </w:r>
      <w:r w:rsidR="003D6166" w:rsidRPr="008C3575">
        <w:rPr>
          <w:rFonts w:ascii="Source Code Pro Light" w:hAnsi="Source Code Pro Light" w:cs="Times New Roman"/>
        </w:rPr>
        <w:t>.h</w:t>
      </w:r>
      <w:proofErr w:type="spellEnd"/>
      <w:r w:rsidR="003D6166">
        <w:rPr>
          <w:rFonts w:ascii="Times New Roman" w:hAnsi="Times New Roman" w:cs="Times New Roman"/>
          <w:sz w:val="24"/>
          <w:szCs w:val="24"/>
        </w:rPr>
        <w:t xml:space="preserve"> file contains all the declaration of the required </w:t>
      </w:r>
      <w:r>
        <w:rPr>
          <w:rFonts w:ascii="Times New Roman" w:hAnsi="Times New Roman" w:cs="Times New Roman"/>
          <w:sz w:val="24"/>
          <w:szCs w:val="24"/>
        </w:rPr>
        <w:t xml:space="preserve">member </w:t>
      </w:r>
      <w:r w:rsidR="003D6166">
        <w:rPr>
          <w:rFonts w:ascii="Times New Roman" w:hAnsi="Times New Roman" w:cs="Times New Roman"/>
          <w:sz w:val="24"/>
          <w:szCs w:val="24"/>
        </w:rPr>
        <w:t>functions</w:t>
      </w:r>
      <w:r>
        <w:rPr>
          <w:rFonts w:ascii="Times New Roman" w:hAnsi="Times New Roman" w:cs="Times New Roman"/>
          <w:sz w:val="24"/>
          <w:szCs w:val="24"/>
        </w:rPr>
        <w:t xml:space="preserve"> and variable</w:t>
      </w:r>
      <w:r w:rsidR="003D6166">
        <w:rPr>
          <w:rFonts w:ascii="Times New Roman" w:hAnsi="Times New Roman" w:cs="Times New Roman"/>
          <w:sz w:val="24"/>
          <w:szCs w:val="24"/>
        </w:rPr>
        <w:t xml:space="preserve">. </w:t>
      </w:r>
      <w:r w:rsidR="008C3575">
        <w:rPr>
          <w:rFonts w:ascii="Times New Roman" w:hAnsi="Times New Roman" w:cs="Times New Roman"/>
          <w:sz w:val="24"/>
          <w:szCs w:val="24"/>
        </w:rPr>
        <w:t xml:space="preserve">It is the framework for </w:t>
      </w:r>
      <w:r w:rsidR="00265BF7">
        <w:rPr>
          <w:rFonts w:ascii="Source Code Pro Light" w:hAnsi="Source Code Pro Light" w:cs="Times New Roman"/>
        </w:rPr>
        <w:t>sort</w:t>
      </w:r>
      <w:r w:rsidR="008C3575">
        <w:rPr>
          <w:rFonts w:ascii="Times New Roman" w:hAnsi="Times New Roman" w:cs="Times New Roman"/>
          <w:sz w:val="24"/>
          <w:szCs w:val="24"/>
        </w:rPr>
        <w:t xml:space="preserve"> class</w:t>
      </w:r>
      <w:r w:rsidR="005F18B4">
        <w:rPr>
          <w:rFonts w:ascii="Times New Roman" w:hAnsi="Times New Roman" w:cs="Times New Roman"/>
          <w:sz w:val="24"/>
          <w:szCs w:val="24"/>
        </w:rPr>
        <w:t xml:space="preserve"> </w:t>
      </w:r>
      <w:r w:rsidR="008C3575">
        <w:rPr>
          <w:rFonts w:ascii="Times New Roman" w:hAnsi="Times New Roman" w:cs="Times New Roman"/>
          <w:sz w:val="24"/>
          <w:szCs w:val="24"/>
        </w:rPr>
        <w:t>implementation. It consists</w:t>
      </w:r>
      <w:r w:rsidR="008777D5">
        <w:rPr>
          <w:rFonts w:ascii="Times New Roman" w:hAnsi="Times New Roman" w:cs="Times New Roman"/>
          <w:sz w:val="24"/>
          <w:szCs w:val="24"/>
        </w:rPr>
        <w:t xml:space="preserve"> of</w:t>
      </w:r>
      <w:r w:rsidR="008C3575">
        <w:rPr>
          <w:rFonts w:ascii="Times New Roman" w:hAnsi="Times New Roman" w:cs="Times New Roman"/>
          <w:sz w:val="24"/>
          <w:szCs w:val="24"/>
        </w:rPr>
        <w:t xml:space="preserve"> </w:t>
      </w:r>
      <w:r w:rsidR="00265BF7">
        <w:rPr>
          <w:rFonts w:ascii="Times New Roman" w:hAnsi="Times New Roman" w:cs="Times New Roman"/>
          <w:sz w:val="24"/>
          <w:szCs w:val="24"/>
        </w:rPr>
        <w:t>three</w:t>
      </w:r>
      <w:r w:rsidR="008C3575">
        <w:rPr>
          <w:rFonts w:ascii="Times New Roman" w:hAnsi="Times New Roman" w:cs="Times New Roman"/>
          <w:sz w:val="24"/>
          <w:szCs w:val="24"/>
        </w:rPr>
        <w:t xml:space="preserve"> private </w:t>
      </w:r>
      <w:r w:rsidR="005F18B4">
        <w:rPr>
          <w:rFonts w:ascii="Times New Roman" w:hAnsi="Times New Roman" w:cs="Times New Roman"/>
          <w:sz w:val="24"/>
          <w:szCs w:val="24"/>
        </w:rPr>
        <w:t>variable</w:t>
      </w:r>
      <w:r w:rsidR="008777D5">
        <w:rPr>
          <w:rFonts w:ascii="Times New Roman" w:hAnsi="Times New Roman" w:cs="Times New Roman"/>
          <w:sz w:val="24"/>
          <w:szCs w:val="24"/>
        </w:rPr>
        <w:t>s</w:t>
      </w:r>
      <w:r w:rsidR="005F18B4">
        <w:rPr>
          <w:rFonts w:ascii="Times New Roman" w:hAnsi="Times New Roman" w:cs="Times New Roman"/>
          <w:sz w:val="24"/>
          <w:szCs w:val="24"/>
        </w:rPr>
        <w:t xml:space="preserve"> that are used for </w:t>
      </w:r>
      <w:r w:rsidR="00265BF7">
        <w:rPr>
          <w:rFonts w:ascii="Times New Roman" w:hAnsi="Times New Roman" w:cs="Times New Roman"/>
          <w:sz w:val="24"/>
          <w:szCs w:val="24"/>
        </w:rPr>
        <w:t>counting the number of program executions</w:t>
      </w:r>
      <w:r w:rsidR="005F18B4">
        <w:rPr>
          <w:rFonts w:ascii="Times New Roman" w:hAnsi="Times New Roman" w:cs="Times New Roman"/>
          <w:sz w:val="24"/>
          <w:szCs w:val="24"/>
        </w:rPr>
        <w:t>.</w:t>
      </w:r>
      <w:r w:rsidR="008C3575">
        <w:rPr>
          <w:rFonts w:ascii="Times New Roman" w:hAnsi="Times New Roman" w:cs="Times New Roman"/>
          <w:sz w:val="24"/>
          <w:szCs w:val="24"/>
        </w:rPr>
        <w:t xml:space="preserve"> </w:t>
      </w:r>
      <w:r w:rsidR="005F18B4">
        <w:rPr>
          <w:rFonts w:ascii="Times New Roman" w:hAnsi="Times New Roman" w:cs="Times New Roman"/>
          <w:sz w:val="24"/>
          <w:szCs w:val="24"/>
        </w:rPr>
        <w:t xml:space="preserve">Furthermore, the </w:t>
      </w:r>
      <w:r w:rsidR="00265BF7">
        <w:rPr>
          <w:rFonts w:ascii="Source Code Pro Light" w:hAnsi="Source Code Pro Light" w:cs="Times New Roman"/>
        </w:rPr>
        <w:t>sort</w:t>
      </w:r>
      <w:r w:rsidR="00B356EA">
        <w:rPr>
          <w:rFonts w:ascii="Times New Roman" w:hAnsi="Times New Roman" w:cs="Times New Roman"/>
          <w:sz w:val="24"/>
          <w:szCs w:val="24"/>
        </w:rPr>
        <w:t xml:space="preserve"> class contains </w:t>
      </w:r>
      <w:r w:rsidR="00265BF7">
        <w:rPr>
          <w:rFonts w:ascii="Times New Roman" w:hAnsi="Times New Roman" w:cs="Times New Roman"/>
          <w:sz w:val="24"/>
          <w:szCs w:val="24"/>
        </w:rPr>
        <w:t>eleven</w:t>
      </w:r>
      <w:r w:rsidR="00B356EA">
        <w:rPr>
          <w:rFonts w:ascii="Times New Roman" w:hAnsi="Times New Roman" w:cs="Times New Roman"/>
          <w:sz w:val="24"/>
          <w:szCs w:val="24"/>
        </w:rPr>
        <w:t xml:space="preserve"> functio</w:t>
      </w:r>
      <w:r w:rsidR="005442B7">
        <w:rPr>
          <w:rFonts w:ascii="Times New Roman" w:hAnsi="Times New Roman" w:cs="Times New Roman"/>
          <w:sz w:val="24"/>
          <w:szCs w:val="24"/>
        </w:rPr>
        <w:t>n</w:t>
      </w:r>
      <w:r w:rsidR="00B356EA">
        <w:rPr>
          <w:rFonts w:ascii="Times New Roman" w:hAnsi="Times New Roman" w:cs="Times New Roman"/>
          <w:sz w:val="24"/>
          <w:szCs w:val="24"/>
        </w:rPr>
        <w:t>s each with their</w:t>
      </w:r>
      <w:r w:rsidR="005F18B4">
        <w:rPr>
          <w:rFonts w:ascii="Times New Roman" w:hAnsi="Times New Roman" w:cs="Times New Roman"/>
          <w:sz w:val="24"/>
          <w:szCs w:val="24"/>
        </w:rPr>
        <w:t xml:space="preserve"> </w:t>
      </w:r>
      <w:r w:rsidR="00B356EA">
        <w:rPr>
          <w:rFonts w:ascii="Times New Roman" w:hAnsi="Times New Roman" w:cs="Times New Roman"/>
          <w:sz w:val="24"/>
          <w:szCs w:val="24"/>
        </w:rPr>
        <w:t xml:space="preserve">operations as discussed in the following section of this document. </w:t>
      </w:r>
    </w:p>
    <w:p w14:paraId="2D61D396" w14:textId="77777777" w:rsidR="00A8321A" w:rsidRPr="00A8321A" w:rsidRDefault="00A8321A" w:rsidP="00A8321A">
      <w:pPr>
        <w:pStyle w:val="Heading2"/>
        <w:rPr>
          <w:b/>
        </w:rPr>
      </w:pPr>
      <w:r w:rsidRPr="00A8321A">
        <w:rPr>
          <w:b/>
        </w:rPr>
        <w:t xml:space="preserve">Functions </w:t>
      </w:r>
    </w:p>
    <w:p w14:paraId="76CDD283" w14:textId="74F4AEFB" w:rsidR="001316E6" w:rsidRPr="00053BB8" w:rsidRDefault="001316E6" w:rsidP="00053BB8">
      <w:pPr>
        <w:spacing w:line="480" w:lineRule="auto"/>
        <w:rPr>
          <w:rFonts w:ascii="Times New Roman" w:hAnsi="Times New Roman" w:cs="Times New Roman"/>
          <w:sz w:val="24"/>
          <w:szCs w:val="24"/>
        </w:rPr>
      </w:pPr>
      <w:r>
        <w:rPr>
          <w:rFonts w:ascii="Times New Roman" w:hAnsi="Times New Roman" w:cs="Times New Roman"/>
          <w:sz w:val="24"/>
          <w:szCs w:val="24"/>
        </w:rPr>
        <w:t xml:space="preserve">As </w:t>
      </w:r>
      <w:r w:rsidR="00053BB8">
        <w:rPr>
          <w:rFonts w:ascii="Times New Roman" w:hAnsi="Times New Roman" w:cs="Times New Roman"/>
          <w:sz w:val="24"/>
          <w:szCs w:val="24"/>
        </w:rPr>
        <w:t>described</w:t>
      </w:r>
      <w:r>
        <w:rPr>
          <w:rFonts w:ascii="Times New Roman" w:hAnsi="Times New Roman" w:cs="Times New Roman"/>
          <w:sz w:val="24"/>
          <w:szCs w:val="24"/>
        </w:rPr>
        <w:t xml:space="preserve"> in </w:t>
      </w:r>
      <w:r w:rsidR="00483F1E">
        <w:rPr>
          <w:rFonts w:ascii="Times New Roman" w:hAnsi="Times New Roman" w:cs="Times New Roman"/>
          <w:sz w:val="24"/>
          <w:szCs w:val="24"/>
        </w:rPr>
        <w:t xml:space="preserve">the </w:t>
      </w:r>
      <w:r>
        <w:rPr>
          <w:rFonts w:ascii="Times New Roman" w:hAnsi="Times New Roman" w:cs="Times New Roman"/>
          <w:sz w:val="24"/>
          <w:szCs w:val="24"/>
        </w:rPr>
        <w:t>Data Structure section</w:t>
      </w:r>
      <w:r w:rsidR="00053BB8">
        <w:rPr>
          <w:rFonts w:ascii="Times New Roman" w:hAnsi="Times New Roman" w:cs="Times New Roman"/>
          <w:sz w:val="24"/>
          <w:szCs w:val="24"/>
        </w:rPr>
        <w:t xml:space="preserve"> of this document</w:t>
      </w:r>
      <w:r>
        <w:rPr>
          <w:rFonts w:ascii="Times New Roman" w:hAnsi="Times New Roman" w:cs="Times New Roman"/>
          <w:sz w:val="24"/>
          <w:szCs w:val="24"/>
        </w:rPr>
        <w:t xml:space="preserve">, there are </w:t>
      </w:r>
      <w:r w:rsidR="00265BF7">
        <w:rPr>
          <w:rFonts w:ascii="Times New Roman" w:hAnsi="Times New Roman" w:cs="Times New Roman"/>
          <w:sz w:val="24"/>
          <w:szCs w:val="24"/>
        </w:rPr>
        <w:t>eleven</w:t>
      </w:r>
      <w:r>
        <w:rPr>
          <w:rFonts w:ascii="Times New Roman" w:hAnsi="Times New Roman" w:cs="Times New Roman"/>
          <w:sz w:val="24"/>
          <w:szCs w:val="24"/>
        </w:rPr>
        <w:t xml:space="preserve"> function</w:t>
      </w:r>
      <w:r w:rsidR="00483F1E">
        <w:rPr>
          <w:rFonts w:ascii="Times New Roman" w:hAnsi="Times New Roman" w:cs="Times New Roman"/>
          <w:sz w:val="24"/>
          <w:szCs w:val="24"/>
        </w:rPr>
        <w:t>s</w:t>
      </w:r>
      <w:r>
        <w:rPr>
          <w:rFonts w:ascii="Times New Roman" w:hAnsi="Times New Roman" w:cs="Times New Roman"/>
          <w:sz w:val="24"/>
          <w:szCs w:val="24"/>
        </w:rPr>
        <w:t xml:space="preserve"> in this project. The functions</w:t>
      </w:r>
      <w:r w:rsidR="00181A6F">
        <w:rPr>
          <w:rFonts w:ascii="Times New Roman" w:hAnsi="Times New Roman" w:cs="Times New Roman"/>
          <w:sz w:val="24"/>
          <w:szCs w:val="24"/>
        </w:rPr>
        <w:t xml:space="preserve"> </w:t>
      </w:r>
      <w:r w:rsidR="00265BF7" w:rsidRPr="00265BF7">
        <w:rPr>
          <w:rFonts w:ascii="Source Code Pro Light" w:hAnsi="Source Code Pro Light" w:cs="Times New Roman"/>
        </w:rPr>
        <w:t>int counter1()</w:t>
      </w:r>
      <w:r w:rsidR="00181A6F" w:rsidRPr="00181A6F">
        <w:rPr>
          <w:rFonts w:ascii="Source Code Pro Light" w:hAnsi="Source Code Pro Light" w:cs="Times New Roman"/>
        </w:rPr>
        <w:t xml:space="preserve"> </w:t>
      </w:r>
      <w:r w:rsidR="00181A6F">
        <w:rPr>
          <w:rFonts w:ascii="Times New Roman" w:hAnsi="Times New Roman" w:cs="Times New Roman"/>
          <w:sz w:val="24"/>
          <w:szCs w:val="24"/>
        </w:rPr>
        <w:t xml:space="preserve">is used </w:t>
      </w:r>
      <w:r w:rsidR="008777D5">
        <w:rPr>
          <w:rFonts w:ascii="Times New Roman" w:hAnsi="Times New Roman" w:cs="Times New Roman"/>
          <w:sz w:val="24"/>
          <w:szCs w:val="24"/>
        </w:rPr>
        <w:t xml:space="preserve">to </w:t>
      </w:r>
      <w:r w:rsidR="00265BF7">
        <w:rPr>
          <w:rFonts w:ascii="Times New Roman" w:hAnsi="Times New Roman" w:cs="Times New Roman"/>
          <w:sz w:val="24"/>
          <w:szCs w:val="24"/>
        </w:rPr>
        <w:t>return the number of program execution of the insertion sort algorithm</w:t>
      </w:r>
      <w:r w:rsidR="005F18B4">
        <w:rPr>
          <w:rFonts w:ascii="Times New Roman" w:hAnsi="Times New Roman" w:cs="Times New Roman"/>
          <w:sz w:val="24"/>
          <w:szCs w:val="24"/>
        </w:rPr>
        <w:t xml:space="preserve">. </w:t>
      </w:r>
      <w:r w:rsidR="00265BF7">
        <w:rPr>
          <w:rFonts w:ascii="Times New Roman" w:hAnsi="Times New Roman" w:cs="Times New Roman"/>
          <w:sz w:val="24"/>
          <w:szCs w:val="24"/>
        </w:rPr>
        <w:t xml:space="preserve">The functions </w:t>
      </w:r>
      <w:r w:rsidR="00265BF7" w:rsidRPr="00265BF7">
        <w:rPr>
          <w:rFonts w:ascii="Source Code Pro Light" w:hAnsi="Source Code Pro Light" w:cs="Times New Roman"/>
        </w:rPr>
        <w:t>int counter</w:t>
      </w:r>
      <w:r w:rsidR="00265BF7">
        <w:rPr>
          <w:rFonts w:ascii="Source Code Pro Light" w:hAnsi="Source Code Pro Light" w:cs="Times New Roman"/>
        </w:rPr>
        <w:t>2</w:t>
      </w:r>
      <w:r w:rsidR="00265BF7" w:rsidRPr="00265BF7">
        <w:rPr>
          <w:rFonts w:ascii="Source Code Pro Light" w:hAnsi="Source Code Pro Light" w:cs="Times New Roman"/>
        </w:rPr>
        <w:t>()</w:t>
      </w:r>
      <w:r w:rsidR="00265BF7" w:rsidRPr="00181A6F">
        <w:rPr>
          <w:rFonts w:ascii="Source Code Pro Light" w:hAnsi="Source Code Pro Light" w:cs="Times New Roman"/>
        </w:rPr>
        <w:t xml:space="preserve"> </w:t>
      </w:r>
      <w:r w:rsidR="00265BF7">
        <w:rPr>
          <w:rFonts w:ascii="Times New Roman" w:hAnsi="Times New Roman" w:cs="Times New Roman"/>
          <w:sz w:val="24"/>
          <w:szCs w:val="24"/>
        </w:rPr>
        <w:t xml:space="preserve">is used to </w:t>
      </w:r>
      <w:r w:rsidR="00265BF7">
        <w:rPr>
          <w:rFonts w:ascii="Times New Roman" w:hAnsi="Times New Roman" w:cs="Times New Roman"/>
          <w:sz w:val="24"/>
          <w:szCs w:val="24"/>
        </w:rPr>
        <w:t>return</w:t>
      </w:r>
      <w:r w:rsidR="00265BF7">
        <w:rPr>
          <w:rFonts w:ascii="Times New Roman" w:hAnsi="Times New Roman" w:cs="Times New Roman"/>
          <w:sz w:val="24"/>
          <w:szCs w:val="24"/>
        </w:rPr>
        <w:t xml:space="preserve"> the number of program execution of the </w:t>
      </w:r>
      <w:r w:rsidR="00265BF7">
        <w:rPr>
          <w:rFonts w:ascii="Times New Roman" w:hAnsi="Times New Roman" w:cs="Times New Roman"/>
          <w:sz w:val="24"/>
          <w:szCs w:val="24"/>
        </w:rPr>
        <w:t>merge</w:t>
      </w:r>
      <w:r w:rsidR="00265BF7">
        <w:rPr>
          <w:rFonts w:ascii="Times New Roman" w:hAnsi="Times New Roman" w:cs="Times New Roman"/>
          <w:sz w:val="24"/>
          <w:szCs w:val="24"/>
        </w:rPr>
        <w:t xml:space="preserve"> sort algorithm. The functions </w:t>
      </w:r>
      <w:r w:rsidR="00265BF7" w:rsidRPr="00265BF7">
        <w:rPr>
          <w:rFonts w:ascii="Source Code Pro Light" w:hAnsi="Source Code Pro Light" w:cs="Times New Roman"/>
        </w:rPr>
        <w:t>int counter</w:t>
      </w:r>
      <w:r w:rsidR="00265BF7">
        <w:rPr>
          <w:rFonts w:ascii="Source Code Pro Light" w:hAnsi="Source Code Pro Light" w:cs="Times New Roman"/>
        </w:rPr>
        <w:t>3</w:t>
      </w:r>
      <w:r w:rsidR="00265BF7" w:rsidRPr="00265BF7">
        <w:rPr>
          <w:rFonts w:ascii="Source Code Pro Light" w:hAnsi="Source Code Pro Light" w:cs="Times New Roman"/>
        </w:rPr>
        <w:t>()</w:t>
      </w:r>
      <w:r w:rsidR="00265BF7" w:rsidRPr="00181A6F">
        <w:rPr>
          <w:rFonts w:ascii="Source Code Pro Light" w:hAnsi="Source Code Pro Light" w:cs="Times New Roman"/>
        </w:rPr>
        <w:t xml:space="preserve"> </w:t>
      </w:r>
      <w:r w:rsidR="00265BF7">
        <w:rPr>
          <w:rFonts w:ascii="Times New Roman" w:hAnsi="Times New Roman" w:cs="Times New Roman"/>
          <w:sz w:val="24"/>
          <w:szCs w:val="24"/>
        </w:rPr>
        <w:t xml:space="preserve">is used to </w:t>
      </w:r>
      <w:r w:rsidR="00265BF7">
        <w:rPr>
          <w:rFonts w:ascii="Times New Roman" w:hAnsi="Times New Roman" w:cs="Times New Roman"/>
          <w:sz w:val="24"/>
          <w:szCs w:val="24"/>
        </w:rPr>
        <w:t>return</w:t>
      </w:r>
      <w:r w:rsidR="00265BF7">
        <w:rPr>
          <w:rFonts w:ascii="Times New Roman" w:hAnsi="Times New Roman" w:cs="Times New Roman"/>
          <w:sz w:val="24"/>
          <w:szCs w:val="24"/>
        </w:rPr>
        <w:t xml:space="preserve"> the number of program execution of the </w:t>
      </w:r>
      <w:r w:rsidR="00265BF7">
        <w:rPr>
          <w:rFonts w:ascii="Times New Roman" w:hAnsi="Times New Roman" w:cs="Times New Roman"/>
          <w:sz w:val="24"/>
          <w:szCs w:val="24"/>
        </w:rPr>
        <w:t>quicksort</w:t>
      </w:r>
      <w:r w:rsidR="00265BF7">
        <w:rPr>
          <w:rFonts w:ascii="Times New Roman" w:hAnsi="Times New Roman" w:cs="Times New Roman"/>
          <w:sz w:val="24"/>
          <w:szCs w:val="24"/>
        </w:rPr>
        <w:t xml:space="preserve"> algorithm</w:t>
      </w:r>
      <w:r w:rsidR="00265BF7">
        <w:rPr>
          <w:rFonts w:ascii="Times New Roman" w:hAnsi="Times New Roman" w:cs="Times New Roman"/>
          <w:sz w:val="24"/>
          <w:szCs w:val="24"/>
        </w:rPr>
        <w:t>. The three counting functions takes no argument</w:t>
      </w:r>
      <w:r w:rsidR="005F18B4">
        <w:rPr>
          <w:rFonts w:ascii="Times New Roman" w:hAnsi="Times New Roman" w:cs="Times New Roman"/>
          <w:sz w:val="24"/>
          <w:szCs w:val="24"/>
        </w:rPr>
        <w:t xml:space="preserve"> </w:t>
      </w:r>
      <w:r w:rsidR="00265BF7">
        <w:rPr>
          <w:rFonts w:ascii="Times New Roman" w:hAnsi="Times New Roman" w:cs="Times New Roman"/>
          <w:sz w:val="24"/>
          <w:szCs w:val="24"/>
        </w:rPr>
        <w:t>and returns the number of cycles the program executes</w:t>
      </w:r>
      <w:r w:rsidR="005F18B4">
        <w:rPr>
          <w:rFonts w:ascii="Times New Roman" w:hAnsi="Times New Roman" w:cs="Times New Roman"/>
          <w:sz w:val="24"/>
          <w:szCs w:val="24"/>
        </w:rPr>
        <w:t>.</w:t>
      </w:r>
      <w:r w:rsidR="00181A6F">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265BF7" w:rsidRPr="00265BF7">
        <w:rPr>
          <w:rFonts w:ascii="Source Code Pro Light" w:hAnsi="Source Code Pro Light" w:cs="Times New Roman"/>
        </w:rPr>
        <w:t xml:space="preserve">void </w:t>
      </w:r>
      <w:proofErr w:type="spellStart"/>
      <w:proofErr w:type="gramStart"/>
      <w:r w:rsidR="00265BF7" w:rsidRPr="00265BF7">
        <w:rPr>
          <w:rFonts w:ascii="Source Code Pro Light" w:hAnsi="Source Code Pro Light" w:cs="Times New Roman"/>
        </w:rPr>
        <w:t>resetCounter</w:t>
      </w:r>
      <w:proofErr w:type="spellEnd"/>
      <w:r w:rsidR="00265BF7" w:rsidRPr="00265BF7">
        <w:rPr>
          <w:rFonts w:ascii="Source Code Pro Light" w:hAnsi="Source Code Pro Light" w:cs="Times New Roman"/>
        </w:rPr>
        <w:t>(</w:t>
      </w:r>
      <w:proofErr w:type="gramEnd"/>
      <w:r w:rsidR="00265BF7" w:rsidRPr="00265BF7">
        <w:rPr>
          <w:rFonts w:ascii="Source Code Pro Light" w:hAnsi="Source Code Pro Light" w:cs="Times New Roman"/>
        </w:rPr>
        <w:t>)</w:t>
      </w:r>
      <w:r w:rsidR="00265BF7">
        <w:rPr>
          <w:rFonts w:ascii="Times New Roman" w:hAnsi="Times New Roman" w:cs="Times New Roman"/>
          <w:sz w:val="24"/>
          <w:szCs w:val="24"/>
        </w:rPr>
        <w:t xml:space="preserve"> is used to </w:t>
      </w:r>
      <w:r w:rsidR="00B230D1">
        <w:rPr>
          <w:rFonts w:ascii="Times New Roman" w:hAnsi="Times New Roman" w:cs="Times New Roman"/>
          <w:sz w:val="24"/>
          <w:szCs w:val="24"/>
        </w:rPr>
        <w:t>initialize the counters</w:t>
      </w:r>
      <w:r w:rsidR="005F18B4">
        <w:rPr>
          <w:rFonts w:ascii="Times New Roman" w:hAnsi="Times New Roman" w:cs="Times New Roman"/>
          <w:sz w:val="24"/>
          <w:szCs w:val="24"/>
        </w:rPr>
        <w:t>.</w:t>
      </w:r>
      <w:r w:rsidR="00B230D1">
        <w:rPr>
          <w:rFonts w:ascii="Times New Roman" w:hAnsi="Times New Roman" w:cs="Times New Roman"/>
          <w:sz w:val="24"/>
          <w:szCs w:val="24"/>
        </w:rPr>
        <w:t xml:space="preserve"> </w:t>
      </w:r>
      <w:r w:rsidR="00B230D1">
        <w:rPr>
          <w:rFonts w:ascii="Times New Roman" w:hAnsi="Times New Roman" w:cs="Times New Roman"/>
          <w:sz w:val="24"/>
          <w:szCs w:val="24"/>
        </w:rPr>
        <w:lastRenderedPageBreak/>
        <w:t>It takes no argument and returns none.</w:t>
      </w:r>
      <w:r>
        <w:rPr>
          <w:rFonts w:ascii="Times New Roman" w:hAnsi="Times New Roman" w:cs="Times New Roman"/>
          <w:sz w:val="24"/>
          <w:szCs w:val="24"/>
        </w:rPr>
        <w:t xml:space="preserve"> The </w:t>
      </w:r>
      <w:r w:rsidR="00B230D1" w:rsidRPr="00B230D1">
        <w:rPr>
          <w:rFonts w:ascii="Source Code Pro Light" w:hAnsi="Source Code Pro Light" w:cs="Times New Roman"/>
        </w:rPr>
        <w:t xml:space="preserve">void </w:t>
      </w:r>
      <w:proofErr w:type="spellStart"/>
      <w:proofErr w:type="gramStart"/>
      <w:r w:rsidR="00B230D1" w:rsidRPr="00B230D1">
        <w:rPr>
          <w:rFonts w:ascii="Source Code Pro Light" w:hAnsi="Source Code Pro Light" w:cs="Times New Roman"/>
        </w:rPr>
        <w:t>printArray</w:t>
      </w:r>
      <w:proofErr w:type="spellEnd"/>
      <w:r w:rsidR="00B230D1" w:rsidRPr="00B230D1">
        <w:rPr>
          <w:rFonts w:ascii="Source Code Pro Light" w:hAnsi="Source Code Pro Light" w:cs="Times New Roman"/>
        </w:rPr>
        <w:t>(</w:t>
      </w:r>
      <w:proofErr w:type="gramEnd"/>
      <w:r w:rsidR="00B230D1" w:rsidRPr="00B230D1">
        <w:rPr>
          <w:rFonts w:ascii="Source Code Pro Light" w:hAnsi="Source Code Pro Light" w:cs="Times New Roman"/>
        </w:rPr>
        <w:t>int [], int)</w:t>
      </w:r>
      <w:r w:rsidR="00B230D1">
        <w:rPr>
          <w:rFonts w:ascii="Source Code Pro Light" w:hAnsi="Source Code Pro Light" w:cs="Times New Roman"/>
        </w:rPr>
        <w:t xml:space="preserve"> </w:t>
      </w:r>
      <w:r>
        <w:rPr>
          <w:rFonts w:ascii="Times New Roman" w:hAnsi="Times New Roman" w:cs="Times New Roman"/>
          <w:sz w:val="24"/>
          <w:szCs w:val="24"/>
        </w:rPr>
        <w:t xml:space="preserve">function is used to </w:t>
      </w:r>
      <w:r w:rsidR="00B230D1">
        <w:rPr>
          <w:rFonts w:ascii="Times New Roman" w:hAnsi="Times New Roman" w:cs="Times New Roman"/>
          <w:sz w:val="24"/>
          <w:szCs w:val="24"/>
        </w:rPr>
        <w:t>print the unsorted and sorted arrays</w:t>
      </w:r>
      <w:r>
        <w:rPr>
          <w:rFonts w:ascii="Times New Roman" w:hAnsi="Times New Roman" w:cs="Times New Roman"/>
          <w:sz w:val="24"/>
          <w:szCs w:val="24"/>
        </w:rPr>
        <w:t xml:space="preserve">. </w:t>
      </w:r>
      <w:r w:rsidR="00B230D1">
        <w:rPr>
          <w:rFonts w:ascii="Times New Roman" w:hAnsi="Times New Roman" w:cs="Times New Roman"/>
          <w:sz w:val="24"/>
          <w:szCs w:val="24"/>
        </w:rPr>
        <w:t>It takes the array and its size as an argument but does not return anything.</w:t>
      </w:r>
      <w:r w:rsidR="00AD04B7">
        <w:rPr>
          <w:rFonts w:ascii="Times New Roman" w:hAnsi="Times New Roman" w:cs="Times New Roman"/>
          <w:sz w:val="24"/>
          <w:szCs w:val="24"/>
        </w:rPr>
        <w:t xml:space="preserve"> </w:t>
      </w:r>
      <w:proofErr w:type="gramStart"/>
      <w:r w:rsidR="00406D79">
        <w:rPr>
          <w:rFonts w:ascii="Times New Roman" w:hAnsi="Times New Roman" w:cs="Times New Roman"/>
          <w:sz w:val="24"/>
          <w:szCs w:val="24"/>
        </w:rPr>
        <w:t xml:space="preserve">The </w:t>
      </w:r>
      <w:r w:rsidR="00AD04B7">
        <w:rPr>
          <w:rFonts w:ascii="Times New Roman" w:hAnsi="Times New Roman" w:cs="Times New Roman"/>
          <w:sz w:val="24"/>
          <w:szCs w:val="24"/>
        </w:rPr>
        <w:t xml:space="preserve"> </w:t>
      </w:r>
      <w:r w:rsidR="00B230D1" w:rsidRPr="00B230D1">
        <w:rPr>
          <w:rFonts w:ascii="Source Code Pro Light" w:hAnsi="Source Code Pro Light" w:cs="Times New Roman"/>
        </w:rPr>
        <w:t>void</w:t>
      </w:r>
      <w:proofErr w:type="gramEnd"/>
      <w:r w:rsidR="00B230D1" w:rsidRPr="00B230D1">
        <w:rPr>
          <w:rFonts w:ascii="Source Code Pro Light" w:hAnsi="Source Code Pro Light" w:cs="Times New Roman"/>
        </w:rPr>
        <w:t xml:space="preserve"> </w:t>
      </w:r>
      <w:proofErr w:type="spellStart"/>
      <w:r w:rsidR="00B230D1" w:rsidRPr="00B230D1">
        <w:rPr>
          <w:rFonts w:ascii="Source Code Pro Light" w:hAnsi="Source Code Pro Light" w:cs="Times New Roman"/>
        </w:rPr>
        <w:t>insertion_sort</w:t>
      </w:r>
      <w:proofErr w:type="spellEnd"/>
      <w:r w:rsidR="00B230D1" w:rsidRPr="00B230D1">
        <w:rPr>
          <w:rFonts w:ascii="Source Code Pro Light" w:hAnsi="Source Code Pro Light" w:cs="Times New Roman"/>
        </w:rPr>
        <w:t>(int [], int)</w:t>
      </w:r>
      <w:r w:rsidR="00AD04B7" w:rsidRPr="00AD04B7">
        <w:rPr>
          <w:rFonts w:ascii="Times New Roman" w:hAnsi="Times New Roman" w:cs="Times New Roman"/>
          <w:sz w:val="24"/>
          <w:szCs w:val="24"/>
        </w:rPr>
        <w:t xml:space="preserve"> </w:t>
      </w:r>
      <w:r w:rsidR="00AD04B7">
        <w:rPr>
          <w:rFonts w:ascii="Times New Roman" w:hAnsi="Times New Roman" w:cs="Times New Roman"/>
          <w:sz w:val="24"/>
          <w:szCs w:val="24"/>
        </w:rPr>
        <w:t xml:space="preserve">function </w:t>
      </w:r>
      <w:r w:rsidR="00406D79">
        <w:rPr>
          <w:rFonts w:ascii="Times New Roman" w:hAnsi="Times New Roman" w:cs="Times New Roman"/>
          <w:sz w:val="24"/>
          <w:szCs w:val="24"/>
        </w:rPr>
        <w:t xml:space="preserve">takes the </w:t>
      </w:r>
      <w:proofErr w:type="spellStart"/>
      <w:r w:rsidR="00B230D1">
        <w:rPr>
          <w:rFonts w:ascii="Times New Roman" w:hAnsi="Times New Roman" w:cs="Times New Roman"/>
          <w:sz w:val="24"/>
          <w:szCs w:val="24"/>
        </w:rPr>
        <w:t>the</w:t>
      </w:r>
      <w:proofErr w:type="spellEnd"/>
      <w:r w:rsidR="00B230D1">
        <w:rPr>
          <w:rFonts w:ascii="Times New Roman" w:hAnsi="Times New Roman" w:cs="Times New Roman"/>
          <w:sz w:val="24"/>
          <w:szCs w:val="24"/>
        </w:rPr>
        <w:t xml:space="preserve"> array and its size</w:t>
      </w:r>
      <w:r w:rsidR="00406D79">
        <w:rPr>
          <w:rFonts w:ascii="Times New Roman" w:hAnsi="Times New Roman" w:cs="Times New Roman"/>
          <w:sz w:val="24"/>
          <w:szCs w:val="24"/>
        </w:rPr>
        <w:t xml:space="preserve"> as its argument, performs </w:t>
      </w:r>
      <w:r w:rsidR="00B230D1">
        <w:rPr>
          <w:rFonts w:ascii="Times New Roman" w:hAnsi="Times New Roman" w:cs="Times New Roman"/>
          <w:sz w:val="24"/>
          <w:szCs w:val="24"/>
        </w:rPr>
        <w:t>sorting</w:t>
      </w:r>
      <w:r w:rsidR="00406D79">
        <w:rPr>
          <w:rFonts w:ascii="Times New Roman" w:hAnsi="Times New Roman" w:cs="Times New Roman"/>
          <w:sz w:val="24"/>
          <w:szCs w:val="24"/>
        </w:rPr>
        <w:t xml:space="preserve"> operation on the </w:t>
      </w:r>
      <w:r w:rsidR="00B230D1">
        <w:rPr>
          <w:rFonts w:ascii="Times New Roman" w:hAnsi="Times New Roman" w:cs="Times New Roman"/>
          <w:sz w:val="24"/>
          <w:szCs w:val="24"/>
        </w:rPr>
        <w:t>array</w:t>
      </w:r>
      <w:r w:rsidR="00AD04B7">
        <w:rPr>
          <w:rFonts w:ascii="Times New Roman" w:hAnsi="Times New Roman" w:cs="Times New Roman"/>
          <w:sz w:val="24"/>
          <w:szCs w:val="24"/>
        </w:rPr>
        <w:t xml:space="preserve">. </w:t>
      </w:r>
      <w:r>
        <w:rPr>
          <w:rFonts w:ascii="Times New Roman" w:hAnsi="Times New Roman" w:cs="Times New Roman"/>
          <w:sz w:val="24"/>
          <w:szCs w:val="24"/>
        </w:rPr>
        <w:t>The</w:t>
      </w:r>
      <w:r w:rsidR="00406D79">
        <w:rPr>
          <w:rFonts w:ascii="Times New Roman" w:hAnsi="Times New Roman" w:cs="Times New Roman"/>
          <w:sz w:val="24"/>
          <w:szCs w:val="24"/>
        </w:rPr>
        <w:t xml:space="preserve"> </w:t>
      </w:r>
      <w:proofErr w:type="gramStart"/>
      <w:r w:rsidR="00AD04B7">
        <w:rPr>
          <w:rFonts w:ascii="Times New Roman" w:hAnsi="Times New Roman" w:cs="Times New Roman"/>
          <w:sz w:val="24"/>
          <w:szCs w:val="24"/>
        </w:rPr>
        <w:t xml:space="preserve">functions, </w:t>
      </w:r>
      <w:r>
        <w:rPr>
          <w:rFonts w:ascii="Times New Roman" w:hAnsi="Times New Roman" w:cs="Times New Roman"/>
          <w:sz w:val="24"/>
          <w:szCs w:val="24"/>
        </w:rPr>
        <w:t xml:space="preserve"> </w:t>
      </w:r>
      <w:r w:rsidR="00B230D1" w:rsidRPr="00B230D1">
        <w:rPr>
          <w:rFonts w:ascii="Source Code Pro Light" w:hAnsi="Source Code Pro Light" w:cs="Times New Roman"/>
        </w:rPr>
        <w:t>void</w:t>
      </w:r>
      <w:proofErr w:type="gramEnd"/>
      <w:r w:rsidR="00B230D1" w:rsidRPr="00B230D1">
        <w:rPr>
          <w:rFonts w:ascii="Source Code Pro Light" w:hAnsi="Source Code Pro Light" w:cs="Times New Roman"/>
        </w:rPr>
        <w:t xml:space="preserve"> merge(int [], int, int, int)</w:t>
      </w:r>
      <w:r w:rsidR="00AD04B7" w:rsidRPr="00AD04B7">
        <w:rPr>
          <w:rFonts w:ascii="Source Code Pro Light" w:hAnsi="Source Code Pro Light" w:cs="Times New Roman"/>
        </w:rPr>
        <w:t xml:space="preserve"> </w:t>
      </w:r>
      <w:r w:rsidR="00CE107D">
        <w:rPr>
          <w:rFonts w:ascii="Times New Roman" w:hAnsi="Times New Roman" w:cs="Times New Roman"/>
          <w:sz w:val="24"/>
          <w:szCs w:val="24"/>
        </w:rPr>
        <w:t>is</w:t>
      </w:r>
      <w:r w:rsidR="00AD04B7">
        <w:rPr>
          <w:rFonts w:ascii="Times New Roman" w:hAnsi="Times New Roman" w:cs="Times New Roman"/>
          <w:sz w:val="24"/>
          <w:szCs w:val="24"/>
        </w:rPr>
        <w:t xml:space="preserve"> used to </w:t>
      </w:r>
      <w:r w:rsidR="00B230D1">
        <w:rPr>
          <w:rFonts w:ascii="Times New Roman" w:hAnsi="Times New Roman" w:cs="Times New Roman"/>
          <w:sz w:val="24"/>
          <w:szCs w:val="24"/>
        </w:rPr>
        <w:t>merge the two halves of the array</w:t>
      </w:r>
      <w:r w:rsidR="00AD04B7">
        <w:rPr>
          <w:rFonts w:ascii="Times New Roman" w:hAnsi="Times New Roman" w:cs="Times New Roman"/>
          <w:sz w:val="24"/>
          <w:szCs w:val="24"/>
        </w:rPr>
        <w:t xml:space="preserve">. </w:t>
      </w:r>
      <w:r w:rsidR="00B230D1">
        <w:rPr>
          <w:rFonts w:ascii="Times New Roman" w:hAnsi="Times New Roman" w:cs="Times New Roman"/>
          <w:sz w:val="24"/>
          <w:szCs w:val="24"/>
        </w:rPr>
        <w:t xml:space="preserve">The </w:t>
      </w:r>
      <w:proofErr w:type="gramStart"/>
      <w:r w:rsidR="00B230D1">
        <w:rPr>
          <w:rFonts w:ascii="Times New Roman" w:hAnsi="Times New Roman" w:cs="Times New Roman"/>
          <w:sz w:val="24"/>
          <w:szCs w:val="24"/>
        </w:rPr>
        <w:t xml:space="preserve">functions,  </w:t>
      </w:r>
      <w:r w:rsidR="00B230D1" w:rsidRPr="00B230D1">
        <w:rPr>
          <w:rFonts w:ascii="Source Code Pro Light" w:hAnsi="Source Code Pro Light" w:cs="Times New Roman"/>
        </w:rPr>
        <w:t>void</w:t>
      </w:r>
      <w:proofErr w:type="gramEnd"/>
      <w:r w:rsidR="00B230D1" w:rsidRPr="00B230D1">
        <w:rPr>
          <w:rFonts w:ascii="Source Code Pro Light" w:hAnsi="Source Code Pro Light" w:cs="Times New Roman"/>
        </w:rPr>
        <w:t xml:space="preserve"> </w:t>
      </w:r>
      <w:proofErr w:type="spellStart"/>
      <w:r w:rsidR="00B230D1" w:rsidRPr="00B230D1">
        <w:rPr>
          <w:rFonts w:ascii="Source Code Pro Light" w:hAnsi="Source Code Pro Light" w:cs="Times New Roman"/>
        </w:rPr>
        <w:t>merge_sort</w:t>
      </w:r>
      <w:proofErr w:type="spellEnd"/>
      <w:r w:rsidR="00B230D1" w:rsidRPr="00B230D1">
        <w:rPr>
          <w:rFonts w:ascii="Source Code Pro Light" w:hAnsi="Source Code Pro Light" w:cs="Times New Roman"/>
        </w:rPr>
        <w:t>(int [], int, int)</w:t>
      </w:r>
      <w:r w:rsidR="00B230D1">
        <w:rPr>
          <w:rFonts w:ascii="Source Code Pro Light" w:hAnsi="Source Code Pro Light" w:cs="Times New Roman"/>
        </w:rPr>
        <w:t xml:space="preserve"> </w:t>
      </w:r>
      <w:r w:rsidR="00B230D1">
        <w:rPr>
          <w:rFonts w:ascii="Times New Roman" w:hAnsi="Times New Roman" w:cs="Times New Roman"/>
          <w:sz w:val="24"/>
          <w:szCs w:val="24"/>
        </w:rPr>
        <w:t xml:space="preserve">is used to </w:t>
      </w:r>
      <w:r w:rsidR="00B230D1">
        <w:rPr>
          <w:rFonts w:ascii="Times New Roman" w:hAnsi="Times New Roman" w:cs="Times New Roman"/>
          <w:sz w:val="24"/>
          <w:szCs w:val="24"/>
        </w:rPr>
        <w:t>recursively sort the two halves of the array</w:t>
      </w:r>
      <w:r w:rsidR="00B230D1">
        <w:rPr>
          <w:rFonts w:ascii="Times New Roman" w:hAnsi="Times New Roman" w:cs="Times New Roman"/>
          <w:sz w:val="24"/>
          <w:szCs w:val="24"/>
        </w:rPr>
        <w:t>.</w:t>
      </w:r>
      <w:r w:rsidR="00B230D1">
        <w:rPr>
          <w:rFonts w:ascii="Times New Roman" w:hAnsi="Times New Roman" w:cs="Times New Roman"/>
          <w:sz w:val="24"/>
          <w:szCs w:val="24"/>
        </w:rPr>
        <w:t xml:space="preserve"> </w:t>
      </w:r>
      <w:r w:rsidR="00B230D1">
        <w:rPr>
          <w:rFonts w:ascii="Times New Roman" w:hAnsi="Times New Roman" w:cs="Times New Roman"/>
          <w:sz w:val="24"/>
          <w:szCs w:val="24"/>
        </w:rPr>
        <w:t xml:space="preserve">The </w:t>
      </w:r>
      <w:proofErr w:type="gramStart"/>
      <w:r w:rsidR="00B230D1">
        <w:rPr>
          <w:rFonts w:ascii="Times New Roman" w:hAnsi="Times New Roman" w:cs="Times New Roman"/>
          <w:sz w:val="24"/>
          <w:szCs w:val="24"/>
        </w:rPr>
        <w:t xml:space="preserve">functions,  </w:t>
      </w:r>
      <w:r w:rsidR="00B230D1" w:rsidRPr="00B230D1">
        <w:rPr>
          <w:rFonts w:ascii="Source Code Pro Light" w:hAnsi="Source Code Pro Light" w:cs="Times New Roman"/>
        </w:rPr>
        <w:t>int</w:t>
      </w:r>
      <w:proofErr w:type="gramEnd"/>
      <w:r w:rsidR="00B230D1" w:rsidRPr="00B230D1">
        <w:rPr>
          <w:rFonts w:ascii="Source Code Pro Light" w:hAnsi="Source Code Pro Light" w:cs="Times New Roman"/>
        </w:rPr>
        <w:t xml:space="preserve"> partition(int [], int, int)</w:t>
      </w:r>
      <w:r w:rsidR="00B230D1" w:rsidRPr="00AD04B7">
        <w:rPr>
          <w:rFonts w:ascii="Source Code Pro Light" w:hAnsi="Source Code Pro Light" w:cs="Times New Roman"/>
        </w:rPr>
        <w:t xml:space="preserve"> </w:t>
      </w:r>
      <w:r w:rsidR="00B230D1">
        <w:rPr>
          <w:rFonts w:ascii="Times New Roman" w:hAnsi="Times New Roman" w:cs="Times New Roman"/>
          <w:sz w:val="24"/>
          <w:szCs w:val="24"/>
        </w:rPr>
        <w:t xml:space="preserve">is used </w:t>
      </w:r>
      <w:r w:rsidR="00B230D1">
        <w:rPr>
          <w:rFonts w:ascii="Times New Roman" w:hAnsi="Times New Roman" w:cs="Times New Roman"/>
          <w:sz w:val="24"/>
          <w:szCs w:val="24"/>
        </w:rPr>
        <w:t xml:space="preserve">rearrange the elements of the array in </w:t>
      </w:r>
      <w:r w:rsidR="00B230D1">
        <w:rPr>
          <w:rFonts w:ascii="Times New Roman" w:hAnsi="Times New Roman" w:cs="Times New Roman"/>
          <w:sz w:val="24"/>
          <w:szCs w:val="24"/>
        </w:rPr>
        <w:t>the two halves of the array</w:t>
      </w:r>
      <w:r w:rsidR="00B230D1">
        <w:rPr>
          <w:rFonts w:ascii="Times New Roman" w:hAnsi="Times New Roman" w:cs="Times New Roman"/>
          <w:sz w:val="24"/>
          <w:szCs w:val="24"/>
        </w:rPr>
        <w:t xml:space="preserve"> based on their </w:t>
      </w:r>
      <w:r w:rsidR="00821C07">
        <w:rPr>
          <w:rFonts w:ascii="Times New Roman" w:hAnsi="Times New Roman" w:cs="Times New Roman"/>
          <w:sz w:val="24"/>
          <w:szCs w:val="24"/>
        </w:rPr>
        <w:t>value compared to the element of the array called the pivot.</w:t>
      </w:r>
      <w:r w:rsidR="00B230D1">
        <w:rPr>
          <w:rFonts w:ascii="Times New Roman" w:hAnsi="Times New Roman" w:cs="Times New Roman"/>
          <w:sz w:val="24"/>
          <w:szCs w:val="24"/>
        </w:rPr>
        <w:t xml:space="preserve"> </w:t>
      </w:r>
      <w:r w:rsidR="00CE107D">
        <w:rPr>
          <w:rFonts w:ascii="Times New Roman" w:hAnsi="Times New Roman" w:cs="Times New Roman"/>
          <w:sz w:val="24"/>
          <w:szCs w:val="24"/>
        </w:rPr>
        <w:t xml:space="preserve">It takes </w:t>
      </w:r>
      <w:r w:rsidR="00821C07">
        <w:rPr>
          <w:rFonts w:ascii="Times New Roman" w:hAnsi="Times New Roman" w:cs="Times New Roman"/>
          <w:sz w:val="24"/>
          <w:szCs w:val="24"/>
        </w:rPr>
        <w:t>the array, the starting index of the array, and the ending index of the array as its</w:t>
      </w:r>
      <w:r w:rsidR="00CE107D">
        <w:rPr>
          <w:rFonts w:ascii="Times New Roman" w:hAnsi="Times New Roman" w:cs="Times New Roman"/>
          <w:sz w:val="24"/>
          <w:szCs w:val="24"/>
        </w:rPr>
        <w:t xml:space="preserve"> argument</w:t>
      </w:r>
      <w:r w:rsidR="00821C07">
        <w:rPr>
          <w:rFonts w:ascii="Times New Roman" w:hAnsi="Times New Roman" w:cs="Times New Roman"/>
          <w:sz w:val="24"/>
          <w:szCs w:val="24"/>
        </w:rPr>
        <w:t>s</w:t>
      </w:r>
      <w:r w:rsidR="00CE107D">
        <w:rPr>
          <w:rFonts w:ascii="Times New Roman" w:hAnsi="Times New Roman" w:cs="Times New Roman"/>
          <w:sz w:val="24"/>
          <w:szCs w:val="24"/>
        </w:rPr>
        <w:t xml:space="preserve"> and returns an int</w:t>
      </w:r>
      <w:r w:rsidR="008777D5">
        <w:rPr>
          <w:rFonts w:ascii="Times New Roman" w:hAnsi="Times New Roman" w:cs="Times New Roman"/>
          <w:sz w:val="24"/>
          <w:szCs w:val="24"/>
        </w:rPr>
        <w:t>e</w:t>
      </w:r>
      <w:r w:rsidR="00CE107D">
        <w:rPr>
          <w:rFonts w:ascii="Times New Roman" w:hAnsi="Times New Roman" w:cs="Times New Roman"/>
          <w:sz w:val="24"/>
          <w:szCs w:val="24"/>
        </w:rPr>
        <w:t xml:space="preserve">ger value, the index of the </w:t>
      </w:r>
      <w:r w:rsidR="00821C07">
        <w:rPr>
          <w:rFonts w:ascii="Times New Roman" w:hAnsi="Times New Roman" w:cs="Times New Roman"/>
          <w:sz w:val="24"/>
          <w:szCs w:val="24"/>
        </w:rPr>
        <w:t xml:space="preserve">new pivot position. </w:t>
      </w:r>
      <w:r w:rsidR="00821C07">
        <w:rPr>
          <w:rFonts w:ascii="Times New Roman" w:hAnsi="Times New Roman" w:cs="Times New Roman"/>
          <w:sz w:val="24"/>
          <w:szCs w:val="24"/>
        </w:rPr>
        <w:t xml:space="preserve">The </w:t>
      </w:r>
      <w:proofErr w:type="gramStart"/>
      <w:r w:rsidR="00821C07">
        <w:rPr>
          <w:rFonts w:ascii="Times New Roman" w:hAnsi="Times New Roman" w:cs="Times New Roman"/>
          <w:sz w:val="24"/>
          <w:szCs w:val="24"/>
        </w:rPr>
        <w:t xml:space="preserve">functions,  </w:t>
      </w:r>
      <w:r w:rsidR="00821C07" w:rsidRPr="00821C07">
        <w:rPr>
          <w:rFonts w:ascii="Source Code Pro Light" w:hAnsi="Source Code Pro Light" w:cs="Times New Roman"/>
        </w:rPr>
        <w:t>void</w:t>
      </w:r>
      <w:proofErr w:type="gramEnd"/>
      <w:r w:rsidR="00821C07" w:rsidRPr="00821C07">
        <w:rPr>
          <w:rFonts w:ascii="Source Code Pro Light" w:hAnsi="Source Code Pro Light" w:cs="Times New Roman"/>
        </w:rPr>
        <w:t xml:space="preserve"> </w:t>
      </w:r>
      <w:proofErr w:type="spellStart"/>
      <w:r w:rsidR="00821C07" w:rsidRPr="00821C07">
        <w:rPr>
          <w:rFonts w:ascii="Source Code Pro Light" w:hAnsi="Source Code Pro Light" w:cs="Times New Roman"/>
        </w:rPr>
        <w:t>quick_sort</w:t>
      </w:r>
      <w:proofErr w:type="spellEnd"/>
      <w:r w:rsidR="00821C07" w:rsidRPr="00821C07">
        <w:rPr>
          <w:rFonts w:ascii="Source Code Pro Light" w:hAnsi="Source Code Pro Light" w:cs="Times New Roman"/>
        </w:rPr>
        <w:t>(int [], int, int)</w:t>
      </w:r>
      <w:r w:rsidR="00821C07">
        <w:rPr>
          <w:rFonts w:ascii="Source Code Pro Light" w:hAnsi="Source Code Pro Light" w:cs="Times New Roman"/>
        </w:rPr>
        <w:t xml:space="preserve"> </w:t>
      </w:r>
      <w:r w:rsidR="00821C07">
        <w:rPr>
          <w:rFonts w:ascii="Times New Roman" w:hAnsi="Times New Roman" w:cs="Times New Roman"/>
          <w:sz w:val="24"/>
          <w:szCs w:val="24"/>
        </w:rPr>
        <w:t xml:space="preserve">is used to recursively sort the two halves of the array. The </w:t>
      </w:r>
      <w:proofErr w:type="gramStart"/>
      <w:r w:rsidR="00821C07">
        <w:rPr>
          <w:rFonts w:ascii="Times New Roman" w:hAnsi="Times New Roman" w:cs="Times New Roman"/>
          <w:sz w:val="24"/>
          <w:szCs w:val="24"/>
        </w:rPr>
        <w:t xml:space="preserve">functions,  </w:t>
      </w:r>
      <w:r w:rsidR="00821C07" w:rsidRPr="00821C07">
        <w:rPr>
          <w:rFonts w:ascii="Source Code Pro Light" w:hAnsi="Source Code Pro Light" w:cs="Times New Roman"/>
        </w:rPr>
        <w:t>void</w:t>
      </w:r>
      <w:proofErr w:type="gramEnd"/>
      <w:r w:rsidR="00821C07" w:rsidRPr="00821C07">
        <w:rPr>
          <w:rFonts w:ascii="Source Code Pro Light" w:hAnsi="Source Code Pro Light" w:cs="Times New Roman"/>
        </w:rPr>
        <w:t xml:space="preserve"> swap(int*, int*)</w:t>
      </w:r>
      <w:r w:rsidR="00821C07" w:rsidRPr="00AD04B7">
        <w:rPr>
          <w:rFonts w:ascii="Source Code Pro Light" w:hAnsi="Source Code Pro Light" w:cs="Times New Roman"/>
        </w:rPr>
        <w:t xml:space="preserve"> </w:t>
      </w:r>
      <w:r w:rsidR="00821C07">
        <w:rPr>
          <w:rFonts w:ascii="Times New Roman" w:hAnsi="Times New Roman" w:cs="Times New Roman"/>
          <w:sz w:val="24"/>
          <w:szCs w:val="24"/>
        </w:rPr>
        <w:t>is used</w:t>
      </w:r>
      <w:r w:rsidR="00821C07">
        <w:rPr>
          <w:rFonts w:ascii="Times New Roman" w:hAnsi="Times New Roman" w:cs="Times New Roman"/>
          <w:sz w:val="24"/>
          <w:szCs w:val="24"/>
        </w:rPr>
        <w:t xml:space="preserve"> swap the array </w:t>
      </w:r>
      <w:proofErr w:type="spellStart"/>
      <w:r w:rsidR="00821C07">
        <w:rPr>
          <w:rFonts w:ascii="Times New Roman" w:hAnsi="Times New Roman" w:cs="Times New Roman"/>
          <w:sz w:val="24"/>
          <w:szCs w:val="24"/>
        </w:rPr>
        <w:t>ellements</w:t>
      </w:r>
      <w:proofErr w:type="spellEnd"/>
      <w:r w:rsidR="00821C07">
        <w:rPr>
          <w:rFonts w:ascii="Times New Roman" w:hAnsi="Times New Roman" w:cs="Times New Roman"/>
          <w:sz w:val="24"/>
          <w:szCs w:val="24"/>
        </w:rPr>
        <w:t xml:space="preserve"> to rearrange them and put them in their correct position. </w:t>
      </w:r>
    </w:p>
    <w:p w14:paraId="78CF6DA8" w14:textId="3FA26E45" w:rsidR="009D49EA" w:rsidRPr="005D256B" w:rsidRDefault="009D49EA" w:rsidP="005D256B">
      <w:pPr>
        <w:pStyle w:val="Heading2"/>
        <w:spacing w:line="480" w:lineRule="auto"/>
        <w:rPr>
          <w:rFonts w:ascii="Times New Roman" w:hAnsi="Times New Roman" w:cs="Times New Roman"/>
          <w:b/>
          <w:sz w:val="24"/>
          <w:szCs w:val="24"/>
        </w:rPr>
      </w:pPr>
      <w:r w:rsidRPr="005D256B">
        <w:rPr>
          <w:rFonts w:ascii="Times New Roman" w:hAnsi="Times New Roman" w:cs="Times New Roman"/>
          <w:b/>
          <w:sz w:val="24"/>
          <w:szCs w:val="24"/>
        </w:rPr>
        <w:t>The Main Program</w:t>
      </w:r>
    </w:p>
    <w:p w14:paraId="556D2661" w14:textId="42D82C15" w:rsidR="00D001F1" w:rsidRPr="005D256B" w:rsidRDefault="00DA1511" w:rsidP="005D256B">
      <w:pPr>
        <w:spacing w:line="480" w:lineRule="auto"/>
        <w:rPr>
          <w:rFonts w:ascii="Times New Roman" w:hAnsi="Times New Roman" w:cs="Times New Roman"/>
          <w:sz w:val="24"/>
          <w:szCs w:val="24"/>
        </w:rPr>
      </w:pPr>
      <w:r>
        <w:rPr>
          <w:rFonts w:ascii="Times New Roman" w:hAnsi="Times New Roman" w:cs="Times New Roman"/>
          <w:sz w:val="24"/>
          <w:szCs w:val="24"/>
        </w:rPr>
        <w:t xml:space="preserve">The </w:t>
      </w:r>
      <w:proofErr w:type="gramStart"/>
      <w:r w:rsidR="00D001F1" w:rsidRPr="00ED57E1">
        <w:rPr>
          <w:rFonts w:ascii="Source Code Pro Light" w:hAnsi="Source Code Pro Light" w:cs="Times New Roman"/>
        </w:rPr>
        <w:t>main</w:t>
      </w:r>
      <w:r w:rsidR="00D001F1" w:rsidRPr="005D256B">
        <w:rPr>
          <w:rFonts w:ascii="Times New Roman" w:hAnsi="Times New Roman" w:cs="Times New Roman"/>
          <w:sz w:val="24"/>
          <w:szCs w:val="24"/>
        </w:rPr>
        <w:t>(</w:t>
      </w:r>
      <w:proofErr w:type="gramEnd"/>
      <w:r w:rsidR="00D001F1" w:rsidRPr="005D256B">
        <w:rPr>
          <w:rFonts w:ascii="Times New Roman" w:hAnsi="Times New Roman" w:cs="Times New Roman"/>
          <w:sz w:val="24"/>
          <w:szCs w:val="24"/>
        </w:rPr>
        <w:t>) function</w:t>
      </w:r>
      <w:r>
        <w:rPr>
          <w:rFonts w:ascii="Times New Roman" w:hAnsi="Times New Roman" w:cs="Times New Roman"/>
          <w:sz w:val="24"/>
          <w:szCs w:val="24"/>
        </w:rPr>
        <w:t xml:space="preserve"> is </w:t>
      </w:r>
      <w:r w:rsidR="00821C07">
        <w:rPr>
          <w:rFonts w:ascii="Times New Roman" w:hAnsi="Times New Roman" w:cs="Times New Roman"/>
          <w:sz w:val="24"/>
          <w:szCs w:val="24"/>
        </w:rPr>
        <w:t>used to promote the user to enter the size of the array and the initial smallest value of the array</w:t>
      </w:r>
      <w:r w:rsidR="00D001F1" w:rsidRPr="005D256B">
        <w:rPr>
          <w:rFonts w:ascii="Times New Roman" w:hAnsi="Times New Roman" w:cs="Times New Roman"/>
          <w:sz w:val="24"/>
          <w:szCs w:val="24"/>
        </w:rPr>
        <w:t xml:space="preserve">. </w:t>
      </w:r>
      <w:r>
        <w:rPr>
          <w:rFonts w:ascii="Times New Roman" w:hAnsi="Times New Roman" w:cs="Times New Roman"/>
          <w:sz w:val="24"/>
          <w:szCs w:val="24"/>
        </w:rPr>
        <w:t xml:space="preserve">It </w:t>
      </w:r>
      <w:r w:rsidR="00821C07">
        <w:rPr>
          <w:rFonts w:ascii="Times New Roman" w:hAnsi="Times New Roman" w:cs="Times New Roman"/>
          <w:sz w:val="24"/>
          <w:szCs w:val="24"/>
        </w:rPr>
        <w:t>hosts the variables</w:t>
      </w:r>
      <w:r w:rsidR="00CE107D">
        <w:rPr>
          <w:rFonts w:ascii="Times New Roman" w:hAnsi="Times New Roman" w:cs="Times New Roman"/>
          <w:sz w:val="24"/>
          <w:szCs w:val="24"/>
        </w:rPr>
        <w:t>,</w:t>
      </w:r>
      <w:r w:rsidR="00821C07">
        <w:rPr>
          <w:rFonts w:ascii="Times New Roman" w:hAnsi="Times New Roman" w:cs="Times New Roman"/>
          <w:sz w:val="24"/>
          <w:szCs w:val="24"/>
        </w:rPr>
        <w:t xml:space="preserve"> the testing functions and display the output on the terminal. A</w:t>
      </w:r>
      <w:r w:rsidR="00CE107D">
        <w:rPr>
          <w:rFonts w:ascii="Times New Roman" w:hAnsi="Times New Roman" w:cs="Times New Roman"/>
          <w:sz w:val="24"/>
          <w:szCs w:val="24"/>
        </w:rPr>
        <w:t xml:space="preserve"> series of </w:t>
      </w:r>
      <w:r w:rsidR="008777D5">
        <w:rPr>
          <w:rFonts w:ascii="Times New Roman" w:hAnsi="Times New Roman" w:cs="Times New Roman"/>
          <w:sz w:val="24"/>
          <w:szCs w:val="24"/>
        </w:rPr>
        <w:t xml:space="preserve">the </w:t>
      </w:r>
      <w:r w:rsidR="00CE107D">
        <w:rPr>
          <w:rFonts w:ascii="Times New Roman" w:hAnsi="Times New Roman" w:cs="Times New Roman"/>
          <w:sz w:val="24"/>
          <w:szCs w:val="24"/>
        </w:rPr>
        <w:t xml:space="preserve">statement </w:t>
      </w:r>
      <w:r w:rsidR="008777D5">
        <w:rPr>
          <w:rFonts w:ascii="Times New Roman" w:hAnsi="Times New Roman" w:cs="Times New Roman"/>
          <w:sz w:val="24"/>
          <w:szCs w:val="24"/>
        </w:rPr>
        <w:t>is</w:t>
      </w:r>
      <w:r w:rsidR="00CE107D">
        <w:rPr>
          <w:rFonts w:ascii="Times New Roman" w:hAnsi="Times New Roman" w:cs="Times New Roman"/>
          <w:sz w:val="24"/>
          <w:szCs w:val="24"/>
        </w:rPr>
        <w:t xml:space="preserve"> printed on the terminal requesting inputs, </w:t>
      </w:r>
      <w:r>
        <w:rPr>
          <w:rFonts w:ascii="Times New Roman" w:hAnsi="Times New Roman" w:cs="Times New Roman"/>
          <w:sz w:val="24"/>
          <w:szCs w:val="24"/>
        </w:rPr>
        <w:t xml:space="preserve">and </w:t>
      </w:r>
      <w:r w:rsidR="00CE107D">
        <w:rPr>
          <w:rFonts w:ascii="Times New Roman" w:hAnsi="Times New Roman" w:cs="Times New Roman"/>
          <w:sz w:val="24"/>
          <w:szCs w:val="24"/>
        </w:rPr>
        <w:t xml:space="preserve">functions are called from the class to do the job. </w:t>
      </w:r>
      <w:r>
        <w:rPr>
          <w:rFonts w:ascii="Times New Roman" w:hAnsi="Times New Roman" w:cs="Times New Roman"/>
          <w:sz w:val="24"/>
          <w:szCs w:val="24"/>
        </w:rPr>
        <w:t xml:space="preserve"> </w:t>
      </w:r>
      <w:r w:rsidR="00CE107D">
        <w:rPr>
          <w:rFonts w:ascii="Times New Roman" w:hAnsi="Times New Roman" w:cs="Times New Roman"/>
          <w:sz w:val="24"/>
          <w:szCs w:val="24"/>
        </w:rPr>
        <w:t xml:space="preserve">It </w:t>
      </w:r>
      <w:r w:rsidR="00D44C82">
        <w:rPr>
          <w:rFonts w:ascii="Times New Roman" w:hAnsi="Times New Roman" w:cs="Times New Roman"/>
          <w:sz w:val="24"/>
          <w:szCs w:val="24"/>
        </w:rPr>
        <w:t xml:space="preserve">also reports what the user wants to see in the output. </w:t>
      </w:r>
      <w:bookmarkStart w:id="0" w:name="_GoBack"/>
      <w:bookmarkEnd w:id="0"/>
      <w:r w:rsidR="00CE107D">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3AD00E7" w14:textId="42888CC7" w:rsidR="00AC40FA" w:rsidRDefault="00DB454E" w:rsidP="00AC40FA">
      <w:pPr>
        <w:pStyle w:val="Heading1"/>
        <w:rPr>
          <w:b/>
        </w:rPr>
      </w:pPr>
      <w:r>
        <w:rPr>
          <w:b/>
        </w:rPr>
        <w:lastRenderedPageBreak/>
        <w:t>C</w:t>
      </w:r>
      <w:r w:rsidRPr="00AC40FA">
        <w:rPr>
          <w:b/>
        </w:rPr>
        <w:t>ode</w:t>
      </w:r>
      <w:r>
        <w:rPr>
          <w:b/>
        </w:rPr>
        <w:t xml:space="preserve"> l</w:t>
      </w:r>
      <w:r w:rsidR="00AC40FA" w:rsidRPr="00AC40FA">
        <w:rPr>
          <w:b/>
        </w:rPr>
        <w:t>isting</w:t>
      </w:r>
    </w:p>
    <w:p w14:paraId="256F3FE9" w14:textId="67A8747F" w:rsidR="00FC0CF5" w:rsidRDefault="00DE7ECE" w:rsidP="00AC40FA">
      <w:pPr>
        <w:pStyle w:val="Heading2"/>
        <w:numPr>
          <w:ilvl w:val="0"/>
          <w:numId w:val="16"/>
        </w:numPr>
        <w:rPr>
          <w:b/>
          <w:bCs/>
        </w:rPr>
      </w:pPr>
      <w:r w:rsidRPr="00DE7ECE">
        <w:rPr>
          <w:b/>
          <w:bCs/>
        </w:rPr>
        <w:t>The header file (</w:t>
      </w:r>
      <w:proofErr w:type="spellStart"/>
      <w:r w:rsidRPr="00DE7ECE">
        <w:rPr>
          <w:rFonts w:ascii="Source Code Pro Light" w:hAnsi="Source Code Pro Light" w:cs="Times New Roman"/>
          <w:b/>
          <w:bCs/>
        </w:rPr>
        <w:t>List.h</w:t>
      </w:r>
      <w:proofErr w:type="spellEnd"/>
      <w:r w:rsidRPr="00DE7ECE">
        <w:rPr>
          <w:b/>
          <w:bCs/>
        </w:rPr>
        <w:t>)</w:t>
      </w:r>
    </w:p>
    <w:p w14:paraId="448A2093" w14:textId="373FB02C" w:rsidR="009F641A" w:rsidRDefault="00CE107D" w:rsidP="00ED68E1">
      <w:pPr>
        <w:ind w:left="720"/>
      </w:pPr>
      <w:r>
        <w:rPr>
          <w:noProof/>
        </w:rPr>
        <w:drawing>
          <wp:inline distT="0" distB="0" distL="0" distR="0" wp14:anchorId="215667D2" wp14:editId="09D91236">
            <wp:extent cx="6400800" cy="60483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00" cy="6048375"/>
                    </a:xfrm>
                    <a:prstGeom prst="rect">
                      <a:avLst/>
                    </a:prstGeom>
                  </pic:spPr>
                </pic:pic>
              </a:graphicData>
            </a:graphic>
          </wp:inline>
        </w:drawing>
      </w:r>
    </w:p>
    <w:p w14:paraId="2F18EF31" w14:textId="130D3409" w:rsidR="00764203" w:rsidRDefault="00764203" w:rsidP="009F641A"/>
    <w:p w14:paraId="47805EC8" w14:textId="32D116F8" w:rsidR="00764203" w:rsidRDefault="00764203" w:rsidP="009F641A"/>
    <w:p w14:paraId="3FB55859" w14:textId="05FE7EDD" w:rsidR="00764203" w:rsidRDefault="00EA2D9E" w:rsidP="00764203">
      <w:pPr>
        <w:pStyle w:val="Heading2"/>
        <w:numPr>
          <w:ilvl w:val="0"/>
          <w:numId w:val="16"/>
        </w:numPr>
        <w:rPr>
          <w:noProof/>
        </w:rPr>
      </w:pPr>
      <w:r w:rsidRPr="00764203">
        <w:rPr>
          <w:b/>
          <w:bCs/>
        </w:rPr>
        <w:lastRenderedPageBreak/>
        <w:t>The implementation file (</w:t>
      </w:r>
      <w:r w:rsidRPr="00764203">
        <w:rPr>
          <w:rFonts w:ascii="Source Code Pro Light" w:hAnsi="Source Code Pro Light" w:cs="Times New Roman"/>
          <w:b/>
          <w:bCs/>
        </w:rPr>
        <w:t>List.cpp</w:t>
      </w:r>
      <w:r w:rsidRPr="00764203">
        <w:rPr>
          <w:b/>
          <w:bCs/>
        </w:rPr>
        <w:t>)</w:t>
      </w:r>
    </w:p>
    <w:p w14:paraId="0F559E0F" w14:textId="0E1BF697" w:rsidR="00ED68E1" w:rsidRDefault="00CE107D" w:rsidP="00ED68E1">
      <w:pPr>
        <w:ind w:left="720"/>
      </w:pPr>
      <w:r>
        <w:rPr>
          <w:noProof/>
        </w:rPr>
        <w:drawing>
          <wp:inline distT="0" distB="0" distL="0" distR="0" wp14:anchorId="5F764B88" wp14:editId="02D3B038">
            <wp:extent cx="6400800" cy="70497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7049770"/>
                    </a:xfrm>
                    <a:prstGeom prst="rect">
                      <a:avLst/>
                    </a:prstGeom>
                  </pic:spPr>
                </pic:pic>
              </a:graphicData>
            </a:graphic>
          </wp:inline>
        </w:drawing>
      </w:r>
    </w:p>
    <w:p w14:paraId="61CFB2B5" w14:textId="59F5120E" w:rsidR="00CE107D" w:rsidRPr="00ED68E1" w:rsidRDefault="00CE107D" w:rsidP="00ED68E1">
      <w:pPr>
        <w:ind w:left="720"/>
      </w:pPr>
      <w:r>
        <w:rPr>
          <w:noProof/>
        </w:rPr>
        <w:lastRenderedPageBreak/>
        <w:drawing>
          <wp:inline distT="0" distB="0" distL="0" distR="0" wp14:anchorId="29C28372" wp14:editId="6D2A99C0">
            <wp:extent cx="6400800" cy="55911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5591175"/>
                    </a:xfrm>
                    <a:prstGeom prst="rect">
                      <a:avLst/>
                    </a:prstGeom>
                  </pic:spPr>
                </pic:pic>
              </a:graphicData>
            </a:graphic>
          </wp:inline>
        </w:drawing>
      </w:r>
    </w:p>
    <w:p w14:paraId="43BBFA47" w14:textId="1CDDBFBA" w:rsidR="00FC2932" w:rsidRDefault="00CE107D" w:rsidP="00CE107D">
      <w:pPr>
        <w:ind w:left="720"/>
      </w:pPr>
      <w:r>
        <w:rPr>
          <w:noProof/>
        </w:rPr>
        <w:drawing>
          <wp:inline distT="0" distB="0" distL="0" distR="0" wp14:anchorId="684C047E" wp14:editId="1107BDE9">
            <wp:extent cx="6400800" cy="18573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1857375"/>
                    </a:xfrm>
                    <a:prstGeom prst="rect">
                      <a:avLst/>
                    </a:prstGeom>
                  </pic:spPr>
                </pic:pic>
              </a:graphicData>
            </a:graphic>
          </wp:inline>
        </w:drawing>
      </w:r>
    </w:p>
    <w:p w14:paraId="00B3A10F" w14:textId="27F85A6F" w:rsidR="00AF386D" w:rsidRPr="00DE7ECE" w:rsidRDefault="00AF386D" w:rsidP="00AF386D">
      <w:pPr>
        <w:pStyle w:val="Heading2"/>
        <w:numPr>
          <w:ilvl w:val="0"/>
          <w:numId w:val="16"/>
        </w:numPr>
        <w:rPr>
          <w:b/>
          <w:bCs/>
        </w:rPr>
      </w:pPr>
      <w:r w:rsidRPr="00DE7ECE">
        <w:rPr>
          <w:b/>
          <w:bCs/>
        </w:rPr>
        <w:lastRenderedPageBreak/>
        <w:t xml:space="preserve">The </w:t>
      </w:r>
      <w:r>
        <w:rPr>
          <w:b/>
          <w:bCs/>
        </w:rPr>
        <w:t>testing</w:t>
      </w:r>
      <w:r w:rsidRPr="00DE7ECE">
        <w:rPr>
          <w:b/>
          <w:bCs/>
        </w:rPr>
        <w:t xml:space="preserve"> file (</w:t>
      </w:r>
      <w:r>
        <w:rPr>
          <w:rFonts w:ascii="Source Code Pro Light" w:hAnsi="Source Code Pro Light" w:cs="Times New Roman"/>
          <w:b/>
          <w:bCs/>
        </w:rPr>
        <w:t>main</w:t>
      </w:r>
      <w:r w:rsidRPr="00DE7ECE">
        <w:rPr>
          <w:rFonts w:ascii="Source Code Pro Light" w:hAnsi="Source Code Pro Light" w:cs="Times New Roman"/>
          <w:b/>
          <w:bCs/>
        </w:rPr>
        <w:t>.</w:t>
      </w:r>
      <w:r>
        <w:rPr>
          <w:rFonts w:ascii="Source Code Pro Light" w:hAnsi="Source Code Pro Light" w:cs="Times New Roman"/>
          <w:b/>
          <w:bCs/>
        </w:rPr>
        <w:t>cpp</w:t>
      </w:r>
      <w:r w:rsidRPr="00DE7ECE">
        <w:rPr>
          <w:b/>
          <w:bCs/>
        </w:rPr>
        <w:t>)</w:t>
      </w:r>
    </w:p>
    <w:p w14:paraId="01E9A410" w14:textId="5D23F9B3" w:rsidR="00B507C2" w:rsidRDefault="00CE107D" w:rsidP="00ED68E1">
      <w:pPr>
        <w:ind w:left="720"/>
      </w:pPr>
      <w:r>
        <w:rPr>
          <w:noProof/>
        </w:rPr>
        <w:drawing>
          <wp:inline distT="0" distB="0" distL="0" distR="0" wp14:anchorId="482F3892" wp14:editId="201D8F9E">
            <wp:extent cx="6400800" cy="66986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6698615"/>
                    </a:xfrm>
                    <a:prstGeom prst="rect">
                      <a:avLst/>
                    </a:prstGeom>
                  </pic:spPr>
                </pic:pic>
              </a:graphicData>
            </a:graphic>
          </wp:inline>
        </w:drawing>
      </w:r>
    </w:p>
    <w:p w14:paraId="73349223" w14:textId="77777777" w:rsidR="00ED68E1" w:rsidRDefault="00ED68E1">
      <w:pPr>
        <w:rPr>
          <w:rFonts w:asciiTheme="majorHAnsi" w:eastAsiaTheme="majorEastAsia" w:hAnsiTheme="majorHAnsi" w:cstheme="majorBidi"/>
          <w:b/>
          <w:color w:val="365F91" w:themeColor="accent1" w:themeShade="BF"/>
          <w:sz w:val="32"/>
          <w:szCs w:val="32"/>
        </w:rPr>
      </w:pPr>
      <w:r>
        <w:rPr>
          <w:b/>
        </w:rPr>
        <w:br w:type="page"/>
      </w:r>
    </w:p>
    <w:p w14:paraId="5B6BE2FF" w14:textId="47CF3517" w:rsidR="00DB454E" w:rsidRDefault="00DB454E" w:rsidP="00DB454E">
      <w:pPr>
        <w:pStyle w:val="Heading1"/>
        <w:rPr>
          <w:b/>
        </w:rPr>
      </w:pPr>
      <w:r w:rsidRPr="00DB454E">
        <w:rPr>
          <w:b/>
        </w:rPr>
        <w:lastRenderedPageBreak/>
        <w:t>Test Results</w:t>
      </w:r>
    </w:p>
    <w:p w14:paraId="21764E14" w14:textId="2BEEAA63" w:rsidR="000B47E6" w:rsidRDefault="00E10E4E" w:rsidP="000B47E6">
      <w:pPr>
        <w:pStyle w:val="ListParagraph"/>
      </w:pPr>
      <w:r w:rsidRPr="00E10E4E">
        <w:t>I will be providing the partial run here. However, I am attaching the whole run at the end of this document for reference.</w:t>
      </w:r>
    </w:p>
    <w:p w14:paraId="7E0B53AE" w14:textId="4D7394C8" w:rsidR="00E10E4E" w:rsidRDefault="00E10E4E" w:rsidP="00E10E4E">
      <w:r>
        <w:tab/>
      </w:r>
      <w:r>
        <w:rPr>
          <w:noProof/>
        </w:rPr>
        <w:drawing>
          <wp:inline distT="0" distB="0" distL="0" distR="0" wp14:anchorId="09EDA0AD" wp14:editId="65035F80">
            <wp:extent cx="5676900" cy="65055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76900" cy="6505575"/>
                    </a:xfrm>
                    <a:prstGeom prst="rect">
                      <a:avLst/>
                    </a:prstGeom>
                  </pic:spPr>
                </pic:pic>
              </a:graphicData>
            </a:graphic>
          </wp:inline>
        </w:drawing>
      </w:r>
    </w:p>
    <w:p w14:paraId="661F89FB" w14:textId="0EC043D4" w:rsidR="00E10E4E" w:rsidRPr="00E10E4E" w:rsidRDefault="00E10E4E" w:rsidP="00E10E4E">
      <w:r>
        <w:rPr>
          <w:noProof/>
        </w:rPr>
        <w:lastRenderedPageBreak/>
        <w:drawing>
          <wp:inline distT="0" distB="0" distL="0" distR="0" wp14:anchorId="00F6CE99" wp14:editId="3F254B9E">
            <wp:extent cx="6400800" cy="77476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00800" cy="7747635"/>
                    </a:xfrm>
                    <a:prstGeom prst="rect">
                      <a:avLst/>
                    </a:prstGeom>
                  </pic:spPr>
                </pic:pic>
              </a:graphicData>
            </a:graphic>
          </wp:inline>
        </w:drawing>
      </w:r>
    </w:p>
    <w:p w14:paraId="171C94EF" w14:textId="452B5C2E" w:rsidR="00000D46" w:rsidRPr="00CC201C" w:rsidRDefault="00CC201C" w:rsidP="00CC201C">
      <w:pPr>
        <w:pStyle w:val="Heading1"/>
        <w:rPr>
          <w:b/>
        </w:rPr>
      </w:pPr>
      <w:r w:rsidRPr="00CC201C">
        <w:rPr>
          <w:b/>
        </w:rPr>
        <w:lastRenderedPageBreak/>
        <w:t xml:space="preserve">User document </w:t>
      </w:r>
    </w:p>
    <w:p w14:paraId="6B722474" w14:textId="213B9276" w:rsidR="00734D49" w:rsidRDefault="00CC201C" w:rsidP="00734D49">
      <w:r>
        <w:t xml:space="preserve">This program </w:t>
      </w:r>
      <w:r w:rsidR="00734D49">
        <w:t xml:space="preserve">can perform </w:t>
      </w:r>
      <w:r w:rsidR="00DF34A9">
        <w:t>queuing simulation</w:t>
      </w:r>
      <w:r w:rsidR="00244EA0">
        <w:t xml:space="preserve"> opera</w:t>
      </w:r>
      <w:r w:rsidR="005442B7">
        <w:t>t</w:t>
      </w:r>
      <w:r w:rsidR="00244EA0">
        <w:t>ions</w:t>
      </w:r>
      <w:r w:rsidR="00734D49">
        <w:t xml:space="preserve">. </w:t>
      </w:r>
      <w:r w:rsidR="005442B7">
        <w:t>T</w:t>
      </w:r>
      <w:r w:rsidR="00734D49">
        <w:t>o run the program, you must perform the following steps.</w:t>
      </w:r>
    </w:p>
    <w:p w14:paraId="14ED65C9" w14:textId="262648E5" w:rsidR="00734D49" w:rsidRDefault="00244EA0" w:rsidP="00734D49">
      <w:pPr>
        <w:pStyle w:val="ListParagraph"/>
        <w:numPr>
          <w:ilvl w:val="0"/>
          <w:numId w:val="6"/>
        </w:numPr>
        <w:rPr>
          <w:sz w:val="24"/>
          <w:szCs w:val="24"/>
        </w:rPr>
      </w:pPr>
      <w:r>
        <w:t xml:space="preserve">Run the </w:t>
      </w:r>
      <w:r w:rsidR="00734D49">
        <w:rPr>
          <w:rFonts w:ascii="Source Code Pro Light" w:hAnsi="Source Code Pro Light"/>
        </w:rPr>
        <w:t>main</w:t>
      </w:r>
      <w:r w:rsidR="00734D49" w:rsidRPr="00A03805">
        <w:rPr>
          <w:rFonts w:ascii="Source Code Pro Light" w:hAnsi="Source Code Pro Light"/>
        </w:rPr>
        <w:t>.cpp</w:t>
      </w:r>
      <w:r w:rsidR="00734D49">
        <w:rPr>
          <w:rFonts w:ascii="Source Code Pro Light" w:hAnsi="Source Code Pro Light"/>
        </w:rPr>
        <w:t xml:space="preserve">. </w:t>
      </w:r>
      <w:r>
        <w:rPr>
          <w:sz w:val="24"/>
          <w:szCs w:val="24"/>
        </w:rPr>
        <w:t xml:space="preserve">To compile and run the program, </w:t>
      </w:r>
      <w:r w:rsidR="00734D49">
        <w:rPr>
          <w:sz w:val="24"/>
          <w:szCs w:val="24"/>
        </w:rPr>
        <w:t xml:space="preserve">enter the following command to </w:t>
      </w:r>
      <w:r>
        <w:rPr>
          <w:sz w:val="24"/>
          <w:szCs w:val="24"/>
        </w:rPr>
        <w:t>on the terminal window</w:t>
      </w:r>
      <w:r w:rsidR="00734D49">
        <w:rPr>
          <w:sz w:val="24"/>
          <w:szCs w:val="24"/>
        </w:rPr>
        <w:t>.</w:t>
      </w:r>
    </w:p>
    <w:p w14:paraId="72669C5E" w14:textId="3D4A0AD4" w:rsidR="00734D49" w:rsidRPr="00A03805" w:rsidRDefault="00734D49" w:rsidP="00734D49">
      <w:pPr>
        <w:pStyle w:val="ListParagraph"/>
        <w:ind w:left="1080"/>
        <w:rPr>
          <w:sz w:val="24"/>
          <w:szCs w:val="24"/>
        </w:rPr>
      </w:pPr>
      <w:r>
        <w:rPr>
          <w:rFonts w:ascii="Courier New" w:hAnsi="Courier New" w:cs="Courier New"/>
          <w:color w:val="000000"/>
          <w:sz w:val="27"/>
          <w:szCs w:val="27"/>
          <w:shd w:val="clear" w:color="auto" w:fill="FFFFFF"/>
        </w:rPr>
        <w:t>g++ -o main main.cpp</w:t>
      </w:r>
    </w:p>
    <w:p w14:paraId="60745F1F" w14:textId="1CC5655D" w:rsidR="00734D49" w:rsidRPr="00734D49" w:rsidRDefault="00734D49" w:rsidP="00000D46">
      <w:pPr>
        <w:pStyle w:val="ListParagraph"/>
        <w:numPr>
          <w:ilvl w:val="0"/>
          <w:numId w:val="6"/>
        </w:numPr>
        <w:rPr>
          <w:sz w:val="24"/>
          <w:szCs w:val="24"/>
        </w:rPr>
      </w:pPr>
      <w:r>
        <w:rPr>
          <w:sz w:val="24"/>
          <w:szCs w:val="24"/>
        </w:rPr>
        <w:t>The program will compile and open the following window:</w:t>
      </w:r>
    </w:p>
    <w:p w14:paraId="1F7DFFEC" w14:textId="38339A0D" w:rsidR="00A03805" w:rsidRPr="00734D49" w:rsidRDefault="00DF34A9" w:rsidP="00244EA0">
      <w:pPr>
        <w:ind w:left="1080"/>
      </w:pPr>
      <w:r>
        <w:rPr>
          <w:noProof/>
        </w:rPr>
        <w:drawing>
          <wp:inline distT="0" distB="0" distL="0" distR="0" wp14:anchorId="2EA9AC6E" wp14:editId="3E48CB48">
            <wp:extent cx="5657850" cy="1933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57850" cy="1933575"/>
                    </a:xfrm>
                    <a:prstGeom prst="rect">
                      <a:avLst/>
                    </a:prstGeom>
                  </pic:spPr>
                </pic:pic>
              </a:graphicData>
            </a:graphic>
          </wp:inline>
        </w:drawing>
      </w:r>
    </w:p>
    <w:p w14:paraId="5F67B77B" w14:textId="35B006AB" w:rsidR="00A03805" w:rsidRDefault="00734D49" w:rsidP="00A03805">
      <w:pPr>
        <w:pStyle w:val="ListParagraph"/>
        <w:numPr>
          <w:ilvl w:val="0"/>
          <w:numId w:val="6"/>
        </w:numPr>
        <w:rPr>
          <w:sz w:val="24"/>
          <w:szCs w:val="24"/>
        </w:rPr>
      </w:pPr>
      <w:r>
        <w:rPr>
          <w:sz w:val="24"/>
          <w:szCs w:val="24"/>
        </w:rPr>
        <w:t xml:space="preserve">Once the window opens, </w:t>
      </w:r>
      <w:r w:rsidR="00244EA0">
        <w:rPr>
          <w:sz w:val="24"/>
          <w:szCs w:val="24"/>
        </w:rPr>
        <w:t xml:space="preserve">enter </w:t>
      </w:r>
      <w:r w:rsidR="00DF34A9">
        <w:rPr>
          <w:sz w:val="24"/>
          <w:szCs w:val="24"/>
        </w:rPr>
        <w:t>an int</w:t>
      </w:r>
      <w:r w:rsidR="008777D5">
        <w:rPr>
          <w:sz w:val="24"/>
          <w:szCs w:val="24"/>
        </w:rPr>
        <w:t>e</w:t>
      </w:r>
      <w:r w:rsidR="00DF34A9">
        <w:rPr>
          <w:sz w:val="24"/>
          <w:szCs w:val="24"/>
        </w:rPr>
        <w:t>ger number for server-queue pair</w:t>
      </w:r>
      <w:r w:rsidR="00244EA0">
        <w:rPr>
          <w:rFonts w:ascii="Source Code Pro Light" w:hAnsi="Source Code Pro Light"/>
        </w:rPr>
        <w:t>.</w:t>
      </w:r>
    </w:p>
    <w:p w14:paraId="5A6ACBC4" w14:textId="32BF8D37" w:rsidR="00734D49" w:rsidRDefault="00DF34A9" w:rsidP="00734D49">
      <w:pPr>
        <w:pStyle w:val="ListParagraph"/>
        <w:ind w:left="1080"/>
        <w:rPr>
          <w:sz w:val="24"/>
          <w:szCs w:val="24"/>
        </w:rPr>
      </w:pPr>
      <w:r>
        <w:rPr>
          <w:noProof/>
        </w:rPr>
        <w:drawing>
          <wp:inline distT="0" distB="0" distL="0" distR="0" wp14:anchorId="79993415" wp14:editId="056FFB90">
            <wp:extent cx="4800600" cy="7524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00600" cy="752475"/>
                    </a:xfrm>
                    <a:prstGeom prst="rect">
                      <a:avLst/>
                    </a:prstGeom>
                  </pic:spPr>
                </pic:pic>
              </a:graphicData>
            </a:graphic>
          </wp:inline>
        </w:drawing>
      </w:r>
    </w:p>
    <w:p w14:paraId="18AF9B69" w14:textId="4082F963" w:rsidR="00734D49" w:rsidRDefault="00734D49" w:rsidP="00A03805">
      <w:pPr>
        <w:pStyle w:val="ListParagraph"/>
        <w:numPr>
          <w:ilvl w:val="0"/>
          <w:numId w:val="6"/>
        </w:numPr>
        <w:rPr>
          <w:sz w:val="24"/>
          <w:szCs w:val="24"/>
        </w:rPr>
      </w:pPr>
      <w:r>
        <w:rPr>
          <w:sz w:val="24"/>
          <w:szCs w:val="24"/>
        </w:rPr>
        <w:t xml:space="preserve">Next, </w:t>
      </w:r>
      <w:r w:rsidR="00DF34A9">
        <w:rPr>
          <w:sz w:val="24"/>
          <w:szCs w:val="24"/>
        </w:rPr>
        <w:t>enter the probability (%) that a customer will arrive in the next clock time (tick)</w:t>
      </w:r>
      <w:r w:rsidR="00D4414C">
        <w:rPr>
          <w:sz w:val="24"/>
          <w:szCs w:val="24"/>
        </w:rPr>
        <w:t>.</w:t>
      </w:r>
    </w:p>
    <w:p w14:paraId="1CE10DD0" w14:textId="1BC44DD3" w:rsidR="00D4414C" w:rsidRDefault="005363AB" w:rsidP="00244EA0">
      <w:pPr>
        <w:pStyle w:val="ListParagraph"/>
        <w:ind w:left="1080"/>
        <w:rPr>
          <w:sz w:val="24"/>
          <w:szCs w:val="24"/>
        </w:rPr>
      </w:pPr>
      <w:r>
        <w:rPr>
          <w:noProof/>
        </w:rPr>
        <w:drawing>
          <wp:inline distT="0" distB="0" distL="0" distR="0" wp14:anchorId="54EA4D4D" wp14:editId="3BA45EE9">
            <wp:extent cx="5257800" cy="971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57800" cy="971550"/>
                    </a:xfrm>
                    <a:prstGeom prst="rect">
                      <a:avLst/>
                    </a:prstGeom>
                  </pic:spPr>
                </pic:pic>
              </a:graphicData>
            </a:graphic>
          </wp:inline>
        </w:drawing>
      </w:r>
    </w:p>
    <w:p w14:paraId="09E31759" w14:textId="3226C1CE" w:rsidR="005363AB" w:rsidRDefault="005363AB" w:rsidP="00A03805">
      <w:pPr>
        <w:pStyle w:val="ListParagraph"/>
        <w:numPr>
          <w:ilvl w:val="0"/>
          <w:numId w:val="6"/>
        </w:numPr>
        <w:rPr>
          <w:sz w:val="24"/>
          <w:szCs w:val="24"/>
        </w:rPr>
      </w:pPr>
      <w:r>
        <w:rPr>
          <w:sz w:val="24"/>
          <w:szCs w:val="24"/>
        </w:rPr>
        <w:t>Next, enter the max</w:t>
      </w:r>
      <w:r w:rsidR="008777D5">
        <w:rPr>
          <w:sz w:val="24"/>
          <w:szCs w:val="24"/>
        </w:rPr>
        <w:t>i</w:t>
      </w:r>
      <w:r>
        <w:rPr>
          <w:sz w:val="24"/>
          <w:szCs w:val="24"/>
        </w:rPr>
        <w:t xml:space="preserve">mum time a server might need to perform a service </w:t>
      </w:r>
      <w:proofErr w:type="gramStart"/>
      <w:r>
        <w:rPr>
          <w:sz w:val="24"/>
          <w:szCs w:val="24"/>
        </w:rPr>
        <w:t>( int</w:t>
      </w:r>
      <w:r w:rsidR="008777D5">
        <w:rPr>
          <w:sz w:val="24"/>
          <w:szCs w:val="24"/>
        </w:rPr>
        <w:t>e</w:t>
      </w:r>
      <w:r>
        <w:rPr>
          <w:sz w:val="24"/>
          <w:szCs w:val="24"/>
        </w:rPr>
        <w:t>ger</w:t>
      </w:r>
      <w:proofErr w:type="gramEnd"/>
      <w:r>
        <w:rPr>
          <w:sz w:val="24"/>
          <w:szCs w:val="24"/>
        </w:rPr>
        <w:t xml:space="preserve"> number only)</w:t>
      </w:r>
      <w:r w:rsidR="00244EA0">
        <w:rPr>
          <w:sz w:val="24"/>
          <w:szCs w:val="24"/>
        </w:rPr>
        <w:t>.</w:t>
      </w:r>
    </w:p>
    <w:p w14:paraId="45732981" w14:textId="77777777" w:rsidR="005363AB" w:rsidRDefault="005363AB" w:rsidP="005363AB">
      <w:pPr>
        <w:pStyle w:val="ListParagraph"/>
        <w:ind w:left="1080"/>
        <w:rPr>
          <w:sz w:val="24"/>
          <w:szCs w:val="24"/>
        </w:rPr>
      </w:pPr>
      <w:r>
        <w:rPr>
          <w:noProof/>
        </w:rPr>
        <w:lastRenderedPageBreak/>
        <w:drawing>
          <wp:inline distT="0" distB="0" distL="0" distR="0" wp14:anchorId="15DC4D7C" wp14:editId="3F954D96">
            <wp:extent cx="5276850" cy="12287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6850" cy="1228725"/>
                    </a:xfrm>
                    <a:prstGeom prst="rect">
                      <a:avLst/>
                    </a:prstGeom>
                  </pic:spPr>
                </pic:pic>
              </a:graphicData>
            </a:graphic>
          </wp:inline>
        </w:drawing>
      </w:r>
    </w:p>
    <w:p w14:paraId="07D4682B" w14:textId="0E137AFA" w:rsidR="005363AB" w:rsidRDefault="005363AB" w:rsidP="005363AB">
      <w:pPr>
        <w:pStyle w:val="ListParagraph"/>
        <w:numPr>
          <w:ilvl w:val="0"/>
          <w:numId w:val="6"/>
        </w:numPr>
        <w:rPr>
          <w:sz w:val="24"/>
          <w:szCs w:val="24"/>
        </w:rPr>
      </w:pPr>
      <w:r>
        <w:rPr>
          <w:sz w:val="24"/>
          <w:szCs w:val="24"/>
        </w:rPr>
        <w:t xml:space="preserve">Next, enter for how long you want to simulate (integer number greater than or equal to 100 is preferable) </w:t>
      </w:r>
    </w:p>
    <w:p w14:paraId="1C619327" w14:textId="5F0A90BB" w:rsidR="005363AB" w:rsidRDefault="005363AB" w:rsidP="005363AB">
      <w:pPr>
        <w:pStyle w:val="ListParagraph"/>
        <w:ind w:left="1080"/>
        <w:rPr>
          <w:sz w:val="24"/>
          <w:szCs w:val="24"/>
        </w:rPr>
      </w:pPr>
      <w:r>
        <w:rPr>
          <w:noProof/>
        </w:rPr>
        <w:drawing>
          <wp:inline distT="0" distB="0" distL="0" distR="0" wp14:anchorId="20AAA2A9" wp14:editId="4D2EF5DA">
            <wp:extent cx="5362575" cy="15621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62575" cy="1562100"/>
                    </a:xfrm>
                    <a:prstGeom prst="rect">
                      <a:avLst/>
                    </a:prstGeom>
                  </pic:spPr>
                </pic:pic>
              </a:graphicData>
            </a:graphic>
          </wp:inline>
        </w:drawing>
      </w:r>
    </w:p>
    <w:p w14:paraId="335F2D14" w14:textId="13E5D7C7" w:rsidR="005363AB" w:rsidRDefault="005363AB" w:rsidP="005363AB">
      <w:pPr>
        <w:pStyle w:val="ListParagraph"/>
        <w:numPr>
          <w:ilvl w:val="0"/>
          <w:numId w:val="6"/>
        </w:numPr>
        <w:rPr>
          <w:sz w:val="24"/>
          <w:szCs w:val="24"/>
        </w:rPr>
      </w:pPr>
      <w:r>
        <w:rPr>
          <w:sz w:val="24"/>
          <w:szCs w:val="24"/>
        </w:rPr>
        <w:t xml:space="preserve">Finally inter a </w:t>
      </w:r>
      <w:r w:rsidR="008777D5">
        <w:rPr>
          <w:sz w:val="24"/>
          <w:szCs w:val="24"/>
        </w:rPr>
        <w:t>p</w:t>
      </w:r>
      <w:r>
        <w:rPr>
          <w:sz w:val="24"/>
          <w:szCs w:val="24"/>
        </w:rPr>
        <w:t>seudo number generation initial number.</w:t>
      </w:r>
    </w:p>
    <w:p w14:paraId="16C65B37" w14:textId="73939BE5" w:rsidR="005363AB" w:rsidRDefault="005363AB" w:rsidP="005363AB">
      <w:pPr>
        <w:pStyle w:val="ListParagraph"/>
        <w:ind w:left="1080"/>
        <w:rPr>
          <w:sz w:val="24"/>
          <w:szCs w:val="24"/>
        </w:rPr>
      </w:pPr>
      <w:r>
        <w:rPr>
          <w:sz w:val="24"/>
          <w:szCs w:val="24"/>
        </w:rPr>
        <w:t>The result is a long line of run that looks like this:</w:t>
      </w:r>
    </w:p>
    <w:p w14:paraId="06607334" w14:textId="72C55D4B" w:rsidR="005363AB" w:rsidRDefault="005363AB" w:rsidP="005363AB">
      <w:pPr>
        <w:pStyle w:val="ListParagraph"/>
        <w:ind w:left="1080"/>
        <w:rPr>
          <w:sz w:val="24"/>
          <w:szCs w:val="24"/>
        </w:rPr>
      </w:pPr>
      <w:r>
        <w:rPr>
          <w:noProof/>
        </w:rPr>
        <w:drawing>
          <wp:inline distT="0" distB="0" distL="0" distR="0" wp14:anchorId="1898F944" wp14:editId="6B9EACAE">
            <wp:extent cx="5391150" cy="36290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91150" cy="3629025"/>
                    </a:xfrm>
                    <a:prstGeom prst="rect">
                      <a:avLst/>
                    </a:prstGeom>
                  </pic:spPr>
                </pic:pic>
              </a:graphicData>
            </a:graphic>
          </wp:inline>
        </w:drawing>
      </w:r>
    </w:p>
    <w:p w14:paraId="52E99145" w14:textId="040D286C" w:rsidR="00D4414C" w:rsidRDefault="005363AB" w:rsidP="005363AB">
      <w:pPr>
        <w:pStyle w:val="ListParagraph"/>
        <w:ind w:left="1080"/>
        <w:rPr>
          <w:sz w:val="24"/>
          <w:szCs w:val="24"/>
        </w:rPr>
      </w:pPr>
      <w:r>
        <w:rPr>
          <w:sz w:val="24"/>
          <w:szCs w:val="24"/>
        </w:rPr>
        <w:t xml:space="preserve"> </w:t>
      </w:r>
      <w:r w:rsidR="00244EA0">
        <w:rPr>
          <w:sz w:val="24"/>
          <w:szCs w:val="24"/>
        </w:rPr>
        <w:t xml:space="preserve"> </w:t>
      </w:r>
    </w:p>
    <w:p w14:paraId="0A2DE442" w14:textId="2E8F1CA7" w:rsidR="00D4414C" w:rsidRDefault="005363AB" w:rsidP="00D4414C">
      <w:pPr>
        <w:pStyle w:val="ListParagraph"/>
        <w:ind w:left="1080"/>
        <w:rPr>
          <w:noProof/>
        </w:rPr>
      </w:pPr>
      <w:r>
        <w:rPr>
          <w:noProof/>
        </w:rPr>
        <w:lastRenderedPageBreak/>
        <w:t>All the way to down it looks like this:</w:t>
      </w:r>
    </w:p>
    <w:p w14:paraId="294DF157" w14:textId="4A96FE99" w:rsidR="005363AB" w:rsidRDefault="005363AB" w:rsidP="005363AB">
      <w:pPr>
        <w:pStyle w:val="ListParagraph"/>
        <w:ind w:left="0"/>
        <w:rPr>
          <w:sz w:val="24"/>
          <w:szCs w:val="24"/>
        </w:rPr>
      </w:pPr>
      <w:r>
        <w:rPr>
          <w:noProof/>
        </w:rPr>
        <w:drawing>
          <wp:inline distT="0" distB="0" distL="0" distR="0" wp14:anchorId="1DB21883" wp14:editId="6E392EA6">
            <wp:extent cx="6400800" cy="40252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00800" cy="4025265"/>
                    </a:xfrm>
                    <a:prstGeom prst="rect">
                      <a:avLst/>
                    </a:prstGeom>
                  </pic:spPr>
                </pic:pic>
              </a:graphicData>
            </a:graphic>
          </wp:inline>
        </w:drawing>
      </w:r>
    </w:p>
    <w:p w14:paraId="5D239FB1" w14:textId="368244E7" w:rsidR="00000D46" w:rsidRDefault="00000D46" w:rsidP="00000D46">
      <w:pPr>
        <w:pStyle w:val="Heading1"/>
        <w:rPr>
          <w:b/>
        </w:rPr>
      </w:pPr>
      <w:r w:rsidRPr="00000D46">
        <w:rPr>
          <w:b/>
        </w:rPr>
        <w:t xml:space="preserve">Summery </w:t>
      </w:r>
    </w:p>
    <w:p w14:paraId="0987C201" w14:textId="141998E7" w:rsidR="00066CC2" w:rsidRDefault="00F028F8" w:rsidP="00066CC2">
      <w:pPr>
        <w:spacing w:line="480" w:lineRule="auto"/>
        <w:rPr>
          <w:rFonts w:ascii="Times New Roman" w:hAnsi="Times New Roman" w:cs="Times New Roman"/>
          <w:sz w:val="24"/>
          <w:szCs w:val="24"/>
        </w:rPr>
      </w:pPr>
      <w:r>
        <w:rPr>
          <w:rFonts w:ascii="Times New Roman" w:hAnsi="Times New Roman" w:cs="Times New Roman"/>
          <w:sz w:val="24"/>
          <w:szCs w:val="24"/>
        </w:rPr>
        <w:t>The simulation of a queuing operation using the queue abstract data time is the main goal of this project.</w:t>
      </w:r>
      <w:r w:rsidR="007509D3">
        <w:rPr>
          <w:rFonts w:ascii="Times New Roman" w:hAnsi="Times New Roman" w:cs="Times New Roman"/>
          <w:sz w:val="24"/>
          <w:szCs w:val="24"/>
        </w:rPr>
        <w:t xml:space="preserve"> The implementation </w:t>
      </w:r>
      <w:r>
        <w:rPr>
          <w:rFonts w:ascii="Times New Roman" w:hAnsi="Times New Roman" w:cs="Times New Roman"/>
          <w:sz w:val="24"/>
          <w:szCs w:val="24"/>
        </w:rPr>
        <w:t xml:space="preserve">of the simulation </w:t>
      </w:r>
      <w:r w:rsidR="007509D3">
        <w:rPr>
          <w:rFonts w:ascii="Times New Roman" w:hAnsi="Times New Roman" w:cs="Times New Roman"/>
          <w:sz w:val="24"/>
          <w:szCs w:val="24"/>
        </w:rPr>
        <w:t xml:space="preserve">used </w:t>
      </w:r>
      <w:r>
        <w:rPr>
          <w:rFonts w:ascii="Times New Roman" w:hAnsi="Times New Roman" w:cs="Times New Roman"/>
          <w:sz w:val="24"/>
          <w:szCs w:val="24"/>
        </w:rPr>
        <w:t xml:space="preserve">various functions that perform operations on </w:t>
      </w:r>
      <w:r w:rsidR="008777D5">
        <w:rPr>
          <w:rFonts w:ascii="Times New Roman" w:hAnsi="Times New Roman" w:cs="Times New Roman"/>
          <w:sz w:val="24"/>
          <w:szCs w:val="24"/>
        </w:rPr>
        <w:t xml:space="preserve">a </w:t>
      </w:r>
      <w:r>
        <w:rPr>
          <w:rFonts w:ascii="Times New Roman" w:hAnsi="Times New Roman" w:cs="Times New Roman"/>
          <w:sz w:val="24"/>
          <w:szCs w:val="24"/>
        </w:rPr>
        <w:t xml:space="preserve">random number generated by the </w:t>
      </w:r>
      <w:proofErr w:type="gramStart"/>
      <w:r w:rsidRPr="00F028F8">
        <w:rPr>
          <w:rFonts w:ascii="Source Code Pro Light" w:hAnsi="Source Code Pro Light" w:cs="Times New Roman"/>
          <w:sz w:val="24"/>
          <w:szCs w:val="24"/>
        </w:rPr>
        <w:t>rand(</w:t>
      </w:r>
      <w:proofErr w:type="gramEnd"/>
      <w:r w:rsidRPr="00F028F8">
        <w:rPr>
          <w:rFonts w:ascii="Source Code Pro Light" w:hAnsi="Source Code Pro Light" w:cs="Times New Roman"/>
          <w:sz w:val="24"/>
          <w:szCs w:val="24"/>
        </w:rPr>
        <w:t>)</w:t>
      </w:r>
      <w:r>
        <w:rPr>
          <w:rFonts w:ascii="Times New Roman" w:hAnsi="Times New Roman" w:cs="Times New Roman"/>
          <w:sz w:val="24"/>
          <w:szCs w:val="24"/>
        </w:rPr>
        <w:t xml:space="preserve"> function</w:t>
      </w:r>
      <w:r w:rsidR="007509D3">
        <w:rPr>
          <w:rFonts w:ascii="Times New Roman" w:hAnsi="Times New Roman" w:cs="Times New Roman"/>
          <w:sz w:val="24"/>
          <w:szCs w:val="24"/>
        </w:rPr>
        <w:t xml:space="preserve">. </w:t>
      </w:r>
      <w:r>
        <w:rPr>
          <w:rFonts w:ascii="Times New Roman" w:hAnsi="Times New Roman" w:cs="Times New Roman"/>
          <w:sz w:val="24"/>
          <w:szCs w:val="24"/>
        </w:rPr>
        <w:t>The servers use an array that hold</w:t>
      </w:r>
      <w:r w:rsidR="008777D5">
        <w:rPr>
          <w:rFonts w:ascii="Times New Roman" w:hAnsi="Times New Roman" w:cs="Times New Roman"/>
          <w:sz w:val="24"/>
          <w:szCs w:val="24"/>
        </w:rPr>
        <w:t>s</w:t>
      </w:r>
      <w:r>
        <w:rPr>
          <w:rFonts w:ascii="Times New Roman" w:hAnsi="Times New Roman" w:cs="Times New Roman"/>
          <w:sz w:val="24"/>
          <w:szCs w:val="24"/>
        </w:rPr>
        <w:t xml:space="preserve"> the server time and the queues (equal to the number of servers) use an array index to indicate to which server they are assigned and can contain a line of customers. A line will be deq</w:t>
      </w:r>
      <w:r w:rsidR="008777D5">
        <w:rPr>
          <w:rFonts w:ascii="Times New Roman" w:hAnsi="Times New Roman" w:cs="Times New Roman"/>
          <w:sz w:val="24"/>
          <w:szCs w:val="24"/>
        </w:rPr>
        <w:t>ue</w:t>
      </w:r>
      <w:r>
        <w:rPr>
          <w:rFonts w:ascii="Times New Roman" w:hAnsi="Times New Roman" w:cs="Times New Roman"/>
          <w:sz w:val="24"/>
          <w:szCs w:val="24"/>
        </w:rPr>
        <w:t>ued and served only if its server is free</w:t>
      </w:r>
    </w:p>
    <w:p w14:paraId="258CD4AD" w14:textId="133E8B94" w:rsidR="00066CC2" w:rsidRDefault="00066CC2" w:rsidP="00066CC2">
      <w:pPr>
        <w:spacing w:line="480" w:lineRule="auto"/>
        <w:rPr>
          <w:rFonts w:ascii="Times New Roman" w:hAnsi="Times New Roman" w:cs="Times New Roman"/>
          <w:sz w:val="24"/>
          <w:szCs w:val="24"/>
        </w:rPr>
      </w:pPr>
      <w:r>
        <w:rPr>
          <w:rFonts w:ascii="Times New Roman" w:hAnsi="Times New Roman" w:cs="Times New Roman"/>
          <w:sz w:val="24"/>
          <w:szCs w:val="24"/>
        </w:rPr>
        <w:t xml:space="preserve">In terms of difficulty, this project is the most difficult so far. It requires the use of </w:t>
      </w:r>
      <w:r w:rsidR="008777D5">
        <w:rPr>
          <w:rFonts w:ascii="Times New Roman" w:hAnsi="Times New Roman" w:cs="Times New Roman"/>
          <w:sz w:val="24"/>
          <w:szCs w:val="24"/>
        </w:rPr>
        <w:t xml:space="preserve">an </w:t>
      </w:r>
      <w:r>
        <w:rPr>
          <w:rFonts w:ascii="Times New Roman" w:hAnsi="Times New Roman" w:cs="Times New Roman"/>
          <w:sz w:val="24"/>
          <w:szCs w:val="24"/>
        </w:rPr>
        <w:t>array of queues. The operation on each member of the queue requires the identification of the queue index. At the same time</w:t>
      </w:r>
      <w:r w:rsidR="008777D5">
        <w:rPr>
          <w:rFonts w:ascii="Times New Roman" w:hAnsi="Times New Roman" w:cs="Times New Roman"/>
          <w:sz w:val="24"/>
          <w:szCs w:val="24"/>
        </w:rPr>
        <w:t>,</w:t>
      </w:r>
      <w:r>
        <w:rPr>
          <w:rFonts w:ascii="Times New Roman" w:hAnsi="Times New Roman" w:cs="Times New Roman"/>
          <w:sz w:val="24"/>
          <w:szCs w:val="24"/>
        </w:rPr>
        <w:t xml:space="preserve"> the server-queue pair operation should go and in hand which otherwise will not produce the </w:t>
      </w:r>
      <w:r>
        <w:rPr>
          <w:rFonts w:ascii="Times New Roman" w:hAnsi="Times New Roman" w:cs="Times New Roman"/>
          <w:sz w:val="24"/>
          <w:szCs w:val="24"/>
        </w:rPr>
        <w:lastRenderedPageBreak/>
        <w:t xml:space="preserve">intended output. This project can further be improved to handle a problem in which a customer from the longest line (waited for </w:t>
      </w:r>
      <w:r w:rsidR="008777D5">
        <w:rPr>
          <w:rFonts w:ascii="Times New Roman" w:hAnsi="Times New Roman" w:cs="Times New Roman"/>
          <w:sz w:val="24"/>
          <w:szCs w:val="24"/>
        </w:rPr>
        <w:t xml:space="preserve">a </w:t>
      </w:r>
      <w:r>
        <w:rPr>
          <w:rFonts w:ascii="Times New Roman" w:hAnsi="Times New Roman" w:cs="Times New Roman"/>
          <w:sz w:val="24"/>
          <w:szCs w:val="24"/>
        </w:rPr>
        <w:t xml:space="preserve">long time) can proceed to the immediate free server (different from to which he is already tied to). However, this will create more complications than this project already has and might be difficult to achieve at this level. </w:t>
      </w:r>
    </w:p>
    <w:p w14:paraId="5B8CC022" w14:textId="0A41984C" w:rsidR="007563B3" w:rsidRDefault="00141443" w:rsidP="00066CC2">
      <w:pPr>
        <w:spacing w:line="480" w:lineRule="auto"/>
        <w:rPr>
          <w:rFonts w:ascii="Times New Roman" w:hAnsi="Times New Roman" w:cs="Times New Roman"/>
          <w:sz w:val="24"/>
          <w:szCs w:val="24"/>
        </w:rPr>
      </w:pPr>
      <w:r>
        <w:rPr>
          <w:rFonts w:ascii="Times New Roman" w:hAnsi="Times New Roman" w:cs="Times New Roman"/>
          <w:sz w:val="24"/>
          <w:szCs w:val="24"/>
        </w:rPr>
        <w:t>B</w:t>
      </w:r>
      <w:r w:rsidRPr="00483F1E">
        <w:rPr>
          <w:rFonts w:ascii="Times New Roman" w:hAnsi="Times New Roman" w:cs="Times New Roman"/>
          <w:sz w:val="24"/>
          <w:szCs w:val="24"/>
        </w:rPr>
        <w:t>y completing this project</w:t>
      </w:r>
      <w:r>
        <w:rPr>
          <w:rFonts w:ascii="Times New Roman" w:hAnsi="Times New Roman" w:cs="Times New Roman"/>
          <w:sz w:val="24"/>
          <w:szCs w:val="24"/>
        </w:rPr>
        <w:t xml:space="preserve">, </w:t>
      </w:r>
      <w:r w:rsidR="00483F1E" w:rsidRPr="00483F1E">
        <w:rPr>
          <w:rFonts w:ascii="Times New Roman" w:hAnsi="Times New Roman" w:cs="Times New Roman"/>
          <w:sz w:val="24"/>
          <w:szCs w:val="24"/>
        </w:rPr>
        <w:t xml:space="preserve">I have gained a significant level of confidence and the necessary knowledge to work with </w:t>
      </w:r>
      <w:r w:rsidR="0045725D">
        <w:rPr>
          <w:rFonts w:ascii="Times New Roman" w:hAnsi="Times New Roman" w:cs="Times New Roman"/>
          <w:sz w:val="24"/>
          <w:szCs w:val="24"/>
        </w:rPr>
        <w:t>queues</w:t>
      </w:r>
      <w:r w:rsidR="00483F1E" w:rsidRPr="00483F1E">
        <w:rPr>
          <w:rFonts w:ascii="Times New Roman" w:hAnsi="Times New Roman" w:cs="Times New Roman"/>
          <w:sz w:val="24"/>
          <w:szCs w:val="24"/>
        </w:rPr>
        <w:t xml:space="preserve">. </w:t>
      </w:r>
      <w:r w:rsidR="0045725D">
        <w:rPr>
          <w:rFonts w:ascii="Times New Roman" w:hAnsi="Times New Roman" w:cs="Times New Roman"/>
          <w:sz w:val="24"/>
          <w:szCs w:val="24"/>
        </w:rPr>
        <w:t xml:space="preserve">Although queues can handle a lot of problems by themselves, I think, using them with stacks will probably make it easier. </w:t>
      </w:r>
    </w:p>
    <w:p w14:paraId="2F342CB2" w14:textId="7FA36C9F" w:rsidR="001F06E7" w:rsidRDefault="001F06E7" w:rsidP="00483F1E">
      <w:pPr>
        <w:spacing w:line="480" w:lineRule="auto"/>
        <w:rPr>
          <w:rFonts w:ascii="Times New Roman" w:hAnsi="Times New Roman" w:cs="Times New Roman"/>
          <w:sz w:val="24"/>
          <w:szCs w:val="24"/>
        </w:rPr>
      </w:pPr>
    </w:p>
    <w:p w14:paraId="3B8B064D" w14:textId="5F7D793C" w:rsidR="001F06E7" w:rsidRDefault="001F06E7" w:rsidP="00483F1E">
      <w:pPr>
        <w:spacing w:line="480" w:lineRule="auto"/>
        <w:rPr>
          <w:rFonts w:ascii="Times New Roman" w:hAnsi="Times New Roman" w:cs="Times New Roman"/>
          <w:sz w:val="24"/>
          <w:szCs w:val="24"/>
        </w:rPr>
      </w:pPr>
    </w:p>
    <w:p w14:paraId="6BA0D4A7" w14:textId="140AED0D" w:rsidR="001F06E7" w:rsidRDefault="001F06E7" w:rsidP="00483F1E">
      <w:pPr>
        <w:spacing w:line="480" w:lineRule="auto"/>
        <w:rPr>
          <w:rFonts w:ascii="Times New Roman" w:hAnsi="Times New Roman" w:cs="Times New Roman"/>
          <w:sz w:val="24"/>
          <w:szCs w:val="24"/>
        </w:rPr>
      </w:pPr>
    </w:p>
    <w:p w14:paraId="0234D23C" w14:textId="3F71F85A" w:rsidR="001F06E7" w:rsidRDefault="001F06E7" w:rsidP="00483F1E">
      <w:pPr>
        <w:spacing w:line="480" w:lineRule="auto"/>
        <w:rPr>
          <w:rFonts w:ascii="Times New Roman" w:hAnsi="Times New Roman" w:cs="Times New Roman"/>
          <w:sz w:val="24"/>
          <w:szCs w:val="24"/>
        </w:rPr>
      </w:pPr>
    </w:p>
    <w:p w14:paraId="12516327" w14:textId="57557A1A" w:rsidR="001F06E7" w:rsidRDefault="001F06E7" w:rsidP="00483F1E">
      <w:pPr>
        <w:spacing w:line="480" w:lineRule="auto"/>
        <w:rPr>
          <w:rFonts w:ascii="Times New Roman" w:hAnsi="Times New Roman" w:cs="Times New Roman"/>
          <w:sz w:val="24"/>
          <w:szCs w:val="24"/>
        </w:rPr>
      </w:pPr>
    </w:p>
    <w:p w14:paraId="053A145C" w14:textId="202BC9E4" w:rsidR="001F06E7" w:rsidRDefault="001F06E7" w:rsidP="00483F1E">
      <w:pPr>
        <w:spacing w:line="480" w:lineRule="auto"/>
        <w:rPr>
          <w:rFonts w:ascii="Times New Roman" w:hAnsi="Times New Roman" w:cs="Times New Roman"/>
          <w:sz w:val="24"/>
          <w:szCs w:val="24"/>
        </w:rPr>
      </w:pPr>
    </w:p>
    <w:p w14:paraId="4AECF9B5" w14:textId="00347258" w:rsidR="001F06E7" w:rsidRDefault="001F06E7" w:rsidP="00483F1E">
      <w:pPr>
        <w:spacing w:line="480" w:lineRule="auto"/>
        <w:rPr>
          <w:rFonts w:ascii="Times New Roman" w:hAnsi="Times New Roman" w:cs="Times New Roman"/>
          <w:sz w:val="24"/>
          <w:szCs w:val="24"/>
        </w:rPr>
      </w:pPr>
    </w:p>
    <w:p w14:paraId="7713486C" w14:textId="39CE48C1" w:rsidR="001F06E7" w:rsidRDefault="001F06E7" w:rsidP="00483F1E">
      <w:pPr>
        <w:spacing w:line="480" w:lineRule="auto"/>
        <w:rPr>
          <w:rFonts w:ascii="Times New Roman" w:hAnsi="Times New Roman" w:cs="Times New Roman"/>
          <w:sz w:val="24"/>
          <w:szCs w:val="24"/>
        </w:rPr>
      </w:pPr>
    </w:p>
    <w:p w14:paraId="39C9DD2B" w14:textId="10369849" w:rsidR="001F06E7" w:rsidRDefault="001F06E7" w:rsidP="00483F1E">
      <w:pPr>
        <w:spacing w:line="480" w:lineRule="auto"/>
        <w:rPr>
          <w:rFonts w:ascii="Times New Roman" w:hAnsi="Times New Roman" w:cs="Times New Roman"/>
          <w:sz w:val="24"/>
          <w:szCs w:val="24"/>
        </w:rPr>
      </w:pPr>
    </w:p>
    <w:p w14:paraId="197CDDF2" w14:textId="665B53F2" w:rsidR="001F06E7" w:rsidRDefault="001F06E7" w:rsidP="00483F1E">
      <w:pPr>
        <w:spacing w:line="480" w:lineRule="auto"/>
        <w:rPr>
          <w:rFonts w:ascii="Times New Roman" w:hAnsi="Times New Roman" w:cs="Times New Roman"/>
          <w:sz w:val="24"/>
          <w:szCs w:val="24"/>
        </w:rPr>
      </w:pPr>
    </w:p>
    <w:p w14:paraId="3128DC49" w14:textId="5FC3BEF1" w:rsidR="00C45CE6" w:rsidRPr="00C45CE6" w:rsidRDefault="00C45CE6" w:rsidP="00C45CE6">
      <w:pPr>
        <w:pStyle w:val="Heading1"/>
        <w:rPr>
          <w:b/>
          <w:bCs/>
        </w:rPr>
      </w:pPr>
      <w:r w:rsidRPr="00C45CE6">
        <w:rPr>
          <w:b/>
          <w:bCs/>
        </w:rPr>
        <w:lastRenderedPageBreak/>
        <w:t xml:space="preserve">Complete run file. </w:t>
      </w:r>
    </w:p>
    <w:p w14:paraId="33207AA6" w14:textId="6D535676" w:rsidR="00C45CE6" w:rsidRPr="00C45CE6" w:rsidRDefault="00C45CE6" w:rsidP="00C45CE6">
      <w:pPr>
        <w:pStyle w:val="NoSpacing"/>
      </w:pPr>
      <w:r w:rsidRPr="00C45CE6">
        <w:t>========================================================================</w:t>
      </w:r>
    </w:p>
    <w:p w14:paraId="000DEE7A" w14:textId="77777777" w:rsidR="00C45CE6" w:rsidRPr="00C45CE6" w:rsidRDefault="00C45CE6" w:rsidP="00C45CE6">
      <w:pPr>
        <w:pStyle w:val="NoSpacing"/>
      </w:pPr>
      <w:r w:rsidRPr="00C45CE6">
        <w:t xml:space="preserve"> This program performs a queuing simulation</w:t>
      </w:r>
    </w:p>
    <w:p w14:paraId="31826C54" w14:textId="77777777" w:rsidR="00C45CE6" w:rsidRPr="00C45CE6" w:rsidRDefault="00C45CE6" w:rsidP="00C45CE6">
      <w:pPr>
        <w:pStyle w:val="NoSpacing"/>
      </w:pPr>
      <w:r w:rsidRPr="00C45CE6">
        <w:t xml:space="preserve"> and display the output of the simulation</w:t>
      </w:r>
    </w:p>
    <w:p w14:paraId="73829A38" w14:textId="77777777" w:rsidR="00C45CE6" w:rsidRPr="00C45CE6" w:rsidRDefault="00C45CE6" w:rsidP="00C45CE6">
      <w:pPr>
        <w:pStyle w:val="NoSpacing"/>
      </w:pPr>
      <w:r w:rsidRPr="00C45CE6">
        <w:t xml:space="preserve"> you need to enter the appropriate parameters</w:t>
      </w:r>
    </w:p>
    <w:p w14:paraId="74635DA9" w14:textId="77777777" w:rsidR="00C45CE6" w:rsidRPr="00C45CE6" w:rsidRDefault="00C45CE6" w:rsidP="00C45CE6">
      <w:pPr>
        <w:pStyle w:val="NoSpacing"/>
      </w:pPr>
      <w:r w:rsidRPr="00C45CE6">
        <w:t xml:space="preserve"> </w:t>
      </w:r>
      <w:proofErr w:type="gramStart"/>
      <w:r w:rsidRPr="00C45CE6">
        <w:t>in order for</w:t>
      </w:r>
      <w:proofErr w:type="gramEnd"/>
      <w:r w:rsidRPr="00C45CE6">
        <w:t xml:space="preserve"> the program to start to simulate.</w:t>
      </w:r>
    </w:p>
    <w:p w14:paraId="230D1E66" w14:textId="77777777" w:rsidR="00C45CE6" w:rsidRPr="00C45CE6" w:rsidRDefault="00C45CE6" w:rsidP="00C45CE6">
      <w:pPr>
        <w:pStyle w:val="NoSpacing"/>
      </w:pPr>
      <w:r w:rsidRPr="00C45CE6">
        <w:t xml:space="preserve"> ============================================</w:t>
      </w:r>
    </w:p>
    <w:p w14:paraId="4953E83A" w14:textId="77777777" w:rsidR="00C45CE6" w:rsidRPr="00C45CE6" w:rsidRDefault="00C45CE6" w:rsidP="00C45CE6">
      <w:pPr>
        <w:pStyle w:val="NoSpacing"/>
      </w:pPr>
      <w:r w:rsidRPr="00C45CE6">
        <w:t xml:space="preserve"> Enter the parameters of the simulation</w:t>
      </w:r>
    </w:p>
    <w:p w14:paraId="3300C340" w14:textId="77777777" w:rsidR="00C45CE6" w:rsidRPr="00C45CE6" w:rsidRDefault="00C45CE6" w:rsidP="00C45CE6">
      <w:pPr>
        <w:pStyle w:val="NoSpacing"/>
      </w:pPr>
      <w:r w:rsidRPr="00C45CE6">
        <w:t xml:space="preserve"> ============================================</w:t>
      </w:r>
    </w:p>
    <w:p w14:paraId="3F4F4159" w14:textId="77777777" w:rsidR="00C45CE6" w:rsidRPr="00C45CE6" w:rsidRDefault="00C45CE6" w:rsidP="00C45CE6">
      <w:pPr>
        <w:pStyle w:val="NoSpacing"/>
      </w:pPr>
      <w:r w:rsidRPr="00C45CE6">
        <w:t xml:space="preserve"> The number of queue/server pairs: 4</w:t>
      </w:r>
    </w:p>
    <w:p w14:paraId="5E8AB7AA" w14:textId="77777777" w:rsidR="00C45CE6" w:rsidRPr="00C45CE6" w:rsidRDefault="00C45CE6" w:rsidP="00C45CE6">
      <w:pPr>
        <w:pStyle w:val="NoSpacing"/>
      </w:pPr>
      <w:r w:rsidRPr="00C45CE6">
        <w:t xml:space="preserve"> The probability of arrival in one tick (%): 75</w:t>
      </w:r>
    </w:p>
    <w:p w14:paraId="0AB4E7C7" w14:textId="77777777" w:rsidR="00C45CE6" w:rsidRPr="00C45CE6" w:rsidRDefault="00C45CE6" w:rsidP="00C45CE6">
      <w:pPr>
        <w:pStyle w:val="NoSpacing"/>
      </w:pPr>
      <w:r w:rsidRPr="00C45CE6">
        <w:t xml:space="preserve"> Maximum transaction duration in ticks: 9</w:t>
      </w:r>
    </w:p>
    <w:p w14:paraId="592C69CD" w14:textId="77777777" w:rsidR="00C45CE6" w:rsidRPr="00C45CE6" w:rsidRDefault="00C45CE6" w:rsidP="00C45CE6">
      <w:pPr>
        <w:pStyle w:val="NoSpacing"/>
      </w:pPr>
      <w:r w:rsidRPr="00C45CE6">
        <w:t xml:space="preserve"> Total time of simulation in ticks: 120</w:t>
      </w:r>
    </w:p>
    <w:p w14:paraId="17E3B345" w14:textId="77777777" w:rsidR="00C45CE6" w:rsidRPr="00C45CE6" w:rsidRDefault="00C45CE6" w:rsidP="00C45CE6">
      <w:pPr>
        <w:pStyle w:val="NoSpacing"/>
      </w:pPr>
      <w:r w:rsidRPr="00C45CE6">
        <w:t xml:space="preserve"> Enter a </w:t>
      </w:r>
      <w:proofErr w:type="gramStart"/>
      <w:r w:rsidRPr="00C45CE6">
        <w:t>random number</w:t>
      </w:r>
      <w:proofErr w:type="gramEnd"/>
      <w:r w:rsidRPr="00C45CE6">
        <w:t xml:space="preserve"> seed: 4</w:t>
      </w:r>
    </w:p>
    <w:p w14:paraId="156110B9" w14:textId="77777777" w:rsidR="00C45CE6" w:rsidRPr="00C45CE6" w:rsidRDefault="00C45CE6" w:rsidP="00C45CE6">
      <w:pPr>
        <w:pStyle w:val="NoSpacing"/>
      </w:pPr>
      <w:r w:rsidRPr="00C45CE6">
        <w:t xml:space="preserve">   1</w:t>
      </w:r>
    </w:p>
    <w:p w14:paraId="47CB3497" w14:textId="77777777" w:rsidR="00C45CE6" w:rsidRPr="00C45CE6" w:rsidRDefault="00C45CE6" w:rsidP="00C45CE6">
      <w:pPr>
        <w:pStyle w:val="NoSpacing"/>
      </w:pPr>
      <w:r w:rsidRPr="00C45CE6">
        <w:t xml:space="preserve">       7</w:t>
      </w:r>
    </w:p>
    <w:p w14:paraId="59AD6536" w14:textId="77777777" w:rsidR="00C45CE6" w:rsidRPr="00C45CE6" w:rsidRDefault="00C45CE6" w:rsidP="00C45CE6">
      <w:pPr>
        <w:pStyle w:val="NoSpacing"/>
      </w:pPr>
      <w:r w:rsidRPr="00C45CE6">
        <w:t xml:space="preserve">       0</w:t>
      </w:r>
    </w:p>
    <w:p w14:paraId="6C10B915" w14:textId="77777777" w:rsidR="00C45CE6" w:rsidRPr="00C45CE6" w:rsidRDefault="00C45CE6" w:rsidP="00C45CE6">
      <w:pPr>
        <w:pStyle w:val="NoSpacing"/>
      </w:pPr>
      <w:r w:rsidRPr="00C45CE6">
        <w:t xml:space="preserve">       0</w:t>
      </w:r>
    </w:p>
    <w:p w14:paraId="58994D1E" w14:textId="77777777" w:rsidR="00C45CE6" w:rsidRPr="00C45CE6" w:rsidRDefault="00C45CE6" w:rsidP="00C45CE6">
      <w:pPr>
        <w:pStyle w:val="NoSpacing"/>
      </w:pPr>
      <w:r w:rsidRPr="00C45CE6">
        <w:t xml:space="preserve">       0</w:t>
      </w:r>
    </w:p>
    <w:p w14:paraId="0C3066B9" w14:textId="77777777" w:rsidR="00C45CE6" w:rsidRPr="00C45CE6" w:rsidRDefault="00C45CE6" w:rsidP="00C45CE6">
      <w:pPr>
        <w:pStyle w:val="NoSpacing"/>
      </w:pPr>
    </w:p>
    <w:p w14:paraId="37E16D1F" w14:textId="77777777" w:rsidR="00C45CE6" w:rsidRPr="00C45CE6" w:rsidRDefault="00C45CE6" w:rsidP="00C45CE6">
      <w:pPr>
        <w:pStyle w:val="NoSpacing"/>
      </w:pPr>
      <w:r w:rsidRPr="00C45CE6">
        <w:t xml:space="preserve">   2</w:t>
      </w:r>
    </w:p>
    <w:p w14:paraId="5E2414A7" w14:textId="77777777" w:rsidR="00C45CE6" w:rsidRPr="00C45CE6" w:rsidRDefault="00C45CE6" w:rsidP="00C45CE6">
      <w:pPr>
        <w:pStyle w:val="NoSpacing"/>
      </w:pPr>
      <w:r w:rsidRPr="00C45CE6">
        <w:t xml:space="preserve">       </w:t>
      </w:r>
      <w:proofErr w:type="gramStart"/>
      <w:r w:rsidRPr="00C45CE6">
        <w:t>6  1</w:t>
      </w:r>
      <w:proofErr w:type="gramEnd"/>
    </w:p>
    <w:p w14:paraId="29393511" w14:textId="77777777" w:rsidR="00C45CE6" w:rsidRPr="00C45CE6" w:rsidRDefault="00C45CE6" w:rsidP="00C45CE6">
      <w:pPr>
        <w:pStyle w:val="NoSpacing"/>
      </w:pPr>
      <w:r w:rsidRPr="00C45CE6">
        <w:t xml:space="preserve">       0</w:t>
      </w:r>
    </w:p>
    <w:p w14:paraId="12B5A452" w14:textId="77777777" w:rsidR="00C45CE6" w:rsidRPr="00C45CE6" w:rsidRDefault="00C45CE6" w:rsidP="00C45CE6">
      <w:pPr>
        <w:pStyle w:val="NoSpacing"/>
      </w:pPr>
      <w:r w:rsidRPr="00C45CE6">
        <w:t xml:space="preserve">       0</w:t>
      </w:r>
    </w:p>
    <w:p w14:paraId="5D6D9AC7" w14:textId="77777777" w:rsidR="00C45CE6" w:rsidRPr="00C45CE6" w:rsidRDefault="00C45CE6" w:rsidP="00C45CE6">
      <w:pPr>
        <w:pStyle w:val="NoSpacing"/>
      </w:pPr>
      <w:r w:rsidRPr="00C45CE6">
        <w:t xml:space="preserve">       0</w:t>
      </w:r>
    </w:p>
    <w:p w14:paraId="50D7BEF3" w14:textId="77777777" w:rsidR="00C45CE6" w:rsidRPr="00C45CE6" w:rsidRDefault="00C45CE6" w:rsidP="00C45CE6">
      <w:pPr>
        <w:pStyle w:val="NoSpacing"/>
      </w:pPr>
    </w:p>
    <w:p w14:paraId="7FC55760" w14:textId="77777777" w:rsidR="00C45CE6" w:rsidRPr="00C45CE6" w:rsidRDefault="00C45CE6" w:rsidP="00C45CE6">
      <w:pPr>
        <w:pStyle w:val="NoSpacing"/>
      </w:pPr>
      <w:r w:rsidRPr="00C45CE6">
        <w:t xml:space="preserve">   3</w:t>
      </w:r>
    </w:p>
    <w:p w14:paraId="50B5FBAE" w14:textId="77777777" w:rsidR="00C45CE6" w:rsidRPr="00C45CE6" w:rsidRDefault="00C45CE6" w:rsidP="00C45CE6">
      <w:pPr>
        <w:pStyle w:val="NoSpacing"/>
      </w:pPr>
      <w:r w:rsidRPr="00C45CE6">
        <w:t xml:space="preserve">       </w:t>
      </w:r>
      <w:proofErr w:type="gramStart"/>
      <w:r w:rsidRPr="00C45CE6">
        <w:t>5  1</w:t>
      </w:r>
      <w:proofErr w:type="gramEnd"/>
    </w:p>
    <w:p w14:paraId="70851B26" w14:textId="77777777" w:rsidR="00C45CE6" w:rsidRPr="00C45CE6" w:rsidRDefault="00C45CE6" w:rsidP="00C45CE6">
      <w:pPr>
        <w:pStyle w:val="NoSpacing"/>
      </w:pPr>
      <w:r w:rsidRPr="00C45CE6">
        <w:t xml:space="preserve">       7</w:t>
      </w:r>
    </w:p>
    <w:p w14:paraId="3D6F71F2" w14:textId="77777777" w:rsidR="00C45CE6" w:rsidRPr="00C45CE6" w:rsidRDefault="00C45CE6" w:rsidP="00C45CE6">
      <w:pPr>
        <w:pStyle w:val="NoSpacing"/>
      </w:pPr>
      <w:r w:rsidRPr="00C45CE6">
        <w:t xml:space="preserve">       0</w:t>
      </w:r>
    </w:p>
    <w:p w14:paraId="7773358A" w14:textId="77777777" w:rsidR="00C45CE6" w:rsidRPr="00C45CE6" w:rsidRDefault="00C45CE6" w:rsidP="00C45CE6">
      <w:pPr>
        <w:pStyle w:val="NoSpacing"/>
      </w:pPr>
      <w:r w:rsidRPr="00C45CE6">
        <w:t xml:space="preserve">       0</w:t>
      </w:r>
    </w:p>
    <w:p w14:paraId="19D9ED2A" w14:textId="77777777" w:rsidR="00C45CE6" w:rsidRPr="00C45CE6" w:rsidRDefault="00C45CE6" w:rsidP="00C45CE6">
      <w:pPr>
        <w:pStyle w:val="NoSpacing"/>
      </w:pPr>
    </w:p>
    <w:p w14:paraId="586C2BD0" w14:textId="77777777" w:rsidR="00C45CE6" w:rsidRPr="00C45CE6" w:rsidRDefault="00C45CE6" w:rsidP="00C45CE6">
      <w:pPr>
        <w:pStyle w:val="NoSpacing"/>
      </w:pPr>
      <w:r w:rsidRPr="00C45CE6">
        <w:t xml:space="preserve">   4</w:t>
      </w:r>
    </w:p>
    <w:p w14:paraId="48D9B64F" w14:textId="77777777" w:rsidR="00C45CE6" w:rsidRPr="00C45CE6" w:rsidRDefault="00C45CE6" w:rsidP="00C45CE6">
      <w:pPr>
        <w:pStyle w:val="NoSpacing"/>
      </w:pPr>
      <w:r w:rsidRPr="00C45CE6">
        <w:t xml:space="preserve">       </w:t>
      </w:r>
      <w:proofErr w:type="gramStart"/>
      <w:r w:rsidRPr="00C45CE6">
        <w:t>4  1</w:t>
      </w:r>
      <w:proofErr w:type="gramEnd"/>
    </w:p>
    <w:p w14:paraId="6333D62E" w14:textId="77777777" w:rsidR="00C45CE6" w:rsidRPr="00C45CE6" w:rsidRDefault="00C45CE6" w:rsidP="00C45CE6">
      <w:pPr>
        <w:pStyle w:val="NoSpacing"/>
      </w:pPr>
      <w:r w:rsidRPr="00C45CE6">
        <w:t xml:space="preserve">       </w:t>
      </w:r>
      <w:proofErr w:type="gramStart"/>
      <w:r w:rsidRPr="00C45CE6">
        <w:t>6  3</w:t>
      </w:r>
      <w:proofErr w:type="gramEnd"/>
    </w:p>
    <w:p w14:paraId="56AC889D" w14:textId="77777777" w:rsidR="00C45CE6" w:rsidRPr="00C45CE6" w:rsidRDefault="00C45CE6" w:rsidP="00C45CE6">
      <w:pPr>
        <w:pStyle w:val="NoSpacing"/>
      </w:pPr>
      <w:r w:rsidRPr="00C45CE6">
        <w:t xml:space="preserve">       0</w:t>
      </w:r>
    </w:p>
    <w:p w14:paraId="3401CA13" w14:textId="77777777" w:rsidR="00C45CE6" w:rsidRPr="00C45CE6" w:rsidRDefault="00C45CE6" w:rsidP="00C45CE6">
      <w:pPr>
        <w:pStyle w:val="NoSpacing"/>
      </w:pPr>
      <w:r w:rsidRPr="00C45CE6">
        <w:t xml:space="preserve">       0</w:t>
      </w:r>
    </w:p>
    <w:p w14:paraId="43B208FA" w14:textId="77777777" w:rsidR="00C45CE6" w:rsidRPr="00C45CE6" w:rsidRDefault="00C45CE6" w:rsidP="00C45CE6">
      <w:pPr>
        <w:pStyle w:val="NoSpacing"/>
      </w:pPr>
    </w:p>
    <w:p w14:paraId="200F4300" w14:textId="77777777" w:rsidR="00C45CE6" w:rsidRPr="00C45CE6" w:rsidRDefault="00C45CE6" w:rsidP="00C45CE6">
      <w:pPr>
        <w:pStyle w:val="NoSpacing"/>
      </w:pPr>
      <w:r w:rsidRPr="00C45CE6">
        <w:t xml:space="preserve">   5</w:t>
      </w:r>
    </w:p>
    <w:p w14:paraId="048A2B39" w14:textId="77777777" w:rsidR="00C45CE6" w:rsidRPr="00C45CE6" w:rsidRDefault="00C45CE6" w:rsidP="00C45CE6">
      <w:pPr>
        <w:pStyle w:val="NoSpacing"/>
      </w:pPr>
      <w:r w:rsidRPr="00C45CE6">
        <w:t xml:space="preserve">       </w:t>
      </w:r>
      <w:proofErr w:type="gramStart"/>
      <w:r w:rsidRPr="00C45CE6">
        <w:t>3  1</w:t>
      </w:r>
      <w:proofErr w:type="gramEnd"/>
    </w:p>
    <w:p w14:paraId="43A8E37A" w14:textId="77777777" w:rsidR="00C45CE6" w:rsidRPr="00C45CE6" w:rsidRDefault="00C45CE6" w:rsidP="00C45CE6">
      <w:pPr>
        <w:pStyle w:val="NoSpacing"/>
      </w:pPr>
      <w:r w:rsidRPr="00C45CE6">
        <w:t xml:space="preserve">       </w:t>
      </w:r>
      <w:proofErr w:type="gramStart"/>
      <w:r w:rsidRPr="00C45CE6">
        <w:t>5  3</w:t>
      </w:r>
      <w:proofErr w:type="gramEnd"/>
    </w:p>
    <w:p w14:paraId="412B9AE2" w14:textId="77777777" w:rsidR="00C45CE6" w:rsidRPr="00C45CE6" w:rsidRDefault="00C45CE6" w:rsidP="00C45CE6">
      <w:pPr>
        <w:pStyle w:val="NoSpacing"/>
      </w:pPr>
      <w:r w:rsidRPr="00C45CE6">
        <w:t xml:space="preserve">       7</w:t>
      </w:r>
    </w:p>
    <w:p w14:paraId="40E1A898" w14:textId="77777777" w:rsidR="00C45CE6" w:rsidRPr="00C45CE6" w:rsidRDefault="00C45CE6" w:rsidP="00C45CE6">
      <w:pPr>
        <w:pStyle w:val="NoSpacing"/>
      </w:pPr>
      <w:r w:rsidRPr="00C45CE6">
        <w:t xml:space="preserve">       0</w:t>
      </w:r>
    </w:p>
    <w:p w14:paraId="2C0D968D" w14:textId="77777777" w:rsidR="00C45CE6" w:rsidRPr="00C45CE6" w:rsidRDefault="00C45CE6" w:rsidP="00C45CE6">
      <w:pPr>
        <w:pStyle w:val="NoSpacing"/>
      </w:pPr>
    </w:p>
    <w:p w14:paraId="20557611" w14:textId="77777777" w:rsidR="00C45CE6" w:rsidRPr="00C45CE6" w:rsidRDefault="00C45CE6" w:rsidP="00C45CE6">
      <w:pPr>
        <w:pStyle w:val="NoSpacing"/>
      </w:pPr>
      <w:r w:rsidRPr="00C45CE6">
        <w:lastRenderedPageBreak/>
        <w:t xml:space="preserve">   6</w:t>
      </w:r>
    </w:p>
    <w:p w14:paraId="099F31A9" w14:textId="77777777" w:rsidR="00C45CE6" w:rsidRPr="00C45CE6" w:rsidRDefault="00C45CE6" w:rsidP="00C45CE6">
      <w:pPr>
        <w:pStyle w:val="NoSpacing"/>
      </w:pPr>
      <w:r w:rsidRPr="00C45CE6">
        <w:t xml:space="preserve">       </w:t>
      </w:r>
      <w:proofErr w:type="gramStart"/>
      <w:r w:rsidRPr="00C45CE6">
        <w:t>2  1</w:t>
      </w:r>
      <w:proofErr w:type="gramEnd"/>
    </w:p>
    <w:p w14:paraId="3B40DECF" w14:textId="77777777" w:rsidR="00C45CE6" w:rsidRPr="00C45CE6" w:rsidRDefault="00C45CE6" w:rsidP="00C45CE6">
      <w:pPr>
        <w:pStyle w:val="NoSpacing"/>
      </w:pPr>
      <w:r w:rsidRPr="00C45CE6">
        <w:t xml:space="preserve">       </w:t>
      </w:r>
      <w:proofErr w:type="gramStart"/>
      <w:r w:rsidRPr="00C45CE6">
        <w:t>4  3</w:t>
      </w:r>
      <w:proofErr w:type="gramEnd"/>
    </w:p>
    <w:p w14:paraId="42B090CD" w14:textId="77777777" w:rsidR="00C45CE6" w:rsidRPr="00C45CE6" w:rsidRDefault="00C45CE6" w:rsidP="00C45CE6">
      <w:pPr>
        <w:pStyle w:val="NoSpacing"/>
      </w:pPr>
      <w:r w:rsidRPr="00C45CE6">
        <w:t xml:space="preserve">       </w:t>
      </w:r>
      <w:proofErr w:type="gramStart"/>
      <w:r w:rsidRPr="00C45CE6">
        <w:t>6  5</w:t>
      </w:r>
      <w:proofErr w:type="gramEnd"/>
    </w:p>
    <w:p w14:paraId="0AAFEE01" w14:textId="77777777" w:rsidR="00C45CE6" w:rsidRPr="00C45CE6" w:rsidRDefault="00C45CE6" w:rsidP="00C45CE6">
      <w:pPr>
        <w:pStyle w:val="NoSpacing"/>
      </w:pPr>
      <w:r w:rsidRPr="00C45CE6">
        <w:t xml:space="preserve">       0</w:t>
      </w:r>
    </w:p>
    <w:p w14:paraId="1A4A5490" w14:textId="77777777" w:rsidR="00C45CE6" w:rsidRPr="00C45CE6" w:rsidRDefault="00C45CE6" w:rsidP="00C45CE6">
      <w:pPr>
        <w:pStyle w:val="NoSpacing"/>
      </w:pPr>
    </w:p>
    <w:p w14:paraId="309AD4A2" w14:textId="77777777" w:rsidR="00C45CE6" w:rsidRPr="00C45CE6" w:rsidRDefault="00C45CE6" w:rsidP="00C45CE6">
      <w:pPr>
        <w:pStyle w:val="NoSpacing"/>
      </w:pPr>
      <w:r w:rsidRPr="00C45CE6">
        <w:t xml:space="preserve">   7</w:t>
      </w:r>
    </w:p>
    <w:p w14:paraId="3EDC06CB" w14:textId="77777777" w:rsidR="00C45CE6" w:rsidRPr="00C45CE6" w:rsidRDefault="00C45CE6" w:rsidP="00C45CE6">
      <w:pPr>
        <w:pStyle w:val="NoSpacing"/>
      </w:pPr>
      <w:r w:rsidRPr="00C45CE6">
        <w:t xml:space="preserve">       </w:t>
      </w:r>
      <w:proofErr w:type="gramStart"/>
      <w:r w:rsidRPr="00C45CE6">
        <w:t>1  1</w:t>
      </w:r>
      <w:proofErr w:type="gramEnd"/>
    </w:p>
    <w:p w14:paraId="19FD7F94" w14:textId="77777777" w:rsidR="00C45CE6" w:rsidRPr="00C45CE6" w:rsidRDefault="00C45CE6" w:rsidP="00C45CE6">
      <w:pPr>
        <w:pStyle w:val="NoSpacing"/>
      </w:pPr>
      <w:r w:rsidRPr="00C45CE6">
        <w:t xml:space="preserve">       </w:t>
      </w:r>
      <w:proofErr w:type="gramStart"/>
      <w:r w:rsidRPr="00C45CE6">
        <w:t>3  3</w:t>
      </w:r>
      <w:proofErr w:type="gramEnd"/>
    </w:p>
    <w:p w14:paraId="2D13FE79" w14:textId="77777777" w:rsidR="00C45CE6" w:rsidRPr="00C45CE6" w:rsidRDefault="00C45CE6" w:rsidP="00C45CE6">
      <w:pPr>
        <w:pStyle w:val="NoSpacing"/>
      </w:pPr>
      <w:r w:rsidRPr="00C45CE6">
        <w:t xml:space="preserve">       </w:t>
      </w:r>
      <w:proofErr w:type="gramStart"/>
      <w:r w:rsidRPr="00C45CE6">
        <w:t>5  5</w:t>
      </w:r>
      <w:proofErr w:type="gramEnd"/>
    </w:p>
    <w:p w14:paraId="73163A27" w14:textId="77777777" w:rsidR="00C45CE6" w:rsidRPr="00C45CE6" w:rsidRDefault="00C45CE6" w:rsidP="00C45CE6">
      <w:pPr>
        <w:pStyle w:val="NoSpacing"/>
      </w:pPr>
      <w:r w:rsidRPr="00C45CE6">
        <w:t xml:space="preserve">       7</w:t>
      </w:r>
    </w:p>
    <w:p w14:paraId="36C1CDF9" w14:textId="77777777" w:rsidR="00C45CE6" w:rsidRPr="00C45CE6" w:rsidRDefault="00C45CE6" w:rsidP="00C45CE6">
      <w:pPr>
        <w:pStyle w:val="NoSpacing"/>
      </w:pPr>
    </w:p>
    <w:p w14:paraId="4407A133" w14:textId="77777777" w:rsidR="00C45CE6" w:rsidRPr="00C45CE6" w:rsidRDefault="00C45CE6" w:rsidP="00C45CE6">
      <w:pPr>
        <w:pStyle w:val="NoSpacing"/>
      </w:pPr>
      <w:r w:rsidRPr="00C45CE6">
        <w:t xml:space="preserve">   8</w:t>
      </w:r>
    </w:p>
    <w:p w14:paraId="73BFEFE6" w14:textId="77777777" w:rsidR="00C45CE6" w:rsidRPr="00C45CE6" w:rsidRDefault="00C45CE6" w:rsidP="00C45CE6">
      <w:pPr>
        <w:pStyle w:val="NoSpacing"/>
      </w:pPr>
      <w:r w:rsidRPr="00C45CE6">
        <w:t xml:space="preserve">       </w:t>
      </w:r>
      <w:proofErr w:type="gramStart"/>
      <w:r w:rsidRPr="00C45CE6">
        <w:t>0  1</w:t>
      </w:r>
      <w:proofErr w:type="gramEnd"/>
    </w:p>
    <w:p w14:paraId="25634A9C" w14:textId="77777777" w:rsidR="00C45CE6" w:rsidRPr="00C45CE6" w:rsidRDefault="00C45CE6" w:rsidP="00C45CE6">
      <w:pPr>
        <w:pStyle w:val="NoSpacing"/>
      </w:pPr>
      <w:r w:rsidRPr="00C45CE6">
        <w:t xml:space="preserve">       </w:t>
      </w:r>
      <w:proofErr w:type="gramStart"/>
      <w:r w:rsidRPr="00C45CE6">
        <w:t>2  3</w:t>
      </w:r>
      <w:proofErr w:type="gramEnd"/>
    </w:p>
    <w:p w14:paraId="6D32067B" w14:textId="77777777" w:rsidR="00C45CE6" w:rsidRPr="00C45CE6" w:rsidRDefault="00C45CE6" w:rsidP="00C45CE6">
      <w:pPr>
        <w:pStyle w:val="NoSpacing"/>
      </w:pPr>
      <w:r w:rsidRPr="00C45CE6">
        <w:t xml:space="preserve">       </w:t>
      </w:r>
      <w:proofErr w:type="gramStart"/>
      <w:r w:rsidRPr="00C45CE6">
        <w:t>4  5</w:t>
      </w:r>
      <w:proofErr w:type="gramEnd"/>
    </w:p>
    <w:p w14:paraId="332F8549" w14:textId="77777777" w:rsidR="00C45CE6" w:rsidRPr="00C45CE6" w:rsidRDefault="00C45CE6" w:rsidP="00C45CE6">
      <w:pPr>
        <w:pStyle w:val="NoSpacing"/>
      </w:pPr>
      <w:r w:rsidRPr="00C45CE6">
        <w:t xml:space="preserve">       </w:t>
      </w:r>
      <w:proofErr w:type="gramStart"/>
      <w:r w:rsidRPr="00C45CE6">
        <w:t>6  7</w:t>
      </w:r>
      <w:proofErr w:type="gramEnd"/>
    </w:p>
    <w:p w14:paraId="41190AE0" w14:textId="77777777" w:rsidR="00C45CE6" w:rsidRPr="00C45CE6" w:rsidRDefault="00C45CE6" w:rsidP="00C45CE6">
      <w:pPr>
        <w:pStyle w:val="NoSpacing"/>
      </w:pPr>
    </w:p>
    <w:p w14:paraId="78C3068B" w14:textId="77777777" w:rsidR="00C45CE6" w:rsidRPr="00C45CE6" w:rsidRDefault="00C45CE6" w:rsidP="00C45CE6">
      <w:pPr>
        <w:pStyle w:val="NoSpacing"/>
      </w:pPr>
      <w:r w:rsidRPr="00C45CE6">
        <w:t xml:space="preserve">   9</w:t>
      </w:r>
    </w:p>
    <w:p w14:paraId="6CDEF429" w14:textId="77777777" w:rsidR="00C45CE6" w:rsidRPr="00C45CE6" w:rsidRDefault="00C45CE6" w:rsidP="00C45CE6">
      <w:pPr>
        <w:pStyle w:val="NoSpacing"/>
      </w:pPr>
      <w:r w:rsidRPr="00C45CE6">
        <w:t xml:space="preserve">       7  </w:t>
      </w:r>
    </w:p>
    <w:p w14:paraId="4049B7DD" w14:textId="77777777" w:rsidR="00C45CE6" w:rsidRPr="00C45CE6" w:rsidRDefault="00C45CE6" w:rsidP="00C45CE6">
      <w:pPr>
        <w:pStyle w:val="NoSpacing"/>
      </w:pPr>
      <w:r w:rsidRPr="00C45CE6">
        <w:t xml:space="preserve">       </w:t>
      </w:r>
      <w:proofErr w:type="gramStart"/>
      <w:r w:rsidRPr="00C45CE6">
        <w:t>1  3</w:t>
      </w:r>
      <w:proofErr w:type="gramEnd"/>
    </w:p>
    <w:p w14:paraId="671F7392" w14:textId="77777777" w:rsidR="00C45CE6" w:rsidRPr="00C45CE6" w:rsidRDefault="00C45CE6" w:rsidP="00C45CE6">
      <w:pPr>
        <w:pStyle w:val="NoSpacing"/>
      </w:pPr>
      <w:r w:rsidRPr="00C45CE6">
        <w:t xml:space="preserve">       </w:t>
      </w:r>
      <w:proofErr w:type="gramStart"/>
      <w:r w:rsidRPr="00C45CE6">
        <w:t>3  5</w:t>
      </w:r>
      <w:proofErr w:type="gramEnd"/>
    </w:p>
    <w:p w14:paraId="3CA1A385" w14:textId="77777777" w:rsidR="00C45CE6" w:rsidRPr="00C45CE6" w:rsidRDefault="00C45CE6" w:rsidP="00C45CE6">
      <w:pPr>
        <w:pStyle w:val="NoSpacing"/>
      </w:pPr>
      <w:r w:rsidRPr="00C45CE6">
        <w:t xml:space="preserve">       </w:t>
      </w:r>
      <w:proofErr w:type="gramStart"/>
      <w:r w:rsidRPr="00C45CE6">
        <w:t>5  7</w:t>
      </w:r>
      <w:proofErr w:type="gramEnd"/>
    </w:p>
    <w:p w14:paraId="200B0C58" w14:textId="77777777" w:rsidR="00C45CE6" w:rsidRPr="00C45CE6" w:rsidRDefault="00C45CE6" w:rsidP="00C45CE6">
      <w:pPr>
        <w:pStyle w:val="NoSpacing"/>
      </w:pPr>
    </w:p>
    <w:p w14:paraId="62E55C71" w14:textId="77777777" w:rsidR="00C45CE6" w:rsidRPr="00C45CE6" w:rsidRDefault="00C45CE6" w:rsidP="00C45CE6">
      <w:pPr>
        <w:pStyle w:val="NoSpacing"/>
      </w:pPr>
      <w:r w:rsidRPr="00C45CE6">
        <w:t xml:space="preserve">  10</w:t>
      </w:r>
    </w:p>
    <w:p w14:paraId="1418380A" w14:textId="77777777" w:rsidR="00C45CE6" w:rsidRPr="00C45CE6" w:rsidRDefault="00C45CE6" w:rsidP="00C45CE6">
      <w:pPr>
        <w:pStyle w:val="NoSpacing"/>
      </w:pPr>
      <w:r w:rsidRPr="00C45CE6">
        <w:t xml:space="preserve">       </w:t>
      </w:r>
      <w:proofErr w:type="gramStart"/>
      <w:r w:rsidRPr="00C45CE6">
        <w:t>6  8</w:t>
      </w:r>
      <w:proofErr w:type="gramEnd"/>
      <w:r w:rsidRPr="00C45CE6">
        <w:t xml:space="preserve"> 9</w:t>
      </w:r>
    </w:p>
    <w:p w14:paraId="002A9B13" w14:textId="77777777" w:rsidR="00C45CE6" w:rsidRPr="00C45CE6" w:rsidRDefault="00C45CE6" w:rsidP="00C45CE6">
      <w:pPr>
        <w:pStyle w:val="NoSpacing"/>
      </w:pPr>
      <w:r w:rsidRPr="00C45CE6">
        <w:t xml:space="preserve">       </w:t>
      </w:r>
      <w:proofErr w:type="gramStart"/>
      <w:r w:rsidRPr="00C45CE6">
        <w:t>0  3</w:t>
      </w:r>
      <w:proofErr w:type="gramEnd"/>
    </w:p>
    <w:p w14:paraId="7D8BC74B" w14:textId="77777777" w:rsidR="00C45CE6" w:rsidRPr="00C45CE6" w:rsidRDefault="00C45CE6" w:rsidP="00C45CE6">
      <w:pPr>
        <w:pStyle w:val="NoSpacing"/>
      </w:pPr>
      <w:r w:rsidRPr="00C45CE6">
        <w:t xml:space="preserve">       </w:t>
      </w:r>
      <w:proofErr w:type="gramStart"/>
      <w:r w:rsidRPr="00C45CE6">
        <w:t>2  5</w:t>
      </w:r>
      <w:proofErr w:type="gramEnd"/>
    </w:p>
    <w:p w14:paraId="76698C91" w14:textId="77777777" w:rsidR="00C45CE6" w:rsidRPr="00C45CE6" w:rsidRDefault="00C45CE6" w:rsidP="00C45CE6">
      <w:pPr>
        <w:pStyle w:val="NoSpacing"/>
      </w:pPr>
      <w:r w:rsidRPr="00C45CE6">
        <w:t xml:space="preserve">       </w:t>
      </w:r>
      <w:proofErr w:type="gramStart"/>
      <w:r w:rsidRPr="00C45CE6">
        <w:t>4  7</w:t>
      </w:r>
      <w:proofErr w:type="gramEnd"/>
    </w:p>
    <w:p w14:paraId="4A429CB9" w14:textId="77777777" w:rsidR="00C45CE6" w:rsidRPr="00C45CE6" w:rsidRDefault="00C45CE6" w:rsidP="00C45CE6">
      <w:pPr>
        <w:pStyle w:val="NoSpacing"/>
      </w:pPr>
    </w:p>
    <w:p w14:paraId="78833D65" w14:textId="77777777" w:rsidR="00C45CE6" w:rsidRPr="00C45CE6" w:rsidRDefault="00C45CE6" w:rsidP="00C45CE6">
      <w:pPr>
        <w:pStyle w:val="NoSpacing"/>
      </w:pPr>
      <w:r w:rsidRPr="00C45CE6">
        <w:t xml:space="preserve">  11</w:t>
      </w:r>
    </w:p>
    <w:p w14:paraId="5DD743E0" w14:textId="77777777" w:rsidR="00C45CE6" w:rsidRPr="00C45CE6" w:rsidRDefault="00C45CE6" w:rsidP="00C45CE6">
      <w:pPr>
        <w:pStyle w:val="NoSpacing"/>
      </w:pPr>
      <w:r w:rsidRPr="00C45CE6">
        <w:t xml:space="preserve">       </w:t>
      </w:r>
      <w:proofErr w:type="gramStart"/>
      <w:r w:rsidRPr="00C45CE6">
        <w:t>5  8</w:t>
      </w:r>
      <w:proofErr w:type="gramEnd"/>
      <w:r w:rsidRPr="00C45CE6">
        <w:t xml:space="preserve"> 9</w:t>
      </w:r>
    </w:p>
    <w:p w14:paraId="2653CFB4" w14:textId="77777777" w:rsidR="00C45CE6" w:rsidRPr="00C45CE6" w:rsidRDefault="00C45CE6" w:rsidP="00C45CE6">
      <w:pPr>
        <w:pStyle w:val="NoSpacing"/>
      </w:pPr>
      <w:r w:rsidRPr="00C45CE6">
        <w:t xml:space="preserve">       </w:t>
      </w:r>
      <w:proofErr w:type="gramStart"/>
      <w:r w:rsidRPr="00C45CE6">
        <w:t>7  10</w:t>
      </w:r>
      <w:proofErr w:type="gramEnd"/>
    </w:p>
    <w:p w14:paraId="7853F25F" w14:textId="77777777" w:rsidR="00C45CE6" w:rsidRPr="00C45CE6" w:rsidRDefault="00C45CE6" w:rsidP="00C45CE6">
      <w:pPr>
        <w:pStyle w:val="NoSpacing"/>
      </w:pPr>
      <w:r w:rsidRPr="00C45CE6">
        <w:t xml:space="preserve">       </w:t>
      </w:r>
      <w:proofErr w:type="gramStart"/>
      <w:r w:rsidRPr="00C45CE6">
        <w:t>1  5</w:t>
      </w:r>
      <w:proofErr w:type="gramEnd"/>
    </w:p>
    <w:p w14:paraId="47861960" w14:textId="77777777" w:rsidR="00C45CE6" w:rsidRPr="00C45CE6" w:rsidRDefault="00C45CE6" w:rsidP="00C45CE6">
      <w:pPr>
        <w:pStyle w:val="NoSpacing"/>
      </w:pPr>
      <w:r w:rsidRPr="00C45CE6">
        <w:t xml:space="preserve">       </w:t>
      </w:r>
      <w:proofErr w:type="gramStart"/>
      <w:r w:rsidRPr="00C45CE6">
        <w:t>3  7</w:t>
      </w:r>
      <w:proofErr w:type="gramEnd"/>
    </w:p>
    <w:p w14:paraId="7E88633E" w14:textId="77777777" w:rsidR="00C45CE6" w:rsidRPr="00C45CE6" w:rsidRDefault="00C45CE6" w:rsidP="00C45CE6">
      <w:pPr>
        <w:pStyle w:val="NoSpacing"/>
      </w:pPr>
    </w:p>
    <w:p w14:paraId="51544CE4" w14:textId="77777777" w:rsidR="00C45CE6" w:rsidRPr="00C45CE6" w:rsidRDefault="00C45CE6" w:rsidP="00C45CE6">
      <w:pPr>
        <w:pStyle w:val="NoSpacing"/>
      </w:pPr>
      <w:r w:rsidRPr="00C45CE6">
        <w:t xml:space="preserve">  12</w:t>
      </w:r>
    </w:p>
    <w:p w14:paraId="2A169AF9" w14:textId="77777777" w:rsidR="00C45CE6" w:rsidRPr="00C45CE6" w:rsidRDefault="00C45CE6" w:rsidP="00C45CE6">
      <w:pPr>
        <w:pStyle w:val="NoSpacing"/>
      </w:pPr>
      <w:r w:rsidRPr="00C45CE6">
        <w:t xml:space="preserve">       </w:t>
      </w:r>
      <w:proofErr w:type="gramStart"/>
      <w:r w:rsidRPr="00C45CE6">
        <w:t>4  8</w:t>
      </w:r>
      <w:proofErr w:type="gramEnd"/>
      <w:r w:rsidRPr="00C45CE6">
        <w:t xml:space="preserve"> 9</w:t>
      </w:r>
    </w:p>
    <w:p w14:paraId="40441B9F" w14:textId="77777777" w:rsidR="00C45CE6" w:rsidRPr="00C45CE6" w:rsidRDefault="00C45CE6" w:rsidP="00C45CE6">
      <w:pPr>
        <w:pStyle w:val="NoSpacing"/>
      </w:pPr>
      <w:r w:rsidRPr="00C45CE6">
        <w:t xml:space="preserve">       </w:t>
      </w:r>
      <w:proofErr w:type="gramStart"/>
      <w:r w:rsidRPr="00C45CE6">
        <w:t>6  10</w:t>
      </w:r>
      <w:proofErr w:type="gramEnd"/>
      <w:r w:rsidRPr="00C45CE6">
        <w:t xml:space="preserve"> 11</w:t>
      </w:r>
    </w:p>
    <w:p w14:paraId="0FE48273" w14:textId="77777777" w:rsidR="00C45CE6" w:rsidRPr="00C45CE6" w:rsidRDefault="00C45CE6" w:rsidP="00C45CE6">
      <w:pPr>
        <w:pStyle w:val="NoSpacing"/>
      </w:pPr>
      <w:r w:rsidRPr="00C45CE6">
        <w:t xml:space="preserve">       </w:t>
      </w:r>
      <w:proofErr w:type="gramStart"/>
      <w:r w:rsidRPr="00C45CE6">
        <w:t>0  5</w:t>
      </w:r>
      <w:proofErr w:type="gramEnd"/>
    </w:p>
    <w:p w14:paraId="4C6D2788" w14:textId="77777777" w:rsidR="00C45CE6" w:rsidRPr="00C45CE6" w:rsidRDefault="00C45CE6" w:rsidP="00C45CE6">
      <w:pPr>
        <w:pStyle w:val="NoSpacing"/>
      </w:pPr>
      <w:r w:rsidRPr="00C45CE6">
        <w:t xml:space="preserve">       </w:t>
      </w:r>
      <w:proofErr w:type="gramStart"/>
      <w:r w:rsidRPr="00C45CE6">
        <w:t>2  7</w:t>
      </w:r>
      <w:proofErr w:type="gramEnd"/>
    </w:p>
    <w:p w14:paraId="12925743" w14:textId="77777777" w:rsidR="00C45CE6" w:rsidRPr="00C45CE6" w:rsidRDefault="00C45CE6" w:rsidP="00C45CE6">
      <w:pPr>
        <w:pStyle w:val="NoSpacing"/>
      </w:pPr>
    </w:p>
    <w:p w14:paraId="132A6A6D" w14:textId="77777777" w:rsidR="00C45CE6" w:rsidRPr="00C45CE6" w:rsidRDefault="00C45CE6" w:rsidP="00C45CE6">
      <w:pPr>
        <w:pStyle w:val="NoSpacing"/>
      </w:pPr>
      <w:r w:rsidRPr="00C45CE6">
        <w:t xml:space="preserve">  13</w:t>
      </w:r>
    </w:p>
    <w:p w14:paraId="5D419D34" w14:textId="77777777" w:rsidR="00C45CE6" w:rsidRPr="00C45CE6" w:rsidRDefault="00C45CE6" w:rsidP="00C45CE6">
      <w:pPr>
        <w:pStyle w:val="NoSpacing"/>
      </w:pPr>
      <w:r w:rsidRPr="00C45CE6">
        <w:t xml:space="preserve">       </w:t>
      </w:r>
      <w:proofErr w:type="gramStart"/>
      <w:r w:rsidRPr="00C45CE6">
        <w:t>3  8</w:t>
      </w:r>
      <w:proofErr w:type="gramEnd"/>
      <w:r w:rsidRPr="00C45CE6">
        <w:t xml:space="preserve"> 9</w:t>
      </w:r>
    </w:p>
    <w:p w14:paraId="3938CA47" w14:textId="77777777" w:rsidR="00C45CE6" w:rsidRPr="00C45CE6" w:rsidRDefault="00C45CE6" w:rsidP="00C45CE6">
      <w:pPr>
        <w:pStyle w:val="NoSpacing"/>
      </w:pPr>
      <w:r w:rsidRPr="00C45CE6">
        <w:lastRenderedPageBreak/>
        <w:t xml:space="preserve">       </w:t>
      </w:r>
      <w:proofErr w:type="gramStart"/>
      <w:r w:rsidRPr="00C45CE6">
        <w:t>5  10</w:t>
      </w:r>
      <w:proofErr w:type="gramEnd"/>
      <w:r w:rsidRPr="00C45CE6">
        <w:t xml:space="preserve"> 11</w:t>
      </w:r>
    </w:p>
    <w:p w14:paraId="52B4DF55" w14:textId="77777777" w:rsidR="00C45CE6" w:rsidRPr="00C45CE6" w:rsidRDefault="00C45CE6" w:rsidP="00C45CE6">
      <w:pPr>
        <w:pStyle w:val="NoSpacing"/>
      </w:pPr>
      <w:r w:rsidRPr="00C45CE6">
        <w:t xml:space="preserve">       </w:t>
      </w:r>
      <w:proofErr w:type="gramStart"/>
      <w:r w:rsidRPr="00C45CE6">
        <w:t>7  12</w:t>
      </w:r>
      <w:proofErr w:type="gramEnd"/>
    </w:p>
    <w:p w14:paraId="7FE89C0A" w14:textId="77777777" w:rsidR="00C45CE6" w:rsidRPr="00C45CE6" w:rsidRDefault="00C45CE6" w:rsidP="00C45CE6">
      <w:pPr>
        <w:pStyle w:val="NoSpacing"/>
      </w:pPr>
      <w:r w:rsidRPr="00C45CE6">
        <w:t xml:space="preserve">       </w:t>
      </w:r>
      <w:proofErr w:type="gramStart"/>
      <w:r w:rsidRPr="00C45CE6">
        <w:t>1  7</w:t>
      </w:r>
      <w:proofErr w:type="gramEnd"/>
    </w:p>
    <w:p w14:paraId="19B71582" w14:textId="77777777" w:rsidR="00C45CE6" w:rsidRPr="00C45CE6" w:rsidRDefault="00C45CE6" w:rsidP="00C45CE6">
      <w:pPr>
        <w:pStyle w:val="NoSpacing"/>
      </w:pPr>
    </w:p>
    <w:p w14:paraId="1FC0E908" w14:textId="77777777" w:rsidR="00C45CE6" w:rsidRPr="00C45CE6" w:rsidRDefault="00C45CE6" w:rsidP="00C45CE6">
      <w:pPr>
        <w:pStyle w:val="NoSpacing"/>
      </w:pPr>
      <w:r w:rsidRPr="00C45CE6">
        <w:t xml:space="preserve">  14</w:t>
      </w:r>
    </w:p>
    <w:p w14:paraId="46B8925A" w14:textId="77777777" w:rsidR="00C45CE6" w:rsidRPr="00C45CE6" w:rsidRDefault="00C45CE6" w:rsidP="00C45CE6">
      <w:pPr>
        <w:pStyle w:val="NoSpacing"/>
      </w:pPr>
      <w:r w:rsidRPr="00C45CE6">
        <w:t xml:space="preserve">       </w:t>
      </w:r>
      <w:proofErr w:type="gramStart"/>
      <w:r w:rsidRPr="00C45CE6">
        <w:t>2  8</w:t>
      </w:r>
      <w:proofErr w:type="gramEnd"/>
      <w:r w:rsidRPr="00C45CE6">
        <w:t xml:space="preserve"> 9</w:t>
      </w:r>
    </w:p>
    <w:p w14:paraId="31D3543F" w14:textId="77777777" w:rsidR="00C45CE6" w:rsidRPr="00C45CE6" w:rsidRDefault="00C45CE6" w:rsidP="00C45CE6">
      <w:pPr>
        <w:pStyle w:val="NoSpacing"/>
      </w:pPr>
      <w:r w:rsidRPr="00C45CE6">
        <w:t xml:space="preserve">       </w:t>
      </w:r>
      <w:proofErr w:type="gramStart"/>
      <w:r w:rsidRPr="00C45CE6">
        <w:t>4  10</w:t>
      </w:r>
      <w:proofErr w:type="gramEnd"/>
      <w:r w:rsidRPr="00C45CE6">
        <w:t xml:space="preserve"> 11</w:t>
      </w:r>
    </w:p>
    <w:p w14:paraId="1353CEA7" w14:textId="77777777" w:rsidR="00C45CE6" w:rsidRPr="00C45CE6" w:rsidRDefault="00C45CE6" w:rsidP="00C45CE6">
      <w:pPr>
        <w:pStyle w:val="NoSpacing"/>
      </w:pPr>
      <w:r w:rsidRPr="00C45CE6">
        <w:t xml:space="preserve">       </w:t>
      </w:r>
      <w:proofErr w:type="gramStart"/>
      <w:r w:rsidRPr="00C45CE6">
        <w:t>6  12</w:t>
      </w:r>
      <w:proofErr w:type="gramEnd"/>
      <w:r w:rsidRPr="00C45CE6">
        <w:t xml:space="preserve"> 13</w:t>
      </w:r>
    </w:p>
    <w:p w14:paraId="112BA760" w14:textId="77777777" w:rsidR="00C45CE6" w:rsidRPr="00C45CE6" w:rsidRDefault="00C45CE6" w:rsidP="00C45CE6">
      <w:pPr>
        <w:pStyle w:val="NoSpacing"/>
      </w:pPr>
      <w:r w:rsidRPr="00C45CE6">
        <w:t xml:space="preserve">       </w:t>
      </w:r>
      <w:proofErr w:type="gramStart"/>
      <w:r w:rsidRPr="00C45CE6">
        <w:t>0  7</w:t>
      </w:r>
      <w:proofErr w:type="gramEnd"/>
    </w:p>
    <w:p w14:paraId="52C0C505" w14:textId="77777777" w:rsidR="00C45CE6" w:rsidRPr="00C45CE6" w:rsidRDefault="00C45CE6" w:rsidP="00C45CE6">
      <w:pPr>
        <w:pStyle w:val="NoSpacing"/>
      </w:pPr>
    </w:p>
    <w:p w14:paraId="48534508" w14:textId="77777777" w:rsidR="00C45CE6" w:rsidRPr="00C45CE6" w:rsidRDefault="00C45CE6" w:rsidP="00C45CE6">
      <w:pPr>
        <w:pStyle w:val="NoSpacing"/>
      </w:pPr>
      <w:r w:rsidRPr="00C45CE6">
        <w:t xml:space="preserve">  15</w:t>
      </w:r>
    </w:p>
    <w:p w14:paraId="3D8C132E" w14:textId="77777777" w:rsidR="00C45CE6" w:rsidRPr="00C45CE6" w:rsidRDefault="00C45CE6" w:rsidP="00C45CE6">
      <w:pPr>
        <w:pStyle w:val="NoSpacing"/>
      </w:pPr>
      <w:r w:rsidRPr="00C45CE6">
        <w:t xml:space="preserve">       </w:t>
      </w:r>
      <w:proofErr w:type="gramStart"/>
      <w:r w:rsidRPr="00C45CE6">
        <w:t>1  8</w:t>
      </w:r>
      <w:proofErr w:type="gramEnd"/>
      <w:r w:rsidRPr="00C45CE6">
        <w:t xml:space="preserve"> 9</w:t>
      </w:r>
    </w:p>
    <w:p w14:paraId="41C8AC4B" w14:textId="77777777" w:rsidR="00C45CE6" w:rsidRPr="00C45CE6" w:rsidRDefault="00C45CE6" w:rsidP="00C45CE6">
      <w:pPr>
        <w:pStyle w:val="NoSpacing"/>
      </w:pPr>
      <w:r w:rsidRPr="00C45CE6">
        <w:t xml:space="preserve">       </w:t>
      </w:r>
      <w:proofErr w:type="gramStart"/>
      <w:r w:rsidRPr="00C45CE6">
        <w:t>3  10</w:t>
      </w:r>
      <w:proofErr w:type="gramEnd"/>
      <w:r w:rsidRPr="00C45CE6">
        <w:t xml:space="preserve"> 11</w:t>
      </w:r>
    </w:p>
    <w:p w14:paraId="4A869841" w14:textId="77777777" w:rsidR="00C45CE6" w:rsidRPr="00C45CE6" w:rsidRDefault="00C45CE6" w:rsidP="00C45CE6">
      <w:pPr>
        <w:pStyle w:val="NoSpacing"/>
      </w:pPr>
      <w:r w:rsidRPr="00C45CE6">
        <w:t xml:space="preserve">       </w:t>
      </w:r>
      <w:proofErr w:type="gramStart"/>
      <w:r w:rsidRPr="00C45CE6">
        <w:t>5  12</w:t>
      </w:r>
      <w:proofErr w:type="gramEnd"/>
      <w:r w:rsidRPr="00C45CE6">
        <w:t xml:space="preserve"> 13</w:t>
      </w:r>
    </w:p>
    <w:p w14:paraId="288BDBBE" w14:textId="77777777" w:rsidR="00C45CE6" w:rsidRPr="00C45CE6" w:rsidRDefault="00C45CE6" w:rsidP="00C45CE6">
      <w:pPr>
        <w:pStyle w:val="NoSpacing"/>
      </w:pPr>
      <w:r w:rsidRPr="00C45CE6">
        <w:t xml:space="preserve">       7  </w:t>
      </w:r>
    </w:p>
    <w:p w14:paraId="1879D19B" w14:textId="77777777" w:rsidR="00C45CE6" w:rsidRPr="00C45CE6" w:rsidRDefault="00C45CE6" w:rsidP="00C45CE6">
      <w:pPr>
        <w:pStyle w:val="NoSpacing"/>
      </w:pPr>
    </w:p>
    <w:p w14:paraId="146AE906" w14:textId="77777777" w:rsidR="00C45CE6" w:rsidRPr="00C45CE6" w:rsidRDefault="00C45CE6" w:rsidP="00C45CE6">
      <w:pPr>
        <w:pStyle w:val="NoSpacing"/>
      </w:pPr>
      <w:r w:rsidRPr="00C45CE6">
        <w:t xml:space="preserve">  16</w:t>
      </w:r>
    </w:p>
    <w:p w14:paraId="647A4A1E" w14:textId="77777777" w:rsidR="00C45CE6" w:rsidRPr="00C45CE6" w:rsidRDefault="00C45CE6" w:rsidP="00C45CE6">
      <w:pPr>
        <w:pStyle w:val="NoSpacing"/>
      </w:pPr>
      <w:r w:rsidRPr="00C45CE6">
        <w:t xml:space="preserve">       </w:t>
      </w:r>
      <w:proofErr w:type="gramStart"/>
      <w:r w:rsidRPr="00C45CE6">
        <w:t>0  8</w:t>
      </w:r>
      <w:proofErr w:type="gramEnd"/>
      <w:r w:rsidRPr="00C45CE6">
        <w:t xml:space="preserve"> 9</w:t>
      </w:r>
    </w:p>
    <w:p w14:paraId="427A50EB" w14:textId="77777777" w:rsidR="00C45CE6" w:rsidRPr="00C45CE6" w:rsidRDefault="00C45CE6" w:rsidP="00C45CE6">
      <w:pPr>
        <w:pStyle w:val="NoSpacing"/>
      </w:pPr>
      <w:r w:rsidRPr="00C45CE6">
        <w:t xml:space="preserve">       </w:t>
      </w:r>
      <w:proofErr w:type="gramStart"/>
      <w:r w:rsidRPr="00C45CE6">
        <w:t>2  10</w:t>
      </w:r>
      <w:proofErr w:type="gramEnd"/>
      <w:r w:rsidRPr="00C45CE6">
        <w:t xml:space="preserve"> 11</w:t>
      </w:r>
    </w:p>
    <w:p w14:paraId="697F100D" w14:textId="77777777" w:rsidR="00C45CE6" w:rsidRPr="00C45CE6" w:rsidRDefault="00C45CE6" w:rsidP="00C45CE6">
      <w:pPr>
        <w:pStyle w:val="NoSpacing"/>
      </w:pPr>
      <w:r w:rsidRPr="00C45CE6">
        <w:t xml:space="preserve">       </w:t>
      </w:r>
      <w:proofErr w:type="gramStart"/>
      <w:r w:rsidRPr="00C45CE6">
        <w:t>4  12</w:t>
      </w:r>
      <w:proofErr w:type="gramEnd"/>
      <w:r w:rsidRPr="00C45CE6">
        <w:t xml:space="preserve"> 13</w:t>
      </w:r>
    </w:p>
    <w:p w14:paraId="4A97A3E8" w14:textId="77777777" w:rsidR="00C45CE6" w:rsidRPr="00C45CE6" w:rsidRDefault="00C45CE6" w:rsidP="00C45CE6">
      <w:pPr>
        <w:pStyle w:val="NoSpacing"/>
      </w:pPr>
      <w:r w:rsidRPr="00C45CE6">
        <w:t xml:space="preserve">       </w:t>
      </w:r>
      <w:proofErr w:type="gramStart"/>
      <w:r w:rsidRPr="00C45CE6">
        <w:t>6  14</w:t>
      </w:r>
      <w:proofErr w:type="gramEnd"/>
      <w:r w:rsidRPr="00C45CE6">
        <w:t xml:space="preserve"> 15</w:t>
      </w:r>
    </w:p>
    <w:p w14:paraId="3677C550" w14:textId="77777777" w:rsidR="00C45CE6" w:rsidRPr="00C45CE6" w:rsidRDefault="00C45CE6" w:rsidP="00C45CE6">
      <w:pPr>
        <w:pStyle w:val="NoSpacing"/>
      </w:pPr>
    </w:p>
    <w:p w14:paraId="2BD95339" w14:textId="77777777" w:rsidR="00C45CE6" w:rsidRPr="00C45CE6" w:rsidRDefault="00C45CE6" w:rsidP="00C45CE6">
      <w:pPr>
        <w:pStyle w:val="NoSpacing"/>
      </w:pPr>
      <w:r w:rsidRPr="00C45CE6">
        <w:t xml:space="preserve">  17</w:t>
      </w:r>
    </w:p>
    <w:p w14:paraId="4B5A7E49" w14:textId="77777777" w:rsidR="00C45CE6" w:rsidRPr="00C45CE6" w:rsidRDefault="00C45CE6" w:rsidP="00C45CE6">
      <w:pPr>
        <w:pStyle w:val="NoSpacing"/>
      </w:pPr>
      <w:r w:rsidRPr="00C45CE6">
        <w:t xml:space="preserve">       </w:t>
      </w:r>
      <w:proofErr w:type="gramStart"/>
      <w:r w:rsidRPr="00C45CE6">
        <w:t>7  9</w:t>
      </w:r>
      <w:proofErr w:type="gramEnd"/>
      <w:r w:rsidRPr="00C45CE6">
        <w:t xml:space="preserve">  16</w:t>
      </w:r>
    </w:p>
    <w:p w14:paraId="69AB826B" w14:textId="77777777" w:rsidR="00C45CE6" w:rsidRPr="00C45CE6" w:rsidRDefault="00C45CE6" w:rsidP="00C45CE6">
      <w:pPr>
        <w:pStyle w:val="NoSpacing"/>
      </w:pPr>
      <w:r w:rsidRPr="00C45CE6">
        <w:t xml:space="preserve">       </w:t>
      </w:r>
      <w:proofErr w:type="gramStart"/>
      <w:r w:rsidRPr="00C45CE6">
        <w:t>1  10</w:t>
      </w:r>
      <w:proofErr w:type="gramEnd"/>
      <w:r w:rsidRPr="00C45CE6">
        <w:t xml:space="preserve"> 11</w:t>
      </w:r>
    </w:p>
    <w:p w14:paraId="73B74325" w14:textId="77777777" w:rsidR="00C45CE6" w:rsidRPr="00C45CE6" w:rsidRDefault="00C45CE6" w:rsidP="00C45CE6">
      <w:pPr>
        <w:pStyle w:val="NoSpacing"/>
      </w:pPr>
      <w:r w:rsidRPr="00C45CE6">
        <w:t xml:space="preserve">       </w:t>
      </w:r>
      <w:proofErr w:type="gramStart"/>
      <w:r w:rsidRPr="00C45CE6">
        <w:t>3  12</w:t>
      </w:r>
      <w:proofErr w:type="gramEnd"/>
      <w:r w:rsidRPr="00C45CE6">
        <w:t xml:space="preserve"> 13</w:t>
      </w:r>
    </w:p>
    <w:p w14:paraId="5897E172" w14:textId="77777777" w:rsidR="00C45CE6" w:rsidRPr="00C45CE6" w:rsidRDefault="00C45CE6" w:rsidP="00C45CE6">
      <w:pPr>
        <w:pStyle w:val="NoSpacing"/>
      </w:pPr>
      <w:r w:rsidRPr="00C45CE6">
        <w:t xml:space="preserve">       </w:t>
      </w:r>
      <w:proofErr w:type="gramStart"/>
      <w:r w:rsidRPr="00C45CE6">
        <w:t>5  14</w:t>
      </w:r>
      <w:proofErr w:type="gramEnd"/>
      <w:r w:rsidRPr="00C45CE6">
        <w:t xml:space="preserve"> 15</w:t>
      </w:r>
    </w:p>
    <w:p w14:paraId="55B0A7C2" w14:textId="77777777" w:rsidR="00C45CE6" w:rsidRPr="00C45CE6" w:rsidRDefault="00C45CE6" w:rsidP="00C45CE6">
      <w:pPr>
        <w:pStyle w:val="NoSpacing"/>
      </w:pPr>
    </w:p>
    <w:p w14:paraId="7520930B" w14:textId="77777777" w:rsidR="00C45CE6" w:rsidRPr="00C45CE6" w:rsidRDefault="00C45CE6" w:rsidP="00C45CE6">
      <w:pPr>
        <w:pStyle w:val="NoSpacing"/>
      </w:pPr>
      <w:r w:rsidRPr="00C45CE6">
        <w:t xml:space="preserve">  18</w:t>
      </w:r>
    </w:p>
    <w:p w14:paraId="7DB5F777" w14:textId="77777777" w:rsidR="00C45CE6" w:rsidRPr="00C45CE6" w:rsidRDefault="00C45CE6" w:rsidP="00C45CE6">
      <w:pPr>
        <w:pStyle w:val="NoSpacing"/>
      </w:pPr>
      <w:r w:rsidRPr="00C45CE6">
        <w:t xml:space="preserve">       </w:t>
      </w:r>
      <w:proofErr w:type="gramStart"/>
      <w:r w:rsidRPr="00C45CE6">
        <w:t>6  9</w:t>
      </w:r>
      <w:proofErr w:type="gramEnd"/>
      <w:r w:rsidRPr="00C45CE6">
        <w:t xml:space="preserve"> 16 17</w:t>
      </w:r>
    </w:p>
    <w:p w14:paraId="48E394C7" w14:textId="77777777" w:rsidR="00C45CE6" w:rsidRPr="00C45CE6" w:rsidRDefault="00C45CE6" w:rsidP="00C45CE6">
      <w:pPr>
        <w:pStyle w:val="NoSpacing"/>
      </w:pPr>
      <w:r w:rsidRPr="00C45CE6">
        <w:t xml:space="preserve">       </w:t>
      </w:r>
      <w:proofErr w:type="gramStart"/>
      <w:r w:rsidRPr="00C45CE6">
        <w:t>0  10</w:t>
      </w:r>
      <w:proofErr w:type="gramEnd"/>
      <w:r w:rsidRPr="00C45CE6">
        <w:t xml:space="preserve"> 11</w:t>
      </w:r>
    </w:p>
    <w:p w14:paraId="5DCF7C92" w14:textId="77777777" w:rsidR="00C45CE6" w:rsidRPr="00C45CE6" w:rsidRDefault="00C45CE6" w:rsidP="00C45CE6">
      <w:pPr>
        <w:pStyle w:val="NoSpacing"/>
      </w:pPr>
      <w:r w:rsidRPr="00C45CE6">
        <w:t xml:space="preserve">       </w:t>
      </w:r>
      <w:proofErr w:type="gramStart"/>
      <w:r w:rsidRPr="00C45CE6">
        <w:t>2  12</w:t>
      </w:r>
      <w:proofErr w:type="gramEnd"/>
      <w:r w:rsidRPr="00C45CE6">
        <w:t xml:space="preserve"> 13</w:t>
      </w:r>
    </w:p>
    <w:p w14:paraId="7BEAC48D" w14:textId="77777777" w:rsidR="00C45CE6" w:rsidRPr="00C45CE6" w:rsidRDefault="00C45CE6" w:rsidP="00C45CE6">
      <w:pPr>
        <w:pStyle w:val="NoSpacing"/>
      </w:pPr>
      <w:r w:rsidRPr="00C45CE6">
        <w:t xml:space="preserve">       </w:t>
      </w:r>
      <w:proofErr w:type="gramStart"/>
      <w:r w:rsidRPr="00C45CE6">
        <w:t>4  14</w:t>
      </w:r>
      <w:proofErr w:type="gramEnd"/>
      <w:r w:rsidRPr="00C45CE6">
        <w:t xml:space="preserve"> 15</w:t>
      </w:r>
    </w:p>
    <w:p w14:paraId="78835B6B" w14:textId="77777777" w:rsidR="00C45CE6" w:rsidRPr="00C45CE6" w:rsidRDefault="00C45CE6" w:rsidP="00C45CE6">
      <w:pPr>
        <w:pStyle w:val="NoSpacing"/>
      </w:pPr>
    </w:p>
    <w:p w14:paraId="6256FDFF" w14:textId="77777777" w:rsidR="00C45CE6" w:rsidRPr="00C45CE6" w:rsidRDefault="00C45CE6" w:rsidP="00C45CE6">
      <w:pPr>
        <w:pStyle w:val="NoSpacing"/>
      </w:pPr>
      <w:r w:rsidRPr="00C45CE6">
        <w:t xml:space="preserve">  19</w:t>
      </w:r>
    </w:p>
    <w:p w14:paraId="3E5B0FA8" w14:textId="77777777" w:rsidR="00C45CE6" w:rsidRPr="00C45CE6" w:rsidRDefault="00C45CE6" w:rsidP="00C45CE6">
      <w:pPr>
        <w:pStyle w:val="NoSpacing"/>
      </w:pPr>
      <w:r w:rsidRPr="00C45CE6">
        <w:t xml:space="preserve">       </w:t>
      </w:r>
      <w:proofErr w:type="gramStart"/>
      <w:r w:rsidRPr="00C45CE6">
        <w:t>5  9</w:t>
      </w:r>
      <w:proofErr w:type="gramEnd"/>
      <w:r w:rsidRPr="00C45CE6">
        <w:t xml:space="preserve"> 16 17</w:t>
      </w:r>
    </w:p>
    <w:p w14:paraId="467468B6" w14:textId="77777777" w:rsidR="00C45CE6" w:rsidRPr="00C45CE6" w:rsidRDefault="00C45CE6" w:rsidP="00C45CE6">
      <w:pPr>
        <w:pStyle w:val="NoSpacing"/>
      </w:pPr>
      <w:r w:rsidRPr="00C45CE6">
        <w:t xml:space="preserve">       </w:t>
      </w:r>
      <w:proofErr w:type="gramStart"/>
      <w:r w:rsidRPr="00C45CE6">
        <w:t>7  11</w:t>
      </w:r>
      <w:proofErr w:type="gramEnd"/>
    </w:p>
    <w:p w14:paraId="7AE1EF4C" w14:textId="77777777" w:rsidR="00C45CE6" w:rsidRPr="00C45CE6" w:rsidRDefault="00C45CE6" w:rsidP="00C45CE6">
      <w:pPr>
        <w:pStyle w:val="NoSpacing"/>
      </w:pPr>
      <w:r w:rsidRPr="00C45CE6">
        <w:t xml:space="preserve">       </w:t>
      </w:r>
      <w:proofErr w:type="gramStart"/>
      <w:r w:rsidRPr="00C45CE6">
        <w:t>1  12</w:t>
      </w:r>
      <w:proofErr w:type="gramEnd"/>
      <w:r w:rsidRPr="00C45CE6">
        <w:t xml:space="preserve"> 13</w:t>
      </w:r>
    </w:p>
    <w:p w14:paraId="48A62700" w14:textId="77777777" w:rsidR="00C45CE6" w:rsidRPr="00C45CE6" w:rsidRDefault="00C45CE6" w:rsidP="00C45CE6">
      <w:pPr>
        <w:pStyle w:val="NoSpacing"/>
      </w:pPr>
      <w:r w:rsidRPr="00C45CE6">
        <w:t xml:space="preserve">       </w:t>
      </w:r>
      <w:proofErr w:type="gramStart"/>
      <w:r w:rsidRPr="00C45CE6">
        <w:t>3  14</w:t>
      </w:r>
      <w:proofErr w:type="gramEnd"/>
      <w:r w:rsidRPr="00C45CE6">
        <w:t xml:space="preserve"> 15</w:t>
      </w:r>
    </w:p>
    <w:p w14:paraId="29331686" w14:textId="77777777" w:rsidR="00C45CE6" w:rsidRPr="00C45CE6" w:rsidRDefault="00C45CE6" w:rsidP="00C45CE6">
      <w:pPr>
        <w:pStyle w:val="NoSpacing"/>
      </w:pPr>
    </w:p>
    <w:p w14:paraId="27F3DF42" w14:textId="77777777" w:rsidR="00C45CE6" w:rsidRPr="00C45CE6" w:rsidRDefault="00C45CE6" w:rsidP="00C45CE6">
      <w:pPr>
        <w:pStyle w:val="NoSpacing"/>
      </w:pPr>
      <w:r w:rsidRPr="00C45CE6">
        <w:t xml:space="preserve">  20</w:t>
      </w:r>
    </w:p>
    <w:p w14:paraId="51C8B2E1" w14:textId="77777777" w:rsidR="00C45CE6" w:rsidRPr="00C45CE6" w:rsidRDefault="00C45CE6" w:rsidP="00C45CE6">
      <w:pPr>
        <w:pStyle w:val="NoSpacing"/>
      </w:pPr>
      <w:r w:rsidRPr="00C45CE6">
        <w:t xml:space="preserve">       </w:t>
      </w:r>
      <w:proofErr w:type="gramStart"/>
      <w:r w:rsidRPr="00C45CE6">
        <w:t>4  9</w:t>
      </w:r>
      <w:proofErr w:type="gramEnd"/>
      <w:r w:rsidRPr="00C45CE6">
        <w:t xml:space="preserve"> 16 17</w:t>
      </w:r>
    </w:p>
    <w:p w14:paraId="1B833BA8" w14:textId="77777777" w:rsidR="00C45CE6" w:rsidRPr="00C45CE6" w:rsidRDefault="00C45CE6" w:rsidP="00C45CE6">
      <w:pPr>
        <w:pStyle w:val="NoSpacing"/>
      </w:pPr>
      <w:r w:rsidRPr="00C45CE6">
        <w:t xml:space="preserve">       </w:t>
      </w:r>
      <w:proofErr w:type="gramStart"/>
      <w:r w:rsidRPr="00C45CE6">
        <w:t>6  11</w:t>
      </w:r>
      <w:proofErr w:type="gramEnd"/>
      <w:r w:rsidRPr="00C45CE6">
        <w:t xml:space="preserve"> 18 19</w:t>
      </w:r>
    </w:p>
    <w:p w14:paraId="14944E50" w14:textId="77777777" w:rsidR="00C45CE6" w:rsidRPr="00C45CE6" w:rsidRDefault="00C45CE6" w:rsidP="00C45CE6">
      <w:pPr>
        <w:pStyle w:val="NoSpacing"/>
      </w:pPr>
      <w:r w:rsidRPr="00C45CE6">
        <w:t xml:space="preserve">       </w:t>
      </w:r>
      <w:proofErr w:type="gramStart"/>
      <w:r w:rsidRPr="00C45CE6">
        <w:t>0  12</w:t>
      </w:r>
      <w:proofErr w:type="gramEnd"/>
      <w:r w:rsidRPr="00C45CE6">
        <w:t xml:space="preserve"> 13</w:t>
      </w:r>
    </w:p>
    <w:p w14:paraId="188D01F8" w14:textId="77777777" w:rsidR="00C45CE6" w:rsidRPr="00C45CE6" w:rsidRDefault="00C45CE6" w:rsidP="00C45CE6">
      <w:pPr>
        <w:pStyle w:val="NoSpacing"/>
      </w:pPr>
      <w:r w:rsidRPr="00C45CE6">
        <w:lastRenderedPageBreak/>
        <w:t xml:space="preserve">       </w:t>
      </w:r>
      <w:proofErr w:type="gramStart"/>
      <w:r w:rsidRPr="00C45CE6">
        <w:t>2  14</w:t>
      </w:r>
      <w:proofErr w:type="gramEnd"/>
      <w:r w:rsidRPr="00C45CE6">
        <w:t xml:space="preserve"> 15</w:t>
      </w:r>
    </w:p>
    <w:p w14:paraId="749155B1" w14:textId="77777777" w:rsidR="00C45CE6" w:rsidRPr="00C45CE6" w:rsidRDefault="00C45CE6" w:rsidP="00C45CE6">
      <w:pPr>
        <w:pStyle w:val="NoSpacing"/>
      </w:pPr>
    </w:p>
    <w:p w14:paraId="069155E6" w14:textId="77777777" w:rsidR="00C45CE6" w:rsidRPr="00C45CE6" w:rsidRDefault="00C45CE6" w:rsidP="00C45CE6">
      <w:pPr>
        <w:pStyle w:val="NoSpacing"/>
      </w:pPr>
      <w:r w:rsidRPr="00C45CE6">
        <w:t xml:space="preserve">  21</w:t>
      </w:r>
    </w:p>
    <w:p w14:paraId="10990FEE" w14:textId="77777777" w:rsidR="00C45CE6" w:rsidRPr="00C45CE6" w:rsidRDefault="00C45CE6" w:rsidP="00C45CE6">
      <w:pPr>
        <w:pStyle w:val="NoSpacing"/>
      </w:pPr>
      <w:r w:rsidRPr="00C45CE6">
        <w:t xml:space="preserve">       </w:t>
      </w:r>
      <w:proofErr w:type="gramStart"/>
      <w:r w:rsidRPr="00C45CE6">
        <w:t>3  9</w:t>
      </w:r>
      <w:proofErr w:type="gramEnd"/>
      <w:r w:rsidRPr="00C45CE6">
        <w:t xml:space="preserve"> 16 17</w:t>
      </w:r>
    </w:p>
    <w:p w14:paraId="5B04D9DA" w14:textId="77777777" w:rsidR="00C45CE6" w:rsidRPr="00C45CE6" w:rsidRDefault="00C45CE6" w:rsidP="00C45CE6">
      <w:pPr>
        <w:pStyle w:val="NoSpacing"/>
      </w:pPr>
      <w:r w:rsidRPr="00C45CE6">
        <w:t xml:space="preserve">       </w:t>
      </w:r>
      <w:proofErr w:type="gramStart"/>
      <w:r w:rsidRPr="00C45CE6">
        <w:t>5  11</w:t>
      </w:r>
      <w:proofErr w:type="gramEnd"/>
      <w:r w:rsidRPr="00C45CE6">
        <w:t xml:space="preserve"> 18 19</w:t>
      </w:r>
    </w:p>
    <w:p w14:paraId="64266978" w14:textId="77777777" w:rsidR="00C45CE6" w:rsidRPr="00C45CE6" w:rsidRDefault="00C45CE6" w:rsidP="00C45CE6">
      <w:pPr>
        <w:pStyle w:val="NoSpacing"/>
      </w:pPr>
      <w:r w:rsidRPr="00C45CE6">
        <w:t xml:space="preserve">       </w:t>
      </w:r>
      <w:proofErr w:type="gramStart"/>
      <w:r w:rsidRPr="00C45CE6">
        <w:t>7  13</w:t>
      </w:r>
      <w:proofErr w:type="gramEnd"/>
    </w:p>
    <w:p w14:paraId="30A9024D" w14:textId="77777777" w:rsidR="00C45CE6" w:rsidRPr="00C45CE6" w:rsidRDefault="00C45CE6" w:rsidP="00C45CE6">
      <w:pPr>
        <w:pStyle w:val="NoSpacing"/>
      </w:pPr>
      <w:r w:rsidRPr="00C45CE6">
        <w:t xml:space="preserve">       </w:t>
      </w:r>
      <w:proofErr w:type="gramStart"/>
      <w:r w:rsidRPr="00C45CE6">
        <w:t>1  14</w:t>
      </w:r>
      <w:proofErr w:type="gramEnd"/>
      <w:r w:rsidRPr="00C45CE6">
        <w:t xml:space="preserve"> 15</w:t>
      </w:r>
    </w:p>
    <w:p w14:paraId="5ECA186A" w14:textId="77777777" w:rsidR="00C45CE6" w:rsidRPr="00C45CE6" w:rsidRDefault="00C45CE6" w:rsidP="00C45CE6">
      <w:pPr>
        <w:pStyle w:val="NoSpacing"/>
      </w:pPr>
    </w:p>
    <w:p w14:paraId="0A178F8D" w14:textId="77777777" w:rsidR="00C45CE6" w:rsidRPr="00C45CE6" w:rsidRDefault="00C45CE6" w:rsidP="00C45CE6">
      <w:pPr>
        <w:pStyle w:val="NoSpacing"/>
      </w:pPr>
      <w:r w:rsidRPr="00C45CE6">
        <w:t xml:space="preserve">  22</w:t>
      </w:r>
    </w:p>
    <w:p w14:paraId="44EABD0F" w14:textId="77777777" w:rsidR="00C45CE6" w:rsidRPr="00C45CE6" w:rsidRDefault="00C45CE6" w:rsidP="00C45CE6">
      <w:pPr>
        <w:pStyle w:val="NoSpacing"/>
      </w:pPr>
      <w:r w:rsidRPr="00C45CE6">
        <w:t xml:space="preserve">       </w:t>
      </w:r>
      <w:proofErr w:type="gramStart"/>
      <w:r w:rsidRPr="00C45CE6">
        <w:t>2  9</w:t>
      </w:r>
      <w:proofErr w:type="gramEnd"/>
      <w:r w:rsidRPr="00C45CE6">
        <w:t xml:space="preserve"> 16 17</w:t>
      </w:r>
    </w:p>
    <w:p w14:paraId="7C63C20F" w14:textId="77777777" w:rsidR="00C45CE6" w:rsidRPr="00C45CE6" w:rsidRDefault="00C45CE6" w:rsidP="00C45CE6">
      <w:pPr>
        <w:pStyle w:val="NoSpacing"/>
      </w:pPr>
      <w:r w:rsidRPr="00C45CE6">
        <w:t xml:space="preserve">       </w:t>
      </w:r>
      <w:proofErr w:type="gramStart"/>
      <w:r w:rsidRPr="00C45CE6">
        <w:t>4  11</w:t>
      </w:r>
      <w:proofErr w:type="gramEnd"/>
      <w:r w:rsidRPr="00C45CE6">
        <w:t xml:space="preserve"> 18 19</w:t>
      </w:r>
    </w:p>
    <w:p w14:paraId="1A18C2F2" w14:textId="77777777" w:rsidR="00C45CE6" w:rsidRPr="00C45CE6" w:rsidRDefault="00C45CE6" w:rsidP="00C45CE6">
      <w:pPr>
        <w:pStyle w:val="NoSpacing"/>
      </w:pPr>
      <w:r w:rsidRPr="00C45CE6">
        <w:t xml:space="preserve">       </w:t>
      </w:r>
      <w:proofErr w:type="gramStart"/>
      <w:r w:rsidRPr="00C45CE6">
        <w:t>6  13</w:t>
      </w:r>
      <w:proofErr w:type="gramEnd"/>
      <w:r w:rsidRPr="00C45CE6">
        <w:t xml:space="preserve"> 20 21</w:t>
      </w:r>
    </w:p>
    <w:p w14:paraId="42FB7D61" w14:textId="77777777" w:rsidR="00C45CE6" w:rsidRPr="00C45CE6" w:rsidRDefault="00C45CE6" w:rsidP="00C45CE6">
      <w:pPr>
        <w:pStyle w:val="NoSpacing"/>
      </w:pPr>
      <w:r w:rsidRPr="00C45CE6">
        <w:t xml:space="preserve">       </w:t>
      </w:r>
      <w:proofErr w:type="gramStart"/>
      <w:r w:rsidRPr="00C45CE6">
        <w:t>0  14</w:t>
      </w:r>
      <w:proofErr w:type="gramEnd"/>
      <w:r w:rsidRPr="00C45CE6">
        <w:t xml:space="preserve"> 15</w:t>
      </w:r>
    </w:p>
    <w:p w14:paraId="4505C64F" w14:textId="77777777" w:rsidR="00C45CE6" w:rsidRPr="00C45CE6" w:rsidRDefault="00C45CE6" w:rsidP="00C45CE6">
      <w:pPr>
        <w:pStyle w:val="NoSpacing"/>
      </w:pPr>
    </w:p>
    <w:p w14:paraId="099596E6" w14:textId="77777777" w:rsidR="00C45CE6" w:rsidRPr="00C45CE6" w:rsidRDefault="00C45CE6" w:rsidP="00C45CE6">
      <w:pPr>
        <w:pStyle w:val="NoSpacing"/>
      </w:pPr>
      <w:r w:rsidRPr="00C45CE6">
        <w:t xml:space="preserve">  23</w:t>
      </w:r>
    </w:p>
    <w:p w14:paraId="4ACAB2FF" w14:textId="77777777" w:rsidR="00C45CE6" w:rsidRPr="00C45CE6" w:rsidRDefault="00C45CE6" w:rsidP="00C45CE6">
      <w:pPr>
        <w:pStyle w:val="NoSpacing"/>
      </w:pPr>
      <w:r w:rsidRPr="00C45CE6">
        <w:t xml:space="preserve">       </w:t>
      </w:r>
      <w:proofErr w:type="gramStart"/>
      <w:r w:rsidRPr="00C45CE6">
        <w:t>1  9</w:t>
      </w:r>
      <w:proofErr w:type="gramEnd"/>
      <w:r w:rsidRPr="00C45CE6">
        <w:t xml:space="preserve"> 16 17</w:t>
      </w:r>
    </w:p>
    <w:p w14:paraId="5D41B860" w14:textId="77777777" w:rsidR="00C45CE6" w:rsidRPr="00C45CE6" w:rsidRDefault="00C45CE6" w:rsidP="00C45CE6">
      <w:pPr>
        <w:pStyle w:val="NoSpacing"/>
      </w:pPr>
      <w:r w:rsidRPr="00C45CE6">
        <w:t xml:space="preserve">       </w:t>
      </w:r>
      <w:proofErr w:type="gramStart"/>
      <w:r w:rsidRPr="00C45CE6">
        <w:t>3  11</w:t>
      </w:r>
      <w:proofErr w:type="gramEnd"/>
      <w:r w:rsidRPr="00C45CE6">
        <w:t xml:space="preserve"> 18 19</w:t>
      </w:r>
    </w:p>
    <w:p w14:paraId="3D4B2F9D" w14:textId="77777777" w:rsidR="00C45CE6" w:rsidRPr="00C45CE6" w:rsidRDefault="00C45CE6" w:rsidP="00C45CE6">
      <w:pPr>
        <w:pStyle w:val="NoSpacing"/>
      </w:pPr>
      <w:r w:rsidRPr="00C45CE6">
        <w:t xml:space="preserve">       </w:t>
      </w:r>
      <w:proofErr w:type="gramStart"/>
      <w:r w:rsidRPr="00C45CE6">
        <w:t>5  13</w:t>
      </w:r>
      <w:proofErr w:type="gramEnd"/>
      <w:r w:rsidRPr="00C45CE6">
        <w:t xml:space="preserve"> 20 21</w:t>
      </w:r>
    </w:p>
    <w:p w14:paraId="086E73BA" w14:textId="77777777" w:rsidR="00C45CE6" w:rsidRPr="00C45CE6" w:rsidRDefault="00C45CE6" w:rsidP="00C45CE6">
      <w:pPr>
        <w:pStyle w:val="NoSpacing"/>
      </w:pPr>
      <w:r w:rsidRPr="00C45CE6">
        <w:t xml:space="preserve">       </w:t>
      </w:r>
      <w:proofErr w:type="gramStart"/>
      <w:r w:rsidRPr="00C45CE6">
        <w:t>7  15</w:t>
      </w:r>
      <w:proofErr w:type="gramEnd"/>
    </w:p>
    <w:p w14:paraId="105A6A4F" w14:textId="77777777" w:rsidR="00C45CE6" w:rsidRPr="00C45CE6" w:rsidRDefault="00C45CE6" w:rsidP="00C45CE6">
      <w:pPr>
        <w:pStyle w:val="NoSpacing"/>
      </w:pPr>
    </w:p>
    <w:p w14:paraId="77AD13F7" w14:textId="77777777" w:rsidR="00C45CE6" w:rsidRPr="00C45CE6" w:rsidRDefault="00C45CE6" w:rsidP="00C45CE6">
      <w:pPr>
        <w:pStyle w:val="NoSpacing"/>
      </w:pPr>
      <w:r w:rsidRPr="00C45CE6">
        <w:t xml:space="preserve">  24</w:t>
      </w:r>
    </w:p>
    <w:p w14:paraId="45E3DE92" w14:textId="77777777" w:rsidR="00C45CE6" w:rsidRPr="00C45CE6" w:rsidRDefault="00C45CE6" w:rsidP="00C45CE6">
      <w:pPr>
        <w:pStyle w:val="NoSpacing"/>
      </w:pPr>
      <w:r w:rsidRPr="00C45CE6">
        <w:t xml:space="preserve">       </w:t>
      </w:r>
      <w:proofErr w:type="gramStart"/>
      <w:r w:rsidRPr="00C45CE6">
        <w:t>0  9</w:t>
      </w:r>
      <w:proofErr w:type="gramEnd"/>
      <w:r w:rsidRPr="00C45CE6">
        <w:t xml:space="preserve"> 16 17</w:t>
      </w:r>
    </w:p>
    <w:p w14:paraId="51DE59FC" w14:textId="77777777" w:rsidR="00C45CE6" w:rsidRPr="00C45CE6" w:rsidRDefault="00C45CE6" w:rsidP="00C45CE6">
      <w:pPr>
        <w:pStyle w:val="NoSpacing"/>
      </w:pPr>
      <w:r w:rsidRPr="00C45CE6">
        <w:t xml:space="preserve">       </w:t>
      </w:r>
      <w:proofErr w:type="gramStart"/>
      <w:r w:rsidRPr="00C45CE6">
        <w:t>2  11</w:t>
      </w:r>
      <w:proofErr w:type="gramEnd"/>
      <w:r w:rsidRPr="00C45CE6">
        <w:t xml:space="preserve"> 18 19</w:t>
      </w:r>
    </w:p>
    <w:p w14:paraId="5A2EF54F" w14:textId="77777777" w:rsidR="00C45CE6" w:rsidRPr="00C45CE6" w:rsidRDefault="00C45CE6" w:rsidP="00C45CE6">
      <w:pPr>
        <w:pStyle w:val="NoSpacing"/>
      </w:pPr>
      <w:r w:rsidRPr="00C45CE6">
        <w:t xml:space="preserve">       </w:t>
      </w:r>
      <w:proofErr w:type="gramStart"/>
      <w:r w:rsidRPr="00C45CE6">
        <w:t>4  13</w:t>
      </w:r>
      <w:proofErr w:type="gramEnd"/>
      <w:r w:rsidRPr="00C45CE6">
        <w:t xml:space="preserve"> 20 21</w:t>
      </w:r>
    </w:p>
    <w:p w14:paraId="5685AC98" w14:textId="77777777" w:rsidR="00C45CE6" w:rsidRPr="00C45CE6" w:rsidRDefault="00C45CE6" w:rsidP="00C45CE6">
      <w:pPr>
        <w:pStyle w:val="NoSpacing"/>
      </w:pPr>
      <w:r w:rsidRPr="00C45CE6">
        <w:t xml:space="preserve">       </w:t>
      </w:r>
      <w:proofErr w:type="gramStart"/>
      <w:r w:rsidRPr="00C45CE6">
        <w:t>6  15</w:t>
      </w:r>
      <w:proofErr w:type="gramEnd"/>
      <w:r w:rsidRPr="00C45CE6">
        <w:t xml:space="preserve"> 22 23</w:t>
      </w:r>
    </w:p>
    <w:p w14:paraId="613B1557" w14:textId="77777777" w:rsidR="00C45CE6" w:rsidRPr="00C45CE6" w:rsidRDefault="00C45CE6" w:rsidP="00C45CE6">
      <w:pPr>
        <w:pStyle w:val="NoSpacing"/>
      </w:pPr>
    </w:p>
    <w:p w14:paraId="32AE8771" w14:textId="77777777" w:rsidR="00C45CE6" w:rsidRPr="00C45CE6" w:rsidRDefault="00C45CE6" w:rsidP="00C45CE6">
      <w:pPr>
        <w:pStyle w:val="NoSpacing"/>
      </w:pPr>
      <w:r w:rsidRPr="00C45CE6">
        <w:t xml:space="preserve">  25</w:t>
      </w:r>
    </w:p>
    <w:p w14:paraId="6C8ED5E9" w14:textId="77777777" w:rsidR="00C45CE6" w:rsidRPr="00C45CE6" w:rsidRDefault="00C45CE6" w:rsidP="00C45CE6">
      <w:pPr>
        <w:pStyle w:val="NoSpacing"/>
      </w:pPr>
      <w:r w:rsidRPr="00C45CE6">
        <w:t xml:space="preserve">       </w:t>
      </w:r>
      <w:proofErr w:type="gramStart"/>
      <w:r w:rsidRPr="00C45CE6">
        <w:t>7  9</w:t>
      </w:r>
      <w:proofErr w:type="gramEnd"/>
      <w:r w:rsidRPr="00C45CE6">
        <w:t xml:space="preserve"> 16 17</w:t>
      </w:r>
    </w:p>
    <w:p w14:paraId="3EB14002" w14:textId="77777777" w:rsidR="00C45CE6" w:rsidRPr="00C45CE6" w:rsidRDefault="00C45CE6" w:rsidP="00C45CE6">
      <w:pPr>
        <w:pStyle w:val="NoSpacing"/>
      </w:pPr>
      <w:r w:rsidRPr="00C45CE6">
        <w:t xml:space="preserve">       </w:t>
      </w:r>
      <w:proofErr w:type="gramStart"/>
      <w:r w:rsidRPr="00C45CE6">
        <w:t>1  11</w:t>
      </w:r>
      <w:proofErr w:type="gramEnd"/>
      <w:r w:rsidRPr="00C45CE6">
        <w:t xml:space="preserve"> 18 19</w:t>
      </w:r>
    </w:p>
    <w:p w14:paraId="30F16A03" w14:textId="77777777" w:rsidR="00C45CE6" w:rsidRPr="00C45CE6" w:rsidRDefault="00C45CE6" w:rsidP="00C45CE6">
      <w:pPr>
        <w:pStyle w:val="NoSpacing"/>
      </w:pPr>
      <w:r w:rsidRPr="00C45CE6">
        <w:t xml:space="preserve">       </w:t>
      </w:r>
      <w:proofErr w:type="gramStart"/>
      <w:r w:rsidRPr="00C45CE6">
        <w:t>3  13</w:t>
      </w:r>
      <w:proofErr w:type="gramEnd"/>
      <w:r w:rsidRPr="00C45CE6">
        <w:t xml:space="preserve"> 20 21</w:t>
      </w:r>
    </w:p>
    <w:p w14:paraId="387CD466" w14:textId="77777777" w:rsidR="00C45CE6" w:rsidRPr="00C45CE6" w:rsidRDefault="00C45CE6" w:rsidP="00C45CE6">
      <w:pPr>
        <w:pStyle w:val="NoSpacing"/>
      </w:pPr>
      <w:r w:rsidRPr="00C45CE6">
        <w:t xml:space="preserve">       </w:t>
      </w:r>
      <w:proofErr w:type="gramStart"/>
      <w:r w:rsidRPr="00C45CE6">
        <w:t>5  15</w:t>
      </w:r>
      <w:proofErr w:type="gramEnd"/>
      <w:r w:rsidRPr="00C45CE6">
        <w:t xml:space="preserve"> 22 23</w:t>
      </w:r>
    </w:p>
    <w:p w14:paraId="27ED28B2" w14:textId="77777777" w:rsidR="00C45CE6" w:rsidRPr="00C45CE6" w:rsidRDefault="00C45CE6" w:rsidP="00C45CE6">
      <w:pPr>
        <w:pStyle w:val="NoSpacing"/>
      </w:pPr>
    </w:p>
    <w:p w14:paraId="503EEDC2" w14:textId="77777777" w:rsidR="00C45CE6" w:rsidRPr="00C45CE6" w:rsidRDefault="00C45CE6" w:rsidP="00C45CE6">
      <w:pPr>
        <w:pStyle w:val="NoSpacing"/>
      </w:pPr>
      <w:r w:rsidRPr="00C45CE6">
        <w:t xml:space="preserve">  26</w:t>
      </w:r>
    </w:p>
    <w:p w14:paraId="1934150E" w14:textId="77777777" w:rsidR="00C45CE6" w:rsidRPr="00C45CE6" w:rsidRDefault="00C45CE6" w:rsidP="00C45CE6">
      <w:pPr>
        <w:pStyle w:val="NoSpacing"/>
      </w:pPr>
      <w:r w:rsidRPr="00C45CE6">
        <w:t xml:space="preserve">       </w:t>
      </w:r>
      <w:proofErr w:type="gramStart"/>
      <w:r w:rsidRPr="00C45CE6">
        <w:t>6  16</w:t>
      </w:r>
      <w:proofErr w:type="gramEnd"/>
      <w:r w:rsidRPr="00C45CE6">
        <w:t xml:space="preserve"> 17 24 25</w:t>
      </w:r>
    </w:p>
    <w:p w14:paraId="7E186AF0" w14:textId="77777777" w:rsidR="00C45CE6" w:rsidRPr="00C45CE6" w:rsidRDefault="00C45CE6" w:rsidP="00C45CE6">
      <w:pPr>
        <w:pStyle w:val="NoSpacing"/>
      </w:pPr>
      <w:r w:rsidRPr="00C45CE6">
        <w:t xml:space="preserve">       </w:t>
      </w:r>
      <w:proofErr w:type="gramStart"/>
      <w:r w:rsidRPr="00C45CE6">
        <w:t>0  11</w:t>
      </w:r>
      <w:proofErr w:type="gramEnd"/>
      <w:r w:rsidRPr="00C45CE6">
        <w:t xml:space="preserve"> 18 19</w:t>
      </w:r>
    </w:p>
    <w:p w14:paraId="09CB6384" w14:textId="77777777" w:rsidR="00C45CE6" w:rsidRPr="00C45CE6" w:rsidRDefault="00C45CE6" w:rsidP="00C45CE6">
      <w:pPr>
        <w:pStyle w:val="NoSpacing"/>
      </w:pPr>
      <w:r w:rsidRPr="00C45CE6">
        <w:t xml:space="preserve">       </w:t>
      </w:r>
      <w:proofErr w:type="gramStart"/>
      <w:r w:rsidRPr="00C45CE6">
        <w:t>2  13</w:t>
      </w:r>
      <w:proofErr w:type="gramEnd"/>
      <w:r w:rsidRPr="00C45CE6">
        <w:t xml:space="preserve"> 20 21</w:t>
      </w:r>
    </w:p>
    <w:p w14:paraId="5AB568D6" w14:textId="77777777" w:rsidR="00C45CE6" w:rsidRPr="00C45CE6" w:rsidRDefault="00C45CE6" w:rsidP="00C45CE6">
      <w:pPr>
        <w:pStyle w:val="NoSpacing"/>
      </w:pPr>
      <w:r w:rsidRPr="00C45CE6">
        <w:t xml:space="preserve">       </w:t>
      </w:r>
      <w:proofErr w:type="gramStart"/>
      <w:r w:rsidRPr="00C45CE6">
        <w:t>4  15</w:t>
      </w:r>
      <w:proofErr w:type="gramEnd"/>
      <w:r w:rsidRPr="00C45CE6">
        <w:t xml:space="preserve"> 22 23</w:t>
      </w:r>
    </w:p>
    <w:p w14:paraId="7C83C82F" w14:textId="77777777" w:rsidR="00C45CE6" w:rsidRPr="00C45CE6" w:rsidRDefault="00C45CE6" w:rsidP="00C45CE6">
      <w:pPr>
        <w:pStyle w:val="NoSpacing"/>
      </w:pPr>
    </w:p>
    <w:p w14:paraId="66A3A93C" w14:textId="77777777" w:rsidR="00C45CE6" w:rsidRPr="00C45CE6" w:rsidRDefault="00C45CE6" w:rsidP="00C45CE6">
      <w:pPr>
        <w:pStyle w:val="NoSpacing"/>
      </w:pPr>
      <w:r w:rsidRPr="00C45CE6">
        <w:t xml:space="preserve">  27</w:t>
      </w:r>
    </w:p>
    <w:p w14:paraId="2FA04DDF" w14:textId="77777777" w:rsidR="00C45CE6" w:rsidRPr="00C45CE6" w:rsidRDefault="00C45CE6" w:rsidP="00C45CE6">
      <w:pPr>
        <w:pStyle w:val="NoSpacing"/>
      </w:pPr>
      <w:r w:rsidRPr="00C45CE6">
        <w:t xml:space="preserve">       </w:t>
      </w:r>
      <w:proofErr w:type="gramStart"/>
      <w:r w:rsidRPr="00C45CE6">
        <w:t>5  16</w:t>
      </w:r>
      <w:proofErr w:type="gramEnd"/>
      <w:r w:rsidRPr="00C45CE6">
        <w:t xml:space="preserve"> 17 24 25</w:t>
      </w:r>
    </w:p>
    <w:p w14:paraId="33D82D25" w14:textId="77777777" w:rsidR="00C45CE6" w:rsidRPr="00C45CE6" w:rsidRDefault="00C45CE6" w:rsidP="00C45CE6">
      <w:pPr>
        <w:pStyle w:val="NoSpacing"/>
      </w:pPr>
      <w:r w:rsidRPr="00C45CE6">
        <w:t xml:space="preserve">       </w:t>
      </w:r>
      <w:proofErr w:type="gramStart"/>
      <w:r w:rsidRPr="00C45CE6">
        <w:t>7  18</w:t>
      </w:r>
      <w:proofErr w:type="gramEnd"/>
      <w:r w:rsidRPr="00C45CE6">
        <w:t xml:space="preserve"> 19</w:t>
      </w:r>
    </w:p>
    <w:p w14:paraId="0748A2B6" w14:textId="77777777" w:rsidR="00C45CE6" w:rsidRPr="00C45CE6" w:rsidRDefault="00C45CE6" w:rsidP="00C45CE6">
      <w:pPr>
        <w:pStyle w:val="NoSpacing"/>
      </w:pPr>
      <w:r w:rsidRPr="00C45CE6">
        <w:t xml:space="preserve">       </w:t>
      </w:r>
      <w:proofErr w:type="gramStart"/>
      <w:r w:rsidRPr="00C45CE6">
        <w:t>1  13</w:t>
      </w:r>
      <w:proofErr w:type="gramEnd"/>
      <w:r w:rsidRPr="00C45CE6">
        <w:t xml:space="preserve"> 20 21</w:t>
      </w:r>
    </w:p>
    <w:p w14:paraId="0896D16C" w14:textId="77777777" w:rsidR="00C45CE6" w:rsidRPr="00C45CE6" w:rsidRDefault="00C45CE6" w:rsidP="00C45CE6">
      <w:pPr>
        <w:pStyle w:val="NoSpacing"/>
      </w:pPr>
      <w:r w:rsidRPr="00C45CE6">
        <w:t xml:space="preserve">       </w:t>
      </w:r>
      <w:proofErr w:type="gramStart"/>
      <w:r w:rsidRPr="00C45CE6">
        <w:t>3  15</w:t>
      </w:r>
      <w:proofErr w:type="gramEnd"/>
      <w:r w:rsidRPr="00C45CE6">
        <w:t xml:space="preserve"> 22 23</w:t>
      </w:r>
    </w:p>
    <w:p w14:paraId="1CECE3A5" w14:textId="77777777" w:rsidR="00C45CE6" w:rsidRPr="00C45CE6" w:rsidRDefault="00C45CE6" w:rsidP="00C45CE6">
      <w:pPr>
        <w:pStyle w:val="NoSpacing"/>
      </w:pPr>
    </w:p>
    <w:p w14:paraId="46E5E863" w14:textId="77777777" w:rsidR="00C45CE6" w:rsidRPr="00C45CE6" w:rsidRDefault="00C45CE6" w:rsidP="00C45CE6">
      <w:pPr>
        <w:pStyle w:val="NoSpacing"/>
      </w:pPr>
      <w:r w:rsidRPr="00C45CE6">
        <w:lastRenderedPageBreak/>
        <w:t xml:space="preserve">  28</w:t>
      </w:r>
    </w:p>
    <w:p w14:paraId="7D1107AF" w14:textId="77777777" w:rsidR="00C45CE6" w:rsidRPr="00C45CE6" w:rsidRDefault="00C45CE6" w:rsidP="00C45CE6">
      <w:pPr>
        <w:pStyle w:val="NoSpacing"/>
      </w:pPr>
      <w:r w:rsidRPr="00C45CE6">
        <w:t xml:space="preserve">       </w:t>
      </w:r>
      <w:proofErr w:type="gramStart"/>
      <w:r w:rsidRPr="00C45CE6">
        <w:t>4  16</w:t>
      </w:r>
      <w:proofErr w:type="gramEnd"/>
      <w:r w:rsidRPr="00C45CE6">
        <w:t xml:space="preserve"> 17 24 25</w:t>
      </w:r>
    </w:p>
    <w:p w14:paraId="1160D018" w14:textId="77777777" w:rsidR="00C45CE6" w:rsidRPr="00C45CE6" w:rsidRDefault="00C45CE6" w:rsidP="00C45CE6">
      <w:pPr>
        <w:pStyle w:val="NoSpacing"/>
      </w:pPr>
      <w:r w:rsidRPr="00C45CE6">
        <w:t xml:space="preserve">       </w:t>
      </w:r>
      <w:proofErr w:type="gramStart"/>
      <w:r w:rsidRPr="00C45CE6">
        <w:t>6  18</w:t>
      </w:r>
      <w:proofErr w:type="gramEnd"/>
      <w:r w:rsidRPr="00C45CE6">
        <w:t xml:space="preserve"> 19 26 27</w:t>
      </w:r>
    </w:p>
    <w:p w14:paraId="4A1BE496" w14:textId="77777777" w:rsidR="00C45CE6" w:rsidRPr="00C45CE6" w:rsidRDefault="00C45CE6" w:rsidP="00C45CE6">
      <w:pPr>
        <w:pStyle w:val="NoSpacing"/>
      </w:pPr>
      <w:r w:rsidRPr="00C45CE6">
        <w:t xml:space="preserve">       </w:t>
      </w:r>
      <w:proofErr w:type="gramStart"/>
      <w:r w:rsidRPr="00C45CE6">
        <w:t>0  13</w:t>
      </w:r>
      <w:proofErr w:type="gramEnd"/>
      <w:r w:rsidRPr="00C45CE6">
        <w:t xml:space="preserve"> 20 21</w:t>
      </w:r>
    </w:p>
    <w:p w14:paraId="2B1D2D5A" w14:textId="77777777" w:rsidR="00C45CE6" w:rsidRPr="00C45CE6" w:rsidRDefault="00C45CE6" w:rsidP="00C45CE6">
      <w:pPr>
        <w:pStyle w:val="NoSpacing"/>
      </w:pPr>
      <w:r w:rsidRPr="00C45CE6">
        <w:t xml:space="preserve">       </w:t>
      </w:r>
      <w:proofErr w:type="gramStart"/>
      <w:r w:rsidRPr="00C45CE6">
        <w:t>2  15</w:t>
      </w:r>
      <w:proofErr w:type="gramEnd"/>
      <w:r w:rsidRPr="00C45CE6">
        <w:t xml:space="preserve"> 22 23</w:t>
      </w:r>
    </w:p>
    <w:p w14:paraId="1961ADE3" w14:textId="77777777" w:rsidR="00C45CE6" w:rsidRPr="00C45CE6" w:rsidRDefault="00C45CE6" w:rsidP="00C45CE6">
      <w:pPr>
        <w:pStyle w:val="NoSpacing"/>
      </w:pPr>
    </w:p>
    <w:p w14:paraId="5358AF49" w14:textId="77777777" w:rsidR="00C45CE6" w:rsidRPr="00C45CE6" w:rsidRDefault="00C45CE6" w:rsidP="00C45CE6">
      <w:pPr>
        <w:pStyle w:val="NoSpacing"/>
      </w:pPr>
      <w:r w:rsidRPr="00C45CE6">
        <w:t xml:space="preserve">  29</w:t>
      </w:r>
    </w:p>
    <w:p w14:paraId="0C496AD9" w14:textId="77777777" w:rsidR="00C45CE6" w:rsidRPr="00C45CE6" w:rsidRDefault="00C45CE6" w:rsidP="00C45CE6">
      <w:pPr>
        <w:pStyle w:val="NoSpacing"/>
      </w:pPr>
      <w:r w:rsidRPr="00C45CE6">
        <w:t xml:space="preserve">       </w:t>
      </w:r>
      <w:proofErr w:type="gramStart"/>
      <w:r w:rsidRPr="00C45CE6">
        <w:t>3  16</w:t>
      </w:r>
      <w:proofErr w:type="gramEnd"/>
      <w:r w:rsidRPr="00C45CE6">
        <w:t xml:space="preserve"> 17 24 25</w:t>
      </w:r>
    </w:p>
    <w:p w14:paraId="7794CCD0" w14:textId="77777777" w:rsidR="00C45CE6" w:rsidRPr="00C45CE6" w:rsidRDefault="00C45CE6" w:rsidP="00C45CE6">
      <w:pPr>
        <w:pStyle w:val="NoSpacing"/>
      </w:pPr>
      <w:r w:rsidRPr="00C45CE6">
        <w:t xml:space="preserve">       </w:t>
      </w:r>
      <w:proofErr w:type="gramStart"/>
      <w:r w:rsidRPr="00C45CE6">
        <w:t>5  18</w:t>
      </w:r>
      <w:proofErr w:type="gramEnd"/>
      <w:r w:rsidRPr="00C45CE6">
        <w:t xml:space="preserve"> 19 26 27</w:t>
      </w:r>
    </w:p>
    <w:p w14:paraId="22823A6E" w14:textId="77777777" w:rsidR="00C45CE6" w:rsidRPr="00C45CE6" w:rsidRDefault="00C45CE6" w:rsidP="00C45CE6">
      <w:pPr>
        <w:pStyle w:val="NoSpacing"/>
      </w:pPr>
      <w:r w:rsidRPr="00C45CE6">
        <w:t xml:space="preserve">       </w:t>
      </w:r>
      <w:proofErr w:type="gramStart"/>
      <w:r w:rsidRPr="00C45CE6">
        <w:t>7  20</w:t>
      </w:r>
      <w:proofErr w:type="gramEnd"/>
      <w:r w:rsidRPr="00C45CE6">
        <w:t xml:space="preserve"> 21</w:t>
      </w:r>
    </w:p>
    <w:p w14:paraId="790852F7" w14:textId="77777777" w:rsidR="00C45CE6" w:rsidRPr="00C45CE6" w:rsidRDefault="00C45CE6" w:rsidP="00C45CE6">
      <w:pPr>
        <w:pStyle w:val="NoSpacing"/>
      </w:pPr>
      <w:r w:rsidRPr="00C45CE6">
        <w:t xml:space="preserve">       </w:t>
      </w:r>
      <w:proofErr w:type="gramStart"/>
      <w:r w:rsidRPr="00C45CE6">
        <w:t>1  15</w:t>
      </w:r>
      <w:proofErr w:type="gramEnd"/>
      <w:r w:rsidRPr="00C45CE6">
        <w:t xml:space="preserve"> 22 23</w:t>
      </w:r>
    </w:p>
    <w:p w14:paraId="4F63D919" w14:textId="77777777" w:rsidR="00C45CE6" w:rsidRPr="00C45CE6" w:rsidRDefault="00C45CE6" w:rsidP="00C45CE6">
      <w:pPr>
        <w:pStyle w:val="NoSpacing"/>
      </w:pPr>
    </w:p>
    <w:p w14:paraId="448C683A" w14:textId="77777777" w:rsidR="00C45CE6" w:rsidRPr="00C45CE6" w:rsidRDefault="00C45CE6" w:rsidP="00C45CE6">
      <w:pPr>
        <w:pStyle w:val="NoSpacing"/>
      </w:pPr>
      <w:r w:rsidRPr="00C45CE6">
        <w:t xml:space="preserve">  30</w:t>
      </w:r>
    </w:p>
    <w:p w14:paraId="5987523C" w14:textId="77777777" w:rsidR="00C45CE6" w:rsidRPr="00C45CE6" w:rsidRDefault="00C45CE6" w:rsidP="00C45CE6">
      <w:pPr>
        <w:pStyle w:val="NoSpacing"/>
      </w:pPr>
      <w:r w:rsidRPr="00C45CE6">
        <w:t xml:space="preserve">       </w:t>
      </w:r>
      <w:proofErr w:type="gramStart"/>
      <w:r w:rsidRPr="00C45CE6">
        <w:t>2  16</w:t>
      </w:r>
      <w:proofErr w:type="gramEnd"/>
      <w:r w:rsidRPr="00C45CE6">
        <w:t xml:space="preserve"> 17 24 25</w:t>
      </w:r>
    </w:p>
    <w:p w14:paraId="376AA77B" w14:textId="77777777" w:rsidR="00C45CE6" w:rsidRPr="00C45CE6" w:rsidRDefault="00C45CE6" w:rsidP="00C45CE6">
      <w:pPr>
        <w:pStyle w:val="NoSpacing"/>
      </w:pPr>
      <w:r w:rsidRPr="00C45CE6">
        <w:t xml:space="preserve">       </w:t>
      </w:r>
      <w:proofErr w:type="gramStart"/>
      <w:r w:rsidRPr="00C45CE6">
        <w:t>4  18</w:t>
      </w:r>
      <w:proofErr w:type="gramEnd"/>
      <w:r w:rsidRPr="00C45CE6">
        <w:t xml:space="preserve"> 19 26 27</w:t>
      </w:r>
    </w:p>
    <w:p w14:paraId="11A7F1CD" w14:textId="77777777" w:rsidR="00C45CE6" w:rsidRPr="00C45CE6" w:rsidRDefault="00C45CE6" w:rsidP="00C45CE6">
      <w:pPr>
        <w:pStyle w:val="NoSpacing"/>
      </w:pPr>
      <w:r w:rsidRPr="00C45CE6">
        <w:t xml:space="preserve">       </w:t>
      </w:r>
      <w:proofErr w:type="gramStart"/>
      <w:r w:rsidRPr="00C45CE6">
        <w:t>6  20</w:t>
      </w:r>
      <w:proofErr w:type="gramEnd"/>
      <w:r w:rsidRPr="00C45CE6">
        <w:t xml:space="preserve"> 21 28 29</w:t>
      </w:r>
    </w:p>
    <w:p w14:paraId="72F41053" w14:textId="77777777" w:rsidR="00C45CE6" w:rsidRPr="00C45CE6" w:rsidRDefault="00C45CE6" w:rsidP="00C45CE6">
      <w:pPr>
        <w:pStyle w:val="NoSpacing"/>
      </w:pPr>
      <w:r w:rsidRPr="00C45CE6">
        <w:t xml:space="preserve">       </w:t>
      </w:r>
      <w:proofErr w:type="gramStart"/>
      <w:r w:rsidRPr="00C45CE6">
        <w:t>0  15</w:t>
      </w:r>
      <w:proofErr w:type="gramEnd"/>
      <w:r w:rsidRPr="00C45CE6">
        <w:t xml:space="preserve"> 22 23</w:t>
      </w:r>
    </w:p>
    <w:p w14:paraId="18232B9A" w14:textId="77777777" w:rsidR="00C45CE6" w:rsidRPr="00C45CE6" w:rsidRDefault="00C45CE6" w:rsidP="00C45CE6">
      <w:pPr>
        <w:pStyle w:val="NoSpacing"/>
      </w:pPr>
    </w:p>
    <w:p w14:paraId="184C78B5" w14:textId="77777777" w:rsidR="00C45CE6" w:rsidRPr="00C45CE6" w:rsidRDefault="00C45CE6" w:rsidP="00C45CE6">
      <w:pPr>
        <w:pStyle w:val="NoSpacing"/>
      </w:pPr>
      <w:r w:rsidRPr="00C45CE6">
        <w:t xml:space="preserve">  31</w:t>
      </w:r>
    </w:p>
    <w:p w14:paraId="48BF6F5A" w14:textId="77777777" w:rsidR="00C45CE6" w:rsidRPr="00C45CE6" w:rsidRDefault="00C45CE6" w:rsidP="00C45CE6">
      <w:pPr>
        <w:pStyle w:val="NoSpacing"/>
      </w:pPr>
      <w:r w:rsidRPr="00C45CE6">
        <w:t xml:space="preserve">       </w:t>
      </w:r>
      <w:proofErr w:type="gramStart"/>
      <w:r w:rsidRPr="00C45CE6">
        <w:t>1  16</w:t>
      </w:r>
      <w:proofErr w:type="gramEnd"/>
      <w:r w:rsidRPr="00C45CE6">
        <w:t xml:space="preserve"> 17 24 25</w:t>
      </w:r>
    </w:p>
    <w:p w14:paraId="731FA0FD" w14:textId="77777777" w:rsidR="00C45CE6" w:rsidRPr="00C45CE6" w:rsidRDefault="00C45CE6" w:rsidP="00C45CE6">
      <w:pPr>
        <w:pStyle w:val="NoSpacing"/>
      </w:pPr>
      <w:r w:rsidRPr="00C45CE6">
        <w:t xml:space="preserve">       </w:t>
      </w:r>
      <w:proofErr w:type="gramStart"/>
      <w:r w:rsidRPr="00C45CE6">
        <w:t>3  18</w:t>
      </w:r>
      <w:proofErr w:type="gramEnd"/>
      <w:r w:rsidRPr="00C45CE6">
        <w:t xml:space="preserve"> 19 26 27</w:t>
      </w:r>
    </w:p>
    <w:p w14:paraId="1F700D30" w14:textId="77777777" w:rsidR="00C45CE6" w:rsidRPr="00C45CE6" w:rsidRDefault="00C45CE6" w:rsidP="00C45CE6">
      <w:pPr>
        <w:pStyle w:val="NoSpacing"/>
      </w:pPr>
      <w:r w:rsidRPr="00C45CE6">
        <w:t xml:space="preserve">       </w:t>
      </w:r>
      <w:proofErr w:type="gramStart"/>
      <w:r w:rsidRPr="00C45CE6">
        <w:t>5  20</w:t>
      </w:r>
      <w:proofErr w:type="gramEnd"/>
      <w:r w:rsidRPr="00C45CE6">
        <w:t xml:space="preserve"> 21 28 29</w:t>
      </w:r>
    </w:p>
    <w:p w14:paraId="28B6A6E8" w14:textId="77777777" w:rsidR="00C45CE6" w:rsidRPr="00C45CE6" w:rsidRDefault="00C45CE6" w:rsidP="00C45CE6">
      <w:pPr>
        <w:pStyle w:val="NoSpacing"/>
      </w:pPr>
      <w:r w:rsidRPr="00C45CE6">
        <w:t xml:space="preserve">       </w:t>
      </w:r>
      <w:proofErr w:type="gramStart"/>
      <w:r w:rsidRPr="00C45CE6">
        <w:t>7  22</w:t>
      </w:r>
      <w:proofErr w:type="gramEnd"/>
      <w:r w:rsidRPr="00C45CE6">
        <w:t xml:space="preserve"> 23</w:t>
      </w:r>
    </w:p>
    <w:p w14:paraId="022DDC2A" w14:textId="77777777" w:rsidR="00C45CE6" w:rsidRPr="00C45CE6" w:rsidRDefault="00C45CE6" w:rsidP="00C45CE6">
      <w:pPr>
        <w:pStyle w:val="NoSpacing"/>
      </w:pPr>
    </w:p>
    <w:p w14:paraId="3463EE7B" w14:textId="77777777" w:rsidR="00C45CE6" w:rsidRPr="00C45CE6" w:rsidRDefault="00C45CE6" w:rsidP="00C45CE6">
      <w:pPr>
        <w:pStyle w:val="NoSpacing"/>
      </w:pPr>
      <w:r w:rsidRPr="00C45CE6">
        <w:t xml:space="preserve">  32</w:t>
      </w:r>
    </w:p>
    <w:p w14:paraId="78C0B980" w14:textId="77777777" w:rsidR="00C45CE6" w:rsidRPr="00C45CE6" w:rsidRDefault="00C45CE6" w:rsidP="00C45CE6">
      <w:pPr>
        <w:pStyle w:val="NoSpacing"/>
      </w:pPr>
      <w:r w:rsidRPr="00C45CE6">
        <w:t xml:space="preserve">       </w:t>
      </w:r>
      <w:proofErr w:type="gramStart"/>
      <w:r w:rsidRPr="00C45CE6">
        <w:t>0  16</w:t>
      </w:r>
      <w:proofErr w:type="gramEnd"/>
      <w:r w:rsidRPr="00C45CE6">
        <w:t xml:space="preserve"> 17 24 25</w:t>
      </w:r>
    </w:p>
    <w:p w14:paraId="14996C06" w14:textId="77777777" w:rsidR="00C45CE6" w:rsidRPr="00C45CE6" w:rsidRDefault="00C45CE6" w:rsidP="00C45CE6">
      <w:pPr>
        <w:pStyle w:val="NoSpacing"/>
      </w:pPr>
      <w:r w:rsidRPr="00C45CE6">
        <w:t xml:space="preserve">       </w:t>
      </w:r>
      <w:proofErr w:type="gramStart"/>
      <w:r w:rsidRPr="00C45CE6">
        <w:t>2  18</w:t>
      </w:r>
      <w:proofErr w:type="gramEnd"/>
      <w:r w:rsidRPr="00C45CE6">
        <w:t xml:space="preserve"> 19 26 27</w:t>
      </w:r>
    </w:p>
    <w:p w14:paraId="5CD1D3DB" w14:textId="77777777" w:rsidR="00C45CE6" w:rsidRPr="00C45CE6" w:rsidRDefault="00C45CE6" w:rsidP="00C45CE6">
      <w:pPr>
        <w:pStyle w:val="NoSpacing"/>
      </w:pPr>
      <w:r w:rsidRPr="00C45CE6">
        <w:t xml:space="preserve">       </w:t>
      </w:r>
      <w:proofErr w:type="gramStart"/>
      <w:r w:rsidRPr="00C45CE6">
        <w:t>4  20</w:t>
      </w:r>
      <w:proofErr w:type="gramEnd"/>
      <w:r w:rsidRPr="00C45CE6">
        <w:t xml:space="preserve"> 21 28 29</w:t>
      </w:r>
    </w:p>
    <w:p w14:paraId="78B962CE" w14:textId="77777777" w:rsidR="00C45CE6" w:rsidRPr="00C45CE6" w:rsidRDefault="00C45CE6" w:rsidP="00C45CE6">
      <w:pPr>
        <w:pStyle w:val="NoSpacing"/>
      </w:pPr>
      <w:r w:rsidRPr="00C45CE6">
        <w:t xml:space="preserve">       </w:t>
      </w:r>
      <w:proofErr w:type="gramStart"/>
      <w:r w:rsidRPr="00C45CE6">
        <w:t>6  22</w:t>
      </w:r>
      <w:proofErr w:type="gramEnd"/>
      <w:r w:rsidRPr="00C45CE6">
        <w:t xml:space="preserve"> 23 30 31</w:t>
      </w:r>
    </w:p>
    <w:p w14:paraId="7B106867" w14:textId="77777777" w:rsidR="00C45CE6" w:rsidRPr="00C45CE6" w:rsidRDefault="00C45CE6" w:rsidP="00C45CE6">
      <w:pPr>
        <w:pStyle w:val="NoSpacing"/>
      </w:pPr>
    </w:p>
    <w:p w14:paraId="3F822317" w14:textId="77777777" w:rsidR="00C45CE6" w:rsidRPr="00C45CE6" w:rsidRDefault="00C45CE6" w:rsidP="00C45CE6">
      <w:pPr>
        <w:pStyle w:val="NoSpacing"/>
      </w:pPr>
      <w:r w:rsidRPr="00C45CE6">
        <w:t xml:space="preserve">  33</w:t>
      </w:r>
    </w:p>
    <w:p w14:paraId="7E8903F1" w14:textId="77777777" w:rsidR="00C45CE6" w:rsidRPr="00C45CE6" w:rsidRDefault="00C45CE6" w:rsidP="00C45CE6">
      <w:pPr>
        <w:pStyle w:val="NoSpacing"/>
      </w:pPr>
      <w:r w:rsidRPr="00C45CE6">
        <w:t xml:space="preserve">       </w:t>
      </w:r>
      <w:proofErr w:type="gramStart"/>
      <w:r w:rsidRPr="00C45CE6">
        <w:t>7  17</w:t>
      </w:r>
      <w:proofErr w:type="gramEnd"/>
      <w:r w:rsidRPr="00C45CE6">
        <w:t xml:space="preserve"> 24 25</w:t>
      </w:r>
    </w:p>
    <w:p w14:paraId="6969258A" w14:textId="77777777" w:rsidR="00C45CE6" w:rsidRPr="00C45CE6" w:rsidRDefault="00C45CE6" w:rsidP="00C45CE6">
      <w:pPr>
        <w:pStyle w:val="NoSpacing"/>
      </w:pPr>
      <w:r w:rsidRPr="00C45CE6">
        <w:t xml:space="preserve">       </w:t>
      </w:r>
      <w:proofErr w:type="gramStart"/>
      <w:r w:rsidRPr="00C45CE6">
        <w:t>1  18</w:t>
      </w:r>
      <w:proofErr w:type="gramEnd"/>
      <w:r w:rsidRPr="00C45CE6">
        <w:t xml:space="preserve"> 19 26 27</w:t>
      </w:r>
    </w:p>
    <w:p w14:paraId="01D21C0B" w14:textId="77777777" w:rsidR="00C45CE6" w:rsidRPr="00C45CE6" w:rsidRDefault="00C45CE6" w:rsidP="00C45CE6">
      <w:pPr>
        <w:pStyle w:val="NoSpacing"/>
      </w:pPr>
      <w:r w:rsidRPr="00C45CE6">
        <w:t xml:space="preserve">       </w:t>
      </w:r>
      <w:proofErr w:type="gramStart"/>
      <w:r w:rsidRPr="00C45CE6">
        <w:t>3  20</w:t>
      </w:r>
      <w:proofErr w:type="gramEnd"/>
      <w:r w:rsidRPr="00C45CE6">
        <w:t xml:space="preserve"> 21 28 29</w:t>
      </w:r>
    </w:p>
    <w:p w14:paraId="748A7D9A" w14:textId="77777777" w:rsidR="00C45CE6" w:rsidRPr="00C45CE6" w:rsidRDefault="00C45CE6" w:rsidP="00C45CE6">
      <w:pPr>
        <w:pStyle w:val="NoSpacing"/>
      </w:pPr>
      <w:r w:rsidRPr="00C45CE6">
        <w:t xml:space="preserve">       </w:t>
      </w:r>
      <w:proofErr w:type="gramStart"/>
      <w:r w:rsidRPr="00C45CE6">
        <w:t>5  22</w:t>
      </w:r>
      <w:proofErr w:type="gramEnd"/>
      <w:r w:rsidRPr="00C45CE6">
        <w:t xml:space="preserve"> 23 30 31</w:t>
      </w:r>
    </w:p>
    <w:p w14:paraId="00017237" w14:textId="77777777" w:rsidR="00C45CE6" w:rsidRPr="00C45CE6" w:rsidRDefault="00C45CE6" w:rsidP="00C45CE6">
      <w:pPr>
        <w:pStyle w:val="NoSpacing"/>
      </w:pPr>
    </w:p>
    <w:p w14:paraId="5287565C" w14:textId="77777777" w:rsidR="00C45CE6" w:rsidRPr="00C45CE6" w:rsidRDefault="00C45CE6" w:rsidP="00C45CE6">
      <w:pPr>
        <w:pStyle w:val="NoSpacing"/>
      </w:pPr>
      <w:r w:rsidRPr="00C45CE6">
        <w:t xml:space="preserve">  34</w:t>
      </w:r>
    </w:p>
    <w:p w14:paraId="2D08F1F9" w14:textId="77777777" w:rsidR="00C45CE6" w:rsidRPr="00C45CE6" w:rsidRDefault="00C45CE6" w:rsidP="00C45CE6">
      <w:pPr>
        <w:pStyle w:val="NoSpacing"/>
      </w:pPr>
      <w:r w:rsidRPr="00C45CE6">
        <w:t xml:space="preserve">       </w:t>
      </w:r>
      <w:proofErr w:type="gramStart"/>
      <w:r w:rsidRPr="00C45CE6">
        <w:t>6  17</w:t>
      </w:r>
      <w:proofErr w:type="gramEnd"/>
      <w:r w:rsidRPr="00C45CE6">
        <w:t xml:space="preserve"> 24 25 32 33</w:t>
      </w:r>
    </w:p>
    <w:p w14:paraId="4B37AA09" w14:textId="77777777" w:rsidR="00C45CE6" w:rsidRPr="00C45CE6" w:rsidRDefault="00C45CE6" w:rsidP="00C45CE6">
      <w:pPr>
        <w:pStyle w:val="NoSpacing"/>
      </w:pPr>
      <w:r w:rsidRPr="00C45CE6">
        <w:t xml:space="preserve">       </w:t>
      </w:r>
      <w:proofErr w:type="gramStart"/>
      <w:r w:rsidRPr="00C45CE6">
        <w:t>0  18</w:t>
      </w:r>
      <w:proofErr w:type="gramEnd"/>
      <w:r w:rsidRPr="00C45CE6">
        <w:t xml:space="preserve"> 19 26 27</w:t>
      </w:r>
    </w:p>
    <w:p w14:paraId="3182E72C" w14:textId="77777777" w:rsidR="00C45CE6" w:rsidRPr="00C45CE6" w:rsidRDefault="00C45CE6" w:rsidP="00C45CE6">
      <w:pPr>
        <w:pStyle w:val="NoSpacing"/>
      </w:pPr>
      <w:r w:rsidRPr="00C45CE6">
        <w:t xml:space="preserve">       </w:t>
      </w:r>
      <w:proofErr w:type="gramStart"/>
      <w:r w:rsidRPr="00C45CE6">
        <w:t>2  20</w:t>
      </w:r>
      <w:proofErr w:type="gramEnd"/>
      <w:r w:rsidRPr="00C45CE6">
        <w:t xml:space="preserve"> 21 28 29</w:t>
      </w:r>
    </w:p>
    <w:p w14:paraId="05EB5CE7" w14:textId="77777777" w:rsidR="00C45CE6" w:rsidRPr="00C45CE6" w:rsidRDefault="00C45CE6" w:rsidP="00C45CE6">
      <w:pPr>
        <w:pStyle w:val="NoSpacing"/>
      </w:pPr>
      <w:r w:rsidRPr="00C45CE6">
        <w:t xml:space="preserve">       </w:t>
      </w:r>
      <w:proofErr w:type="gramStart"/>
      <w:r w:rsidRPr="00C45CE6">
        <w:t>4  22</w:t>
      </w:r>
      <w:proofErr w:type="gramEnd"/>
      <w:r w:rsidRPr="00C45CE6">
        <w:t xml:space="preserve"> 23 30 31</w:t>
      </w:r>
    </w:p>
    <w:p w14:paraId="3157BC32" w14:textId="77777777" w:rsidR="00C45CE6" w:rsidRPr="00C45CE6" w:rsidRDefault="00C45CE6" w:rsidP="00C45CE6">
      <w:pPr>
        <w:pStyle w:val="NoSpacing"/>
      </w:pPr>
    </w:p>
    <w:p w14:paraId="0DDB9F70" w14:textId="77777777" w:rsidR="00C45CE6" w:rsidRPr="00C45CE6" w:rsidRDefault="00C45CE6" w:rsidP="00C45CE6">
      <w:pPr>
        <w:pStyle w:val="NoSpacing"/>
      </w:pPr>
      <w:r w:rsidRPr="00C45CE6">
        <w:t xml:space="preserve">  35</w:t>
      </w:r>
    </w:p>
    <w:p w14:paraId="3D8033ED" w14:textId="77777777" w:rsidR="00C45CE6" w:rsidRPr="00C45CE6" w:rsidRDefault="00C45CE6" w:rsidP="00C45CE6">
      <w:pPr>
        <w:pStyle w:val="NoSpacing"/>
      </w:pPr>
      <w:r w:rsidRPr="00C45CE6">
        <w:t xml:space="preserve">       </w:t>
      </w:r>
      <w:proofErr w:type="gramStart"/>
      <w:r w:rsidRPr="00C45CE6">
        <w:t>5  17</w:t>
      </w:r>
      <w:proofErr w:type="gramEnd"/>
      <w:r w:rsidRPr="00C45CE6">
        <w:t xml:space="preserve"> 24 25 32 33</w:t>
      </w:r>
    </w:p>
    <w:p w14:paraId="7A54D353" w14:textId="77777777" w:rsidR="00C45CE6" w:rsidRPr="00C45CE6" w:rsidRDefault="00C45CE6" w:rsidP="00C45CE6">
      <w:pPr>
        <w:pStyle w:val="NoSpacing"/>
      </w:pPr>
      <w:r w:rsidRPr="00C45CE6">
        <w:lastRenderedPageBreak/>
        <w:t xml:space="preserve">       </w:t>
      </w:r>
      <w:proofErr w:type="gramStart"/>
      <w:r w:rsidRPr="00C45CE6">
        <w:t>7  19</w:t>
      </w:r>
      <w:proofErr w:type="gramEnd"/>
      <w:r w:rsidRPr="00C45CE6">
        <w:t xml:space="preserve"> 26 27</w:t>
      </w:r>
    </w:p>
    <w:p w14:paraId="233C1B41" w14:textId="77777777" w:rsidR="00C45CE6" w:rsidRPr="00C45CE6" w:rsidRDefault="00C45CE6" w:rsidP="00C45CE6">
      <w:pPr>
        <w:pStyle w:val="NoSpacing"/>
      </w:pPr>
      <w:r w:rsidRPr="00C45CE6">
        <w:t xml:space="preserve">       </w:t>
      </w:r>
      <w:proofErr w:type="gramStart"/>
      <w:r w:rsidRPr="00C45CE6">
        <w:t>1  20</w:t>
      </w:r>
      <w:proofErr w:type="gramEnd"/>
      <w:r w:rsidRPr="00C45CE6">
        <w:t xml:space="preserve"> 21 28 29</w:t>
      </w:r>
    </w:p>
    <w:p w14:paraId="53EE4914" w14:textId="77777777" w:rsidR="00C45CE6" w:rsidRPr="00C45CE6" w:rsidRDefault="00C45CE6" w:rsidP="00C45CE6">
      <w:pPr>
        <w:pStyle w:val="NoSpacing"/>
      </w:pPr>
      <w:r w:rsidRPr="00C45CE6">
        <w:t xml:space="preserve">       </w:t>
      </w:r>
      <w:proofErr w:type="gramStart"/>
      <w:r w:rsidRPr="00C45CE6">
        <w:t>3  22</w:t>
      </w:r>
      <w:proofErr w:type="gramEnd"/>
      <w:r w:rsidRPr="00C45CE6">
        <w:t xml:space="preserve"> 23 30 31</w:t>
      </w:r>
    </w:p>
    <w:p w14:paraId="77767481" w14:textId="77777777" w:rsidR="00C45CE6" w:rsidRPr="00C45CE6" w:rsidRDefault="00C45CE6" w:rsidP="00C45CE6">
      <w:pPr>
        <w:pStyle w:val="NoSpacing"/>
      </w:pPr>
    </w:p>
    <w:p w14:paraId="16607CD1" w14:textId="77777777" w:rsidR="00C45CE6" w:rsidRPr="00C45CE6" w:rsidRDefault="00C45CE6" w:rsidP="00C45CE6">
      <w:pPr>
        <w:pStyle w:val="NoSpacing"/>
      </w:pPr>
      <w:r w:rsidRPr="00C45CE6">
        <w:t xml:space="preserve">  36</w:t>
      </w:r>
    </w:p>
    <w:p w14:paraId="0EA10C76" w14:textId="77777777" w:rsidR="00C45CE6" w:rsidRPr="00C45CE6" w:rsidRDefault="00C45CE6" w:rsidP="00C45CE6">
      <w:pPr>
        <w:pStyle w:val="NoSpacing"/>
      </w:pPr>
      <w:r w:rsidRPr="00C45CE6">
        <w:t xml:space="preserve">       </w:t>
      </w:r>
      <w:proofErr w:type="gramStart"/>
      <w:r w:rsidRPr="00C45CE6">
        <w:t>4  17</w:t>
      </w:r>
      <w:proofErr w:type="gramEnd"/>
      <w:r w:rsidRPr="00C45CE6">
        <w:t xml:space="preserve"> 24 25 32 33</w:t>
      </w:r>
    </w:p>
    <w:p w14:paraId="5367B6A0" w14:textId="77777777" w:rsidR="00C45CE6" w:rsidRPr="00C45CE6" w:rsidRDefault="00C45CE6" w:rsidP="00C45CE6">
      <w:pPr>
        <w:pStyle w:val="NoSpacing"/>
      </w:pPr>
      <w:r w:rsidRPr="00C45CE6">
        <w:t xml:space="preserve">       </w:t>
      </w:r>
      <w:proofErr w:type="gramStart"/>
      <w:r w:rsidRPr="00C45CE6">
        <w:t>6  19</w:t>
      </w:r>
      <w:proofErr w:type="gramEnd"/>
      <w:r w:rsidRPr="00C45CE6">
        <w:t xml:space="preserve"> 26 27 34 35</w:t>
      </w:r>
    </w:p>
    <w:p w14:paraId="4CD5F4F6" w14:textId="77777777" w:rsidR="00C45CE6" w:rsidRPr="00C45CE6" w:rsidRDefault="00C45CE6" w:rsidP="00C45CE6">
      <w:pPr>
        <w:pStyle w:val="NoSpacing"/>
      </w:pPr>
      <w:r w:rsidRPr="00C45CE6">
        <w:t xml:space="preserve">       </w:t>
      </w:r>
      <w:proofErr w:type="gramStart"/>
      <w:r w:rsidRPr="00C45CE6">
        <w:t>0  20</w:t>
      </w:r>
      <w:proofErr w:type="gramEnd"/>
      <w:r w:rsidRPr="00C45CE6">
        <w:t xml:space="preserve"> 21 28 29</w:t>
      </w:r>
    </w:p>
    <w:p w14:paraId="47235D3B" w14:textId="77777777" w:rsidR="00C45CE6" w:rsidRPr="00C45CE6" w:rsidRDefault="00C45CE6" w:rsidP="00C45CE6">
      <w:pPr>
        <w:pStyle w:val="NoSpacing"/>
      </w:pPr>
      <w:r w:rsidRPr="00C45CE6">
        <w:t xml:space="preserve">       </w:t>
      </w:r>
      <w:proofErr w:type="gramStart"/>
      <w:r w:rsidRPr="00C45CE6">
        <w:t>2  22</w:t>
      </w:r>
      <w:proofErr w:type="gramEnd"/>
      <w:r w:rsidRPr="00C45CE6">
        <w:t xml:space="preserve"> 23 30 31</w:t>
      </w:r>
    </w:p>
    <w:p w14:paraId="32BC6E6F" w14:textId="77777777" w:rsidR="00C45CE6" w:rsidRPr="00C45CE6" w:rsidRDefault="00C45CE6" w:rsidP="00C45CE6">
      <w:pPr>
        <w:pStyle w:val="NoSpacing"/>
      </w:pPr>
    </w:p>
    <w:p w14:paraId="01E5758A" w14:textId="77777777" w:rsidR="00C45CE6" w:rsidRPr="00C45CE6" w:rsidRDefault="00C45CE6" w:rsidP="00C45CE6">
      <w:pPr>
        <w:pStyle w:val="NoSpacing"/>
      </w:pPr>
      <w:r w:rsidRPr="00C45CE6">
        <w:t xml:space="preserve">  37</w:t>
      </w:r>
    </w:p>
    <w:p w14:paraId="5ADAE11C" w14:textId="77777777" w:rsidR="00C45CE6" w:rsidRPr="00C45CE6" w:rsidRDefault="00C45CE6" w:rsidP="00C45CE6">
      <w:pPr>
        <w:pStyle w:val="NoSpacing"/>
      </w:pPr>
      <w:r w:rsidRPr="00C45CE6">
        <w:t xml:space="preserve">       </w:t>
      </w:r>
      <w:proofErr w:type="gramStart"/>
      <w:r w:rsidRPr="00C45CE6">
        <w:t>3  17</w:t>
      </w:r>
      <w:proofErr w:type="gramEnd"/>
      <w:r w:rsidRPr="00C45CE6">
        <w:t xml:space="preserve"> 24 25 32 33</w:t>
      </w:r>
    </w:p>
    <w:p w14:paraId="19FACEEF" w14:textId="77777777" w:rsidR="00C45CE6" w:rsidRPr="00C45CE6" w:rsidRDefault="00C45CE6" w:rsidP="00C45CE6">
      <w:pPr>
        <w:pStyle w:val="NoSpacing"/>
      </w:pPr>
      <w:r w:rsidRPr="00C45CE6">
        <w:t xml:space="preserve">       </w:t>
      </w:r>
      <w:proofErr w:type="gramStart"/>
      <w:r w:rsidRPr="00C45CE6">
        <w:t>5  19</w:t>
      </w:r>
      <w:proofErr w:type="gramEnd"/>
      <w:r w:rsidRPr="00C45CE6">
        <w:t xml:space="preserve"> 26 27 34 35</w:t>
      </w:r>
    </w:p>
    <w:p w14:paraId="45E1768C" w14:textId="77777777" w:rsidR="00C45CE6" w:rsidRPr="00C45CE6" w:rsidRDefault="00C45CE6" w:rsidP="00C45CE6">
      <w:pPr>
        <w:pStyle w:val="NoSpacing"/>
      </w:pPr>
      <w:r w:rsidRPr="00C45CE6">
        <w:t xml:space="preserve">       </w:t>
      </w:r>
      <w:proofErr w:type="gramStart"/>
      <w:r w:rsidRPr="00C45CE6">
        <w:t>7  21</w:t>
      </w:r>
      <w:proofErr w:type="gramEnd"/>
      <w:r w:rsidRPr="00C45CE6">
        <w:t xml:space="preserve"> 28 29</w:t>
      </w:r>
    </w:p>
    <w:p w14:paraId="758DBCE3" w14:textId="77777777" w:rsidR="00C45CE6" w:rsidRPr="00C45CE6" w:rsidRDefault="00C45CE6" w:rsidP="00C45CE6">
      <w:pPr>
        <w:pStyle w:val="NoSpacing"/>
      </w:pPr>
      <w:r w:rsidRPr="00C45CE6">
        <w:t xml:space="preserve">       </w:t>
      </w:r>
      <w:proofErr w:type="gramStart"/>
      <w:r w:rsidRPr="00C45CE6">
        <w:t>1  22</w:t>
      </w:r>
      <w:proofErr w:type="gramEnd"/>
      <w:r w:rsidRPr="00C45CE6">
        <w:t xml:space="preserve"> 23 30 31</w:t>
      </w:r>
    </w:p>
    <w:p w14:paraId="59943D1C" w14:textId="77777777" w:rsidR="00C45CE6" w:rsidRPr="00C45CE6" w:rsidRDefault="00C45CE6" w:rsidP="00C45CE6">
      <w:pPr>
        <w:pStyle w:val="NoSpacing"/>
      </w:pPr>
    </w:p>
    <w:p w14:paraId="26F943B3" w14:textId="77777777" w:rsidR="00C45CE6" w:rsidRPr="00C45CE6" w:rsidRDefault="00C45CE6" w:rsidP="00C45CE6">
      <w:pPr>
        <w:pStyle w:val="NoSpacing"/>
      </w:pPr>
      <w:r w:rsidRPr="00C45CE6">
        <w:t xml:space="preserve">  38</w:t>
      </w:r>
    </w:p>
    <w:p w14:paraId="43A6EC6A" w14:textId="77777777" w:rsidR="00C45CE6" w:rsidRPr="00C45CE6" w:rsidRDefault="00C45CE6" w:rsidP="00C45CE6">
      <w:pPr>
        <w:pStyle w:val="NoSpacing"/>
      </w:pPr>
      <w:r w:rsidRPr="00C45CE6">
        <w:t xml:space="preserve">       </w:t>
      </w:r>
      <w:proofErr w:type="gramStart"/>
      <w:r w:rsidRPr="00C45CE6">
        <w:t>2  17</w:t>
      </w:r>
      <w:proofErr w:type="gramEnd"/>
      <w:r w:rsidRPr="00C45CE6">
        <w:t xml:space="preserve"> 24 25 32 33</w:t>
      </w:r>
    </w:p>
    <w:p w14:paraId="75C875CC" w14:textId="77777777" w:rsidR="00C45CE6" w:rsidRPr="00C45CE6" w:rsidRDefault="00C45CE6" w:rsidP="00C45CE6">
      <w:pPr>
        <w:pStyle w:val="NoSpacing"/>
      </w:pPr>
      <w:r w:rsidRPr="00C45CE6">
        <w:t xml:space="preserve">       </w:t>
      </w:r>
      <w:proofErr w:type="gramStart"/>
      <w:r w:rsidRPr="00C45CE6">
        <w:t>4  19</w:t>
      </w:r>
      <w:proofErr w:type="gramEnd"/>
      <w:r w:rsidRPr="00C45CE6">
        <w:t xml:space="preserve"> 26 27 34 35</w:t>
      </w:r>
    </w:p>
    <w:p w14:paraId="265C0467" w14:textId="77777777" w:rsidR="00C45CE6" w:rsidRPr="00C45CE6" w:rsidRDefault="00C45CE6" w:rsidP="00C45CE6">
      <w:pPr>
        <w:pStyle w:val="NoSpacing"/>
      </w:pPr>
      <w:r w:rsidRPr="00C45CE6">
        <w:t xml:space="preserve">       </w:t>
      </w:r>
      <w:proofErr w:type="gramStart"/>
      <w:r w:rsidRPr="00C45CE6">
        <w:t>6  21</w:t>
      </w:r>
      <w:proofErr w:type="gramEnd"/>
      <w:r w:rsidRPr="00C45CE6">
        <w:t xml:space="preserve"> 28 29 36 37</w:t>
      </w:r>
    </w:p>
    <w:p w14:paraId="3321AF79" w14:textId="77777777" w:rsidR="00C45CE6" w:rsidRPr="00C45CE6" w:rsidRDefault="00C45CE6" w:rsidP="00C45CE6">
      <w:pPr>
        <w:pStyle w:val="NoSpacing"/>
      </w:pPr>
      <w:r w:rsidRPr="00C45CE6">
        <w:t xml:space="preserve">       </w:t>
      </w:r>
      <w:proofErr w:type="gramStart"/>
      <w:r w:rsidRPr="00C45CE6">
        <w:t>0  22</w:t>
      </w:r>
      <w:proofErr w:type="gramEnd"/>
      <w:r w:rsidRPr="00C45CE6">
        <w:t xml:space="preserve"> 23 30 31</w:t>
      </w:r>
    </w:p>
    <w:p w14:paraId="2E557672" w14:textId="77777777" w:rsidR="00C45CE6" w:rsidRPr="00C45CE6" w:rsidRDefault="00C45CE6" w:rsidP="00C45CE6">
      <w:pPr>
        <w:pStyle w:val="NoSpacing"/>
      </w:pPr>
    </w:p>
    <w:p w14:paraId="1FADC3D0" w14:textId="77777777" w:rsidR="00C45CE6" w:rsidRPr="00C45CE6" w:rsidRDefault="00C45CE6" w:rsidP="00C45CE6">
      <w:pPr>
        <w:pStyle w:val="NoSpacing"/>
      </w:pPr>
      <w:r w:rsidRPr="00C45CE6">
        <w:t xml:space="preserve">  39</w:t>
      </w:r>
    </w:p>
    <w:p w14:paraId="683DD894" w14:textId="77777777" w:rsidR="00C45CE6" w:rsidRPr="00C45CE6" w:rsidRDefault="00C45CE6" w:rsidP="00C45CE6">
      <w:pPr>
        <w:pStyle w:val="NoSpacing"/>
      </w:pPr>
      <w:r w:rsidRPr="00C45CE6">
        <w:t xml:space="preserve">       </w:t>
      </w:r>
      <w:proofErr w:type="gramStart"/>
      <w:r w:rsidRPr="00C45CE6">
        <w:t>1  17</w:t>
      </w:r>
      <w:proofErr w:type="gramEnd"/>
      <w:r w:rsidRPr="00C45CE6">
        <w:t xml:space="preserve"> 24 25 32 33</w:t>
      </w:r>
    </w:p>
    <w:p w14:paraId="27AA93B0" w14:textId="77777777" w:rsidR="00C45CE6" w:rsidRPr="00C45CE6" w:rsidRDefault="00C45CE6" w:rsidP="00C45CE6">
      <w:pPr>
        <w:pStyle w:val="NoSpacing"/>
      </w:pPr>
      <w:r w:rsidRPr="00C45CE6">
        <w:t xml:space="preserve">       </w:t>
      </w:r>
      <w:proofErr w:type="gramStart"/>
      <w:r w:rsidRPr="00C45CE6">
        <w:t>3  19</w:t>
      </w:r>
      <w:proofErr w:type="gramEnd"/>
      <w:r w:rsidRPr="00C45CE6">
        <w:t xml:space="preserve"> 26 27 34 35</w:t>
      </w:r>
    </w:p>
    <w:p w14:paraId="55F08C52" w14:textId="77777777" w:rsidR="00C45CE6" w:rsidRPr="00C45CE6" w:rsidRDefault="00C45CE6" w:rsidP="00C45CE6">
      <w:pPr>
        <w:pStyle w:val="NoSpacing"/>
      </w:pPr>
      <w:r w:rsidRPr="00C45CE6">
        <w:t xml:space="preserve">       </w:t>
      </w:r>
      <w:proofErr w:type="gramStart"/>
      <w:r w:rsidRPr="00C45CE6">
        <w:t>5  21</w:t>
      </w:r>
      <w:proofErr w:type="gramEnd"/>
      <w:r w:rsidRPr="00C45CE6">
        <w:t xml:space="preserve"> 28 29 36 37</w:t>
      </w:r>
    </w:p>
    <w:p w14:paraId="08440746" w14:textId="77777777" w:rsidR="00C45CE6" w:rsidRPr="00C45CE6" w:rsidRDefault="00C45CE6" w:rsidP="00C45CE6">
      <w:pPr>
        <w:pStyle w:val="NoSpacing"/>
      </w:pPr>
      <w:r w:rsidRPr="00C45CE6">
        <w:t xml:space="preserve">       </w:t>
      </w:r>
      <w:proofErr w:type="gramStart"/>
      <w:r w:rsidRPr="00C45CE6">
        <w:t>7  23</w:t>
      </w:r>
      <w:proofErr w:type="gramEnd"/>
      <w:r w:rsidRPr="00C45CE6">
        <w:t xml:space="preserve"> 30 31</w:t>
      </w:r>
    </w:p>
    <w:p w14:paraId="34D7C7F8" w14:textId="77777777" w:rsidR="00C45CE6" w:rsidRPr="00C45CE6" w:rsidRDefault="00C45CE6" w:rsidP="00C45CE6">
      <w:pPr>
        <w:pStyle w:val="NoSpacing"/>
      </w:pPr>
    </w:p>
    <w:p w14:paraId="551F5021" w14:textId="77777777" w:rsidR="00C45CE6" w:rsidRPr="00C45CE6" w:rsidRDefault="00C45CE6" w:rsidP="00C45CE6">
      <w:pPr>
        <w:pStyle w:val="NoSpacing"/>
      </w:pPr>
      <w:r w:rsidRPr="00C45CE6">
        <w:t xml:space="preserve">  40</w:t>
      </w:r>
    </w:p>
    <w:p w14:paraId="2D51F66E" w14:textId="77777777" w:rsidR="00C45CE6" w:rsidRPr="00C45CE6" w:rsidRDefault="00C45CE6" w:rsidP="00C45CE6">
      <w:pPr>
        <w:pStyle w:val="NoSpacing"/>
      </w:pPr>
      <w:r w:rsidRPr="00C45CE6">
        <w:t xml:space="preserve">       </w:t>
      </w:r>
      <w:proofErr w:type="gramStart"/>
      <w:r w:rsidRPr="00C45CE6">
        <w:t>0  17</w:t>
      </w:r>
      <w:proofErr w:type="gramEnd"/>
      <w:r w:rsidRPr="00C45CE6">
        <w:t xml:space="preserve"> 24 25 32 33</w:t>
      </w:r>
    </w:p>
    <w:p w14:paraId="3C6797C7" w14:textId="77777777" w:rsidR="00C45CE6" w:rsidRPr="00C45CE6" w:rsidRDefault="00C45CE6" w:rsidP="00C45CE6">
      <w:pPr>
        <w:pStyle w:val="NoSpacing"/>
      </w:pPr>
      <w:r w:rsidRPr="00C45CE6">
        <w:t xml:space="preserve">       </w:t>
      </w:r>
      <w:proofErr w:type="gramStart"/>
      <w:r w:rsidRPr="00C45CE6">
        <w:t>2  19</w:t>
      </w:r>
      <w:proofErr w:type="gramEnd"/>
      <w:r w:rsidRPr="00C45CE6">
        <w:t xml:space="preserve"> 26 27 34 35</w:t>
      </w:r>
    </w:p>
    <w:p w14:paraId="6D368183" w14:textId="77777777" w:rsidR="00C45CE6" w:rsidRPr="00C45CE6" w:rsidRDefault="00C45CE6" w:rsidP="00C45CE6">
      <w:pPr>
        <w:pStyle w:val="NoSpacing"/>
      </w:pPr>
      <w:r w:rsidRPr="00C45CE6">
        <w:t xml:space="preserve">       </w:t>
      </w:r>
      <w:proofErr w:type="gramStart"/>
      <w:r w:rsidRPr="00C45CE6">
        <w:t>4  21</w:t>
      </w:r>
      <w:proofErr w:type="gramEnd"/>
      <w:r w:rsidRPr="00C45CE6">
        <w:t xml:space="preserve"> 28 29 36 37</w:t>
      </w:r>
    </w:p>
    <w:p w14:paraId="5F135EB9" w14:textId="77777777" w:rsidR="00C45CE6" w:rsidRPr="00C45CE6" w:rsidRDefault="00C45CE6" w:rsidP="00C45CE6">
      <w:pPr>
        <w:pStyle w:val="NoSpacing"/>
      </w:pPr>
      <w:r w:rsidRPr="00C45CE6">
        <w:t xml:space="preserve">       </w:t>
      </w:r>
      <w:proofErr w:type="gramStart"/>
      <w:r w:rsidRPr="00C45CE6">
        <w:t>6  23</w:t>
      </w:r>
      <w:proofErr w:type="gramEnd"/>
      <w:r w:rsidRPr="00C45CE6">
        <w:t xml:space="preserve"> 30 31 38 39</w:t>
      </w:r>
    </w:p>
    <w:p w14:paraId="0525BAD9" w14:textId="77777777" w:rsidR="00C45CE6" w:rsidRPr="00C45CE6" w:rsidRDefault="00C45CE6" w:rsidP="00C45CE6">
      <w:pPr>
        <w:pStyle w:val="NoSpacing"/>
      </w:pPr>
    </w:p>
    <w:p w14:paraId="137DCFEE" w14:textId="77777777" w:rsidR="00C45CE6" w:rsidRPr="00C45CE6" w:rsidRDefault="00C45CE6" w:rsidP="00C45CE6">
      <w:pPr>
        <w:pStyle w:val="NoSpacing"/>
      </w:pPr>
      <w:r w:rsidRPr="00C45CE6">
        <w:t xml:space="preserve">  41</w:t>
      </w:r>
    </w:p>
    <w:p w14:paraId="5C9EA0AC" w14:textId="77777777" w:rsidR="00C45CE6" w:rsidRPr="00C45CE6" w:rsidRDefault="00C45CE6" w:rsidP="00C45CE6">
      <w:pPr>
        <w:pStyle w:val="NoSpacing"/>
      </w:pPr>
      <w:r w:rsidRPr="00C45CE6">
        <w:t xml:space="preserve">       </w:t>
      </w:r>
      <w:proofErr w:type="gramStart"/>
      <w:r w:rsidRPr="00C45CE6">
        <w:t>7  24</w:t>
      </w:r>
      <w:proofErr w:type="gramEnd"/>
      <w:r w:rsidRPr="00C45CE6">
        <w:t xml:space="preserve"> 25 32 33</w:t>
      </w:r>
    </w:p>
    <w:p w14:paraId="4C86BDB3" w14:textId="77777777" w:rsidR="00C45CE6" w:rsidRPr="00C45CE6" w:rsidRDefault="00C45CE6" w:rsidP="00C45CE6">
      <w:pPr>
        <w:pStyle w:val="NoSpacing"/>
      </w:pPr>
      <w:r w:rsidRPr="00C45CE6">
        <w:t xml:space="preserve">       </w:t>
      </w:r>
      <w:proofErr w:type="gramStart"/>
      <w:r w:rsidRPr="00C45CE6">
        <w:t>1  19</w:t>
      </w:r>
      <w:proofErr w:type="gramEnd"/>
      <w:r w:rsidRPr="00C45CE6">
        <w:t xml:space="preserve"> 26 27 34 35</w:t>
      </w:r>
    </w:p>
    <w:p w14:paraId="68286659" w14:textId="77777777" w:rsidR="00C45CE6" w:rsidRPr="00C45CE6" w:rsidRDefault="00C45CE6" w:rsidP="00C45CE6">
      <w:pPr>
        <w:pStyle w:val="NoSpacing"/>
      </w:pPr>
      <w:r w:rsidRPr="00C45CE6">
        <w:t xml:space="preserve">       </w:t>
      </w:r>
      <w:proofErr w:type="gramStart"/>
      <w:r w:rsidRPr="00C45CE6">
        <w:t>3  21</w:t>
      </w:r>
      <w:proofErr w:type="gramEnd"/>
      <w:r w:rsidRPr="00C45CE6">
        <w:t xml:space="preserve"> 28 29 36 37</w:t>
      </w:r>
    </w:p>
    <w:p w14:paraId="70EB5ADE" w14:textId="77777777" w:rsidR="00C45CE6" w:rsidRPr="00C45CE6" w:rsidRDefault="00C45CE6" w:rsidP="00C45CE6">
      <w:pPr>
        <w:pStyle w:val="NoSpacing"/>
      </w:pPr>
      <w:r w:rsidRPr="00C45CE6">
        <w:t xml:space="preserve">       </w:t>
      </w:r>
      <w:proofErr w:type="gramStart"/>
      <w:r w:rsidRPr="00C45CE6">
        <w:t>5  23</w:t>
      </w:r>
      <w:proofErr w:type="gramEnd"/>
      <w:r w:rsidRPr="00C45CE6">
        <w:t xml:space="preserve"> 30 31 38 39</w:t>
      </w:r>
    </w:p>
    <w:p w14:paraId="1009DE21" w14:textId="77777777" w:rsidR="00C45CE6" w:rsidRPr="00C45CE6" w:rsidRDefault="00C45CE6" w:rsidP="00C45CE6">
      <w:pPr>
        <w:pStyle w:val="NoSpacing"/>
      </w:pPr>
    </w:p>
    <w:p w14:paraId="659B459E" w14:textId="77777777" w:rsidR="00C45CE6" w:rsidRPr="00C45CE6" w:rsidRDefault="00C45CE6" w:rsidP="00C45CE6">
      <w:pPr>
        <w:pStyle w:val="NoSpacing"/>
      </w:pPr>
      <w:r w:rsidRPr="00C45CE6">
        <w:t xml:space="preserve">  42</w:t>
      </w:r>
    </w:p>
    <w:p w14:paraId="10CAAFFE" w14:textId="77777777" w:rsidR="00C45CE6" w:rsidRPr="00C45CE6" w:rsidRDefault="00C45CE6" w:rsidP="00C45CE6">
      <w:pPr>
        <w:pStyle w:val="NoSpacing"/>
      </w:pPr>
      <w:r w:rsidRPr="00C45CE6">
        <w:t xml:space="preserve">       </w:t>
      </w:r>
      <w:proofErr w:type="gramStart"/>
      <w:r w:rsidRPr="00C45CE6">
        <w:t>6  24</w:t>
      </w:r>
      <w:proofErr w:type="gramEnd"/>
      <w:r w:rsidRPr="00C45CE6">
        <w:t xml:space="preserve"> 25 32 33 40 41</w:t>
      </w:r>
    </w:p>
    <w:p w14:paraId="4ACE64D6" w14:textId="77777777" w:rsidR="00C45CE6" w:rsidRPr="00C45CE6" w:rsidRDefault="00C45CE6" w:rsidP="00C45CE6">
      <w:pPr>
        <w:pStyle w:val="NoSpacing"/>
      </w:pPr>
      <w:r w:rsidRPr="00C45CE6">
        <w:t xml:space="preserve">       </w:t>
      </w:r>
      <w:proofErr w:type="gramStart"/>
      <w:r w:rsidRPr="00C45CE6">
        <w:t>0  19</w:t>
      </w:r>
      <w:proofErr w:type="gramEnd"/>
      <w:r w:rsidRPr="00C45CE6">
        <w:t xml:space="preserve"> 26 27 34 35</w:t>
      </w:r>
    </w:p>
    <w:p w14:paraId="6AFF3D1B" w14:textId="77777777" w:rsidR="00C45CE6" w:rsidRPr="00C45CE6" w:rsidRDefault="00C45CE6" w:rsidP="00C45CE6">
      <w:pPr>
        <w:pStyle w:val="NoSpacing"/>
      </w:pPr>
      <w:r w:rsidRPr="00C45CE6">
        <w:t xml:space="preserve">       </w:t>
      </w:r>
      <w:proofErr w:type="gramStart"/>
      <w:r w:rsidRPr="00C45CE6">
        <w:t>2  21</w:t>
      </w:r>
      <w:proofErr w:type="gramEnd"/>
      <w:r w:rsidRPr="00C45CE6">
        <w:t xml:space="preserve"> 28 29 36 37</w:t>
      </w:r>
    </w:p>
    <w:p w14:paraId="5CD82D11" w14:textId="77777777" w:rsidR="00C45CE6" w:rsidRPr="00C45CE6" w:rsidRDefault="00C45CE6" w:rsidP="00C45CE6">
      <w:pPr>
        <w:pStyle w:val="NoSpacing"/>
      </w:pPr>
      <w:r w:rsidRPr="00C45CE6">
        <w:lastRenderedPageBreak/>
        <w:t xml:space="preserve">       </w:t>
      </w:r>
      <w:proofErr w:type="gramStart"/>
      <w:r w:rsidRPr="00C45CE6">
        <w:t>4  23</w:t>
      </w:r>
      <w:proofErr w:type="gramEnd"/>
      <w:r w:rsidRPr="00C45CE6">
        <w:t xml:space="preserve"> 30 31 38 39</w:t>
      </w:r>
    </w:p>
    <w:p w14:paraId="6C45D38B" w14:textId="77777777" w:rsidR="00C45CE6" w:rsidRPr="00C45CE6" w:rsidRDefault="00C45CE6" w:rsidP="00C45CE6">
      <w:pPr>
        <w:pStyle w:val="NoSpacing"/>
      </w:pPr>
    </w:p>
    <w:p w14:paraId="4DD16AB0" w14:textId="77777777" w:rsidR="00C45CE6" w:rsidRPr="00C45CE6" w:rsidRDefault="00C45CE6" w:rsidP="00C45CE6">
      <w:pPr>
        <w:pStyle w:val="NoSpacing"/>
      </w:pPr>
      <w:r w:rsidRPr="00C45CE6">
        <w:t xml:space="preserve">  43</w:t>
      </w:r>
    </w:p>
    <w:p w14:paraId="75F6D10E" w14:textId="77777777" w:rsidR="00C45CE6" w:rsidRPr="00C45CE6" w:rsidRDefault="00C45CE6" w:rsidP="00C45CE6">
      <w:pPr>
        <w:pStyle w:val="NoSpacing"/>
      </w:pPr>
      <w:r w:rsidRPr="00C45CE6">
        <w:t xml:space="preserve">       </w:t>
      </w:r>
      <w:proofErr w:type="gramStart"/>
      <w:r w:rsidRPr="00C45CE6">
        <w:t>5  24</w:t>
      </w:r>
      <w:proofErr w:type="gramEnd"/>
      <w:r w:rsidRPr="00C45CE6">
        <w:t xml:space="preserve"> 25 32 33 40 41</w:t>
      </w:r>
    </w:p>
    <w:p w14:paraId="18BEEE3D" w14:textId="77777777" w:rsidR="00C45CE6" w:rsidRPr="00C45CE6" w:rsidRDefault="00C45CE6" w:rsidP="00C45CE6">
      <w:pPr>
        <w:pStyle w:val="NoSpacing"/>
      </w:pPr>
      <w:r w:rsidRPr="00C45CE6">
        <w:t xml:space="preserve">       </w:t>
      </w:r>
      <w:proofErr w:type="gramStart"/>
      <w:r w:rsidRPr="00C45CE6">
        <w:t>7  26</w:t>
      </w:r>
      <w:proofErr w:type="gramEnd"/>
      <w:r w:rsidRPr="00C45CE6">
        <w:t xml:space="preserve"> 27 34 35</w:t>
      </w:r>
    </w:p>
    <w:p w14:paraId="6FC66037" w14:textId="77777777" w:rsidR="00C45CE6" w:rsidRPr="00C45CE6" w:rsidRDefault="00C45CE6" w:rsidP="00C45CE6">
      <w:pPr>
        <w:pStyle w:val="NoSpacing"/>
      </w:pPr>
      <w:r w:rsidRPr="00C45CE6">
        <w:t xml:space="preserve">       </w:t>
      </w:r>
      <w:proofErr w:type="gramStart"/>
      <w:r w:rsidRPr="00C45CE6">
        <w:t>1  21</w:t>
      </w:r>
      <w:proofErr w:type="gramEnd"/>
      <w:r w:rsidRPr="00C45CE6">
        <w:t xml:space="preserve"> 28 29 36 37</w:t>
      </w:r>
    </w:p>
    <w:p w14:paraId="286617D1" w14:textId="77777777" w:rsidR="00C45CE6" w:rsidRPr="00C45CE6" w:rsidRDefault="00C45CE6" w:rsidP="00C45CE6">
      <w:pPr>
        <w:pStyle w:val="NoSpacing"/>
      </w:pPr>
      <w:r w:rsidRPr="00C45CE6">
        <w:t xml:space="preserve">       </w:t>
      </w:r>
      <w:proofErr w:type="gramStart"/>
      <w:r w:rsidRPr="00C45CE6">
        <w:t>3  23</w:t>
      </w:r>
      <w:proofErr w:type="gramEnd"/>
      <w:r w:rsidRPr="00C45CE6">
        <w:t xml:space="preserve"> 30 31 38 39</w:t>
      </w:r>
    </w:p>
    <w:p w14:paraId="6FAC6DE3" w14:textId="77777777" w:rsidR="00C45CE6" w:rsidRPr="00C45CE6" w:rsidRDefault="00C45CE6" w:rsidP="00C45CE6">
      <w:pPr>
        <w:pStyle w:val="NoSpacing"/>
      </w:pPr>
    </w:p>
    <w:p w14:paraId="450089D0" w14:textId="77777777" w:rsidR="00C45CE6" w:rsidRPr="00C45CE6" w:rsidRDefault="00C45CE6" w:rsidP="00C45CE6">
      <w:pPr>
        <w:pStyle w:val="NoSpacing"/>
      </w:pPr>
      <w:r w:rsidRPr="00C45CE6">
        <w:t xml:space="preserve">  44</w:t>
      </w:r>
    </w:p>
    <w:p w14:paraId="40B3BD37" w14:textId="77777777" w:rsidR="00C45CE6" w:rsidRPr="00C45CE6" w:rsidRDefault="00C45CE6" w:rsidP="00C45CE6">
      <w:pPr>
        <w:pStyle w:val="NoSpacing"/>
      </w:pPr>
      <w:r w:rsidRPr="00C45CE6">
        <w:t xml:space="preserve">       </w:t>
      </w:r>
      <w:proofErr w:type="gramStart"/>
      <w:r w:rsidRPr="00C45CE6">
        <w:t>4  24</w:t>
      </w:r>
      <w:proofErr w:type="gramEnd"/>
      <w:r w:rsidRPr="00C45CE6">
        <w:t xml:space="preserve"> 25 32 33 40 41</w:t>
      </w:r>
    </w:p>
    <w:p w14:paraId="4A6EB9DA" w14:textId="77777777" w:rsidR="00C45CE6" w:rsidRPr="00C45CE6" w:rsidRDefault="00C45CE6" w:rsidP="00C45CE6">
      <w:pPr>
        <w:pStyle w:val="NoSpacing"/>
      </w:pPr>
      <w:r w:rsidRPr="00C45CE6">
        <w:t xml:space="preserve">       </w:t>
      </w:r>
      <w:proofErr w:type="gramStart"/>
      <w:r w:rsidRPr="00C45CE6">
        <w:t>6  26</w:t>
      </w:r>
      <w:proofErr w:type="gramEnd"/>
      <w:r w:rsidRPr="00C45CE6">
        <w:t xml:space="preserve"> 27 34 35 42 43</w:t>
      </w:r>
    </w:p>
    <w:p w14:paraId="14DCB5FE" w14:textId="77777777" w:rsidR="00C45CE6" w:rsidRPr="00C45CE6" w:rsidRDefault="00C45CE6" w:rsidP="00C45CE6">
      <w:pPr>
        <w:pStyle w:val="NoSpacing"/>
      </w:pPr>
      <w:r w:rsidRPr="00C45CE6">
        <w:t xml:space="preserve">       </w:t>
      </w:r>
      <w:proofErr w:type="gramStart"/>
      <w:r w:rsidRPr="00C45CE6">
        <w:t>0  21</w:t>
      </w:r>
      <w:proofErr w:type="gramEnd"/>
      <w:r w:rsidRPr="00C45CE6">
        <w:t xml:space="preserve"> 28 29 36 37</w:t>
      </w:r>
    </w:p>
    <w:p w14:paraId="723E83EC" w14:textId="77777777" w:rsidR="00C45CE6" w:rsidRPr="00C45CE6" w:rsidRDefault="00C45CE6" w:rsidP="00C45CE6">
      <w:pPr>
        <w:pStyle w:val="NoSpacing"/>
      </w:pPr>
      <w:r w:rsidRPr="00C45CE6">
        <w:t xml:space="preserve">       </w:t>
      </w:r>
      <w:proofErr w:type="gramStart"/>
      <w:r w:rsidRPr="00C45CE6">
        <w:t>2  23</w:t>
      </w:r>
      <w:proofErr w:type="gramEnd"/>
      <w:r w:rsidRPr="00C45CE6">
        <w:t xml:space="preserve"> 30 31 38 39</w:t>
      </w:r>
    </w:p>
    <w:p w14:paraId="6357ECD8" w14:textId="77777777" w:rsidR="00C45CE6" w:rsidRPr="00C45CE6" w:rsidRDefault="00C45CE6" w:rsidP="00C45CE6">
      <w:pPr>
        <w:pStyle w:val="NoSpacing"/>
      </w:pPr>
    </w:p>
    <w:p w14:paraId="3F25FAE7" w14:textId="77777777" w:rsidR="00C45CE6" w:rsidRPr="00C45CE6" w:rsidRDefault="00C45CE6" w:rsidP="00C45CE6">
      <w:pPr>
        <w:pStyle w:val="NoSpacing"/>
      </w:pPr>
      <w:r w:rsidRPr="00C45CE6">
        <w:t xml:space="preserve">  45</w:t>
      </w:r>
    </w:p>
    <w:p w14:paraId="2F1740FE" w14:textId="77777777" w:rsidR="00C45CE6" w:rsidRPr="00C45CE6" w:rsidRDefault="00C45CE6" w:rsidP="00C45CE6">
      <w:pPr>
        <w:pStyle w:val="NoSpacing"/>
      </w:pPr>
      <w:r w:rsidRPr="00C45CE6">
        <w:t xml:space="preserve">       </w:t>
      </w:r>
      <w:proofErr w:type="gramStart"/>
      <w:r w:rsidRPr="00C45CE6">
        <w:t>3  24</w:t>
      </w:r>
      <w:proofErr w:type="gramEnd"/>
      <w:r w:rsidRPr="00C45CE6">
        <w:t xml:space="preserve"> 25 32 33 40 41</w:t>
      </w:r>
    </w:p>
    <w:p w14:paraId="2A251848" w14:textId="77777777" w:rsidR="00C45CE6" w:rsidRPr="00C45CE6" w:rsidRDefault="00C45CE6" w:rsidP="00C45CE6">
      <w:pPr>
        <w:pStyle w:val="NoSpacing"/>
      </w:pPr>
      <w:r w:rsidRPr="00C45CE6">
        <w:t xml:space="preserve">       </w:t>
      </w:r>
      <w:proofErr w:type="gramStart"/>
      <w:r w:rsidRPr="00C45CE6">
        <w:t>5  26</w:t>
      </w:r>
      <w:proofErr w:type="gramEnd"/>
      <w:r w:rsidRPr="00C45CE6">
        <w:t xml:space="preserve"> 27 34 35 42 43</w:t>
      </w:r>
    </w:p>
    <w:p w14:paraId="6C214AFC" w14:textId="77777777" w:rsidR="00C45CE6" w:rsidRPr="00C45CE6" w:rsidRDefault="00C45CE6" w:rsidP="00C45CE6">
      <w:pPr>
        <w:pStyle w:val="NoSpacing"/>
      </w:pPr>
      <w:r w:rsidRPr="00C45CE6">
        <w:t xml:space="preserve">       </w:t>
      </w:r>
      <w:proofErr w:type="gramStart"/>
      <w:r w:rsidRPr="00C45CE6">
        <w:t>7  28</w:t>
      </w:r>
      <w:proofErr w:type="gramEnd"/>
      <w:r w:rsidRPr="00C45CE6">
        <w:t xml:space="preserve"> 29 36 37</w:t>
      </w:r>
    </w:p>
    <w:p w14:paraId="544694AA" w14:textId="77777777" w:rsidR="00C45CE6" w:rsidRPr="00C45CE6" w:rsidRDefault="00C45CE6" w:rsidP="00C45CE6">
      <w:pPr>
        <w:pStyle w:val="NoSpacing"/>
      </w:pPr>
      <w:r w:rsidRPr="00C45CE6">
        <w:t xml:space="preserve">       </w:t>
      </w:r>
      <w:proofErr w:type="gramStart"/>
      <w:r w:rsidRPr="00C45CE6">
        <w:t>1  23</w:t>
      </w:r>
      <w:proofErr w:type="gramEnd"/>
      <w:r w:rsidRPr="00C45CE6">
        <w:t xml:space="preserve"> 30 31 38 39</w:t>
      </w:r>
    </w:p>
    <w:p w14:paraId="32C225FC" w14:textId="77777777" w:rsidR="00C45CE6" w:rsidRPr="00C45CE6" w:rsidRDefault="00C45CE6" w:rsidP="00C45CE6">
      <w:pPr>
        <w:pStyle w:val="NoSpacing"/>
      </w:pPr>
    </w:p>
    <w:p w14:paraId="5D38016C" w14:textId="77777777" w:rsidR="00C45CE6" w:rsidRPr="00C45CE6" w:rsidRDefault="00C45CE6" w:rsidP="00C45CE6">
      <w:pPr>
        <w:pStyle w:val="NoSpacing"/>
      </w:pPr>
      <w:r w:rsidRPr="00C45CE6">
        <w:t xml:space="preserve">  46</w:t>
      </w:r>
    </w:p>
    <w:p w14:paraId="489B7403" w14:textId="77777777" w:rsidR="00C45CE6" w:rsidRPr="00C45CE6" w:rsidRDefault="00C45CE6" w:rsidP="00C45CE6">
      <w:pPr>
        <w:pStyle w:val="NoSpacing"/>
      </w:pPr>
      <w:r w:rsidRPr="00C45CE6">
        <w:t xml:space="preserve">       </w:t>
      </w:r>
      <w:proofErr w:type="gramStart"/>
      <w:r w:rsidRPr="00C45CE6">
        <w:t>2  24</w:t>
      </w:r>
      <w:proofErr w:type="gramEnd"/>
      <w:r w:rsidRPr="00C45CE6">
        <w:t xml:space="preserve"> 25 32 33 40 41</w:t>
      </w:r>
    </w:p>
    <w:p w14:paraId="0EBE6086" w14:textId="77777777" w:rsidR="00C45CE6" w:rsidRPr="00C45CE6" w:rsidRDefault="00C45CE6" w:rsidP="00C45CE6">
      <w:pPr>
        <w:pStyle w:val="NoSpacing"/>
      </w:pPr>
      <w:r w:rsidRPr="00C45CE6">
        <w:t xml:space="preserve">       </w:t>
      </w:r>
      <w:proofErr w:type="gramStart"/>
      <w:r w:rsidRPr="00C45CE6">
        <w:t>4  26</w:t>
      </w:r>
      <w:proofErr w:type="gramEnd"/>
      <w:r w:rsidRPr="00C45CE6">
        <w:t xml:space="preserve"> 27 34 35 42 43</w:t>
      </w:r>
    </w:p>
    <w:p w14:paraId="3889A875" w14:textId="77777777" w:rsidR="00C45CE6" w:rsidRPr="00C45CE6" w:rsidRDefault="00C45CE6" w:rsidP="00C45CE6">
      <w:pPr>
        <w:pStyle w:val="NoSpacing"/>
      </w:pPr>
      <w:r w:rsidRPr="00C45CE6">
        <w:t xml:space="preserve">       </w:t>
      </w:r>
      <w:proofErr w:type="gramStart"/>
      <w:r w:rsidRPr="00C45CE6">
        <w:t>6  28</w:t>
      </w:r>
      <w:proofErr w:type="gramEnd"/>
      <w:r w:rsidRPr="00C45CE6">
        <w:t xml:space="preserve"> 29 36 37 44 45</w:t>
      </w:r>
    </w:p>
    <w:p w14:paraId="141057B0" w14:textId="77777777" w:rsidR="00C45CE6" w:rsidRPr="00C45CE6" w:rsidRDefault="00C45CE6" w:rsidP="00C45CE6">
      <w:pPr>
        <w:pStyle w:val="NoSpacing"/>
      </w:pPr>
      <w:r w:rsidRPr="00C45CE6">
        <w:t xml:space="preserve">       </w:t>
      </w:r>
      <w:proofErr w:type="gramStart"/>
      <w:r w:rsidRPr="00C45CE6">
        <w:t>0  23</w:t>
      </w:r>
      <w:proofErr w:type="gramEnd"/>
      <w:r w:rsidRPr="00C45CE6">
        <w:t xml:space="preserve"> 30 31 38 39</w:t>
      </w:r>
    </w:p>
    <w:p w14:paraId="5200C3D8" w14:textId="77777777" w:rsidR="00C45CE6" w:rsidRPr="00C45CE6" w:rsidRDefault="00C45CE6" w:rsidP="00C45CE6">
      <w:pPr>
        <w:pStyle w:val="NoSpacing"/>
      </w:pPr>
    </w:p>
    <w:p w14:paraId="02660532" w14:textId="77777777" w:rsidR="00C45CE6" w:rsidRPr="00C45CE6" w:rsidRDefault="00C45CE6" w:rsidP="00C45CE6">
      <w:pPr>
        <w:pStyle w:val="NoSpacing"/>
      </w:pPr>
      <w:r w:rsidRPr="00C45CE6">
        <w:t xml:space="preserve">  47</w:t>
      </w:r>
    </w:p>
    <w:p w14:paraId="1EE20CD5" w14:textId="77777777" w:rsidR="00C45CE6" w:rsidRPr="00C45CE6" w:rsidRDefault="00C45CE6" w:rsidP="00C45CE6">
      <w:pPr>
        <w:pStyle w:val="NoSpacing"/>
      </w:pPr>
      <w:r w:rsidRPr="00C45CE6">
        <w:t xml:space="preserve">       </w:t>
      </w:r>
      <w:proofErr w:type="gramStart"/>
      <w:r w:rsidRPr="00C45CE6">
        <w:t>1  24</w:t>
      </w:r>
      <w:proofErr w:type="gramEnd"/>
      <w:r w:rsidRPr="00C45CE6">
        <w:t xml:space="preserve"> 25 32 33 40 41</w:t>
      </w:r>
    </w:p>
    <w:p w14:paraId="61130DAA" w14:textId="77777777" w:rsidR="00C45CE6" w:rsidRPr="00C45CE6" w:rsidRDefault="00C45CE6" w:rsidP="00C45CE6">
      <w:pPr>
        <w:pStyle w:val="NoSpacing"/>
      </w:pPr>
      <w:r w:rsidRPr="00C45CE6">
        <w:t xml:space="preserve">       </w:t>
      </w:r>
      <w:proofErr w:type="gramStart"/>
      <w:r w:rsidRPr="00C45CE6">
        <w:t>3  26</w:t>
      </w:r>
      <w:proofErr w:type="gramEnd"/>
      <w:r w:rsidRPr="00C45CE6">
        <w:t xml:space="preserve"> 27 34 35 42 43</w:t>
      </w:r>
    </w:p>
    <w:p w14:paraId="33000BC6" w14:textId="77777777" w:rsidR="00C45CE6" w:rsidRPr="00C45CE6" w:rsidRDefault="00C45CE6" w:rsidP="00C45CE6">
      <w:pPr>
        <w:pStyle w:val="NoSpacing"/>
      </w:pPr>
      <w:r w:rsidRPr="00C45CE6">
        <w:t xml:space="preserve">       </w:t>
      </w:r>
      <w:proofErr w:type="gramStart"/>
      <w:r w:rsidRPr="00C45CE6">
        <w:t>5  28</w:t>
      </w:r>
      <w:proofErr w:type="gramEnd"/>
      <w:r w:rsidRPr="00C45CE6">
        <w:t xml:space="preserve"> 29 36 37 44 45</w:t>
      </w:r>
    </w:p>
    <w:p w14:paraId="23D07CAE" w14:textId="77777777" w:rsidR="00C45CE6" w:rsidRPr="00C45CE6" w:rsidRDefault="00C45CE6" w:rsidP="00C45CE6">
      <w:pPr>
        <w:pStyle w:val="NoSpacing"/>
      </w:pPr>
      <w:r w:rsidRPr="00C45CE6">
        <w:t xml:space="preserve">       </w:t>
      </w:r>
      <w:proofErr w:type="gramStart"/>
      <w:r w:rsidRPr="00C45CE6">
        <w:t>7  30</w:t>
      </w:r>
      <w:proofErr w:type="gramEnd"/>
      <w:r w:rsidRPr="00C45CE6">
        <w:t xml:space="preserve"> 31 38 39</w:t>
      </w:r>
    </w:p>
    <w:p w14:paraId="104BD935" w14:textId="77777777" w:rsidR="00C45CE6" w:rsidRPr="00C45CE6" w:rsidRDefault="00C45CE6" w:rsidP="00C45CE6">
      <w:pPr>
        <w:pStyle w:val="NoSpacing"/>
      </w:pPr>
    </w:p>
    <w:p w14:paraId="48D8905C" w14:textId="77777777" w:rsidR="00C45CE6" w:rsidRPr="00C45CE6" w:rsidRDefault="00C45CE6" w:rsidP="00C45CE6">
      <w:pPr>
        <w:pStyle w:val="NoSpacing"/>
      </w:pPr>
      <w:r w:rsidRPr="00C45CE6">
        <w:t xml:space="preserve">  48</w:t>
      </w:r>
    </w:p>
    <w:p w14:paraId="3726E58D" w14:textId="77777777" w:rsidR="00C45CE6" w:rsidRPr="00C45CE6" w:rsidRDefault="00C45CE6" w:rsidP="00C45CE6">
      <w:pPr>
        <w:pStyle w:val="NoSpacing"/>
      </w:pPr>
      <w:r w:rsidRPr="00C45CE6">
        <w:t xml:space="preserve">       </w:t>
      </w:r>
      <w:proofErr w:type="gramStart"/>
      <w:r w:rsidRPr="00C45CE6">
        <w:t>0  24</w:t>
      </w:r>
      <w:proofErr w:type="gramEnd"/>
      <w:r w:rsidRPr="00C45CE6">
        <w:t xml:space="preserve"> 25 32 33 40 41</w:t>
      </w:r>
    </w:p>
    <w:p w14:paraId="6A411AAD" w14:textId="77777777" w:rsidR="00C45CE6" w:rsidRPr="00C45CE6" w:rsidRDefault="00C45CE6" w:rsidP="00C45CE6">
      <w:pPr>
        <w:pStyle w:val="NoSpacing"/>
      </w:pPr>
      <w:r w:rsidRPr="00C45CE6">
        <w:t xml:space="preserve">       </w:t>
      </w:r>
      <w:proofErr w:type="gramStart"/>
      <w:r w:rsidRPr="00C45CE6">
        <w:t>2  26</w:t>
      </w:r>
      <w:proofErr w:type="gramEnd"/>
      <w:r w:rsidRPr="00C45CE6">
        <w:t xml:space="preserve"> 27 34 35 42 43</w:t>
      </w:r>
    </w:p>
    <w:p w14:paraId="5EA9517D" w14:textId="77777777" w:rsidR="00C45CE6" w:rsidRPr="00C45CE6" w:rsidRDefault="00C45CE6" w:rsidP="00C45CE6">
      <w:pPr>
        <w:pStyle w:val="NoSpacing"/>
      </w:pPr>
      <w:r w:rsidRPr="00C45CE6">
        <w:t xml:space="preserve">       </w:t>
      </w:r>
      <w:proofErr w:type="gramStart"/>
      <w:r w:rsidRPr="00C45CE6">
        <w:t>4  28</w:t>
      </w:r>
      <w:proofErr w:type="gramEnd"/>
      <w:r w:rsidRPr="00C45CE6">
        <w:t xml:space="preserve"> 29 36 37 44 45</w:t>
      </w:r>
    </w:p>
    <w:p w14:paraId="20A7FECE" w14:textId="77777777" w:rsidR="00C45CE6" w:rsidRPr="00C45CE6" w:rsidRDefault="00C45CE6" w:rsidP="00C45CE6">
      <w:pPr>
        <w:pStyle w:val="NoSpacing"/>
      </w:pPr>
      <w:r w:rsidRPr="00C45CE6">
        <w:t xml:space="preserve">       </w:t>
      </w:r>
      <w:proofErr w:type="gramStart"/>
      <w:r w:rsidRPr="00C45CE6">
        <w:t>6  30</w:t>
      </w:r>
      <w:proofErr w:type="gramEnd"/>
      <w:r w:rsidRPr="00C45CE6">
        <w:t xml:space="preserve"> 31 38 39 46 47</w:t>
      </w:r>
    </w:p>
    <w:p w14:paraId="67E6E8DE" w14:textId="77777777" w:rsidR="00C45CE6" w:rsidRPr="00C45CE6" w:rsidRDefault="00C45CE6" w:rsidP="00C45CE6">
      <w:pPr>
        <w:pStyle w:val="NoSpacing"/>
      </w:pPr>
    </w:p>
    <w:p w14:paraId="20808A28" w14:textId="77777777" w:rsidR="00C45CE6" w:rsidRPr="00C45CE6" w:rsidRDefault="00C45CE6" w:rsidP="00C45CE6">
      <w:pPr>
        <w:pStyle w:val="NoSpacing"/>
      </w:pPr>
      <w:r w:rsidRPr="00C45CE6">
        <w:t xml:space="preserve">  49</w:t>
      </w:r>
    </w:p>
    <w:p w14:paraId="7E40DD85" w14:textId="77777777" w:rsidR="00C45CE6" w:rsidRPr="00C45CE6" w:rsidRDefault="00C45CE6" w:rsidP="00C45CE6">
      <w:pPr>
        <w:pStyle w:val="NoSpacing"/>
      </w:pPr>
      <w:r w:rsidRPr="00C45CE6">
        <w:t xml:space="preserve">       </w:t>
      </w:r>
      <w:proofErr w:type="gramStart"/>
      <w:r w:rsidRPr="00C45CE6">
        <w:t>7  25</w:t>
      </w:r>
      <w:proofErr w:type="gramEnd"/>
      <w:r w:rsidRPr="00C45CE6">
        <w:t xml:space="preserve"> 32 33 40 41</w:t>
      </w:r>
    </w:p>
    <w:p w14:paraId="197F31FA" w14:textId="77777777" w:rsidR="00C45CE6" w:rsidRPr="00C45CE6" w:rsidRDefault="00C45CE6" w:rsidP="00C45CE6">
      <w:pPr>
        <w:pStyle w:val="NoSpacing"/>
      </w:pPr>
      <w:r w:rsidRPr="00C45CE6">
        <w:t xml:space="preserve">       </w:t>
      </w:r>
      <w:proofErr w:type="gramStart"/>
      <w:r w:rsidRPr="00C45CE6">
        <w:t>1  26</w:t>
      </w:r>
      <w:proofErr w:type="gramEnd"/>
      <w:r w:rsidRPr="00C45CE6">
        <w:t xml:space="preserve"> 27 34 35 42 43</w:t>
      </w:r>
    </w:p>
    <w:p w14:paraId="3FAD04A2" w14:textId="77777777" w:rsidR="00C45CE6" w:rsidRPr="00C45CE6" w:rsidRDefault="00C45CE6" w:rsidP="00C45CE6">
      <w:pPr>
        <w:pStyle w:val="NoSpacing"/>
      </w:pPr>
      <w:r w:rsidRPr="00C45CE6">
        <w:t xml:space="preserve">       </w:t>
      </w:r>
      <w:proofErr w:type="gramStart"/>
      <w:r w:rsidRPr="00C45CE6">
        <w:t>3  28</w:t>
      </w:r>
      <w:proofErr w:type="gramEnd"/>
      <w:r w:rsidRPr="00C45CE6">
        <w:t xml:space="preserve"> 29 36 37 44 45</w:t>
      </w:r>
    </w:p>
    <w:p w14:paraId="6B979942" w14:textId="77777777" w:rsidR="00C45CE6" w:rsidRPr="00C45CE6" w:rsidRDefault="00C45CE6" w:rsidP="00C45CE6">
      <w:pPr>
        <w:pStyle w:val="NoSpacing"/>
      </w:pPr>
      <w:r w:rsidRPr="00C45CE6">
        <w:t xml:space="preserve">       </w:t>
      </w:r>
      <w:proofErr w:type="gramStart"/>
      <w:r w:rsidRPr="00C45CE6">
        <w:t>5  30</w:t>
      </w:r>
      <w:proofErr w:type="gramEnd"/>
      <w:r w:rsidRPr="00C45CE6">
        <w:t xml:space="preserve"> 31 38 39 46 47</w:t>
      </w:r>
    </w:p>
    <w:p w14:paraId="31DF7416" w14:textId="77777777" w:rsidR="00C45CE6" w:rsidRPr="00C45CE6" w:rsidRDefault="00C45CE6" w:rsidP="00C45CE6">
      <w:pPr>
        <w:pStyle w:val="NoSpacing"/>
      </w:pPr>
    </w:p>
    <w:p w14:paraId="64753440" w14:textId="77777777" w:rsidR="00C45CE6" w:rsidRPr="00C45CE6" w:rsidRDefault="00C45CE6" w:rsidP="00C45CE6">
      <w:pPr>
        <w:pStyle w:val="NoSpacing"/>
      </w:pPr>
      <w:r w:rsidRPr="00C45CE6">
        <w:lastRenderedPageBreak/>
        <w:t xml:space="preserve">  50</w:t>
      </w:r>
    </w:p>
    <w:p w14:paraId="7F62674B" w14:textId="77777777" w:rsidR="00C45CE6" w:rsidRPr="00C45CE6" w:rsidRDefault="00C45CE6" w:rsidP="00C45CE6">
      <w:pPr>
        <w:pStyle w:val="NoSpacing"/>
      </w:pPr>
      <w:r w:rsidRPr="00C45CE6">
        <w:t xml:space="preserve">       </w:t>
      </w:r>
      <w:proofErr w:type="gramStart"/>
      <w:r w:rsidRPr="00C45CE6">
        <w:t>6  25</w:t>
      </w:r>
      <w:proofErr w:type="gramEnd"/>
      <w:r w:rsidRPr="00C45CE6">
        <w:t xml:space="preserve"> 32 33 40 41 48 49</w:t>
      </w:r>
    </w:p>
    <w:p w14:paraId="7D21A599" w14:textId="77777777" w:rsidR="00C45CE6" w:rsidRPr="00C45CE6" w:rsidRDefault="00C45CE6" w:rsidP="00C45CE6">
      <w:pPr>
        <w:pStyle w:val="NoSpacing"/>
      </w:pPr>
      <w:r w:rsidRPr="00C45CE6">
        <w:t xml:space="preserve">       </w:t>
      </w:r>
      <w:proofErr w:type="gramStart"/>
      <w:r w:rsidRPr="00C45CE6">
        <w:t>0  26</w:t>
      </w:r>
      <w:proofErr w:type="gramEnd"/>
      <w:r w:rsidRPr="00C45CE6">
        <w:t xml:space="preserve"> 27 34 35 42 43</w:t>
      </w:r>
    </w:p>
    <w:p w14:paraId="0EDADA71" w14:textId="77777777" w:rsidR="00C45CE6" w:rsidRPr="00C45CE6" w:rsidRDefault="00C45CE6" w:rsidP="00C45CE6">
      <w:pPr>
        <w:pStyle w:val="NoSpacing"/>
      </w:pPr>
      <w:r w:rsidRPr="00C45CE6">
        <w:t xml:space="preserve">       </w:t>
      </w:r>
      <w:proofErr w:type="gramStart"/>
      <w:r w:rsidRPr="00C45CE6">
        <w:t>2  28</w:t>
      </w:r>
      <w:proofErr w:type="gramEnd"/>
      <w:r w:rsidRPr="00C45CE6">
        <w:t xml:space="preserve"> 29 36 37 44 45</w:t>
      </w:r>
    </w:p>
    <w:p w14:paraId="7CFADE44" w14:textId="77777777" w:rsidR="00C45CE6" w:rsidRPr="00C45CE6" w:rsidRDefault="00C45CE6" w:rsidP="00C45CE6">
      <w:pPr>
        <w:pStyle w:val="NoSpacing"/>
      </w:pPr>
      <w:r w:rsidRPr="00C45CE6">
        <w:t xml:space="preserve">       </w:t>
      </w:r>
      <w:proofErr w:type="gramStart"/>
      <w:r w:rsidRPr="00C45CE6">
        <w:t>4  30</w:t>
      </w:r>
      <w:proofErr w:type="gramEnd"/>
      <w:r w:rsidRPr="00C45CE6">
        <w:t xml:space="preserve"> 31 38 39 46 47</w:t>
      </w:r>
    </w:p>
    <w:p w14:paraId="3F2DBFE7" w14:textId="77777777" w:rsidR="00C45CE6" w:rsidRPr="00C45CE6" w:rsidRDefault="00C45CE6" w:rsidP="00C45CE6">
      <w:pPr>
        <w:pStyle w:val="NoSpacing"/>
      </w:pPr>
    </w:p>
    <w:p w14:paraId="5927DBA8" w14:textId="77777777" w:rsidR="00C45CE6" w:rsidRPr="00C45CE6" w:rsidRDefault="00C45CE6" w:rsidP="00C45CE6">
      <w:pPr>
        <w:pStyle w:val="NoSpacing"/>
      </w:pPr>
      <w:r w:rsidRPr="00C45CE6">
        <w:t xml:space="preserve">  51</w:t>
      </w:r>
    </w:p>
    <w:p w14:paraId="69229498" w14:textId="77777777" w:rsidR="00C45CE6" w:rsidRPr="00C45CE6" w:rsidRDefault="00C45CE6" w:rsidP="00C45CE6">
      <w:pPr>
        <w:pStyle w:val="NoSpacing"/>
      </w:pPr>
      <w:r w:rsidRPr="00C45CE6">
        <w:t xml:space="preserve">       </w:t>
      </w:r>
      <w:proofErr w:type="gramStart"/>
      <w:r w:rsidRPr="00C45CE6">
        <w:t>5  25</w:t>
      </w:r>
      <w:proofErr w:type="gramEnd"/>
      <w:r w:rsidRPr="00C45CE6">
        <w:t xml:space="preserve"> 32 33 40 41 48 49</w:t>
      </w:r>
    </w:p>
    <w:p w14:paraId="6EAB7FE1" w14:textId="77777777" w:rsidR="00C45CE6" w:rsidRPr="00C45CE6" w:rsidRDefault="00C45CE6" w:rsidP="00C45CE6">
      <w:pPr>
        <w:pStyle w:val="NoSpacing"/>
      </w:pPr>
      <w:r w:rsidRPr="00C45CE6">
        <w:t xml:space="preserve">       </w:t>
      </w:r>
      <w:proofErr w:type="gramStart"/>
      <w:r w:rsidRPr="00C45CE6">
        <w:t>7  27</w:t>
      </w:r>
      <w:proofErr w:type="gramEnd"/>
      <w:r w:rsidRPr="00C45CE6">
        <w:t xml:space="preserve"> 34 35 42 43</w:t>
      </w:r>
    </w:p>
    <w:p w14:paraId="4455D3D3" w14:textId="77777777" w:rsidR="00C45CE6" w:rsidRPr="00C45CE6" w:rsidRDefault="00C45CE6" w:rsidP="00C45CE6">
      <w:pPr>
        <w:pStyle w:val="NoSpacing"/>
      </w:pPr>
      <w:r w:rsidRPr="00C45CE6">
        <w:t xml:space="preserve">       </w:t>
      </w:r>
      <w:proofErr w:type="gramStart"/>
      <w:r w:rsidRPr="00C45CE6">
        <w:t>1  28</w:t>
      </w:r>
      <w:proofErr w:type="gramEnd"/>
      <w:r w:rsidRPr="00C45CE6">
        <w:t xml:space="preserve"> 29 36 37 44 45</w:t>
      </w:r>
    </w:p>
    <w:p w14:paraId="2BAC0D83" w14:textId="77777777" w:rsidR="00C45CE6" w:rsidRPr="00C45CE6" w:rsidRDefault="00C45CE6" w:rsidP="00C45CE6">
      <w:pPr>
        <w:pStyle w:val="NoSpacing"/>
      </w:pPr>
      <w:r w:rsidRPr="00C45CE6">
        <w:t xml:space="preserve">       </w:t>
      </w:r>
      <w:proofErr w:type="gramStart"/>
      <w:r w:rsidRPr="00C45CE6">
        <w:t>3  30</w:t>
      </w:r>
      <w:proofErr w:type="gramEnd"/>
      <w:r w:rsidRPr="00C45CE6">
        <w:t xml:space="preserve"> 31 38 39 46 47</w:t>
      </w:r>
    </w:p>
    <w:p w14:paraId="028F157D" w14:textId="77777777" w:rsidR="00C45CE6" w:rsidRPr="00C45CE6" w:rsidRDefault="00C45CE6" w:rsidP="00C45CE6">
      <w:pPr>
        <w:pStyle w:val="NoSpacing"/>
      </w:pPr>
    </w:p>
    <w:p w14:paraId="4638070B" w14:textId="77777777" w:rsidR="00C45CE6" w:rsidRPr="00C45CE6" w:rsidRDefault="00C45CE6" w:rsidP="00C45CE6">
      <w:pPr>
        <w:pStyle w:val="NoSpacing"/>
      </w:pPr>
      <w:r w:rsidRPr="00C45CE6">
        <w:t xml:space="preserve">  52</w:t>
      </w:r>
    </w:p>
    <w:p w14:paraId="6E731866" w14:textId="77777777" w:rsidR="00C45CE6" w:rsidRPr="00C45CE6" w:rsidRDefault="00C45CE6" w:rsidP="00C45CE6">
      <w:pPr>
        <w:pStyle w:val="NoSpacing"/>
      </w:pPr>
      <w:r w:rsidRPr="00C45CE6">
        <w:t xml:space="preserve">       </w:t>
      </w:r>
      <w:proofErr w:type="gramStart"/>
      <w:r w:rsidRPr="00C45CE6">
        <w:t>4  25</w:t>
      </w:r>
      <w:proofErr w:type="gramEnd"/>
      <w:r w:rsidRPr="00C45CE6">
        <w:t xml:space="preserve"> 32 33 40 41 48 49</w:t>
      </w:r>
    </w:p>
    <w:p w14:paraId="507BE502" w14:textId="77777777" w:rsidR="00C45CE6" w:rsidRPr="00C45CE6" w:rsidRDefault="00C45CE6" w:rsidP="00C45CE6">
      <w:pPr>
        <w:pStyle w:val="NoSpacing"/>
      </w:pPr>
      <w:r w:rsidRPr="00C45CE6">
        <w:t xml:space="preserve">       </w:t>
      </w:r>
      <w:proofErr w:type="gramStart"/>
      <w:r w:rsidRPr="00C45CE6">
        <w:t>6  27</w:t>
      </w:r>
      <w:proofErr w:type="gramEnd"/>
      <w:r w:rsidRPr="00C45CE6">
        <w:t xml:space="preserve"> 34 35 42 43 50 51</w:t>
      </w:r>
    </w:p>
    <w:p w14:paraId="3C0D638E" w14:textId="77777777" w:rsidR="00C45CE6" w:rsidRPr="00C45CE6" w:rsidRDefault="00C45CE6" w:rsidP="00C45CE6">
      <w:pPr>
        <w:pStyle w:val="NoSpacing"/>
      </w:pPr>
      <w:r w:rsidRPr="00C45CE6">
        <w:t xml:space="preserve">       </w:t>
      </w:r>
      <w:proofErr w:type="gramStart"/>
      <w:r w:rsidRPr="00C45CE6">
        <w:t>0  28</w:t>
      </w:r>
      <w:proofErr w:type="gramEnd"/>
      <w:r w:rsidRPr="00C45CE6">
        <w:t xml:space="preserve"> 29 36 37 44 45</w:t>
      </w:r>
    </w:p>
    <w:p w14:paraId="68B112A7" w14:textId="77777777" w:rsidR="00C45CE6" w:rsidRPr="00C45CE6" w:rsidRDefault="00C45CE6" w:rsidP="00C45CE6">
      <w:pPr>
        <w:pStyle w:val="NoSpacing"/>
      </w:pPr>
      <w:r w:rsidRPr="00C45CE6">
        <w:t xml:space="preserve">       </w:t>
      </w:r>
      <w:proofErr w:type="gramStart"/>
      <w:r w:rsidRPr="00C45CE6">
        <w:t>2  30</w:t>
      </w:r>
      <w:proofErr w:type="gramEnd"/>
      <w:r w:rsidRPr="00C45CE6">
        <w:t xml:space="preserve"> 31 38 39 46 47</w:t>
      </w:r>
    </w:p>
    <w:p w14:paraId="6C25893A" w14:textId="77777777" w:rsidR="00C45CE6" w:rsidRPr="00C45CE6" w:rsidRDefault="00C45CE6" w:rsidP="00C45CE6">
      <w:pPr>
        <w:pStyle w:val="NoSpacing"/>
      </w:pPr>
    </w:p>
    <w:p w14:paraId="770E59DF" w14:textId="77777777" w:rsidR="00C45CE6" w:rsidRPr="00C45CE6" w:rsidRDefault="00C45CE6" w:rsidP="00C45CE6">
      <w:pPr>
        <w:pStyle w:val="NoSpacing"/>
      </w:pPr>
      <w:r w:rsidRPr="00C45CE6">
        <w:t xml:space="preserve">  53</w:t>
      </w:r>
    </w:p>
    <w:p w14:paraId="7C9ABE1D" w14:textId="77777777" w:rsidR="00C45CE6" w:rsidRPr="00C45CE6" w:rsidRDefault="00C45CE6" w:rsidP="00C45CE6">
      <w:pPr>
        <w:pStyle w:val="NoSpacing"/>
      </w:pPr>
      <w:r w:rsidRPr="00C45CE6">
        <w:t xml:space="preserve">       </w:t>
      </w:r>
      <w:proofErr w:type="gramStart"/>
      <w:r w:rsidRPr="00C45CE6">
        <w:t>3  25</w:t>
      </w:r>
      <w:proofErr w:type="gramEnd"/>
      <w:r w:rsidRPr="00C45CE6">
        <w:t xml:space="preserve"> 32 33 40 41 48 49</w:t>
      </w:r>
    </w:p>
    <w:p w14:paraId="577C5359" w14:textId="77777777" w:rsidR="00C45CE6" w:rsidRPr="00C45CE6" w:rsidRDefault="00C45CE6" w:rsidP="00C45CE6">
      <w:pPr>
        <w:pStyle w:val="NoSpacing"/>
      </w:pPr>
      <w:r w:rsidRPr="00C45CE6">
        <w:t xml:space="preserve">       </w:t>
      </w:r>
      <w:proofErr w:type="gramStart"/>
      <w:r w:rsidRPr="00C45CE6">
        <w:t>5  27</w:t>
      </w:r>
      <w:proofErr w:type="gramEnd"/>
      <w:r w:rsidRPr="00C45CE6">
        <w:t xml:space="preserve"> 34 35 42 43 50 51</w:t>
      </w:r>
    </w:p>
    <w:p w14:paraId="57965E10" w14:textId="77777777" w:rsidR="00C45CE6" w:rsidRPr="00C45CE6" w:rsidRDefault="00C45CE6" w:rsidP="00C45CE6">
      <w:pPr>
        <w:pStyle w:val="NoSpacing"/>
      </w:pPr>
      <w:r w:rsidRPr="00C45CE6">
        <w:t xml:space="preserve">       </w:t>
      </w:r>
      <w:proofErr w:type="gramStart"/>
      <w:r w:rsidRPr="00C45CE6">
        <w:t>7  29</w:t>
      </w:r>
      <w:proofErr w:type="gramEnd"/>
      <w:r w:rsidRPr="00C45CE6">
        <w:t xml:space="preserve"> 36 37 44 45</w:t>
      </w:r>
    </w:p>
    <w:p w14:paraId="3EA378C2" w14:textId="77777777" w:rsidR="00C45CE6" w:rsidRPr="00C45CE6" w:rsidRDefault="00C45CE6" w:rsidP="00C45CE6">
      <w:pPr>
        <w:pStyle w:val="NoSpacing"/>
      </w:pPr>
      <w:r w:rsidRPr="00C45CE6">
        <w:t xml:space="preserve">       </w:t>
      </w:r>
      <w:proofErr w:type="gramStart"/>
      <w:r w:rsidRPr="00C45CE6">
        <w:t>1  30</w:t>
      </w:r>
      <w:proofErr w:type="gramEnd"/>
      <w:r w:rsidRPr="00C45CE6">
        <w:t xml:space="preserve"> 31 38 39 46 47</w:t>
      </w:r>
    </w:p>
    <w:p w14:paraId="205C885D" w14:textId="77777777" w:rsidR="00C45CE6" w:rsidRPr="00C45CE6" w:rsidRDefault="00C45CE6" w:rsidP="00C45CE6">
      <w:pPr>
        <w:pStyle w:val="NoSpacing"/>
      </w:pPr>
    </w:p>
    <w:p w14:paraId="18E8221E" w14:textId="77777777" w:rsidR="00C45CE6" w:rsidRPr="00C45CE6" w:rsidRDefault="00C45CE6" w:rsidP="00C45CE6">
      <w:pPr>
        <w:pStyle w:val="NoSpacing"/>
      </w:pPr>
      <w:r w:rsidRPr="00C45CE6">
        <w:t xml:space="preserve">  54</w:t>
      </w:r>
    </w:p>
    <w:p w14:paraId="1C719392" w14:textId="77777777" w:rsidR="00C45CE6" w:rsidRPr="00C45CE6" w:rsidRDefault="00C45CE6" w:rsidP="00C45CE6">
      <w:pPr>
        <w:pStyle w:val="NoSpacing"/>
      </w:pPr>
      <w:r w:rsidRPr="00C45CE6">
        <w:t xml:space="preserve">       </w:t>
      </w:r>
      <w:proofErr w:type="gramStart"/>
      <w:r w:rsidRPr="00C45CE6">
        <w:t>2  25</w:t>
      </w:r>
      <w:proofErr w:type="gramEnd"/>
      <w:r w:rsidRPr="00C45CE6">
        <w:t xml:space="preserve"> 32 33 40 41 48 49</w:t>
      </w:r>
    </w:p>
    <w:p w14:paraId="4C370422" w14:textId="77777777" w:rsidR="00C45CE6" w:rsidRPr="00C45CE6" w:rsidRDefault="00C45CE6" w:rsidP="00C45CE6">
      <w:pPr>
        <w:pStyle w:val="NoSpacing"/>
      </w:pPr>
      <w:r w:rsidRPr="00C45CE6">
        <w:t xml:space="preserve">       </w:t>
      </w:r>
      <w:proofErr w:type="gramStart"/>
      <w:r w:rsidRPr="00C45CE6">
        <w:t>4  27</w:t>
      </w:r>
      <w:proofErr w:type="gramEnd"/>
      <w:r w:rsidRPr="00C45CE6">
        <w:t xml:space="preserve"> 34 35 42 43 50 51</w:t>
      </w:r>
    </w:p>
    <w:p w14:paraId="75A659C0" w14:textId="77777777" w:rsidR="00C45CE6" w:rsidRPr="00C45CE6" w:rsidRDefault="00C45CE6" w:rsidP="00C45CE6">
      <w:pPr>
        <w:pStyle w:val="NoSpacing"/>
      </w:pPr>
      <w:r w:rsidRPr="00C45CE6">
        <w:t xml:space="preserve">       </w:t>
      </w:r>
      <w:proofErr w:type="gramStart"/>
      <w:r w:rsidRPr="00C45CE6">
        <w:t>6  29</w:t>
      </w:r>
      <w:proofErr w:type="gramEnd"/>
      <w:r w:rsidRPr="00C45CE6">
        <w:t xml:space="preserve"> 36 37 44 45 52 53</w:t>
      </w:r>
    </w:p>
    <w:p w14:paraId="09CE0CF2" w14:textId="77777777" w:rsidR="00C45CE6" w:rsidRPr="00C45CE6" w:rsidRDefault="00C45CE6" w:rsidP="00C45CE6">
      <w:pPr>
        <w:pStyle w:val="NoSpacing"/>
      </w:pPr>
      <w:r w:rsidRPr="00C45CE6">
        <w:t xml:space="preserve">       </w:t>
      </w:r>
      <w:proofErr w:type="gramStart"/>
      <w:r w:rsidRPr="00C45CE6">
        <w:t>0  30</w:t>
      </w:r>
      <w:proofErr w:type="gramEnd"/>
      <w:r w:rsidRPr="00C45CE6">
        <w:t xml:space="preserve"> 31 38 39 46 47</w:t>
      </w:r>
    </w:p>
    <w:p w14:paraId="40D34C7F" w14:textId="77777777" w:rsidR="00C45CE6" w:rsidRPr="00C45CE6" w:rsidRDefault="00C45CE6" w:rsidP="00C45CE6">
      <w:pPr>
        <w:pStyle w:val="NoSpacing"/>
      </w:pPr>
    </w:p>
    <w:p w14:paraId="052A80E7" w14:textId="77777777" w:rsidR="00C45CE6" w:rsidRPr="00C45CE6" w:rsidRDefault="00C45CE6" w:rsidP="00C45CE6">
      <w:pPr>
        <w:pStyle w:val="NoSpacing"/>
      </w:pPr>
      <w:r w:rsidRPr="00C45CE6">
        <w:t xml:space="preserve">  55</w:t>
      </w:r>
    </w:p>
    <w:p w14:paraId="4A9FCC73" w14:textId="77777777" w:rsidR="00C45CE6" w:rsidRPr="00C45CE6" w:rsidRDefault="00C45CE6" w:rsidP="00C45CE6">
      <w:pPr>
        <w:pStyle w:val="NoSpacing"/>
      </w:pPr>
      <w:r w:rsidRPr="00C45CE6">
        <w:t xml:space="preserve">       </w:t>
      </w:r>
      <w:proofErr w:type="gramStart"/>
      <w:r w:rsidRPr="00C45CE6">
        <w:t>1  25</w:t>
      </w:r>
      <w:proofErr w:type="gramEnd"/>
      <w:r w:rsidRPr="00C45CE6">
        <w:t xml:space="preserve"> 32 33 40 41 48 49</w:t>
      </w:r>
    </w:p>
    <w:p w14:paraId="6F7329E5" w14:textId="77777777" w:rsidR="00C45CE6" w:rsidRPr="00C45CE6" w:rsidRDefault="00C45CE6" w:rsidP="00C45CE6">
      <w:pPr>
        <w:pStyle w:val="NoSpacing"/>
      </w:pPr>
      <w:r w:rsidRPr="00C45CE6">
        <w:t xml:space="preserve">       </w:t>
      </w:r>
      <w:proofErr w:type="gramStart"/>
      <w:r w:rsidRPr="00C45CE6">
        <w:t>3  27</w:t>
      </w:r>
      <w:proofErr w:type="gramEnd"/>
      <w:r w:rsidRPr="00C45CE6">
        <w:t xml:space="preserve"> 34 35 42 43 50 51</w:t>
      </w:r>
    </w:p>
    <w:p w14:paraId="301B3964" w14:textId="77777777" w:rsidR="00C45CE6" w:rsidRPr="00C45CE6" w:rsidRDefault="00C45CE6" w:rsidP="00C45CE6">
      <w:pPr>
        <w:pStyle w:val="NoSpacing"/>
      </w:pPr>
      <w:r w:rsidRPr="00C45CE6">
        <w:t xml:space="preserve">       </w:t>
      </w:r>
      <w:proofErr w:type="gramStart"/>
      <w:r w:rsidRPr="00C45CE6">
        <w:t>5  29</w:t>
      </w:r>
      <w:proofErr w:type="gramEnd"/>
      <w:r w:rsidRPr="00C45CE6">
        <w:t xml:space="preserve"> 36 37 44 45 52 53</w:t>
      </w:r>
    </w:p>
    <w:p w14:paraId="1F758D44" w14:textId="77777777" w:rsidR="00C45CE6" w:rsidRPr="00C45CE6" w:rsidRDefault="00C45CE6" w:rsidP="00C45CE6">
      <w:pPr>
        <w:pStyle w:val="NoSpacing"/>
      </w:pPr>
      <w:r w:rsidRPr="00C45CE6">
        <w:t xml:space="preserve">       </w:t>
      </w:r>
      <w:proofErr w:type="gramStart"/>
      <w:r w:rsidRPr="00C45CE6">
        <w:t>7  31</w:t>
      </w:r>
      <w:proofErr w:type="gramEnd"/>
      <w:r w:rsidRPr="00C45CE6">
        <w:t xml:space="preserve"> 38 39 46 47</w:t>
      </w:r>
    </w:p>
    <w:p w14:paraId="7BB93EAB" w14:textId="77777777" w:rsidR="00C45CE6" w:rsidRPr="00C45CE6" w:rsidRDefault="00C45CE6" w:rsidP="00C45CE6">
      <w:pPr>
        <w:pStyle w:val="NoSpacing"/>
      </w:pPr>
    </w:p>
    <w:p w14:paraId="0CA62594" w14:textId="77777777" w:rsidR="00C45CE6" w:rsidRPr="00C45CE6" w:rsidRDefault="00C45CE6" w:rsidP="00C45CE6">
      <w:pPr>
        <w:pStyle w:val="NoSpacing"/>
      </w:pPr>
      <w:r w:rsidRPr="00C45CE6">
        <w:t xml:space="preserve">  56</w:t>
      </w:r>
    </w:p>
    <w:p w14:paraId="5CFC5131" w14:textId="77777777" w:rsidR="00C45CE6" w:rsidRPr="00C45CE6" w:rsidRDefault="00C45CE6" w:rsidP="00C45CE6">
      <w:pPr>
        <w:pStyle w:val="NoSpacing"/>
      </w:pPr>
      <w:r w:rsidRPr="00C45CE6">
        <w:t xml:space="preserve">       </w:t>
      </w:r>
      <w:proofErr w:type="gramStart"/>
      <w:r w:rsidRPr="00C45CE6">
        <w:t>0  25</w:t>
      </w:r>
      <w:proofErr w:type="gramEnd"/>
      <w:r w:rsidRPr="00C45CE6">
        <w:t xml:space="preserve"> 32 33 40 41 48 49</w:t>
      </w:r>
    </w:p>
    <w:p w14:paraId="56C3A801" w14:textId="77777777" w:rsidR="00C45CE6" w:rsidRPr="00C45CE6" w:rsidRDefault="00C45CE6" w:rsidP="00C45CE6">
      <w:pPr>
        <w:pStyle w:val="NoSpacing"/>
      </w:pPr>
      <w:r w:rsidRPr="00C45CE6">
        <w:t xml:space="preserve">       </w:t>
      </w:r>
      <w:proofErr w:type="gramStart"/>
      <w:r w:rsidRPr="00C45CE6">
        <w:t>2  27</w:t>
      </w:r>
      <w:proofErr w:type="gramEnd"/>
      <w:r w:rsidRPr="00C45CE6">
        <w:t xml:space="preserve"> 34 35 42 43 50 51</w:t>
      </w:r>
    </w:p>
    <w:p w14:paraId="2B111B16" w14:textId="77777777" w:rsidR="00C45CE6" w:rsidRPr="00C45CE6" w:rsidRDefault="00C45CE6" w:rsidP="00C45CE6">
      <w:pPr>
        <w:pStyle w:val="NoSpacing"/>
      </w:pPr>
      <w:r w:rsidRPr="00C45CE6">
        <w:t xml:space="preserve">       </w:t>
      </w:r>
      <w:proofErr w:type="gramStart"/>
      <w:r w:rsidRPr="00C45CE6">
        <w:t>4  29</w:t>
      </w:r>
      <w:proofErr w:type="gramEnd"/>
      <w:r w:rsidRPr="00C45CE6">
        <w:t xml:space="preserve"> 36 37 44 45 52 53</w:t>
      </w:r>
    </w:p>
    <w:p w14:paraId="4A48E3F9" w14:textId="77777777" w:rsidR="00C45CE6" w:rsidRPr="00C45CE6" w:rsidRDefault="00C45CE6" w:rsidP="00C45CE6">
      <w:pPr>
        <w:pStyle w:val="NoSpacing"/>
      </w:pPr>
      <w:r w:rsidRPr="00C45CE6">
        <w:t xml:space="preserve">       </w:t>
      </w:r>
      <w:proofErr w:type="gramStart"/>
      <w:r w:rsidRPr="00C45CE6">
        <w:t>6  31</w:t>
      </w:r>
      <w:proofErr w:type="gramEnd"/>
      <w:r w:rsidRPr="00C45CE6">
        <w:t xml:space="preserve"> 38 39 46 47 54 55</w:t>
      </w:r>
    </w:p>
    <w:p w14:paraId="695E9E26" w14:textId="77777777" w:rsidR="00C45CE6" w:rsidRPr="00C45CE6" w:rsidRDefault="00C45CE6" w:rsidP="00C45CE6">
      <w:pPr>
        <w:pStyle w:val="NoSpacing"/>
      </w:pPr>
    </w:p>
    <w:p w14:paraId="6DE5F7B6" w14:textId="77777777" w:rsidR="00C45CE6" w:rsidRPr="00C45CE6" w:rsidRDefault="00C45CE6" w:rsidP="00C45CE6">
      <w:pPr>
        <w:pStyle w:val="NoSpacing"/>
      </w:pPr>
      <w:r w:rsidRPr="00C45CE6">
        <w:t xml:space="preserve">  57</w:t>
      </w:r>
    </w:p>
    <w:p w14:paraId="2A5CEE24" w14:textId="77777777" w:rsidR="00C45CE6" w:rsidRPr="00C45CE6" w:rsidRDefault="00C45CE6" w:rsidP="00C45CE6">
      <w:pPr>
        <w:pStyle w:val="NoSpacing"/>
      </w:pPr>
      <w:r w:rsidRPr="00C45CE6">
        <w:t xml:space="preserve">       </w:t>
      </w:r>
      <w:proofErr w:type="gramStart"/>
      <w:r w:rsidRPr="00C45CE6">
        <w:t>7  32</w:t>
      </w:r>
      <w:proofErr w:type="gramEnd"/>
      <w:r w:rsidRPr="00C45CE6">
        <w:t xml:space="preserve"> 33 40 41 48 49</w:t>
      </w:r>
    </w:p>
    <w:p w14:paraId="4A2899A5" w14:textId="77777777" w:rsidR="00C45CE6" w:rsidRPr="00C45CE6" w:rsidRDefault="00C45CE6" w:rsidP="00C45CE6">
      <w:pPr>
        <w:pStyle w:val="NoSpacing"/>
      </w:pPr>
      <w:r w:rsidRPr="00C45CE6">
        <w:lastRenderedPageBreak/>
        <w:t xml:space="preserve">       </w:t>
      </w:r>
      <w:proofErr w:type="gramStart"/>
      <w:r w:rsidRPr="00C45CE6">
        <w:t>1  27</w:t>
      </w:r>
      <w:proofErr w:type="gramEnd"/>
      <w:r w:rsidRPr="00C45CE6">
        <w:t xml:space="preserve"> 34 35 42 43 50 51</w:t>
      </w:r>
    </w:p>
    <w:p w14:paraId="129B1C1F" w14:textId="77777777" w:rsidR="00C45CE6" w:rsidRPr="00C45CE6" w:rsidRDefault="00C45CE6" w:rsidP="00C45CE6">
      <w:pPr>
        <w:pStyle w:val="NoSpacing"/>
      </w:pPr>
      <w:r w:rsidRPr="00C45CE6">
        <w:t xml:space="preserve">       </w:t>
      </w:r>
      <w:proofErr w:type="gramStart"/>
      <w:r w:rsidRPr="00C45CE6">
        <w:t>3  29</w:t>
      </w:r>
      <w:proofErr w:type="gramEnd"/>
      <w:r w:rsidRPr="00C45CE6">
        <w:t xml:space="preserve"> 36 37 44 45 52 53</w:t>
      </w:r>
    </w:p>
    <w:p w14:paraId="6392882F" w14:textId="77777777" w:rsidR="00C45CE6" w:rsidRPr="00C45CE6" w:rsidRDefault="00C45CE6" w:rsidP="00C45CE6">
      <w:pPr>
        <w:pStyle w:val="NoSpacing"/>
      </w:pPr>
      <w:r w:rsidRPr="00C45CE6">
        <w:t xml:space="preserve">       </w:t>
      </w:r>
      <w:proofErr w:type="gramStart"/>
      <w:r w:rsidRPr="00C45CE6">
        <w:t>5  31</w:t>
      </w:r>
      <w:proofErr w:type="gramEnd"/>
      <w:r w:rsidRPr="00C45CE6">
        <w:t xml:space="preserve"> 38 39 46 47 54 55</w:t>
      </w:r>
    </w:p>
    <w:p w14:paraId="077F5263" w14:textId="77777777" w:rsidR="00C45CE6" w:rsidRPr="00C45CE6" w:rsidRDefault="00C45CE6" w:rsidP="00C45CE6">
      <w:pPr>
        <w:pStyle w:val="NoSpacing"/>
      </w:pPr>
    </w:p>
    <w:p w14:paraId="3A88553D" w14:textId="77777777" w:rsidR="00C45CE6" w:rsidRPr="00C45CE6" w:rsidRDefault="00C45CE6" w:rsidP="00C45CE6">
      <w:pPr>
        <w:pStyle w:val="NoSpacing"/>
      </w:pPr>
      <w:r w:rsidRPr="00C45CE6">
        <w:t xml:space="preserve">  58</w:t>
      </w:r>
    </w:p>
    <w:p w14:paraId="1B3AE49F" w14:textId="77777777" w:rsidR="00C45CE6" w:rsidRPr="00C45CE6" w:rsidRDefault="00C45CE6" w:rsidP="00C45CE6">
      <w:pPr>
        <w:pStyle w:val="NoSpacing"/>
      </w:pPr>
      <w:r w:rsidRPr="00C45CE6">
        <w:t xml:space="preserve">       </w:t>
      </w:r>
      <w:proofErr w:type="gramStart"/>
      <w:r w:rsidRPr="00C45CE6">
        <w:t>6  32</w:t>
      </w:r>
      <w:proofErr w:type="gramEnd"/>
      <w:r w:rsidRPr="00C45CE6">
        <w:t xml:space="preserve"> 33 40 41 48 49 56 57</w:t>
      </w:r>
    </w:p>
    <w:p w14:paraId="3D616AF9" w14:textId="77777777" w:rsidR="00C45CE6" w:rsidRPr="00C45CE6" w:rsidRDefault="00C45CE6" w:rsidP="00C45CE6">
      <w:pPr>
        <w:pStyle w:val="NoSpacing"/>
      </w:pPr>
      <w:r w:rsidRPr="00C45CE6">
        <w:t xml:space="preserve">       </w:t>
      </w:r>
      <w:proofErr w:type="gramStart"/>
      <w:r w:rsidRPr="00C45CE6">
        <w:t>0  27</w:t>
      </w:r>
      <w:proofErr w:type="gramEnd"/>
      <w:r w:rsidRPr="00C45CE6">
        <w:t xml:space="preserve"> 34 35 42 43 50 51</w:t>
      </w:r>
    </w:p>
    <w:p w14:paraId="5D51A9AC" w14:textId="77777777" w:rsidR="00C45CE6" w:rsidRPr="00C45CE6" w:rsidRDefault="00C45CE6" w:rsidP="00C45CE6">
      <w:pPr>
        <w:pStyle w:val="NoSpacing"/>
      </w:pPr>
      <w:r w:rsidRPr="00C45CE6">
        <w:t xml:space="preserve">       </w:t>
      </w:r>
      <w:proofErr w:type="gramStart"/>
      <w:r w:rsidRPr="00C45CE6">
        <w:t>2  29</w:t>
      </w:r>
      <w:proofErr w:type="gramEnd"/>
      <w:r w:rsidRPr="00C45CE6">
        <w:t xml:space="preserve"> 36 37 44 45 52 53</w:t>
      </w:r>
    </w:p>
    <w:p w14:paraId="20E715CF" w14:textId="77777777" w:rsidR="00C45CE6" w:rsidRPr="00C45CE6" w:rsidRDefault="00C45CE6" w:rsidP="00C45CE6">
      <w:pPr>
        <w:pStyle w:val="NoSpacing"/>
      </w:pPr>
      <w:r w:rsidRPr="00C45CE6">
        <w:t xml:space="preserve">       </w:t>
      </w:r>
      <w:proofErr w:type="gramStart"/>
      <w:r w:rsidRPr="00C45CE6">
        <w:t>4  31</w:t>
      </w:r>
      <w:proofErr w:type="gramEnd"/>
      <w:r w:rsidRPr="00C45CE6">
        <w:t xml:space="preserve"> 38 39 46 47 54 55</w:t>
      </w:r>
    </w:p>
    <w:p w14:paraId="5C3C765F" w14:textId="77777777" w:rsidR="00C45CE6" w:rsidRPr="00C45CE6" w:rsidRDefault="00C45CE6" w:rsidP="00C45CE6">
      <w:pPr>
        <w:pStyle w:val="NoSpacing"/>
      </w:pPr>
    </w:p>
    <w:p w14:paraId="169601FE" w14:textId="77777777" w:rsidR="00C45CE6" w:rsidRPr="00C45CE6" w:rsidRDefault="00C45CE6" w:rsidP="00C45CE6">
      <w:pPr>
        <w:pStyle w:val="NoSpacing"/>
      </w:pPr>
      <w:r w:rsidRPr="00C45CE6">
        <w:t xml:space="preserve">  59</w:t>
      </w:r>
    </w:p>
    <w:p w14:paraId="13D71AD5" w14:textId="77777777" w:rsidR="00C45CE6" w:rsidRPr="00C45CE6" w:rsidRDefault="00C45CE6" w:rsidP="00C45CE6">
      <w:pPr>
        <w:pStyle w:val="NoSpacing"/>
      </w:pPr>
      <w:r w:rsidRPr="00C45CE6">
        <w:t xml:space="preserve">       </w:t>
      </w:r>
      <w:proofErr w:type="gramStart"/>
      <w:r w:rsidRPr="00C45CE6">
        <w:t>5  32</w:t>
      </w:r>
      <w:proofErr w:type="gramEnd"/>
      <w:r w:rsidRPr="00C45CE6">
        <w:t xml:space="preserve"> 33 40 41 48 49 56 57</w:t>
      </w:r>
    </w:p>
    <w:p w14:paraId="3E2D21A4" w14:textId="77777777" w:rsidR="00C45CE6" w:rsidRPr="00C45CE6" w:rsidRDefault="00C45CE6" w:rsidP="00C45CE6">
      <w:pPr>
        <w:pStyle w:val="NoSpacing"/>
      </w:pPr>
      <w:r w:rsidRPr="00C45CE6">
        <w:t xml:space="preserve">       </w:t>
      </w:r>
      <w:proofErr w:type="gramStart"/>
      <w:r w:rsidRPr="00C45CE6">
        <w:t>7  34</w:t>
      </w:r>
      <w:proofErr w:type="gramEnd"/>
      <w:r w:rsidRPr="00C45CE6">
        <w:t xml:space="preserve"> 35 42 43 50 51</w:t>
      </w:r>
    </w:p>
    <w:p w14:paraId="64705642" w14:textId="77777777" w:rsidR="00C45CE6" w:rsidRPr="00C45CE6" w:rsidRDefault="00C45CE6" w:rsidP="00C45CE6">
      <w:pPr>
        <w:pStyle w:val="NoSpacing"/>
      </w:pPr>
      <w:r w:rsidRPr="00C45CE6">
        <w:t xml:space="preserve">       </w:t>
      </w:r>
      <w:proofErr w:type="gramStart"/>
      <w:r w:rsidRPr="00C45CE6">
        <w:t>1  29</w:t>
      </w:r>
      <w:proofErr w:type="gramEnd"/>
      <w:r w:rsidRPr="00C45CE6">
        <w:t xml:space="preserve"> 36 37 44 45 52 53</w:t>
      </w:r>
    </w:p>
    <w:p w14:paraId="44AA1F55" w14:textId="77777777" w:rsidR="00C45CE6" w:rsidRPr="00C45CE6" w:rsidRDefault="00C45CE6" w:rsidP="00C45CE6">
      <w:pPr>
        <w:pStyle w:val="NoSpacing"/>
      </w:pPr>
      <w:r w:rsidRPr="00C45CE6">
        <w:t xml:space="preserve">       </w:t>
      </w:r>
      <w:proofErr w:type="gramStart"/>
      <w:r w:rsidRPr="00C45CE6">
        <w:t>3  31</w:t>
      </w:r>
      <w:proofErr w:type="gramEnd"/>
      <w:r w:rsidRPr="00C45CE6">
        <w:t xml:space="preserve"> 38 39 46 47 54 55</w:t>
      </w:r>
    </w:p>
    <w:p w14:paraId="4D80D54C" w14:textId="77777777" w:rsidR="00C45CE6" w:rsidRPr="00C45CE6" w:rsidRDefault="00C45CE6" w:rsidP="00C45CE6">
      <w:pPr>
        <w:pStyle w:val="NoSpacing"/>
      </w:pPr>
    </w:p>
    <w:p w14:paraId="6283A125" w14:textId="77777777" w:rsidR="00C45CE6" w:rsidRPr="00C45CE6" w:rsidRDefault="00C45CE6" w:rsidP="00C45CE6">
      <w:pPr>
        <w:pStyle w:val="NoSpacing"/>
      </w:pPr>
      <w:r w:rsidRPr="00C45CE6">
        <w:t xml:space="preserve">  60</w:t>
      </w:r>
    </w:p>
    <w:p w14:paraId="6EC9EECA" w14:textId="77777777" w:rsidR="00C45CE6" w:rsidRPr="00C45CE6" w:rsidRDefault="00C45CE6" w:rsidP="00C45CE6">
      <w:pPr>
        <w:pStyle w:val="NoSpacing"/>
      </w:pPr>
      <w:r w:rsidRPr="00C45CE6">
        <w:t xml:space="preserve">       </w:t>
      </w:r>
      <w:proofErr w:type="gramStart"/>
      <w:r w:rsidRPr="00C45CE6">
        <w:t>4  32</w:t>
      </w:r>
      <w:proofErr w:type="gramEnd"/>
      <w:r w:rsidRPr="00C45CE6">
        <w:t xml:space="preserve"> 33 40 41 48 49 56 57</w:t>
      </w:r>
    </w:p>
    <w:p w14:paraId="53DAC03B" w14:textId="77777777" w:rsidR="00C45CE6" w:rsidRPr="00C45CE6" w:rsidRDefault="00C45CE6" w:rsidP="00C45CE6">
      <w:pPr>
        <w:pStyle w:val="NoSpacing"/>
      </w:pPr>
      <w:r w:rsidRPr="00C45CE6">
        <w:t xml:space="preserve">       </w:t>
      </w:r>
      <w:proofErr w:type="gramStart"/>
      <w:r w:rsidRPr="00C45CE6">
        <w:t>6  34</w:t>
      </w:r>
      <w:proofErr w:type="gramEnd"/>
      <w:r w:rsidRPr="00C45CE6">
        <w:t xml:space="preserve"> 35 42 43 50 51 58 59</w:t>
      </w:r>
    </w:p>
    <w:p w14:paraId="0A0D7339" w14:textId="77777777" w:rsidR="00C45CE6" w:rsidRPr="00C45CE6" w:rsidRDefault="00C45CE6" w:rsidP="00C45CE6">
      <w:pPr>
        <w:pStyle w:val="NoSpacing"/>
      </w:pPr>
      <w:r w:rsidRPr="00C45CE6">
        <w:t xml:space="preserve">       </w:t>
      </w:r>
      <w:proofErr w:type="gramStart"/>
      <w:r w:rsidRPr="00C45CE6">
        <w:t>0  29</w:t>
      </w:r>
      <w:proofErr w:type="gramEnd"/>
      <w:r w:rsidRPr="00C45CE6">
        <w:t xml:space="preserve"> 36 37 44 45 52 53</w:t>
      </w:r>
    </w:p>
    <w:p w14:paraId="410A18BD" w14:textId="77777777" w:rsidR="00C45CE6" w:rsidRPr="00C45CE6" w:rsidRDefault="00C45CE6" w:rsidP="00C45CE6">
      <w:pPr>
        <w:pStyle w:val="NoSpacing"/>
      </w:pPr>
      <w:r w:rsidRPr="00C45CE6">
        <w:t xml:space="preserve">       </w:t>
      </w:r>
      <w:proofErr w:type="gramStart"/>
      <w:r w:rsidRPr="00C45CE6">
        <w:t>2  31</w:t>
      </w:r>
      <w:proofErr w:type="gramEnd"/>
      <w:r w:rsidRPr="00C45CE6">
        <w:t xml:space="preserve"> 38 39 46 47 54 55</w:t>
      </w:r>
    </w:p>
    <w:p w14:paraId="3B63EBFE" w14:textId="77777777" w:rsidR="00C45CE6" w:rsidRPr="00C45CE6" w:rsidRDefault="00C45CE6" w:rsidP="00C45CE6">
      <w:pPr>
        <w:pStyle w:val="NoSpacing"/>
      </w:pPr>
    </w:p>
    <w:p w14:paraId="0361473E" w14:textId="77777777" w:rsidR="00C45CE6" w:rsidRPr="00C45CE6" w:rsidRDefault="00C45CE6" w:rsidP="00C45CE6">
      <w:pPr>
        <w:pStyle w:val="NoSpacing"/>
      </w:pPr>
      <w:r w:rsidRPr="00C45CE6">
        <w:t xml:space="preserve">  61</w:t>
      </w:r>
    </w:p>
    <w:p w14:paraId="45F6D271" w14:textId="77777777" w:rsidR="00C45CE6" w:rsidRPr="00C45CE6" w:rsidRDefault="00C45CE6" w:rsidP="00C45CE6">
      <w:pPr>
        <w:pStyle w:val="NoSpacing"/>
      </w:pPr>
      <w:r w:rsidRPr="00C45CE6">
        <w:t xml:space="preserve">       </w:t>
      </w:r>
      <w:proofErr w:type="gramStart"/>
      <w:r w:rsidRPr="00C45CE6">
        <w:t>3  32</w:t>
      </w:r>
      <w:proofErr w:type="gramEnd"/>
      <w:r w:rsidRPr="00C45CE6">
        <w:t xml:space="preserve"> 33 40 41 48 49 56 57</w:t>
      </w:r>
    </w:p>
    <w:p w14:paraId="28F40661" w14:textId="77777777" w:rsidR="00C45CE6" w:rsidRPr="00C45CE6" w:rsidRDefault="00C45CE6" w:rsidP="00C45CE6">
      <w:pPr>
        <w:pStyle w:val="NoSpacing"/>
      </w:pPr>
      <w:r w:rsidRPr="00C45CE6">
        <w:t xml:space="preserve">       </w:t>
      </w:r>
      <w:proofErr w:type="gramStart"/>
      <w:r w:rsidRPr="00C45CE6">
        <w:t>5  34</w:t>
      </w:r>
      <w:proofErr w:type="gramEnd"/>
      <w:r w:rsidRPr="00C45CE6">
        <w:t xml:space="preserve"> 35 42 43 50 51 58 59</w:t>
      </w:r>
    </w:p>
    <w:p w14:paraId="34A57C19" w14:textId="77777777" w:rsidR="00C45CE6" w:rsidRPr="00C45CE6" w:rsidRDefault="00C45CE6" w:rsidP="00C45CE6">
      <w:pPr>
        <w:pStyle w:val="NoSpacing"/>
      </w:pPr>
      <w:r w:rsidRPr="00C45CE6">
        <w:t xml:space="preserve">       </w:t>
      </w:r>
      <w:proofErr w:type="gramStart"/>
      <w:r w:rsidRPr="00C45CE6">
        <w:t>7  36</w:t>
      </w:r>
      <w:proofErr w:type="gramEnd"/>
      <w:r w:rsidRPr="00C45CE6">
        <w:t xml:space="preserve"> 37 44 45 52 53</w:t>
      </w:r>
    </w:p>
    <w:p w14:paraId="4B96A226" w14:textId="77777777" w:rsidR="00C45CE6" w:rsidRPr="00C45CE6" w:rsidRDefault="00C45CE6" w:rsidP="00C45CE6">
      <w:pPr>
        <w:pStyle w:val="NoSpacing"/>
      </w:pPr>
      <w:r w:rsidRPr="00C45CE6">
        <w:t xml:space="preserve">       </w:t>
      </w:r>
      <w:proofErr w:type="gramStart"/>
      <w:r w:rsidRPr="00C45CE6">
        <w:t>1  31</w:t>
      </w:r>
      <w:proofErr w:type="gramEnd"/>
      <w:r w:rsidRPr="00C45CE6">
        <w:t xml:space="preserve"> 38 39 46 47 54 55</w:t>
      </w:r>
    </w:p>
    <w:p w14:paraId="6CD76830" w14:textId="77777777" w:rsidR="00C45CE6" w:rsidRPr="00C45CE6" w:rsidRDefault="00C45CE6" w:rsidP="00C45CE6">
      <w:pPr>
        <w:pStyle w:val="NoSpacing"/>
      </w:pPr>
    </w:p>
    <w:p w14:paraId="1EC4F838" w14:textId="77777777" w:rsidR="00C45CE6" w:rsidRPr="00C45CE6" w:rsidRDefault="00C45CE6" w:rsidP="00C45CE6">
      <w:pPr>
        <w:pStyle w:val="NoSpacing"/>
      </w:pPr>
      <w:r w:rsidRPr="00C45CE6">
        <w:t xml:space="preserve">  62</w:t>
      </w:r>
    </w:p>
    <w:p w14:paraId="05733CB6" w14:textId="77777777" w:rsidR="00C45CE6" w:rsidRPr="00C45CE6" w:rsidRDefault="00C45CE6" w:rsidP="00C45CE6">
      <w:pPr>
        <w:pStyle w:val="NoSpacing"/>
      </w:pPr>
      <w:r w:rsidRPr="00C45CE6">
        <w:t xml:space="preserve">       </w:t>
      </w:r>
      <w:proofErr w:type="gramStart"/>
      <w:r w:rsidRPr="00C45CE6">
        <w:t>2  32</w:t>
      </w:r>
      <w:proofErr w:type="gramEnd"/>
      <w:r w:rsidRPr="00C45CE6">
        <w:t xml:space="preserve"> 33 40 41 48 49 56 57</w:t>
      </w:r>
    </w:p>
    <w:p w14:paraId="30ECC6B8" w14:textId="77777777" w:rsidR="00C45CE6" w:rsidRPr="00C45CE6" w:rsidRDefault="00C45CE6" w:rsidP="00C45CE6">
      <w:pPr>
        <w:pStyle w:val="NoSpacing"/>
      </w:pPr>
      <w:r w:rsidRPr="00C45CE6">
        <w:t xml:space="preserve">       </w:t>
      </w:r>
      <w:proofErr w:type="gramStart"/>
      <w:r w:rsidRPr="00C45CE6">
        <w:t>4  34</w:t>
      </w:r>
      <w:proofErr w:type="gramEnd"/>
      <w:r w:rsidRPr="00C45CE6">
        <w:t xml:space="preserve"> 35 42 43 50 51 58 59</w:t>
      </w:r>
    </w:p>
    <w:p w14:paraId="069047F4" w14:textId="77777777" w:rsidR="00C45CE6" w:rsidRPr="00C45CE6" w:rsidRDefault="00C45CE6" w:rsidP="00C45CE6">
      <w:pPr>
        <w:pStyle w:val="NoSpacing"/>
      </w:pPr>
      <w:r w:rsidRPr="00C45CE6">
        <w:t xml:space="preserve">       </w:t>
      </w:r>
      <w:proofErr w:type="gramStart"/>
      <w:r w:rsidRPr="00C45CE6">
        <w:t>6  36</w:t>
      </w:r>
      <w:proofErr w:type="gramEnd"/>
      <w:r w:rsidRPr="00C45CE6">
        <w:t xml:space="preserve"> 37 44 45 52 53 60 61</w:t>
      </w:r>
    </w:p>
    <w:p w14:paraId="68251D93" w14:textId="77777777" w:rsidR="00C45CE6" w:rsidRPr="00C45CE6" w:rsidRDefault="00C45CE6" w:rsidP="00C45CE6">
      <w:pPr>
        <w:pStyle w:val="NoSpacing"/>
      </w:pPr>
      <w:r w:rsidRPr="00C45CE6">
        <w:t xml:space="preserve">       </w:t>
      </w:r>
      <w:proofErr w:type="gramStart"/>
      <w:r w:rsidRPr="00C45CE6">
        <w:t>0  31</w:t>
      </w:r>
      <w:proofErr w:type="gramEnd"/>
      <w:r w:rsidRPr="00C45CE6">
        <w:t xml:space="preserve"> 38 39 46 47 54 55</w:t>
      </w:r>
    </w:p>
    <w:p w14:paraId="72EC8A9C" w14:textId="77777777" w:rsidR="00C45CE6" w:rsidRPr="00C45CE6" w:rsidRDefault="00C45CE6" w:rsidP="00C45CE6">
      <w:pPr>
        <w:pStyle w:val="NoSpacing"/>
      </w:pPr>
    </w:p>
    <w:p w14:paraId="778E6653" w14:textId="77777777" w:rsidR="00C45CE6" w:rsidRPr="00C45CE6" w:rsidRDefault="00C45CE6" w:rsidP="00C45CE6">
      <w:pPr>
        <w:pStyle w:val="NoSpacing"/>
      </w:pPr>
      <w:r w:rsidRPr="00C45CE6">
        <w:t xml:space="preserve">  63</w:t>
      </w:r>
    </w:p>
    <w:p w14:paraId="2CF86E79" w14:textId="77777777" w:rsidR="00C45CE6" w:rsidRPr="00C45CE6" w:rsidRDefault="00C45CE6" w:rsidP="00C45CE6">
      <w:pPr>
        <w:pStyle w:val="NoSpacing"/>
      </w:pPr>
      <w:r w:rsidRPr="00C45CE6">
        <w:t xml:space="preserve">       </w:t>
      </w:r>
      <w:proofErr w:type="gramStart"/>
      <w:r w:rsidRPr="00C45CE6">
        <w:t>1  32</w:t>
      </w:r>
      <w:proofErr w:type="gramEnd"/>
      <w:r w:rsidRPr="00C45CE6">
        <w:t xml:space="preserve"> 33 40 41 48 49 56 57</w:t>
      </w:r>
    </w:p>
    <w:p w14:paraId="51B2D639" w14:textId="77777777" w:rsidR="00C45CE6" w:rsidRPr="00C45CE6" w:rsidRDefault="00C45CE6" w:rsidP="00C45CE6">
      <w:pPr>
        <w:pStyle w:val="NoSpacing"/>
      </w:pPr>
      <w:r w:rsidRPr="00C45CE6">
        <w:t xml:space="preserve">       </w:t>
      </w:r>
      <w:proofErr w:type="gramStart"/>
      <w:r w:rsidRPr="00C45CE6">
        <w:t>3  34</w:t>
      </w:r>
      <w:proofErr w:type="gramEnd"/>
      <w:r w:rsidRPr="00C45CE6">
        <w:t xml:space="preserve"> 35 42 43 50 51 58 59</w:t>
      </w:r>
    </w:p>
    <w:p w14:paraId="54D1205F" w14:textId="77777777" w:rsidR="00C45CE6" w:rsidRPr="00C45CE6" w:rsidRDefault="00C45CE6" w:rsidP="00C45CE6">
      <w:pPr>
        <w:pStyle w:val="NoSpacing"/>
      </w:pPr>
      <w:r w:rsidRPr="00C45CE6">
        <w:t xml:space="preserve">       </w:t>
      </w:r>
      <w:proofErr w:type="gramStart"/>
      <w:r w:rsidRPr="00C45CE6">
        <w:t>5  36</w:t>
      </w:r>
      <w:proofErr w:type="gramEnd"/>
      <w:r w:rsidRPr="00C45CE6">
        <w:t xml:space="preserve"> 37 44 45 52 53 60 61</w:t>
      </w:r>
    </w:p>
    <w:p w14:paraId="75D3CA47" w14:textId="77777777" w:rsidR="00C45CE6" w:rsidRPr="00C45CE6" w:rsidRDefault="00C45CE6" w:rsidP="00C45CE6">
      <w:pPr>
        <w:pStyle w:val="NoSpacing"/>
      </w:pPr>
      <w:r w:rsidRPr="00C45CE6">
        <w:t xml:space="preserve">       </w:t>
      </w:r>
      <w:proofErr w:type="gramStart"/>
      <w:r w:rsidRPr="00C45CE6">
        <w:t>7  38</w:t>
      </w:r>
      <w:proofErr w:type="gramEnd"/>
      <w:r w:rsidRPr="00C45CE6">
        <w:t xml:space="preserve"> 39 46 47 54 55</w:t>
      </w:r>
    </w:p>
    <w:p w14:paraId="590409F7" w14:textId="77777777" w:rsidR="00C45CE6" w:rsidRPr="00C45CE6" w:rsidRDefault="00C45CE6" w:rsidP="00C45CE6">
      <w:pPr>
        <w:pStyle w:val="NoSpacing"/>
      </w:pPr>
    </w:p>
    <w:p w14:paraId="0AFF3275" w14:textId="77777777" w:rsidR="00C45CE6" w:rsidRPr="00C45CE6" w:rsidRDefault="00C45CE6" w:rsidP="00C45CE6">
      <w:pPr>
        <w:pStyle w:val="NoSpacing"/>
      </w:pPr>
      <w:r w:rsidRPr="00C45CE6">
        <w:t xml:space="preserve">  64</w:t>
      </w:r>
    </w:p>
    <w:p w14:paraId="7B3F714A" w14:textId="77777777" w:rsidR="00C45CE6" w:rsidRPr="00C45CE6" w:rsidRDefault="00C45CE6" w:rsidP="00C45CE6">
      <w:pPr>
        <w:pStyle w:val="NoSpacing"/>
      </w:pPr>
      <w:r w:rsidRPr="00C45CE6">
        <w:t xml:space="preserve">       </w:t>
      </w:r>
      <w:proofErr w:type="gramStart"/>
      <w:r w:rsidRPr="00C45CE6">
        <w:t>0  32</w:t>
      </w:r>
      <w:proofErr w:type="gramEnd"/>
      <w:r w:rsidRPr="00C45CE6">
        <w:t xml:space="preserve"> 33 40 41 48 49 56 57</w:t>
      </w:r>
    </w:p>
    <w:p w14:paraId="4BEA2C54" w14:textId="77777777" w:rsidR="00C45CE6" w:rsidRPr="00C45CE6" w:rsidRDefault="00C45CE6" w:rsidP="00C45CE6">
      <w:pPr>
        <w:pStyle w:val="NoSpacing"/>
      </w:pPr>
      <w:r w:rsidRPr="00C45CE6">
        <w:t xml:space="preserve">       </w:t>
      </w:r>
      <w:proofErr w:type="gramStart"/>
      <w:r w:rsidRPr="00C45CE6">
        <w:t>2  34</w:t>
      </w:r>
      <w:proofErr w:type="gramEnd"/>
      <w:r w:rsidRPr="00C45CE6">
        <w:t xml:space="preserve"> 35 42 43 50 51 58 59</w:t>
      </w:r>
    </w:p>
    <w:p w14:paraId="71B36383" w14:textId="77777777" w:rsidR="00C45CE6" w:rsidRPr="00C45CE6" w:rsidRDefault="00C45CE6" w:rsidP="00C45CE6">
      <w:pPr>
        <w:pStyle w:val="NoSpacing"/>
      </w:pPr>
      <w:r w:rsidRPr="00C45CE6">
        <w:t xml:space="preserve">       </w:t>
      </w:r>
      <w:proofErr w:type="gramStart"/>
      <w:r w:rsidRPr="00C45CE6">
        <w:t>4  36</w:t>
      </w:r>
      <w:proofErr w:type="gramEnd"/>
      <w:r w:rsidRPr="00C45CE6">
        <w:t xml:space="preserve"> 37 44 45 52 53 60 61</w:t>
      </w:r>
    </w:p>
    <w:p w14:paraId="09FD7FFF" w14:textId="77777777" w:rsidR="00C45CE6" w:rsidRPr="00C45CE6" w:rsidRDefault="00C45CE6" w:rsidP="00C45CE6">
      <w:pPr>
        <w:pStyle w:val="NoSpacing"/>
      </w:pPr>
      <w:r w:rsidRPr="00C45CE6">
        <w:lastRenderedPageBreak/>
        <w:t xml:space="preserve">       </w:t>
      </w:r>
      <w:proofErr w:type="gramStart"/>
      <w:r w:rsidRPr="00C45CE6">
        <w:t>6  38</w:t>
      </w:r>
      <w:proofErr w:type="gramEnd"/>
      <w:r w:rsidRPr="00C45CE6">
        <w:t xml:space="preserve"> 39 46 47 54 55 62 63</w:t>
      </w:r>
    </w:p>
    <w:p w14:paraId="5D240039" w14:textId="77777777" w:rsidR="00C45CE6" w:rsidRPr="00C45CE6" w:rsidRDefault="00C45CE6" w:rsidP="00C45CE6">
      <w:pPr>
        <w:pStyle w:val="NoSpacing"/>
      </w:pPr>
    </w:p>
    <w:p w14:paraId="49297973" w14:textId="77777777" w:rsidR="00C45CE6" w:rsidRPr="00C45CE6" w:rsidRDefault="00C45CE6" w:rsidP="00C45CE6">
      <w:pPr>
        <w:pStyle w:val="NoSpacing"/>
      </w:pPr>
      <w:r w:rsidRPr="00C45CE6">
        <w:t xml:space="preserve">  65</w:t>
      </w:r>
    </w:p>
    <w:p w14:paraId="57251C73" w14:textId="77777777" w:rsidR="00C45CE6" w:rsidRPr="00C45CE6" w:rsidRDefault="00C45CE6" w:rsidP="00C45CE6">
      <w:pPr>
        <w:pStyle w:val="NoSpacing"/>
      </w:pPr>
      <w:r w:rsidRPr="00C45CE6">
        <w:t xml:space="preserve">       </w:t>
      </w:r>
      <w:proofErr w:type="gramStart"/>
      <w:r w:rsidRPr="00C45CE6">
        <w:t>7  33</w:t>
      </w:r>
      <w:proofErr w:type="gramEnd"/>
      <w:r w:rsidRPr="00C45CE6">
        <w:t xml:space="preserve"> 40 41 48 49 56 57</w:t>
      </w:r>
    </w:p>
    <w:p w14:paraId="45C1424A" w14:textId="77777777" w:rsidR="00C45CE6" w:rsidRPr="00C45CE6" w:rsidRDefault="00C45CE6" w:rsidP="00C45CE6">
      <w:pPr>
        <w:pStyle w:val="NoSpacing"/>
      </w:pPr>
      <w:r w:rsidRPr="00C45CE6">
        <w:t xml:space="preserve">       </w:t>
      </w:r>
      <w:proofErr w:type="gramStart"/>
      <w:r w:rsidRPr="00C45CE6">
        <w:t>1  34</w:t>
      </w:r>
      <w:proofErr w:type="gramEnd"/>
      <w:r w:rsidRPr="00C45CE6">
        <w:t xml:space="preserve"> 35 42 43 50 51 58 59</w:t>
      </w:r>
    </w:p>
    <w:p w14:paraId="2218FAE9" w14:textId="77777777" w:rsidR="00C45CE6" w:rsidRPr="00C45CE6" w:rsidRDefault="00C45CE6" w:rsidP="00C45CE6">
      <w:pPr>
        <w:pStyle w:val="NoSpacing"/>
      </w:pPr>
      <w:r w:rsidRPr="00C45CE6">
        <w:t xml:space="preserve">       </w:t>
      </w:r>
      <w:proofErr w:type="gramStart"/>
      <w:r w:rsidRPr="00C45CE6">
        <w:t>3  36</w:t>
      </w:r>
      <w:proofErr w:type="gramEnd"/>
      <w:r w:rsidRPr="00C45CE6">
        <w:t xml:space="preserve"> 37 44 45 52 53 60 61</w:t>
      </w:r>
    </w:p>
    <w:p w14:paraId="335E70F2" w14:textId="77777777" w:rsidR="00C45CE6" w:rsidRPr="00C45CE6" w:rsidRDefault="00C45CE6" w:rsidP="00C45CE6">
      <w:pPr>
        <w:pStyle w:val="NoSpacing"/>
      </w:pPr>
      <w:r w:rsidRPr="00C45CE6">
        <w:t xml:space="preserve">       </w:t>
      </w:r>
      <w:proofErr w:type="gramStart"/>
      <w:r w:rsidRPr="00C45CE6">
        <w:t>5  38</w:t>
      </w:r>
      <w:proofErr w:type="gramEnd"/>
      <w:r w:rsidRPr="00C45CE6">
        <w:t xml:space="preserve"> 39 46 47 54 55 62 63</w:t>
      </w:r>
    </w:p>
    <w:p w14:paraId="491FC583" w14:textId="77777777" w:rsidR="00C45CE6" w:rsidRPr="00C45CE6" w:rsidRDefault="00C45CE6" w:rsidP="00C45CE6">
      <w:pPr>
        <w:pStyle w:val="NoSpacing"/>
      </w:pPr>
    </w:p>
    <w:p w14:paraId="62E90502" w14:textId="77777777" w:rsidR="00C45CE6" w:rsidRPr="00C45CE6" w:rsidRDefault="00C45CE6" w:rsidP="00C45CE6">
      <w:pPr>
        <w:pStyle w:val="NoSpacing"/>
      </w:pPr>
      <w:r w:rsidRPr="00C45CE6">
        <w:t xml:space="preserve">  66</w:t>
      </w:r>
    </w:p>
    <w:p w14:paraId="20721670" w14:textId="77777777" w:rsidR="00C45CE6" w:rsidRPr="00C45CE6" w:rsidRDefault="00C45CE6" w:rsidP="00C45CE6">
      <w:pPr>
        <w:pStyle w:val="NoSpacing"/>
      </w:pPr>
      <w:r w:rsidRPr="00C45CE6">
        <w:t xml:space="preserve">       </w:t>
      </w:r>
      <w:proofErr w:type="gramStart"/>
      <w:r w:rsidRPr="00C45CE6">
        <w:t>6  33</w:t>
      </w:r>
      <w:proofErr w:type="gramEnd"/>
      <w:r w:rsidRPr="00C45CE6">
        <w:t xml:space="preserve"> 40 41 48 49 56 57 64 65</w:t>
      </w:r>
    </w:p>
    <w:p w14:paraId="53D39211" w14:textId="77777777" w:rsidR="00C45CE6" w:rsidRPr="00C45CE6" w:rsidRDefault="00C45CE6" w:rsidP="00C45CE6">
      <w:pPr>
        <w:pStyle w:val="NoSpacing"/>
      </w:pPr>
      <w:r w:rsidRPr="00C45CE6">
        <w:t xml:space="preserve">       </w:t>
      </w:r>
      <w:proofErr w:type="gramStart"/>
      <w:r w:rsidRPr="00C45CE6">
        <w:t>0  34</w:t>
      </w:r>
      <w:proofErr w:type="gramEnd"/>
      <w:r w:rsidRPr="00C45CE6">
        <w:t xml:space="preserve"> 35 42 43 50 51 58 59</w:t>
      </w:r>
    </w:p>
    <w:p w14:paraId="769765AC" w14:textId="77777777" w:rsidR="00C45CE6" w:rsidRPr="00C45CE6" w:rsidRDefault="00C45CE6" w:rsidP="00C45CE6">
      <w:pPr>
        <w:pStyle w:val="NoSpacing"/>
      </w:pPr>
      <w:r w:rsidRPr="00C45CE6">
        <w:t xml:space="preserve">       </w:t>
      </w:r>
      <w:proofErr w:type="gramStart"/>
      <w:r w:rsidRPr="00C45CE6">
        <w:t>2  36</w:t>
      </w:r>
      <w:proofErr w:type="gramEnd"/>
      <w:r w:rsidRPr="00C45CE6">
        <w:t xml:space="preserve"> 37 44 45 52 53 60 61</w:t>
      </w:r>
    </w:p>
    <w:p w14:paraId="29246CF9" w14:textId="77777777" w:rsidR="00C45CE6" w:rsidRPr="00C45CE6" w:rsidRDefault="00C45CE6" w:rsidP="00C45CE6">
      <w:pPr>
        <w:pStyle w:val="NoSpacing"/>
      </w:pPr>
      <w:r w:rsidRPr="00C45CE6">
        <w:t xml:space="preserve">       </w:t>
      </w:r>
      <w:proofErr w:type="gramStart"/>
      <w:r w:rsidRPr="00C45CE6">
        <w:t>4  38</w:t>
      </w:r>
      <w:proofErr w:type="gramEnd"/>
      <w:r w:rsidRPr="00C45CE6">
        <w:t xml:space="preserve"> 39 46 47 54 55 62 63</w:t>
      </w:r>
    </w:p>
    <w:p w14:paraId="75755F1A" w14:textId="77777777" w:rsidR="00C45CE6" w:rsidRPr="00C45CE6" w:rsidRDefault="00C45CE6" w:rsidP="00C45CE6">
      <w:pPr>
        <w:pStyle w:val="NoSpacing"/>
      </w:pPr>
    </w:p>
    <w:p w14:paraId="32CE4FB3" w14:textId="77777777" w:rsidR="00C45CE6" w:rsidRPr="00C45CE6" w:rsidRDefault="00C45CE6" w:rsidP="00C45CE6">
      <w:pPr>
        <w:pStyle w:val="NoSpacing"/>
      </w:pPr>
      <w:r w:rsidRPr="00C45CE6">
        <w:t xml:space="preserve">  67</w:t>
      </w:r>
    </w:p>
    <w:p w14:paraId="2FD44531" w14:textId="77777777" w:rsidR="00C45CE6" w:rsidRPr="00C45CE6" w:rsidRDefault="00C45CE6" w:rsidP="00C45CE6">
      <w:pPr>
        <w:pStyle w:val="NoSpacing"/>
      </w:pPr>
      <w:r w:rsidRPr="00C45CE6">
        <w:t xml:space="preserve">       </w:t>
      </w:r>
      <w:proofErr w:type="gramStart"/>
      <w:r w:rsidRPr="00C45CE6">
        <w:t>5  33</w:t>
      </w:r>
      <w:proofErr w:type="gramEnd"/>
      <w:r w:rsidRPr="00C45CE6">
        <w:t xml:space="preserve"> 40 41 48 49 56 57 64 65</w:t>
      </w:r>
    </w:p>
    <w:p w14:paraId="7D6F475B" w14:textId="77777777" w:rsidR="00C45CE6" w:rsidRPr="00C45CE6" w:rsidRDefault="00C45CE6" w:rsidP="00C45CE6">
      <w:pPr>
        <w:pStyle w:val="NoSpacing"/>
      </w:pPr>
      <w:r w:rsidRPr="00C45CE6">
        <w:t xml:space="preserve">       </w:t>
      </w:r>
      <w:proofErr w:type="gramStart"/>
      <w:r w:rsidRPr="00C45CE6">
        <w:t>7  35</w:t>
      </w:r>
      <w:proofErr w:type="gramEnd"/>
      <w:r w:rsidRPr="00C45CE6">
        <w:t xml:space="preserve"> 42 43 50 51 58 59</w:t>
      </w:r>
    </w:p>
    <w:p w14:paraId="3111771B" w14:textId="77777777" w:rsidR="00C45CE6" w:rsidRPr="00C45CE6" w:rsidRDefault="00C45CE6" w:rsidP="00C45CE6">
      <w:pPr>
        <w:pStyle w:val="NoSpacing"/>
      </w:pPr>
      <w:r w:rsidRPr="00C45CE6">
        <w:t xml:space="preserve">       </w:t>
      </w:r>
      <w:proofErr w:type="gramStart"/>
      <w:r w:rsidRPr="00C45CE6">
        <w:t>1  36</w:t>
      </w:r>
      <w:proofErr w:type="gramEnd"/>
      <w:r w:rsidRPr="00C45CE6">
        <w:t xml:space="preserve"> 37 44 45 52 53 60 61</w:t>
      </w:r>
    </w:p>
    <w:p w14:paraId="061302D4" w14:textId="77777777" w:rsidR="00C45CE6" w:rsidRPr="00C45CE6" w:rsidRDefault="00C45CE6" w:rsidP="00C45CE6">
      <w:pPr>
        <w:pStyle w:val="NoSpacing"/>
      </w:pPr>
      <w:r w:rsidRPr="00C45CE6">
        <w:t xml:space="preserve">       </w:t>
      </w:r>
      <w:proofErr w:type="gramStart"/>
      <w:r w:rsidRPr="00C45CE6">
        <w:t>3  38</w:t>
      </w:r>
      <w:proofErr w:type="gramEnd"/>
      <w:r w:rsidRPr="00C45CE6">
        <w:t xml:space="preserve"> 39 46 47 54 55 62 63</w:t>
      </w:r>
    </w:p>
    <w:p w14:paraId="22604573" w14:textId="77777777" w:rsidR="00C45CE6" w:rsidRPr="00C45CE6" w:rsidRDefault="00C45CE6" w:rsidP="00C45CE6">
      <w:pPr>
        <w:pStyle w:val="NoSpacing"/>
      </w:pPr>
    </w:p>
    <w:p w14:paraId="62551CB9" w14:textId="77777777" w:rsidR="00C45CE6" w:rsidRPr="00C45CE6" w:rsidRDefault="00C45CE6" w:rsidP="00C45CE6">
      <w:pPr>
        <w:pStyle w:val="NoSpacing"/>
      </w:pPr>
      <w:r w:rsidRPr="00C45CE6">
        <w:t xml:space="preserve">  68</w:t>
      </w:r>
    </w:p>
    <w:p w14:paraId="763BDE23" w14:textId="77777777" w:rsidR="00C45CE6" w:rsidRPr="00C45CE6" w:rsidRDefault="00C45CE6" w:rsidP="00C45CE6">
      <w:pPr>
        <w:pStyle w:val="NoSpacing"/>
      </w:pPr>
      <w:r w:rsidRPr="00C45CE6">
        <w:t xml:space="preserve">       </w:t>
      </w:r>
      <w:proofErr w:type="gramStart"/>
      <w:r w:rsidRPr="00C45CE6">
        <w:t>4  33</w:t>
      </w:r>
      <w:proofErr w:type="gramEnd"/>
      <w:r w:rsidRPr="00C45CE6">
        <w:t xml:space="preserve"> 40 41 48 49 56 57 64 65</w:t>
      </w:r>
    </w:p>
    <w:p w14:paraId="71C5EB5C" w14:textId="77777777" w:rsidR="00C45CE6" w:rsidRPr="00C45CE6" w:rsidRDefault="00C45CE6" w:rsidP="00C45CE6">
      <w:pPr>
        <w:pStyle w:val="NoSpacing"/>
      </w:pPr>
      <w:r w:rsidRPr="00C45CE6">
        <w:t xml:space="preserve">       </w:t>
      </w:r>
      <w:proofErr w:type="gramStart"/>
      <w:r w:rsidRPr="00C45CE6">
        <w:t>6  35</w:t>
      </w:r>
      <w:proofErr w:type="gramEnd"/>
      <w:r w:rsidRPr="00C45CE6">
        <w:t xml:space="preserve"> 42 43 50 51 58 59 66 67</w:t>
      </w:r>
    </w:p>
    <w:p w14:paraId="50E311FF" w14:textId="77777777" w:rsidR="00C45CE6" w:rsidRPr="00C45CE6" w:rsidRDefault="00C45CE6" w:rsidP="00C45CE6">
      <w:pPr>
        <w:pStyle w:val="NoSpacing"/>
      </w:pPr>
      <w:r w:rsidRPr="00C45CE6">
        <w:t xml:space="preserve">       </w:t>
      </w:r>
      <w:proofErr w:type="gramStart"/>
      <w:r w:rsidRPr="00C45CE6">
        <w:t>0  36</w:t>
      </w:r>
      <w:proofErr w:type="gramEnd"/>
      <w:r w:rsidRPr="00C45CE6">
        <w:t xml:space="preserve"> 37 44 45 52 53 60 61</w:t>
      </w:r>
    </w:p>
    <w:p w14:paraId="32363AEE" w14:textId="77777777" w:rsidR="00C45CE6" w:rsidRPr="00C45CE6" w:rsidRDefault="00C45CE6" w:rsidP="00C45CE6">
      <w:pPr>
        <w:pStyle w:val="NoSpacing"/>
      </w:pPr>
      <w:r w:rsidRPr="00C45CE6">
        <w:t xml:space="preserve">       </w:t>
      </w:r>
      <w:proofErr w:type="gramStart"/>
      <w:r w:rsidRPr="00C45CE6">
        <w:t>2  38</w:t>
      </w:r>
      <w:proofErr w:type="gramEnd"/>
      <w:r w:rsidRPr="00C45CE6">
        <w:t xml:space="preserve"> 39 46 47 54 55 62 63</w:t>
      </w:r>
    </w:p>
    <w:p w14:paraId="657F8763" w14:textId="77777777" w:rsidR="00C45CE6" w:rsidRPr="00C45CE6" w:rsidRDefault="00C45CE6" w:rsidP="00C45CE6">
      <w:pPr>
        <w:pStyle w:val="NoSpacing"/>
      </w:pPr>
    </w:p>
    <w:p w14:paraId="6879D361" w14:textId="77777777" w:rsidR="00C45CE6" w:rsidRPr="00C45CE6" w:rsidRDefault="00C45CE6" w:rsidP="00C45CE6">
      <w:pPr>
        <w:pStyle w:val="NoSpacing"/>
      </w:pPr>
      <w:r w:rsidRPr="00C45CE6">
        <w:t xml:space="preserve">  69</w:t>
      </w:r>
    </w:p>
    <w:p w14:paraId="24AF1817" w14:textId="77777777" w:rsidR="00C45CE6" w:rsidRPr="00C45CE6" w:rsidRDefault="00C45CE6" w:rsidP="00C45CE6">
      <w:pPr>
        <w:pStyle w:val="NoSpacing"/>
      </w:pPr>
      <w:r w:rsidRPr="00C45CE6">
        <w:t xml:space="preserve">       </w:t>
      </w:r>
      <w:proofErr w:type="gramStart"/>
      <w:r w:rsidRPr="00C45CE6">
        <w:t>3  33</w:t>
      </w:r>
      <w:proofErr w:type="gramEnd"/>
      <w:r w:rsidRPr="00C45CE6">
        <w:t xml:space="preserve"> 40 41 48 49 56 57 64 65</w:t>
      </w:r>
    </w:p>
    <w:p w14:paraId="6C3BFAC0" w14:textId="77777777" w:rsidR="00C45CE6" w:rsidRPr="00C45CE6" w:rsidRDefault="00C45CE6" w:rsidP="00C45CE6">
      <w:pPr>
        <w:pStyle w:val="NoSpacing"/>
      </w:pPr>
      <w:r w:rsidRPr="00C45CE6">
        <w:t xml:space="preserve">       </w:t>
      </w:r>
      <w:proofErr w:type="gramStart"/>
      <w:r w:rsidRPr="00C45CE6">
        <w:t>5  35</w:t>
      </w:r>
      <w:proofErr w:type="gramEnd"/>
      <w:r w:rsidRPr="00C45CE6">
        <w:t xml:space="preserve"> 42 43 50 51 58 59 66 67</w:t>
      </w:r>
    </w:p>
    <w:p w14:paraId="540F9421" w14:textId="77777777" w:rsidR="00C45CE6" w:rsidRPr="00C45CE6" w:rsidRDefault="00C45CE6" w:rsidP="00C45CE6">
      <w:pPr>
        <w:pStyle w:val="NoSpacing"/>
      </w:pPr>
      <w:r w:rsidRPr="00C45CE6">
        <w:t xml:space="preserve">       </w:t>
      </w:r>
      <w:proofErr w:type="gramStart"/>
      <w:r w:rsidRPr="00C45CE6">
        <w:t>7  37</w:t>
      </w:r>
      <w:proofErr w:type="gramEnd"/>
      <w:r w:rsidRPr="00C45CE6">
        <w:t xml:space="preserve"> 44 45 52 53 60 61</w:t>
      </w:r>
    </w:p>
    <w:p w14:paraId="74B2A3E8" w14:textId="77777777" w:rsidR="00C45CE6" w:rsidRPr="00C45CE6" w:rsidRDefault="00C45CE6" w:rsidP="00C45CE6">
      <w:pPr>
        <w:pStyle w:val="NoSpacing"/>
      </w:pPr>
      <w:r w:rsidRPr="00C45CE6">
        <w:t xml:space="preserve">       </w:t>
      </w:r>
      <w:proofErr w:type="gramStart"/>
      <w:r w:rsidRPr="00C45CE6">
        <w:t>1  38</w:t>
      </w:r>
      <w:proofErr w:type="gramEnd"/>
      <w:r w:rsidRPr="00C45CE6">
        <w:t xml:space="preserve"> 39 46 47 54 55 62 63</w:t>
      </w:r>
    </w:p>
    <w:p w14:paraId="0446E708" w14:textId="77777777" w:rsidR="00C45CE6" w:rsidRPr="00C45CE6" w:rsidRDefault="00C45CE6" w:rsidP="00C45CE6">
      <w:pPr>
        <w:pStyle w:val="NoSpacing"/>
      </w:pPr>
    </w:p>
    <w:p w14:paraId="2F19D92D" w14:textId="77777777" w:rsidR="00C45CE6" w:rsidRPr="00C45CE6" w:rsidRDefault="00C45CE6" w:rsidP="00C45CE6">
      <w:pPr>
        <w:pStyle w:val="NoSpacing"/>
      </w:pPr>
      <w:r w:rsidRPr="00C45CE6">
        <w:t xml:space="preserve">  70</w:t>
      </w:r>
    </w:p>
    <w:p w14:paraId="0DAD60D4" w14:textId="77777777" w:rsidR="00C45CE6" w:rsidRPr="00C45CE6" w:rsidRDefault="00C45CE6" w:rsidP="00C45CE6">
      <w:pPr>
        <w:pStyle w:val="NoSpacing"/>
      </w:pPr>
      <w:r w:rsidRPr="00C45CE6">
        <w:t xml:space="preserve">       </w:t>
      </w:r>
      <w:proofErr w:type="gramStart"/>
      <w:r w:rsidRPr="00C45CE6">
        <w:t>2  33</w:t>
      </w:r>
      <w:proofErr w:type="gramEnd"/>
      <w:r w:rsidRPr="00C45CE6">
        <w:t xml:space="preserve"> 40 41 48 49 56 57 64 65</w:t>
      </w:r>
    </w:p>
    <w:p w14:paraId="4F685173" w14:textId="77777777" w:rsidR="00C45CE6" w:rsidRPr="00C45CE6" w:rsidRDefault="00C45CE6" w:rsidP="00C45CE6">
      <w:pPr>
        <w:pStyle w:val="NoSpacing"/>
      </w:pPr>
      <w:r w:rsidRPr="00C45CE6">
        <w:t xml:space="preserve">       </w:t>
      </w:r>
      <w:proofErr w:type="gramStart"/>
      <w:r w:rsidRPr="00C45CE6">
        <w:t>4  35</w:t>
      </w:r>
      <w:proofErr w:type="gramEnd"/>
      <w:r w:rsidRPr="00C45CE6">
        <w:t xml:space="preserve"> 42 43 50 51 58 59 66 67</w:t>
      </w:r>
    </w:p>
    <w:p w14:paraId="70097799" w14:textId="77777777" w:rsidR="00C45CE6" w:rsidRPr="00C45CE6" w:rsidRDefault="00C45CE6" w:rsidP="00C45CE6">
      <w:pPr>
        <w:pStyle w:val="NoSpacing"/>
      </w:pPr>
      <w:r w:rsidRPr="00C45CE6">
        <w:t xml:space="preserve">       </w:t>
      </w:r>
      <w:proofErr w:type="gramStart"/>
      <w:r w:rsidRPr="00C45CE6">
        <w:t>6  37</w:t>
      </w:r>
      <w:proofErr w:type="gramEnd"/>
      <w:r w:rsidRPr="00C45CE6">
        <w:t xml:space="preserve"> 44 45 52 53 60 61 68 69</w:t>
      </w:r>
    </w:p>
    <w:p w14:paraId="363E2C15" w14:textId="77777777" w:rsidR="00C45CE6" w:rsidRPr="00C45CE6" w:rsidRDefault="00C45CE6" w:rsidP="00C45CE6">
      <w:pPr>
        <w:pStyle w:val="NoSpacing"/>
      </w:pPr>
      <w:r w:rsidRPr="00C45CE6">
        <w:t xml:space="preserve">       </w:t>
      </w:r>
      <w:proofErr w:type="gramStart"/>
      <w:r w:rsidRPr="00C45CE6">
        <w:t>0  38</w:t>
      </w:r>
      <w:proofErr w:type="gramEnd"/>
      <w:r w:rsidRPr="00C45CE6">
        <w:t xml:space="preserve"> 39 46 47 54 55 62 63</w:t>
      </w:r>
    </w:p>
    <w:p w14:paraId="0A2DF314" w14:textId="77777777" w:rsidR="00C45CE6" w:rsidRPr="00C45CE6" w:rsidRDefault="00C45CE6" w:rsidP="00C45CE6">
      <w:pPr>
        <w:pStyle w:val="NoSpacing"/>
      </w:pPr>
    </w:p>
    <w:p w14:paraId="1FD30AC1" w14:textId="77777777" w:rsidR="00C45CE6" w:rsidRPr="00C45CE6" w:rsidRDefault="00C45CE6" w:rsidP="00C45CE6">
      <w:pPr>
        <w:pStyle w:val="NoSpacing"/>
      </w:pPr>
      <w:r w:rsidRPr="00C45CE6">
        <w:t xml:space="preserve">  71</w:t>
      </w:r>
    </w:p>
    <w:p w14:paraId="7E504256" w14:textId="77777777" w:rsidR="00C45CE6" w:rsidRPr="00C45CE6" w:rsidRDefault="00C45CE6" w:rsidP="00C45CE6">
      <w:pPr>
        <w:pStyle w:val="NoSpacing"/>
      </w:pPr>
      <w:r w:rsidRPr="00C45CE6">
        <w:t xml:space="preserve">       </w:t>
      </w:r>
      <w:proofErr w:type="gramStart"/>
      <w:r w:rsidRPr="00C45CE6">
        <w:t>1  33</w:t>
      </w:r>
      <w:proofErr w:type="gramEnd"/>
      <w:r w:rsidRPr="00C45CE6">
        <w:t xml:space="preserve"> 40 41 48 49 56 57 64 65</w:t>
      </w:r>
    </w:p>
    <w:p w14:paraId="680DCE3B" w14:textId="77777777" w:rsidR="00C45CE6" w:rsidRPr="00C45CE6" w:rsidRDefault="00C45CE6" w:rsidP="00C45CE6">
      <w:pPr>
        <w:pStyle w:val="NoSpacing"/>
      </w:pPr>
      <w:r w:rsidRPr="00C45CE6">
        <w:t xml:space="preserve">       </w:t>
      </w:r>
      <w:proofErr w:type="gramStart"/>
      <w:r w:rsidRPr="00C45CE6">
        <w:t>3  35</w:t>
      </w:r>
      <w:proofErr w:type="gramEnd"/>
      <w:r w:rsidRPr="00C45CE6">
        <w:t xml:space="preserve"> 42 43 50 51 58 59 66 67</w:t>
      </w:r>
    </w:p>
    <w:p w14:paraId="74ADAA56" w14:textId="77777777" w:rsidR="00C45CE6" w:rsidRPr="00C45CE6" w:rsidRDefault="00C45CE6" w:rsidP="00C45CE6">
      <w:pPr>
        <w:pStyle w:val="NoSpacing"/>
      </w:pPr>
      <w:r w:rsidRPr="00C45CE6">
        <w:t xml:space="preserve">       </w:t>
      </w:r>
      <w:proofErr w:type="gramStart"/>
      <w:r w:rsidRPr="00C45CE6">
        <w:t>5  37</w:t>
      </w:r>
      <w:proofErr w:type="gramEnd"/>
      <w:r w:rsidRPr="00C45CE6">
        <w:t xml:space="preserve"> 44 45 52 53 60 61 68 69</w:t>
      </w:r>
    </w:p>
    <w:p w14:paraId="456C9D94" w14:textId="77777777" w:rsidR="00C45CE6" w:rsidRPr="00C45CE6" w:rsidRDefault="00C45CE6" w:rsidP="00C45CE6">
      <w:pPr>
        <w:pStyle w:val="NoSpacing"/>
      </w:pPr>
      <w:r w:rsidRPr="00C45CE6">
        <w:t xml:space="preserve">       </w:t>
      </w:r>
      <w:proofErr w:type="gramStart"/>
      <w:r w:rsidRPr="00C45CE6">
        <w:t>7  39</w:t>
      </w:r>
      <w:proofErr w:type="gramEnd"/>
      <w:r w:rsidRPr="00C45CE6">
        <w:t xml:space="preserve"> 46 47 54 55 62 63</w:t>
      </w:r>
    </w:p>
    <w:p w14:paraId="72E605D0" w14:textId="77777777" w:rsidR="00C45CE6" w:rsidRPr="00C45CE6" w:rsidRDefault="00C45CE6" w:rsidP="00C45CE6">
      <w:pPr>
        <w:pStyle w:val="NoSpacing"/>
      </w:pPr>
    </w:p>
    <w:p w14:paraId="7D79EE9A" w14:textId="77777777" w:rsidR="00C45CE6" w:rsidRPr="00C45CE6" w:rsidRDefault="00C45CE6" w:rsidP="00C45CE6">
      <w:pPr>
        <w:pStyle w:val="NoSpacing"/>
      </w:pPr>
      <w:r w:rsidRPr="00C45CE6">
        <w:lastRenderedPageBreak/>
        <w:t xml:space="preserve">  72</w:t>
      </w:r>
    </w:p>
    <w:p w14:paraId="49C37578" w14:textId="77777777" w:rsidR="00C45CE6" w:rsidRPr="00C45CE6" w:rsidRDefault="00C45CE6" w:rsidP="00C45CE6">
      <w:pPr>
        <w:pStyle w:val="NoSpacing"/>
      </w:pPr>
      <w:r w:rsidRPr="00C45CE6">
        <w:t xml:space="preserve">       </w:t>
      </w:r>
      <w:proofErr w:type="gramStart"/>
      <w:r w:rsidRPr="00C45CE6">
        <w:t>0  33</w:t>
      </w:r>
      <w:proofErr w:type="gramEnd"/>
      <w:r w:rsidRPr="00C45CE6">
        <w:t xml:space="preserve"> 40 41 48 49 56 57 64 65</w:t>
      </w:r>
    </w:p>
    <w:p w14:paraId="6A7E493E" w14:textId="77777777" w:rsidR="00C45CE6" w:rsidRPr="00C45CE6" w:rsidRDefault="00C45CE6" w:rsidP="00C45CE6">
      <w:pPr>
        <w:pStyle w:val="NoSpacing"/>
      </w:pPr>
      <w:r w:rsidRPr="00C45CE6">
        <w:t xml:space="preserve">       </w:t>
      </w:r>
      <w:proofErr w:type="gramStart"/>
      <w:r w:rsidRPr="00C45CE6">
        <w:t>2  35</w:t>
      </w:r>
      <w:proofErr w:type="gramEnd"/>
      <w:r w:rsidRPr="00C45CE6">
        <w:t xml:space="preserve"> 42 43 50 51 58 59 66 67</w:t>
      </w:r>
    </w:p>
    <w:p w14:paraId="09CCC8C3" w14:textId="77777777" w:rsidR="00C45CE6" w:rsidRPr="00C45CE6" w:rsidRDefault="00C45CE6" w:rsidP="00C45CE6">
      <w:pPr>
        <w:pStyle w:val="NoSpacing"/>
      </w:pPr>
      <w:r w:rsidRPr="00C45CE6">
        <w:t xml:space="preserve">       </w:t>
      </w:r>
      <w:proofErr w:type="gramStart"/>
      <w:r w:rsidRPr="00C45CE6">
        <w:t>4  37</w:t>
      </w:r>
      <w:proofErr w:type="gramEnd"/>
      <w:r w:rsidRPr="00C45CE6">
        <w:t xml:space="preserve"> 44 45 52 53 60 61 68 69</w:t>
      </w:r>
    </w:p>
    <w:p w14:paraId="103E9046" w14:textId="77777777" w:rsidR="00C45CE6" w:rsidRPr="00C45CE6" w:rsidRDefault="00C45CE6" w:rsidP="00C45CE6">
      <w:pPr>
        <w:pStyle w:val="NoSpacing"/>
      </w:pPr>
      <w:r w:rsidRPr="00C45CE6">
        <w:t xml:space="preserve">       </w:t>
      </w:r>
      <w:proofErr w:type="gramStart"/>
      <w:r w:rsidRPr="00C45CE6">
        <w:t>6  39</w:t>
      </w:r>
      <w:proofErr w:type="gramEnd"/>
      <w:r w:rsidRPr="00C45CE6">
        <w:t xml:space="preserve"> 46 47 54 55 62 63 70 71</w:t>
      </w:r>
    </w:p>
    <w:p w14:paraId="4B318015" w14:textId="77777777" w:rsidR="00C45CE6" w:rsidRPr="00C45CE6" w:rsidRDefault="00C45CE6" w:rsidP="00C45CE6">
      <w:pPr>
        <w:pStyle w:val="NoSpacing"/>
      </w:pPr>
    </w:p>
    <w:p w14:paraId="450B7760" w14:textId="77777777" w:rsidR="00C45CE6" w:rsidRPr="00C45CE6" w:rsidRDefault="00C45CE6" w:rsidP="00C45CE6">
      <w:pPr>
        <w:pStyle w:val="NoSpacing"/>
      </w:pPr>
      <w:r w:rsidRPr="00C45CE6">
        <w:t xml:space="preserve">  73</w:t>
      </w:r>
    </w:p>
    <w:p w14:paraId="63EF7E3B" w14:textId="77777777" w:rsidR="00C45CE6" w:rsidRPr="00C45CE6" w:rsidRDefault="00C45CE6" w:rsidP="00C45CE6">
      <w:pPr>
        <w:pStyle w:val="NoSpacing"/>
      </w:pPr>
      <w:r w:rsidRPr="00C45CE6">
        <w:t xml:space="preserve">       </w:t>
      </w:r>
      <w:proofErr w:type="gramStart"/>
      <w:r w:rsidRPr="00C45CE6">
        <w:t>7  40</w:t>
      </w:r>
      <w:proofErr w:type="gramEnd"/>
      <w:r w:rsidRPr="00C45CE6">
        <w:t xml:space="preserve"> 41 48 49 56 57 64 65</w:t>
      </w:r>
    </w:p>
    <w:p w14:paraId="75CA8DE6" w14:textId="77777777" w:rsidR="00C45CE6" w:rsidRPr="00C45CE6" w:rsidRDefault="00C45CE6" w:rsidP="00C45CE6">
      <w:pPr>
        <w:pStyle w:val="NoSpacing"/>
      </w:pPr>
      <w:r w:rsidRPr="00C45CE6">
        <w:t xml:space="preserve">       </w:t>
      </w:r>
      <w:proofErr w:type="gramStart"/>
      <w:r w:rsidRPr="00C45CE6">
        <w:t>1  35</w:t>
      </w:r>
      <w:proofErr w:type="gramEnd"/>
      <w:r w:rsidRPr="00C45CE6">
        <w:t xml:space="preserve"> 42 43 50 51 58 59 66 67</w:t>
      </w:r>
    </w:p>
    <w:p w14:paraId="76B2A30B" w14:textId="77777777" w:rsidR="00C45CE6" w:rsidRPr="00C45CE6" w:rsidRDefault="00C45CE6" w:rsidP="00C45CE6">
      <w:pPr>
        <w:pStyle w:val="NoSpacing"/>
      </w:pPr>
      <w:r w:rsidRPr="00C45CE6">
        <w:t xml:space="preserve">       </w:t>
      </w:r>
      <w:proofErr w:type="gramStart"/>
      <w:r w:rsidRPr="00C45CE6">
        <w:t>3  37</w:t>
      </w:r>
      <w:proofErr w:type="gramEnd"/>
      <w:r w:rsidRPr="00C45CE6">
        <w:t xml:space="preserve"> 44 45 52 53 60 61 68 69</w:t>
      </w:r>
    </w:p>
    <w:p w14:paraId="3E25CBD1" w14:textId="77777777" w:rsidR="00C45CE6" w:rsidRPr="00C45CE6" w:rsidRDefault="00C45CE6" w:rsidP="00C45CE6">
      <w:pPr>
        <w:pStyle w:val="NoSpacing"/>
      </w:pPr>
      <w:r w:rsidRPr="00C45CE6">
        <w:t xml:space="preserve">       </w:t>
      </w:r>
      <w:proofErr w:type="gramStart"/>
      <w:r w:rsidRPr="00C45CE6">
        <w:t>5  39</w:t>
      </w:r>
      <w:proofErr w:type="gramEnd"/>
      <w:r w:rsidRPr="00C45CE6">
        <w:t xml:space="preserve"> 46 47 54 55 62 63 70 71</w:t>
      </w:r>
    </w:p>
    <w:p w14:paraId="4B08DD47" w14:textId="77777777" w:rsidR="00C45CE6" w:rsidRPr="00C45CE6" w:rsidRDefault="00C45CE6" w:rsidP="00C45CE6">
      <w:pPr>
        <w:pStyle w:val="NoSpacing"/>
      </w:pPr>
    </w:p>
    <w:p w14:paraId="2E1DCA28" w14:textId="77777777" w:rsidR="00C45CE6" w:rsidRPr="00C45CE6" w:rsidRDefault="00C45CE6" w:rsidP="00C45CE6">
      <w:pPr>
        <w:pStyle w:val="NoSpacing"/>
      </w:pPr>
      <w:r w:rsidRPr="00C45CE6">
        <w:t xml:space="preserve">  74</w:t>
      </w:r>
    </w:p>
    <w:p w14:paraId="47E12072" w14:textId="77777777" w:rsidR="00C45CE6" w:rsidRPr="00C45CE6" w:rsidRDefault="00C45CE6" w:rsidP="00C45CE6">
      <w:pPr>
        <w:pStyle w:val="NoSpacing"/>
      </w:pPr>
      <w:r w:rsidRPr="00C45CE6">
        <w:t xml:space="preserve">       </w:t>
      </w:r>
      <w:proofErr w:type="gramStart"/>
      <w:r w:rsidRPr="00C45CE6">
        <w:t>6  40</w:t>
      </w:r>
      <w:proofErr w:type="gramEnd"/>
      <w:r w:rsidRPr="00C45CE6">
        <w:t xml:space="preserve"> 41 48 49 56 57 64 65 72 73</w:t>
      </w:r>
    </w:p>
    <w:p w14:paraId="22A68CEF" w14:textId="77777777" w:rsidR="00C45CE6" w:rsidRPr="00C45CE6" w:rsidRDefault="00C45CE6" w:rsidP="00C45CE6">
      <w:pPr>
        <w:pStyle w:val="NoSpacing"/>
      </w:pPr>
      <w:r w:rsidRPr="00C45CE6">
        <w:t xml:space="preserve">       </w:t>
      </w:r>
      <w:proofErr w:type="gramStart"/>
      <w:r w:rsidRPr="00C45CE6">
        <w:t>0  35</w:t>
      </w:r>
      <w:proofErr w:type="gramEnd"/>
      <w:r w:rsidRPr="00C45CE6">
        <w:t xml:space="preserve"> 42 43 50 51 58 59 66 67</w:t>
      </w:r>
    </w:p>
    <w:p w14:paraId="6A79664B" w14:textId="77777777" w:rsidR="00C45CE6" w:rsidRPr="00C45CE6" w:rsidRDefault="00C45CE6" w:rsidP="00C45CE6">
      <w:pPr>
        <w:pStyle w:val="NoSpacing"/>
      </w:pPr>
      <w:r w:rsidRPr="00C45CE6">
        <w:t xml:space="preserve">       </w:t>
      </w:r>
      <w:proofErr w:type="gramStart"/>
      <w:r w:rsidRPr="00C45CE6">
        <w:t>2  37</w:t>
      </w:r>
      <w:proofErr w:type="gramEnd"/>
      <w:r w:rsidRPr="00C45CE6">
        <w:t xml:space="preserve"> 44 45 52 53 60 61 68 69</w:t>
      </w:r>
    </w:p>
    <w:p w14:paraId="4E56314C" w14:textId="77777777" w:rsidR="00C45CE6" w:rsidRPr="00C45CE6" w:rsidRDefault="00C45CE6" w:rsidP="00C45CE6">
      <w:pPr>
        <w:pStyle w:val="NoSpacing"/>
      </w:pPr>
      <w:r w:rsidRPr="00C45CE6">
        <w:t xml:space="preserve">       </w:t>
      </w:r>
      <w:proofErr w:type="gramStart"/>
      <w:r w:rsidRPr="00C45CE6">
        <w:t>4  39</w:t>
      </w:r>
      <w:proofErr w:type="gramEnd"/>
      <w:r w:rsidRPr="00C45CE6">
        <w:t xml:space="preserve"> 46 47 54 55 62 63 70 71</w:t>
      </w:r>
    </w:p>
    <w:p w14:paraId="5BAE1995" w14:textId="77777777" w:rsidR="00C45CE6" w:rsidRPr="00C45CE6" w:rsidRDefault="00C45CE6" w:rsidP="00C45CE6">
      <w:pPr>
        <w:pStyle w:val="NoSpacing"/>
      </w:pPr>
    </w:p>
    <w:p w14:paraId="41185553" w14:textId="77777777" w:rsidR="00C45CE6" w:rsidRPr="00C45CE6" w:rsidRDefault="00C45CE6" w:rsidP="00C45CE6">
      <w:pPr>
        <w:pStyle w:val="NoSpacing"/>
      </w:pPr>
      <w:r w:rsidRPr="00C45CE6">
        <w:t xml:space="preserve">  75</w:t>
      </w:r>
    </w:p>
    <w:p w14:paraId="5D8E3614" w14:textId="77777777" w:rsidR="00C45CE6" w:rsidRPr="00C45CE6" w:rsidRDefault="00C45CE6" w:rsidP="00C45CE6">
      <w:pPr>
        <w:pStyle w:val="NoSpacing"/>
      </w:pPr>
      <w:r w:rsidRPr="00C45CE6">
        <w:t xml:space="preserve">       </w:t>
      </w:r>
      <w:proofErr w:type="gramStart"/>
      <w:r w:rsidRPr="00C45CE6">
        <w:t>5  40</w:t>
      </w:r>
      <w:proofErr w:type="gramEnd"/>
      <w:r w:rsidRPr="00C45CE6">
        <w:t xml:space="preserve"> 41 48 49 56 57 64 65 72 73</w:t>
      </w:r>
    </w:p>
    <w:p w14:paraId="33BD90CE" w14:textId="77777777" w:rsidR="00C45CE6" w:rsidRPr="00C45CE6" w:rsidRDefault="00C45CE6" w:rsidP="00C45CE6">
      <w:pPr>
        <w:pStyle w:val="NoSpacing"/>
      </w:pPr>
      <w:r w:rsidRPr="00C45CE6">
        <w:t xml:space="preserve">       </w:t>
      </w:r>
      <w:proofErr w:type="gramStart"/>
      <w:r w:rsidRPr="00C45CE6">
        <w:t>7  42</w:t>
      </w:r>
      <w:proofErr w:type="gramEnd"/>
      <w:r w:rsidRPr="00C45CE6">
        <w:t xml:space="preserve"> 43 50 51 58 59 66 67</w:t>
      </w:r>
    </w:p>
    <w:p w14:paraId="0A690C20" w14:textId="77777777" w:rsidR="00C45CE6" w:rsidRPr="00C45CE6" w:rsidRDefault="00C45CE6" w:rsidP="00C45CE6">
      <w:pPr>
        <w:pStyle w:val="NoSpacing"/>
      </w:pPr>
      <w:r w:rsidRPr="00C45CE6">
        <w:t xml:space="preserve">       </w:t>
      </w:r>
      <w:proofErr w:type="gramStart"/>
      <w:r w:rsidRPr="00C45CE6">
        <w:t>1  37</w:t>
      </w:r>
      <w:proofErr w:type="gramEnd"/>
      <w:r w:rsidRPr="00C45CE6">
        <w:t xml:space="preserve"> 44 45 52 53 60 61 68 69</w:t>
      </w:r>
    </w:p>
    <w:p w14:paraId="7B02E091" w14:textId="77777777" w:rsidR="00C45CE6" w:rsidRPr="00C45CE6" w:rsidRDefault="00C45CE6" w:rsidP="00C45CE6">
      <w:pPr>
        <w:pStyle w:val="NoSpacing"/>
      </w:pPr>
      <w:r w:rsidRPr="00C45CE6">
        <w:t xml:space="preserve">       </w:t>
      </w:r>
      <w:proofErr w:type="gramStart"/>
      <w:r w:rsidRPr="00C45CE6">
        <w:t>3  39</w:t>
      </w:r>
      <w:proofErr w:type="gramEnd"/>
      <w:r w:rsidRPr="00C45CE6">
        <w:t xml:space="preserve"> 46 47 54 55 62 63 70 71</w:t>
      </w:r>
    </w:p>
    <w:p w14:paraId="386E1CAD" w14:textId="77777777" w:rsidR="00C45CE6" w:rsidRPr="00C45CE6" w:rsidRDefault="00C45CE6" w:rsidP="00C45CE6">
      <w:pPr>
        <w:pStyle w:val="NoSpacing"/>
      </w:pPr>
    </w:p>
    <w:p w14:paraId="734EF861" w14:textId="77777777" w:rsidR="00C45CE6" w:rsidRPr="00C45CE6" w:rsidRDefault="00C45CE6" w:rsidP="00C45CE6">
      <w:pPr>
        <w:pStyle w:val="NoSpacing"/>
      </w:pPr>
      <w:r w:rsidRPr="00C45CE6">
        <w:t xml:space="preserve">  76</w:t>
      </w:r>
    </w:p>
    <w:p w14:paraId="379B91C8" w14:textId="77777777" w:rsidR="00C45CE6" w:rsidRPr="00C45CE6" w:rsidRDefault="00C45CE6" w:rsidP="00C45CE6">
      <w:pPr>
        <w:pStyle w:val="NoSpacing"/>
      </w:pPr>
      <w:r w:rsidRPr="00C45CE6">
        <w:t xml:space="preserve">       </w:t>
      </w:r>
      <w:proofErr w:type="gramStart"/>
      <w:r w:rsidRPr="00C45CE6">
        <w:t>4  40</w:t>
      </w:r>
      <w:proofErr w:type="gramEnd"/>
      <w:r w:rsidRPr="00C45CE6">
        <w:t xml:space="preserve"> 41 48 49 56 57 64 65 72 73</w:t>
      </w:r>
    </w:p>
    <w:p w14:paraId="663478E6" w14:textId="77777777" w:rsidR="00C45CE6" w:rsidRPr="00C45CE6" w:rsidRDefault="00C45CE6" w:rsidP="00C45CE6">
      <w:pPr>
        <w:pStyle w:val="NoSpacing"/>
      </w:pPr>
      <w:r w:rsidRPr="00C45CE6">
        <w:t xml:space="preserve">       </w:t>
      </w:r>
      <w:proofErr w:type="gramStart"/>
      <w:r w:rsidRPr="00C45CE6">
        <w:t>6  42</w:t>
      </w:r>
      <w:proofErr w:type="gramEnd"/>
      <w:r w:rsidRPr="00C45CE6">
        <w:t xml:space="preserve"> 43 50 51 58 59 66 67 74 75</w:t>
      </w:r>
    </w:p>
    <w:p w14:paraId="060F0831" w14:textId="77777777" w:rsidR="00C45CE6" w:rsidRPr="00C45CE6" w:rsidRDefault="00C45CE6" w:rsidP="00C45CE6">
      <w:pPr>
        <w:pStyle w:val="NoSpacing"/>
      </w:pPr>
      <w:r w:rsidRPr="00C45CE6">
        <w:t xml:space="preserve">       </w:t>
      </w:r>
      <w:proofErr w:type="gramStart"/>
      <w:r w:rsidRPr="00C45CE6">
        <w:t>0  37</w:t>
      </w:r>
      <w:proofErr w:type="gramEnd"/>
      <w:r w:rsidRPr="00C45CE6">
        <w:t xml:space="preserve"> 44 45 52 53 60 61 68 69</w:t>
      </w:r>
    </w:p>
    <w:p w14:paraId="09BA0437" w14:textId="77777777" w:rsidR="00C45CE6" w:rsidRPr="00C45CE6" w:rsidRDefault="00C45CE6" w:rsidP="00C45CE6">
      <w:pPr>
        <w:pStyle w:val="NoSpacing"/>
      </w:pPr>
      <w:r w:rsidRPr="00C45CE6">
        <w:t xml:space="preserve">       </w:t>
      </w:r>
      <w:proofErr w:type="gramStart"/>
      <w:r w:rsidRPr="00C45CE6">
        <w:t>2  39</w:t>
      </w:r>
      <w:proofErr w:type="gramEnd"/>
      <w:r w:rsidRPr="00C45CE6">
        <w:t xml:space="preserve"> 46 47 54 55 62 63 70 71</w:t>
      </w:r>
    </w:p>
    <w:p w14:paraId="40405F3D" w14:textId="77777777" w:rsidR="00C45CE6" w:rsidRPr="00C45CE6" w:rsidRDefault="00C45CE6" w:rsidP="00C45CE6">
      <w:pPr>
        <w:pStyle w:val="NoSpacing"/>
      </w:pPr>
    </w:p>
    <w:p w14:paraId="009275EA" w14:textId="77777777" w:rsidR="00C45CE6" w:rsidRPr="00C45CE6" w:rsidRDefault="00C45CE6" w:rsidP="00C45CE6">
      <w:pPr>
        <w:pStyle w:val="NoSpacing"/>
      </w:pPr>
      <w:r w:rsidRPr="00C45CE6">
        <w:t xml:space="preserve">  77</w:t>
      </w:r>
    </w:p>
    <w:p w14:paraId="0DC241D1" w14:textId="77777777" w:rsidR="00C45CE6" w:rsidRPr="00C45CE6" w:rsidRDefault="00C45CE6" w:rsidP="00C45CE6">
      <w:pPr>
        <w:pStyle w:val="NoSpacing"/>
      </w:pPr>
      <w:r w:rsidRPr="00C45CE6">
        <w:t xml:space="preserve">       </w:t>
      </w:r>
      <w:proofErr w:type="gramStart"/>
      <w:r w:rsidRPr="00C45CE6">
        <w:t>3  40</w:t>
      </w:r>
      <w:proofErr w:type="gramEnd"/>
      <w:r w:rsidRPr="00C45CE6">
        <w:t xml:space="preserve"> 41 48 49 56 57 64 65 72 73</w:t>
      </w:r>
    </w:p>
    <w:p w14:paraId="70639E0E" w14:textId="77777777" w:rsidR="00C45CE6" w:rsidRPr="00C45CE6" w:rsidRDefault="00C45CE6" w:rsidP="00C45CE6">
      <w:pPr>
        <w:pStyle w:val="NoSpacing"/>
      </w:pPr>
      <w:r w:rsidRPr="00C45CE6">
        <w:t xml:space="preserve">       </w:t>
      </w:r>
      <w:proofErr w:type="gramStart"/>
      <w:r w:rsidRPr="00C45CE6">
        <w:t>5  42</w:t>
      </w:r>
      <w:proofErr w:type="gramEnd"/>
      <w:r w:rsidRPr="00C45CE6">
        <w:t xml:space="preserve"> 43 50 51 58 59 66 67 74 75</w:t>
      </w:r>
    </w:p>
    <w:p w14:paraId="38B36E18" w14:textId="77777777" w:rsidR="00C45CE6" w:rsidRPr="00C45CE6" w:rsidRDefault="00C45CE6" w:rsidP="00C45CE6">
      <w:pPr>
        <w:pStyle w:val="NoSpacing"/>
      </w:pPr>
      <w:r w:rsidRPr="00C45CE6">
        <w:t xml:space="preserve">       </w:t>
      </w:r>
      <w:proofErr w:type="gramStart"/>
      <w:r w:rsidRPr="00C45CE6">
        <w:t>7  44</w:t>
      </w:r>
      <w:proofErr w:type="gramEnd"/>
      <w:r w:rsidRPr="00C45CE6">
        <w:t xml:space="preserve"> 45 52 53 60 61 68 69</w:t>
      </w:r>
    </w:p>
    <w:p w14:paraId="56935945" w14:textId="77777777" w:rsidR="00C45CE6" w:rsidRPr="00C45CE6" w:rsidRDefault="00C45CE6" w:rsidP="00C45CE6">
      <w:pPr>
        <w:pStyle w:val="NoSpacing"/>
      </w:pPr>
      <w:r w:rsidRPr="00C45CE6">
        <w:t xml:space="preserve">       </w:t>
      </w:r>
      <w:proofErr w:type="gramStart"/>
      <w:r w:rsidRPr="00C45CE6">
        <w:t>1  39</w:t>
      </w:r>
      <w:proofErr w:type="gramEnd"/>
      <w:r w:rsidRPr="00C45CE6">
        <w:t xml:space="preserve"> 46 47 54 55 62 63 70 71</w:t>
      </w:r>
    </w:p>
    <w:p w14:paraId="6DD4A200" w14:textId="77777777" w:rsidR="00C45CE6" w:rsidRPr="00C45CE6" w:rsidRDefault="00C45CE6" w:rsidP="00C45CE6">
      <w:pPr>
        <w:pStyle w:val="NoSpacing"/>
      </w:pPr>
    </w:p>
    <w:p w14:paraId="1157D676" w14:textId="77777777" w:rsidR="00C45CE6" w:rsidRPr="00C45CE6" w:rsidRDefault="00C45CE6" w:rsidP="00C45CE6">
      <w:pPr>
        <w:pStyle w:val="NoSpacing"/>
      </w:pPr>
      <w:r w:rsidRPr="00C45CE6">
        <w:t xml:space="preserve">  78</w:t>
      </w:r>
    </w:p>
    <w:p w14:paraId="71CB151A" w14:textId="77777777" w:rsidR="00C45CE6" w:rsidRPr="00C45CE6" w:rsidRDefault="00C45CE6" w:rsidP="00C45CE6">
      <w:pPr>
        <w:pStyle w:val="NoSpacing"/>
      </w:pPr>
      <w:r w:rsidRPr="00C45CE6">
        <w:t xml:space="preserve">       </w:t>
      </w:r>
      <w:proofErr w:type="gramStart"/>
      <w:r w:rsidRPr="00C45CE6">
        <w:t>2  40</w:t>
      </w:r>
      <w:proofErr w:type="gramEnd"/>
      <w:r w:rsidRPr="00C45CE6">
        <w:t xml:space="preserve"> 41 48 49 56 57 64 65 72 73</w:t>
      </w:r>
    </w:p>
    <w:p w14:paraId="16F5750B" w14:textId="77777777" w:rsidR="00C45CE6" w:rsidRPr="00C45CE6" w:rsidRDefault="00C45CE6" w:rsidP="00C45CE6">
      <w:pPr>
        <w:pStyle w:val="NoSpacing"/>
      </w:pPr>
      <w:r w:rsidRPr="00C45CE6">
        <w:t xml:space="preserve">       </w:t>
      </w:r>
      <w:proofErr w:type="gramStart"/>
      <w:r w:rsidRPr="00C45CE6">
        <w:t>4  42</w:t>
      </w:r>
      <w:proofErr w:type="gramEnd"/>
      <w:r w:rsidRPr="00C45CE6">
        <w:t xml:space="preserve"> 43 50 51 58 59 66 67 74 75</w:t>
      </w:r>
    </w:p>
    <w:p w14:paraId="6197DE5E" w14:textId="77777777" w:rsidR="00C45CE6" w:rsidRPr="00C45CE6" w:rsidRDefault="00C45CE6" w:rsidP="00C45CE6">
      <w:pPr>
        <w:pStyle w:val="NoSpacing"/>
      </w:pPr>
      <w:r w:rsidRPr="00C45CE6">
        <w:t xml:space="preserve">       </w:t>
      </w:r>
      <w:proofErr w:type="gramStart"/>
      <w:r w:rsidRPr="00C45CE6">
        <w:t>6  44</w:t>
      </w:r>
      <w:proofErr w:type="gramEnd"/>
      <w:r w:rsidRPr="00C45CE6">
        <w:t xml:space="preserve"> 45 52 53 60 61 68 69 76 77</w:t>
      </w:r>
    </w:p>
    <w:p w14:paraId="1A3A9EE8" w14:textId="77777777" w:rsidR="00C45CE6" w:rsidRPr="00C45CE6" w:rsidRDefault="00C45CE6" w:rsidP="00C45CE6">
      <w:pPr>
        <w:pStyle w:val="NoSpacing"/>
      </w:pPr>
      <w:r w:rsidRPr="00C45CE6">
        <w:t xml:space="preserve">       </w:t>
      </w:r>
      <w:proofErr w:type="gramStart"/>
      <w:r w:rsidRPr="00C45CE6">
        <w:t>0  39</w:t>
      </w:r>
      <w:proofErr w:type="gramEnd"/>
      <w:r w:rsidRPr="00C45CE6">
        <w:t xml:space="preserve"> 46 47 54 55 62 63 70 71</w:t>
      </w:r>
    </w:p>
    <w:p w14:paraId="55EEED31" w14:textId="77777777" w:rsidR="00C45CE6" w:rsidRPr="00C45CE6" w:rsidRDefault="00C45CE6" w:rsidP="00C45CE6">
      <w:pPr>
        <w:pStyle w:val="NoSpacing"/>
      </w:pPr>
    </w:p>
    <w:p w14:paraId="4A0E5282" w14:textId="77777777" w:rsidR="00C45CE6" w:rsidRPr="00C45CE6" w:rsidRDefault="00C45CE6" w:rsidP="00C45CE6">
      <w:pPr>
        <w:pStyle w:val="NoSpacing"/>
      </w:pPr>
      <w:r w:rsidRPr="00C45CE6">
        <w:t xml:space="preserve">  79</w:t>
      </w:r>
    </w:p>
    <w:p w14:paraId="228019AC" w14:textId="77777777" w:rsidR="00C45CE6" w:rsidRPr="00C45CE6" w:rsidRDefault="00C45CE6" w:rsidP="00C45CE6">
      <w:pPr>
        <w:pStyle w:val="NoSpacing"/>
      </w:pPr>
      <w:r w:rsidRPr="00C45CE6">
        <w:t xml:space="preserve">       </w:t>
      </w:r>
      <w:proofErr w:type="gramStart"/>
      <w:r w:rsidRPr="00C45CE6">
        <w:t>1  40</w:t>
      </w:r>
      <w:proofErr w:type="gramEnd"/>
      <w:r w:rsidRPr="00C45CE6">
        <w:t xml:space="preserve"> 41 48 49 56 57 64 65 72 73</w:t>
      </w:r>
    </w:p>
    <w:p w14:paraId="2765AA29" w14:textId="77777777" w:rsidR="00C45CE6" w:rsidRPr="00C45CE6" w:rsidRDefault="00C45CE6" w:rsidP="00C45CE6">
      <w:pPr>
        <w:pStyle w:val="NoSpacing"/>
      </w:pPr>
      <w:r w:rsidRPr="00C45CE6">
        <w:lastRenderedPageBreak/>
        <w:t xml:space="preserve">       </w:t>
      </w:r>
      <w:proofErr w:type="gramStart"/>
      <w:r w:rsidRPr="00C45CE6">
        <w:t>3  42</w:t>
      </w:r>
      <w:proofErr w:type="gramEnd"/>
      <w:r w:rsidRPr="00C45CE6">
        <w:t xml:space="preserve"> 43 50 51 58 59 66 67 74 75</w:t>
      </w:r>
    </w:p>
    <w:p w14:paraId="023DB619" w14:textId="77777777" w:rsidR="00C45CE6" w:rsidRPr="00C45CE6" w:rsidRDefault="00C45CE6" w:rsidP="00C45CE6">
      <w:pPr>
        <w:pStyle w:val="NoSpacing"/>
      </w:pPr>
      <w:r w:rsidRPr="00C45CE6">
        <w:t xml:space="preserve">       </w:t>
      </w:r>
      <w:proofErr w:type="gramStart"/>
      <w:r w:rsidRPr="00C45CE6">
        <w:t>5  44</w:t>
      </w:r>
      <w:proofErr w:type="gramEnd"/>
      <w:r w:rsidRPr="00C45CE6">
        <w:t xml:space="preserve"> 45 52 53 60 61 68 69 76 77</w:t>
      </w:r>
    </w:p>
    <w:p w14:paraId="147F9056" w14:textId="77777777" w:rsidR="00C45CE6" w:rsidRPr="00C45CE6" w:rsidRDefault="00C45CE6" w:rsidP="00C45CE6">
      <w:pPr>
        <w:pStyle w:val="NoSpacing"/>
      </w:pPr>
      <w:r w:rsidRPr="00C45CE6">
        <w:t xml:space="preserve">       </w:t>
      </w:r>
      <w:proofErr w:type="gramStart"/>
      <w:r w:rsidRPr="00C45CE6">
        <w:t>7  46</w:t>
      </w:r>
      <w:proofErr w:type="gramEnd"/>
      <w:r w:rsidRPr="00C45CE6">
        <w:t xml:space="preserve"> 47 54 55 62 63 70 71</w:t>
      </w:r>
    </w:p>
    <w:p w14:paraId="7CD0F002" w14:textId="77777777" w:rsidR="00C45CE6" w:rsidRPr="00C45CE6" w:rsidRDefault="00C45CE6" w:rsidP="00C45CE6">
      <w:pPr>
        <w:pStyle w:val="NoSpacing"/>
      </w:pPr>
    </w:p>
    <w:p w14:paraId="7694797B" w14:textId="77777777" w:rsidR="00C45CE6" w:rsidRPr="00C45CE6" w:rsidRDefault="00C45CE6" w:rsidP="00C45CE6">
      <w:pPr>
        <w:pStyle w:val="NoSpacing"/>
      </w:pPr>
      <w:r w:rsidRPr="00C45CE6">
        <w:t xml:space="preserve">  80</w:t>
      </w:r>
    </w:p>
    <w:p w14:paraId="39054E28" w14:textId="77777777" w:rsidR="00C45CE6" w:rsidRPr="00C45CE6" w:rsidRDefault="00C45CE6" w:rsidP="00C45CE6">
      <w:pPr>
        <w:pStyle w:val="NoSpacing"/>
      </w:pPr>
      <w:r w:rsidRPr="00C45CE6">
        <w:t xml:space="preserve">       </w:t>
      </w:r>
      <w:proofErr w:type="gramStart"/>
      <w:r w:rsidRPr="00C45CE6">
        <w:t>0  40</w:t>
      </w:r>
      <w:proofErr w:type="gramEnd"/>
      <w:r w:rsidRPr="00C45CE6">
        <w:t xml:space="preserve"> 41 48 49 56 57 64 65 72 73</w:t>
      </w:r>
    </w:p>
    <w:p w14:paraId="1B9432B8" w14:textId="77777777" w:rsidR="00C45CE6" w:rsidRPr="00C45CE6" w:rsidRDefault="00C45CE6" w:rsidP="00C45CE6">
      <w:pPr>
        <w:pStyle w:val="NoSpacing"/>
      </w:pPr>
      <w:r w:rsidRPr="00C45CE6">
        <w:t xml:space="preserve">       </w:t>
      </w:r>
      <w:proofErr w:type="gramStart"/>
      <w:r w:rsidRPr="00C45CE6">
        <w:t>2  42</w:t>
      </w:r>
      <w:proofErr w:type="gramEnd"/>
      <w:r w:rsidRPr="00C45CE6">
        <w:t xml:space="preserve"> 43 50 51 58 59 66 67 74 75</w:t>
      </w:r>
    </w:p>
    <w:p w14:paraId="1F6A7CAF" w14:textId="77777777" w:rsidR="00C45CE6" w:rsidRPr="00C45CE6" w:rsidRDefault="00C45CE6" w:rsidP="00C45CE6">
      <w:pPr>
        <w:pStyle w:val="NoSpacing"/>
      </w:pPr>
      <w:r w:rsidRPr="00C45CE6">
        <w:t xml:space="preserve">       </w:t>
      </w:r>
      <w:proofErr w:type="gramStart"/>
      <w:r w:rsidRPr="00C45CE6">
        <w:t>4  44</w:t>
      </w:r>
      <w:proofErr w:type="gramEnd"/>
      <w:r w:rsidRPr="00C45CE6">
        <w:t xml:space="preserve"> 45 52 53 60 61 68 69 76 77</w:t>
      </w:r>
    </w:p>
    <w:p w14:paraId="533E161F" w14:textId="77777777" w:rsidR="00C45CE6" w:rsidRPr="00C45CE6" w:rsidRDefault="00C45CE6" w:rsidP="00C45CE6">
      <w:pPr>
        <w:pStyle w:val="NoSpacing"/>
      </w:pPr>
      <w:r w:rsidRPr="00C45CE6">
        <w:t xml:space="preserve">       </w:t>
      </w:r>
      <w:proofErr w:type="gramStart"/>
      <w:r w:rsidRPr="00C45CE6">
        <w:t>6  46</w:t>
      </w:r>
      <w:proofErr w:type="gramEnd"/>
      <w:r w:rsidRPr="00C45CE6">
        <w:t xml:space="preserve"> 47 54 55 62 63 70 71 78 79</w:t>
      </w:r>
    </w:p>
    <w:p w14:paraId="0FE38738" w14:textId="77777777" w:rsidR="00C45CE6" w:rsidRPr="00C45CE6" w:rsidRDefault="00C45CE6" w:rsidP="00C45CE6">
      <w:pPr>
        <w:pStyle w:val="NoSpacing"/>
      </w:pPr>
    </w:p>
    <w:p w14:paraId="26C72EA9" w14:textId="77777777" w:rsidR="00C45CE6" w:rsidRPr="00C45CE6" w:rsidRDefault="00C45CE6" w:rsidP="00C45CE6">
      <w:pPr>
        <w:pStyle w:val="NoSpacing"/>
      </w:pPr>
      <w:r w:rsidRPr="00C45CE6">
        <w:t xml:space="preserve">  81</w:t>
      </w:r>
    </w:p>
    <w:p w14:paraId="4255CF87" w14:textId="77777777" w:rsidR="00C45CE6" w:rsidRPr="00C45CE6" w:rsidRDefault="00C45CE6" w:rsidP="00C45CE6">
      <w:pPr>
        <w:pStyle w:val="NoSpacing"/>
      </w:pPr>
      <w:r w:rsidRPr="00C45CE6">
        <w:t xml:space="preserve">       </w:t>
      </w:r>
      <w:proofErr w:type="gramStart"/>
      <w:r w:rsidRPr="00C45CE6">
        <w:t>7  41</w:t>
      </w:r>
      <w:proofErr w:type="gramEnd"/>
      <w:r w:rsidRPr="00C45CE6">
        <w:t xml:space="preserve"> 48 49 56 57 64 65 72 73</w:t>
      </w:r>
    </w:p>
    <w:p w14:paraId="7107487B" w14:textId="77777777" w:rsidR="00C45CE6" w:rsidRPr="00C45CE6" w:rsidRDefault="00C45CE6" w:rsidP="00C45CE6">
      <w:pPr>
        <w:pStyle w:val="NoSpacing"/>
      </w:pPr>
      <w:r w:rsidRPr="00C45CE6">
        <w:t xml:space="preserve">       </w:t>
      </w:r>
      <w:proofErr w:type="gramStart"/>
      <w:r w:rsidRPr="00C45CE6">
        <w:t>1  42</w:t>
      </w:r>
      <w:proofErr w:type="gramEnd"/>
      <w:r w:rsidRPr="00C45CE6">
        <w:t xml:space="preserve"> 43 50 51 58 59 66 67 74 75</w:t>
      </w:r>
    </w:p>
    <w:p w14:paraId="3F7479BD" w14:textId="77777777" w:rsidR="00C45CE6" w:rsidRPr="00C45CE6" w:rsidRDefault="00C45CE6" w:rsidP="00C45CE6">
      <w:pPr>
        <w:pStyle w:val="NoSpacing"/>
      </w:pPr>
      <w:r w:rsidRPr="00C45CE6">
        <w:t xml:space="preserve">       </w:t>
      </w:r>
      <w:proofErr w:type="gramStart"/>
      <w:r w:rsidRPr="00C45CE6">
        <w:t>3  44</w:t>
      </w:r>
      <w:proofErr w:type="gramEnd"/>
      <w:r w:rsidRPr="00C45CE6">
        <w:t xml:space="preserve"> 45 52 53 60 61 68 69 76 77</w:t>
      </w:r>
    </w:p>
    <w:p w14:paraId="726F2697" w14:textId="77777777" w:rsidR="00C45CE6" w:rsidRPr="00C45CE6" w:rsidRDefault="00C45CE6" w:rsidP="00C45CE6">
      <w:pPr>
        <w:pStyle w:val="NoSpacing"/>
      </w:pPr>
      <w:r w:rsidRPr="00C45CE6">
        <w:t xml:space="preserve">       </w:t>
      </w:r>
      <w:proofErr w:type="gramStart"/>
      <w:r w:rsidRPr="00C45CE6">
        <w:t>5  46</w:t>
      </w:r>
      <w:proofErr w:type="gramEnd"/>
      <w:r w:rsidRPr="00C45CE6">
        <w:t xml:space="preserve"> 47 54 55 62 63 70 71 78 79</w:t>
      </w:r>
    </w:p>
    <w:p w14:paraId="2D287461" w14:textId="77777777" w:rsidR="00C45CE6" w:rsidRPr="00C45CE6" w:rsidRDefault="00C45CE6" w:rsidP="00C45CE6">
      <w:pPr>
        <w:pStyle w:val="NoSpacing"/>
      </w:pPr>
    </w:p>
    <w:p w14:paraId="04057B18" w14:textId="77777777" w:rsidR="00C45CE6" w:rsidRPr="00C45CE6" w:rsidRDefault="00C45CE6" w:rsidP="00C45CE6">
      <w:pPr>
        <w:pStyle w:val="NoSpacing"/>
      </w:pPr>
      <w:r w:rsidRPr="00C45CE6">
        <w:t xml:space="preserve">  82</w:t>
      </w:r>
    </w:p>
    <w:p w14:paraId="614FF0A1" w14:textId="77777777" w:rsidR="00C45CE6" w:rsidRPr="00C45CE6" w:rsidRDefault="00C45CE6" w:rsidP="00C45CE6">
      <w:pPr>
        <w:pStyle w:val="NoSpacing"/>
      </w:pPr>
      <w:r w:rsidRPr="00C45CE6">
        <w:t xml:space="preserve">       </w:t>
      </w:r>
      <w:proofErr w:type="gramStart"/>
      <w:r w:rsidRPr="00C45CE6">
        <w:t>6  41</w:t>
      </w:r>
      <w:proofErr w:type="gramEnd"/>
      <w:r w:rsidRPr="00C45CE6">
        <w:t xml:space="preserve"> 48 49 56 57 64 65 72 73 80 81</w:t>
      </w:r>
    </w:p>
    <w:p w14:paraId="52CF3112" w14:textId="77777777" w:rsidR="00C45CE6" w:rsidRPr="00C45CE6" w:rsidRDefault="00C45CE6" w:rsidP="00C45CE6">
      <w:pPr>
        <w:pStyle w:val="NoSpacing"/>
      </w:pPr>
      <w:r w:rsidRPr="00C45CE6">
        <w:t xml:space="preserve">       </w:t>
      </w:r>
      <w:proofErr w:type="gramStart"/>
      <w:r w:rsidRPr="00C45CE6">
        <w:t>0  42</w:t>
      </w:r>
      <w:proofErr w:type="gramEnd"/>
      <w:r w:rsidRPr="00C45CE6">
        <w:t xml:space="preserve"> 43 50 51 58 59 66 67 74 75</w:t>
      </w:r>
    </w:p>
    <w:p w14:paraId="719A5E8C" w14:textId="77777777" w:rsidR="00C45CE6" w:rsidRPr="00C45CE6" w:rsidRDefault="00C45CE6" w:rsidP="00C45CE6">
      <w:pPr>
        <w:pStyle w:val="NoSpacing"/>
      </w:pPr>
      <w:r w:rsidRPr="00C45CE6">
        <w:t xml:space="preserve">       </w:t>
      </w:r>
      <w:proofErr w:type="gramStart"/>
      <w:r w:rsidRPr="00C45CE6">
        <w:t>2  44</w:t>
      </w:r>
      <w:proofErr w:type="gramEnd"/>
      <w:r w:rsidRPr="00C45CE6">
        <w:t xml:space="preserve"> 45 52 53 60 61 68 69 76 77</w:t>
      </w:r>
    </w:p>
    <w:p w14:paraId="4A2A06FD" w14:textId="77777777" w:rsidR="00C45CE6" w:rsidRPr="00C45CE6" w:rsidRDefault="00C45CE6" w:rsidP="00C45CE6">
      <w:pPr>
        <w:pStyle w:val="NoSpacing"/>
      </w:pPr>
      <w:r w:rsidRPr="00C45CE6">
        <w:t xml:space="preserve">       </w:t>
      </w:r>
      <w:proofErr w:type="gramStart"/>
      <w:r w:rsidRPr="00C45CE6">
        <w:t>4  46</w:t>
      </w:r>
      <w:proofErr w:type="gramEnd"/>
      <w:r w:rsidRPr="00C45CE6">
        <w:t xml:space="preserve"> 47 54 55 62 63 70 71 78 79</w:t>
      </w:r>
    </w:p>
    <w:p w14:paraId="495AE190" w14:textId="77777777" w:rsidR="00C45CE6" w:rsidRPr="00C45CE6" w:rsidRDefault="00C45CE6" w:rsidP="00C45CE6">
      <w:pPr>
        <w:pStyle w:val="NoSpacing"/>
      </w:pPr>
    </w:p>
    <w:p w14:paraId="3E8C405B" w14:textId="77777777" w:rsidR="00C45CE6" w:rsidRPr="00C45CE6" w:rsidRDefault="00C45CE6" w:rsidP="00C45CE6">
      <w:pPr>
        <w:pStyle w:val="NoSpacing"/>
      </w:pPr>
      <w:r w:rsidRPr="00C45CE6">
        <w:t xml:space="preserve">  83</w:t>
      </w:r>
    </w:p>
    <w:p w14:paraId="258DC43E" w14:textId="77777777" w:rsidR="00C45CE6" w:rsidRPr="00C45CE6" w:rsidRDefault="00C45CE6" w:rsidP="00C45CE6">
      <w:pPr>
        <w:pStyle w:val="NoSpacing"/>
      </w:pPr>
      <w:r w:rsidRPr="00C45CE6">
        <w:t xml:space="preserve">       </w:t>
      </w:r>
      <w:proofErr w:type="gramStart"/>
      <w:r w:rsidRPr="00C45CE6">
        <w:t>5  41</w:t>
      </w:r>
      <w:proofErr w:type="gramEnd"/>
      <w:r w:rsidRPr="00C45CE6">
        <w:t xml:space="preserve"> 48 49 56 57 64 65 72 73 80 81</w:t>
      </w:r>
    </w:p>
    <w:p w14:paraId="4AAE488D" w14:textId="77777777" w:rsidR="00C45CE6" w:rsidRPr="00C45CE6" w:rsidRDefault="00C45CE6" w:rsidP="00C45CE6">
      <w:pPr>
        <w:pStyle w:val="NoSpacing"/>
      </w:pPr>
      <w:r w:rsidRPr="00C45CE6">
        <w:t xml:space="preserve">       </w:t>
      </w:r>
      <w:proofErr w:type="gramStart"/>
      <w:r w:rsidRPr="00C45CE6">
        <w:t>7  43</w:t>
      </w:r>
      <w:proofErr w:type="gramEnd"/>
      <w:r w:rsidRPr="00C45CE6">
        <w:t xml:space="preserve"> 50 51 58 59 66 67 74 75</w:t>
      </w:r>
    </w:p>
    <w:p w14:paraId="1B2234BF" w14:textId="77777777" w:rsidR="00C45CE6" w:rsidRPr="00C45CE6" w:rsidRDefault="00C45CE6" w:rsidP="00C45CE6">
      <w:pPr>
        <w:pStyle w:val="NoSpacing"/>
      </w:pPr>
      <w:r w:rsidRPr="00C45CE6">
        <w:t xml:space="preserve">       </w:t>
      </w:r>
      <w:proofErr w:type="gramStart"/>
      <w:r w:rsidRPr="00C45CE6">
        <w:t>1  44</w:t>
      </w:r>
      <w:proofErr w:type="gramEnd"/>
      <w:r w:rsidRPr="00C45CE6">
        <w:t xml:space="preserve"> 45 52 53 60 61 68 69 76 77</w:t>
      </w:r>
    </w:p>
    <w:p w14:paraId="0A4E4FF8" w14:textId="77777777" w:rsidR="00C45CE6" w:rsidRPr="00C45CE6" w:rsidRDefault="00C45CE6" w:rsidP="00C45CE6">
      <w:pPr>
        <w:pStyle w:val="NoSpacing"/>
      </w:pPr>
      <w:r w:rsidRPr="00C45CE6">
        <w:t xml:space="preserve">       </w:t>
      </w:r>
      <w:proofErr w:type="gramStart"/>
      <w:r w:rsidRPr="00C45CE6">
        <w:t>3  46</w:t>
      </w:r>
      <w:proofErr w:type="gramEnd"/>
      <w:r w:rsidRPr="00C45CE6">
        <w:t xml:space="preserve"> 47 54 55 62 63 70 71 78 79</w:t>
      </w:r>
    </w:p>
    <w:p w14:paraId="795E82A1" w14:textId="77777777" w:rsidR="00C45CE6" w:rsidRPr="00C45CE6" w:rsidRDefault="00C45CE6" w:rsidP="00C45CE6">
      <w:pPr>
        <w:pStyle w:val="NoSpacing"/>
      </w:pPr>
    </w:p>
    <w:p w14:paraId="39C65AC4" w14:textId="77777777" w:rsidR="00C45CE6" w:rsidRPr="00C45CE6" w:rsidRDefault="00C45CE6" w:rsidP="00C45CE6">
      <w:pPr>
        <w:pStyle w:val="NoSpacing"/>
      </w:pPr>
      <w:r w:rsidRPr="00C45CE6">
        <w:t xml:space="preserve">  84</w:t>
      </w:r>
    </w:p>
    <w:p w14:paraId="0994E9D9" w14:textId="77777777" w:rsidR="00C45CE6" w:rsidRPr="00C45CE6" w:rsidRDefault="00C45CE6" w:rsidP="00C45CE6">
      <w:pPr>
        <w:pStyle w:val="NoSpacing"/>
      </w:pPr>
      <w:r w:rsidRPr="00C45CE6">
        <w:t xml:space="preserve">       </w:t>
      </w:r>
      <w:proofErr w:type="gramStart"/>
      <w:r w:rsidRPr="00C45CE6">
        <w:t>4  41</w:t>
      </w:r>
      <w:proofErr w:type="gramEnd"/>
      <w:r w:rsidRPr="00C45CE6">
        <w:t xml:space="preserve"> 48 49 56 57 64 65 72 73 80 81</w:t>
      </w:r>
    </w:p>
    <w:p w14:paraId="30DBD8BD" w14:textId="77777777" w:rsidR="00C45CE6" w:rsidRPr="00C45CE6" w:rsidRDefault="00C45CE6" w:rsidP="00C45CE6">
      <w:pPr>
        <w:pStyle w:val="NoSpacing"/>
      </w:pPr>
      <w:r w:rsidRPr="00C45CE6">
        <w:t xml:space="preserve">       </w:t>
      </w:r>
      <w:proofErr w:type="gramStart"/>
      <w:r w:rsidRPr="00C45CE6">
        <w:t>6  43</w:t>
      </w:r>
      <w:proofErr w:type="gramEnd"/>
      <w:r w:rsidRPr="00C45CE6">
        <w:t xml:space="preserve"> 50 51 58 59 66 67 74 75 82 83</w:t>
      </w:r>
    </w:p>
    <w:p w14:paraId="7D169942" w14:textId="77777777" w:rsidR="00C45CE6" w:rsidRPr="00C45CE6" w:rsidRDefault="00C45CE6" w:rsidP="00C45CE6">
      <w:pPr>
        <w:pStyle w:val="NoSpacing"/>
      </w:pPr>
      <w:r w:rsidRPr="00C45CE6">
        <w:t xml:space="preserve">       </w:t>
      </w:r>
      <w:proofErr w:type="gramStart"/>
      <w:r w:rsidRPr="00C45CE6">
        <w:t>0  44</w:t>
      </w:r>
      <w:proofErr w:type="gramEnd"/>
      <w:r w:rsidRPr="00C45CE6">
        <w:t xml:space="preserve"> 45 52 53 60 61 68 69 76 77</w:t>
      </w:r>
    </w:p>
    <w:p w14:paraId="67026792" w14:textId="77777777" w:rsidR="00C45CE6" w:rsidRPr="00C45CE6" w:rsidRDefault="00C45CE6" w:rsidP="00C45CE6">
      <w:pPr>
        <w:pStyle w:val="NoSpacing"/>
      </w:pPr>
      <w:r w:rsidRPr="00C45CE6">
        <w:t xml:space="preserve">       </w:t>
      </w:r>
      <w:proofErr w:type="gramStart"/>
      <w:r w:rsidRPr="00C45CE6">
        <w:t>2  46</w:t>
      </w:r>
      <w:proofErr w:type="gramEnd"/>
      <w:r w:rsidRPr="00C45CE6">
        <w:t xml:space="preserve"> 47 54 55 62 63 70 71 78 79</w:t>
      </w:r>
    </w:p>
    <w:p w14:paraId="624C29C6" w14:textId="77777777" w:rsidR="00C45CE6" w:rsidRPr="00C45CE6" w:rsidRDefault="00C45CE6" w:rsidP="00C45CE6">
      <w:pPr>
        <w:pStyle w:val="NoSpacing"/>
      </w:pPr>
    </w:p>
    <w:p w14:paraId="1EEB73B0" w14:textId="77777777" w:rsidR="00C45CE6" w:rsidRPr="00C45CE6" w:rsidRDefault="00C45CE6" w:rsidP="00C45CE6">
      <w:pPr>
        <w:pStyle w:val="NoSpacing"/>
      </w:pPr>
      <w:r w:rsidRPr="00C45CE6">
        <w:t xml:space="preserve">  85</w:t>
      </w:r>
    </w:p>
    <w:p w14:paraId="49C1E9D9" w14:textId="77777777" w:rsidR="00C45CE6" w:rsidRPr="00C45CE6" w:rsidRDefault="00C45CE6" w:rsidP="00C45CE6">
      <w:pPr>
        <w:pStyle w:val="NoSpacing"/>
      </w:pPr>
      <w:r w:rsidRPr="00C45CE6">
        <w:t xml:space="preserve">       </w:t>
      </w:r>
      <w:proofErr w:type="gramStart"/>
      <w:r w:rsidRPr="00C45CE6">
        <w:t>3  41</w:t>
      </w:r>
      <w:proofErr w:type="gramEnd"/>
      <w:r w:rsidRPr="00C45CE6">
        <w:t xml:space="preserve"> 48 49 56 57 64 65 72 73 80 81</w:t>
      </w:r>
    </w:p>
    <w:p w14:paraId="2F350B8A" w14:textId="77777777" w:rsidR="00C45CE6" w:rsidRPr="00C45CE6" w:rsidRDefault="00C45CE6" w:rsidP="00C45CE6">
      <w:pPr>
        <w:pStyle w:val="NoSpacing"/>
      </w:pPr>
      <w:r w:rsidRPr="00C45CE6">
        <w:t xml:space="preserve">       </w:t>
      </w:r>
      <w:proofErr w:type="gramStart"/>
      <w:r w:rsidRPr="00C45CE6">
        <w:t>5  43</w:t>
      </w:r>
      <w:proofErr w:type="gramEnd"/>
      <w:r w:rsidRPr="00C45CE6">
        <w:t xml:space="preserve"> 50 51 58 59 66 67 74 75 82 83</w:t>
      </w:r>
    </w:p>
    <w:p w14:paraId="21088194" w14:textId="77777777" w:rsidR="00C45CE6" w:rsidRPr="00C45CE6" w:rsidRDefault="00C45CE6" w:rsidP="00C45CE6">
      <w:pPr>
        <w:pStyle w:val="NoSpacing"/>
      </w:pPr>
      <w:r w:rsidRPr="00C45CE6">
        <w:t xml:space="preserve">       </w:t>
      </w:r>
      <w:proofErr w:type="gramStart"/>
      <w:r w:rsidRPr="00C45CE6">
        <w:t>7  45</w:t>
      </w:r>
      <w:proofErr w:type="gramEnd"/>
      <w:r w:rsidRPr="00C45CE6">
        <w:t xml:space="preserve"> 52 53 60 61 68 69 76 77</w:t>
      </w:r>
    </w:p>
    <w:p w14:paraId="5E5FD970" w14:textId="77777777" w:rsidR="00C45CE6" w:rsidRPr="00C45CE6" w:rsidRDefault="00C45CE6" w:rsidP="00C45CE6">
      <w:pPr>
        <w:pStyle w:val="NoSpacing"/>
      </w:pPr>
      <w:r w:rsidRPr="00C45CE6">
        <w:t xml:space="preserve">       </w:t>
      </w:r>
      <w:proofErr w:type="gramStart"/>
      <w:r w:rsidRPr="00C45CE6">
        <w:t>1  46</w:t>
      </w:r>
      <w:proofErr w:type="gramEnd"/>
      <w:r w:rsidRPr="00C45CE6">
        <w:t xml:space="preserve"> 47 54 55 62 63 70 71 78 79</w:t>
      </w:r>
    </w:p>
    <w:p w14:paraId="1E259341" w14:textId="77777777" w:rsidR="00C45CE6" w:rsidRPr="00C45CE6" w:rsidRDefault="00C45CE6" w:rsidP="00C45CE6">
      <w:pPr>
        <w:pStyle w:val="NoSpacing"/>
      </w:pPr>
    </w:p>
    <w:p w14:paraId="228ED7DE" w14:textId="77777777" w:rsidR="00C45CE6" w:rsidRPr="00C45CE6" w:rsidRDefault="00C45CE6" w:rsidP="00C45CE6">
      <w:pPr>
        <w:pStyle w:val="NoSpacing"/>
      </w:pPr>
      <w:r w:rsidRPr="00C45CE6">
        <w:t xml:space="preserve">  86</w:t>
      </w:r>
    </w:p>
    <w:p w14:paraId="5CFC1C6A" w14:textId="77777777" w:rsidR="00C45CE6" w:rsidRPr="00C45CE6" w:rsidRDefault="00C45CE6" w:rsidP="00C45CE6">
      <w:pPr>
        <w:pStyle w:val="NoSpacing"/>
      </w:pPr>
      <w:r w:rsidRPr="00C45CE6">
        <w:t xml:space="preserve">       </w:t>
      </w:r>
      <w:proofErr w:type="gramStart"/>
      <w:r w:rsidRPr="00C45CE6">
        <w:t>2  41</w:t>
      </w:r>
      <w:proofErr w:type="gramEnd"/>
      <w:r w:rsidRPr="00C45CE6">
        <w:t xml:space="preserve"> 48 49 56 57 64 65 72 73 80 81</w:t>
      </w:r>
    </w:p>
    <w:p w14:paraId="4EDAF443" w14:textId="77777777" w:rsidR="00C45CE6" w:rsidRPr="00C45CE6" w:rsidRDefault="00C45CE6" w:rsidP="00C45CE6">
      <w:pPr>
        <w:pStyle w:val="NoSpacing"/>
      </w:pPr>
      <w:r w:rsidRPr="00C45CE6">
        <w:t xml:space="preserve">       </w:t>
      </w:r>
      <w:proofErr w:type="gramStart"/>
      <w:r w:rsidRPr="00C45CE6">
        <w:t>4  43</w:t>
      </w:r>
      <w:proofErr w:type="gramEnd"/>
      <w:r w:rsidRPr="00C45CE6">
        <w:t xml:space="preserve"> 50 51 58 59 66 67 74 75 82 83</w:t>
      </w:r>
    </w:p>
    <w:p w14:paraId="40D97B71" w14:textId="77777777" w:rsidR="00C45CE6" w:rsidRPr="00C45CE6" w:rsidRDefault="00C45CE6" w:rsidP="00C45CE6">
      <w:pPr>
        <w:pStyle w:val="NoSpacing"/>
      </w:pPr>
      <w:r w:rsidRPr="00C45CE6">
        <w:t xml:space="preserve">       </w:t>
      </w:r>
      <w:proofErr w:type="gramStart"/>
      <w:r w:rsidRPr="00C45CE6">
        <w:t>6  45</w:t>
      </w:r>
      <w:proofErr w:type="gramEnd"/>
      <w:r w:rsidRPr="00C45CE6">
        <w:t xml:space="preserve"> 52 53 60 61 68 69 76 77 84 85</w:t>
      </w:r>
    </w:p>
    <w:p w14:paraId="7261745E" w14:textId="77777777" w:rsidR="00C45CE6" w:rsidRPr="00C45CE6" w:rsidRDefault="00C45CE6" w:rsidP="00C45CE6">
      <w:pPr>
        <w:pStyle w:val="NoSpacing"/>
      </w:pPr>
      <w:r w:rsidRPr="00C45CE6">
        <w:lastRenderedPageBreak/>
        <w:t xml:space="preserve">       </w:t>
      </w:r>
      <w:proofErr w:type="gramStart"/>
      <w:r w:rsidRPr="00C45CE6">
        <w:t>0  46</w:t>
      </w:r>
      <w:proofErr w:type="gramEnd"/>
      <w:r w:rsidRPr="00C45CE6">
        <w:t xml:space="preserve"> 47 54 55 62 63 70 71 78 79</w:t>
      </w:r>
    </w:p>
    <w:p w14:paraId="1FBA1D95" w14:textId="77777777" w:rsidR="00C45CE6" w:rsidRPr="00C45CE6" w:rsidRDefault="00C45CE6" w:rsidP="00C45CE6">
      <w:pPr>
        <w:pStyle w:val="NoSpacing"/>
      </w:pPr>
    </w:p>
    <w:p w14:paraId="420D921A" w14:textId="77777777" w:rsidR="00C45CE6" w:rsidRPr="00C45CE6" w:rsidRDefault="00C45CE6" w:rsidP="00C45CE6">
      <w:pPr>
        <w:pStyle w:val="NoSpacing"/>
      </w:pPr>
      <w:r w:rsidRPr="00C45CE6">
        <w:t xml:space="preserve">  87</w:t>
      </w:r>
    </w:p>
    <w:p w14:paraId="1DAAD965" w14:textId="77777777" w:rsidR="00C45CE6" w:rsidRPr="00C45CE6" w:rsidRDefault="00C45CE6" w:rsidP="00C45CE6">
      <w:pPr>
        <w:pStyle w:val="NoSpacing"/>
      </w:pPr>
      <w:r w:rsidRPr="00C45CE6">
        <w:t xml:space="preserve">       </w:t>
      </w:r>
      <w:proofErr w:type="gramStart"/>
      <w:r w:rsidRPr="00C45CE6">
        <w:t>1  41</w:t>
      </w:r>
      <w:proofErr w:type="gramEnd"/>
      <w:r w:rsidRPr="00C45CE6">
        <w:t xml:space="preserve"> 48 49 56 57 64 65 72 73 80 81</w:t>
      </w:r>
    </w:p>
    <w:p w14:paraId="3E62CB63" w14:textId="77777777" w:rsidR="00C45CE6" w:rsidRPr="00C45CE6" w:rsidRDefault="00C45CE6" w:rsidP="00C45CE6">
      <w:pPr>
        <w:pStyle w:val="NoSpacing"/>
      </w:pPr>
      <w:r w:rsidRPr="00C45CE6">
        <w:t xml:space="preserve">       </w:t>
      </w:r>
      <w:proofErr w:type="gramStart"/>
      <w:r w:rsidRPr="00C45CE6">
        <w:t>3  43</w:t>
      </w:r>
      <w:proofErr w:type="gramEnd"/>
      <w:r w:rsidRPr="00C45CE6">
        <w:t xml:space="preserve"> 50 51 58 59 66 67 74 75 82 83</w:t>
      </w:r>
    </w:p>
    <w:p w14:paraId="6F216AAE" w14:textId="77777777" w:rsidR="00C45CE6" w:rsidRPr="00C45CE6" w:rsidRDefault="00C45CE6" w:rsidP="00C45CE6">
      <w:pPr>
        <w:pStyle w:val="NoSpacing"/>
      </w:pPr>
      <w:r w:rsidRPr="00C45CE6">
        <w:t xml:space="preserve">       </w:t>
      </w:r>
      <w:proofErr w:type="gramStart"/>
      <w:r w:rsidRPr="00C45CE6">
        <w:t>5  45</w:t>
      </w:r>
      <w:proofErr w:type="gramEnd"/>
      <w:r w:rsidRPr="00C45CE6">
        <w:t xml:space="preserve"> 52 53 60 61 68 69 76 77 84 85</w:t>
      </w:r>
    </w:p>
    <w:p w14:paraId="70068D9E" w14:textId="77777777" w:rsidR="00C45CE6" w:rsidRPr="00C45CE6" w:rsidRDefault="00C45CE6" w:rsidP="00C45CE6">
      <w:pPr>
        <w:pStyle w:val="NoSpacing"/>
      </w:pPr>
      <w:r w:rsidRPr="00C45CE6">
        <w:t xml:space="preserve">       </w:t>
      </w:r>
      <w:proofErr w:type="gramStart"/>
      <w:r w:rsidRPr="00C45CE6">
        <w:t>7  47</w:t>
      </w:r>
      <w:proofErr w:type="gramEnd"/>
      <w:r w:rsidRPr="00C45CE6">
        <w:t xml:space="preserve"> 54 55 62 63 70 71 78 79</w:t>
      </w:r>
    </w:p>
    <w:p w14:paraId="4673E2B4" w14:textId="77777777" w:rsidR="00C45CE6" w:rsidRPr="00C45CE6" w:rsidRDefault="00C45CE6" w:rsidP="00C45CE6">
      <w:pPr>
        <w:pStyle w:val="NoSpacing"/>
      </w:pPr>
    </w:p>
    <w:p w14:paraId="66CCFA6A" w14:textId="77777777" w:rsidR="00C45CE6" w:rsidRPr="00C45CE6" w:rsidRDefault="00C45CE6" w:rsidP="00C45CE6">
      <w:pPr>
        <w:pStyle w:val="NoSpacing"/>
      </w:pPr>
      <w:r w:rsidRPr="00C45CE6">
        <w:t xml:space="preserve">  88</w:t>
      </w:r>
    </w:p>
    <w:p w14:paraId="60AFAB58" w14:textId="77777777" w:rsidR="00C45CE6" w:rsidRPr="00C45CE6" w:rsidRDefault="00C45CE6" w:rsidP="00C45CE6">
      <w:pPr>
        <w:pStyle w:val="NoSpacing"/>
      </w:pPr>
      <w:r w:rsidRPr="00C45CE6">
        <w:t xml:space="preserve">       </w:t>
      </w:r>
      <w:proofErr w:type="gramStart"/>
      <w:r w:rsidRPr="00C45CE6">
        <w:t>0  41</w:t>
      </w:r>
      <w:proofErr w:type="gramEnd"/>
      <w:r w:rsidRPr="00C45CE6">
        <w:t xml:space="preserve"> 48 49 56 57 64 65 72 73 80 81</w:t>
      </w:r>
    </w:p>
    <w:p w14:paraId="4E4D2BF4" w14:textId="77777777" w:rsidR="00C45CE6" w:rsidRPr="00C45CE6" w:rsidRDefault="00C45CE6" w:rsidP="00C45CE6">
      <w:pPr>
        <w:pStyle w:val="NoSpacing"/>
      </w:pPr>
      <w:r w:rsidRPr="00C45CE6">
        <w:t xml:space="preserve">       </w:t>
      </w:r>
      <w:proofErr w:type="gramStart"/>
      <w:r w:rsidRPr="00C45CE6">
        <w:t>2  43</w:t>
      </w:r>
      <w:proofErr w:type="gramEnd"/>
      <w:r w:rsidRPr="00C45CE6">
        <w:t xml:space="preserve"> 50 51 58 59 66 67 74 75 82 83</w:t>
      </w:r>
    </w:p>
    <w:p w14:paraId="019C1972" w14:textId="77777777" w:rsidR="00C45CE6" w:rsidRPr="00C45CE6" w:rsidRDefault="00C45CE6" w:rsidP="00C45CE6">
      <w:pPr>
        <w:pStyle w:val="NoSpacing"/>
      </w:pPr>
      <w:r w:rsidRPr="00C45CE6">
        <w:t xml:space="preserve">       </w:t>
      </w:r>
      <w:proofErr w:type="gramStart"/>
      <w:r w:rsidRPr="00C45CE6">
        <w:t>4  45</w:t>
      </w:r>
      <w:proofErr w:type="gramEnd"/>
      <w:r w:rsidRPr="00C45CE6">
        <w:t xml:space="preserve"> 52 53 60 61 68 69 76 77 84 85</w:t>
      </w:r>
    </w:p>
    <w:p w14:paraId="5C88C9CF" w14:textId="77777777" w:rsidR="00C45CE6" w:rsidRPr="00C45CE6" w:rsidRDefault="00C45CE6" w:rsidP="00C45CE6">
      <w:pPr>
        <w:pStyle w:val="NoSpacing"/>
      </w:pPr>
      <w:r w:rsidRPr="00C45CE6">
        <w:t xml:space="preserve">       </w:t>
      </w:r>
      <w:proofErr w:type="gramStart"/>
      <w:r w:rsidRPr="00C45CE6">
        <w:t>6  47</w:t>
      </w:r>
      <w:proofErr w:type="gramEnd"/>
      <w:r w:rsidRPr="00C45CE6">
        <w:t xml:space="preserve"> 54 55 62 63 70 71 78 79 86 87</w:t>
      </w:r>
    </w:p>
    <w:p w14:paraId="06B2E82A" w14:textId="77777777" w:rsidR="00C45CE6" w:rsidRPr="00C45CE6" w:rsidRDefault="00C45CE6" w:rsidP="00C45CE6">
      <w:pPr>
        <w:pStyle w:val="NoSpacing"/>
      </w:pPr>
    </w:p>
    <w:p w14:paraId="188149A9" w14:textId="77777777" w:rsidR="00C45CE6" w:rsidRPr="00C45CE6" w:rsidRDefault="00C45CE6" w:rsidP="00C45CE6">
      <w:pPr>
        <w:pStyle w:val="NoSpacing"/>
      </w:pPr>
      <w:r w:rsidRPr="00C45CE6">
        <w:t xml:space="preserve">  89</w:t>
      </w:r>
    </w:p>
    <w:p w14:paraId="32F386ED" w14:textId="77777777" w:rsidR="00C45CE6" w:rsidRPr="00C45CE6" w:rsidRDefault="00C45CE6" w:rsidP="00C45CE6">
      <w:pPr>
        <w:pStyle w:val="NoSpacing"/>
      </w:pPr>
      <w:r w:rsidRPr="00C45CE6">
        <w:t xml:space="preserve">       </w:t>
      </w:r>
      <w:proofErr w:type="gramStart"/>
      <w:r w:rsidRPr="00C45CE6">
        <w:t>7  48</w:t>
      </w:r>
      <w:proofErr w:type="gramEnd"/>
      <w:r w:rsidRPr="00C45CE6">
        <w:t xml:space="preserve"> 49 56 57 64 65 72 73 80 81</w:t>
      </w:r>
    </w:p>
    <w:p w14:paraId="438C0438" w14:textId="77777777" w:rsidR="00C45CE6" w:rsidRPr="00C45CE6" w:rsidRDefault="00C45CE6" w:rsidP="00C45CE6">
      <w:pPr>
        <w:pStyle w:val="NoSpacing"/>
      </w:pPr>
      <w:r w:rsidRPr="00C45CE6">
        <w:t xml:space="preserve">       </w:t>
      </w:r>
      <w:proofErr w:type="gramStart"/>
      <w:r w:rsidRPr="00C45CE6">
        <w:t>1  43</w:t>
      </w:r>
      <w:proofErr w:type="gramEnd"/>
      <w:r w:rsidRPr="00C45CE6">
        <w:t xml:space="preserve"> 50 51 58 59 66 67 74 75 82 83</w:t>
      </w:r>
    </w:p>
    <w:p w14:paraId="6D8AB52D" w14:textId="77777777" w:rsidR="00C45CE6" w:rsidRPr="00C45CE6" w:rsidRDefault="00C45CE6" w:rsidP="00C45CE6">
      <w:pPr>
        <w:pStyle w:val="NoSpacing"/>
      </w:pPr>
      <w:r w:rsidRPr="00C45CE6">
        <w:t xml:space="preserve">       </w:t>
      </w:r>
      <w:proofErr w:type="gramStart"/>
      <w:r w:rsidRPr="00C45CE6">
        <w:t>3  45</w:t>
      </w:r>
      <w:proofErr w:type="gramEnd"/>
      <w:r w:rsidRPr="00C45CE6">
        <w:t xml:space="preserve"> 52 53 60 61 68 69 76 77 84 85</w:t>
      </w:r>
    </w:p>
    <w:p w14:paraId="7D558192" w14:textId="77777777" w:rsidR="00C45CE6" w:rsidRPr="00C45CE6" w:rsidRDefault="00C45CE6" w:rsidP="00C45CE6">
      <w:pPr>
        <w:pStyle w:val="NoSpacing"/>
      </w:pPr>
      <w:r w:rsidRPr="00C45CE6">
        <w:t xml:space="preserve">       </w:t>
      </w:r>
      <w:proofErr w:type="gramStart"/>
      <w:r w:rsidRPr="00C45CE6">
        <w:t>5  47</w:t>
      </w:r>
      <w:proofErr w:type="gramEnd"/>
      <w:r w:rsidRPr="00C45CE6">
        <w:t xml:space="preserve"> 54 55 62 63 70 71 78 79 86 87</w:t>
      </w:r>
    </w:p>
    <w:p w14:paraId="5458B28D" w14:textId="77777777" w:rsidR="00C45CE6" w:rsidRPr="00C45CE6" w:rsidRDefault="00C45CE6" w:rsidP="00C45CE6">
      <w:pPr>
        <w:pStyle w:val="NoSpacing"/>
      </w:pPr>
    </w:p>
    <w:p w14:paraId="69C6B671" w14:textId="77777777" w:rsidR="00C45CE6" w:rsidRPr="00C45CE6" w:rsidRDefault="00C45CE6" w:rsidP="00C45CE6">
      <w:pPr>
        <w:pStyle w:val="NoSpacing"/>
      </w:pPr>
      <w:r w:rsidRPr="00C45CE6">
        <w:t xml:space="preserve">  90</w:t>
      </w:r>
    </w:p>
    <w:p w14:paraId="07520A7C" w14:textId="77777777" w:rsidR="00C45CE6" w:rsidRPr="00C45CE6" w:rsidRDefault="00C45CE6" w:rsidP="00C45CE6">
      <w:pPr>
        <w:pStyle w:val="NoSpacing"/>
      </w:pPr>
      <w:r w:rsidRPr="00C45CE6">
        <w:t xml:space="preserve">       </w:t>
      </w:r>
      <w:proofErr w:type="gramStart"/>
      <w:r w:rsidRPr="00C45CE6">
        <w:t>6  48</w:t>
      </w:r>
      <w:proofErr w:type="gramEnd"/>
      <w:r w:rsidRPr="00C45CE6">
        <w:t xml:space="preserve"> 49 56 57 64 65 72 73 80 81 88 89</w:t>
      </w:r>
    </w:p>
    <w:p w14:paraId="7168ED11" w14:textId="77777777" w:rsidR="00C45CE6" w:rsidRPr="00C45CE6" w:rsidRDefault="00C45CE6" w:rsidP="00C45CE6">
      <w:pPr>
        <w:pStyle w:val="NoSpacing"/>
      </w:pPr>
      <w:r w:rsidRPr="00C45CE6">
        <w:t xml:space="preserve">       </w:t>
      </w:r>
      <w:proofErr w:type="gramStart"/>
      <w:r w:rsidRPr="00C45CE6">
        <w:t>0  43</w:t>
      </w:r>
      <w:proofErr w:type="gramEnd"/>
      <w:r w:rsidRPr="00C45CE6">
        <w:t xml:space="preserve"> 50 51 58 59 66 67 74 75 82 83</w:t>
      </w:r>
    </w:p>
    <w:p w14:paraId="615BA3F4" w14:textId="77777777" w:rsidR="00C45CE6" w:rsidRPr="00C45CE6" w:rsidRDefault="00C45CE6" w:rsidP="00C45CE6">
      <w:pPr>
        <w:pStyle w:val="NoSpacing"/>
      </w:pPr>
      <w:r w:rsidRPr="00C45CE6">
        <w:t xml:space="preserve">       </w:t>
      </w:r>
      <w:proofErr w:type="gramStart"/>
      <w:r w:rsidRPr="00C45CE6">
        <w:t>2  45</w:t>
      </w:r>
      <w:proofErr w:type="gramEnd"/>
      <w:r w:rsidRPr="00C45CE6">
        <w:t xml:space="preserve"> 52 53 60 61 68 69 76 77 84 85</w:t>
      </w:r>
    </w:p>
    <w:p w14:paraId="13ADAE5F" w14:textId="77777777" w:rsidR="00C45CE6" w:rsidRPr="00C45CE6" w:rsidRDefault="00C45CE6" w:rsidP="00C45CE6">
      <w:pPr>
        <w:pStyle w:val="NoSpacing"/>
      </w:pPr>
      <w:r w:rsidRPr="00C45CE6">
        <w:t xml:space="preserve">       </w:t>
      </w:r>
      <w:proofErr w:type="gramStart"/>
      <w:r w:rsidRPr="00C45CE6">
        <w:t>4  47</w:t>
      </w:r>
      <w:proofErr w:type="gramEnd"/>
      <w:r w:rsidRPr="00C45CE6">
        <w:t xml:space="preserve"> 54 55 62 63 70 71 78 79 86 87</w:t>
      </w:r>
    </w:p>
    <w:p w14:paraId="0907271D" w14:textId="77777777" w:rsidR="00C45CE6" w:rsidRPr="00C45CE6" w:rsidRDefault="00C45CE6" w:rsidP="00C45CE6">
      <w:pPr>
        <w:pStyle w:val="NoSpacing"/>
      </w:pPr>
    </w:p>
    <w:p w14:paraId="72744AA4" w14:textId="77777777" w:rsidR="00C45CE6" w:rsidRPr="00C45CE6" w:rsidRDefault="00C45CE6" w:rsidP="00C45CE6">
      <w:pPr>
        <w:pStyle w:val="NoSpacing"/>
      </w:pPr>
      <w:r w:rsidRPr="00C45CE6">
        <w:t xml:space="preserve">  91</w:t>
      </w:r>
    </w:p>
    <w:p w14:paraId="72605DE0" w14:textId="77777777" w:rsidR="00C45CE6" w:rsidRPr="00C45CE6" w:rsidRDefault="00C45CE6" w:rsidP="00C45CE6">
      <w:pPr>
        <w:pStyle w:val="NoSpacing"/>
      </w:pPr>
      <w:r w:rsidRPr="00C45CE6">
        <w:t xml:space="preserve">       </w:t>
      </w:r>
      <w:proofErr w:type="gramStart"/>
      <w:r w:rsidRPr="00C45CE6">
        <w:t>5  48</w:t>
      </w:r>
      <w:proofErr w:type="gramEnd"/>
      <w:r w:rsidRPr="00C45CE6">
        <w:t xml:space="preserve"> 49 56 57 64 65 72 73 80 81 88 89</w:t>
      </w:r>
    </w:p>
    <w:p w14:paraId="75FE5495" w14:textId="77777777" w:rsidR="00C45CE6" w:rsidRPr="00C45CE6" w:rsidRDefault="00C45CE6" w:rsidP="00C45CE6">
      <w:pPr>
        <w:pStyle w:val="NoSpacing"/>
      </w:pPr>
      <w:r w:rsidRPr="00C45CE6">
        <w:t xml:space="preserve">       </w:t>
      </w:r>
      <w:proofErr w:type="gramStart"/>
      <w:r w:rsidRPr="00C45CE6">
        <w:t>7  50</w:t>
      </w:r>
      <w:proofErr w:type="gramEnd"/>
      <w:r w:rsidRPr="00C45CE6">
        <w:t xml:space="preserve"> 51 58 59 66 67 74 75 82 83</w:t>
      </w:r>
    </w:p>
    <w:p w14:paraId="38FFBBDC" w14:textId="77777777" w:rsidR="00C45CE6" w:rsidRPr="00C45CE6" w:rsidRDefault="00C45CE6" w:rsidP="00C45CE6">
      <w:pPr>
        <w:pStyle w:val="NoSpacing"/>
      </w:pPr>
      <w:r w:rsidRPr="00C45CE6">
        <w:t xml:space="preserve">       </w:t>
      </w:r>
      <w:proofErr w:type="gramStart"/>
      <w:r w:rsidRPr="00C45CE6">
        <w:t>1  45</w:t>
      </w:r>
      <w:proofErr w:type="gramEnd"/>
      <w:r w:rsidRPr="00C45CE6">
        <w:t xml:space="preserve"> 52 53 60 61 68 69 76 77 84 85</w:t>
      </w:r>
    </w:p>
    <w:p w14:paraId="45D6B7C5" w14:textId="77777777" w:rsidR="00C45CE6" w:rsidRPr="00C45CE6" w:rsidRDefault="00C45CE6" w:rsidP="00C45CE6">
      <w:pPr>
        <w:pStyle w:val="NoSpacing"/>
      </w:pPr>
      <w:r w:rsidRPr="00C45CE6">
        <w:t xml:space="preserve">       </w:t>
      </w:r>
      <w:proofErr w:type="gramStart"/>
      <w:r w:rsidRPr="00C45CE6">
        <w:t>3  47</w:t>
      </w:r>
      <w:proofErr w:type="gramEnd"/>
      <w:r w:rsidRPr="00C45CE6">
        <w:t xml:space="preserve"> 54 55 62 63 70 71 78 79 86 87</w:t>
      </w:r>
    </w:p>
    <w:p w14:paraId="5954DA08" w14:textId="77777777" w:rsidR="00C45CE6" w:rsidRPr="00C45CE6" w:rsidRDefault="00C45CE6" w:rsidP="00C45CE6">
      <w:pPr>
        <w:pStyle w:val="NoSpacing"/>
      </w:pPr>
    </w:p>
    <w:p w14:paraId="273D3A1A" w14:textId="77777777" w:rsidR="00C45CE6" w:rsidRPr="00C45CE6" w:rsidRDefault="00C45CE6" w:rsidP="00C45CE6">
      <w:pPr>
        <w:pStyle w:val="NoSpacing"/>
      </w:pPr>
      <w:r w:rsidRPr="00C45CE6">
        <w:t xml:space="preserve">  92</w:t>
      </w:r>
    </w:p>
    <w:p w14:paraId="72EABF13" w14:textId="77777777" w:rsidR="00C45CE6" w:rsidRPr="00C45CE6" w:rsidRDefault="00C45CE6" w:rsidP="00C45CE6">
      <w:pPr>
        <w:pStyle w:val="NoSpacing"/>
      </w:pPr>
      <w:r w:rsidRPr="00C45CE6">
        <w:t xml:space="preserve">       </w:t>
      </w:r>
      <w:proofErr w:type="gramStart"/>
      <w:r w:rsidRPr="00C45CE6">
        <w:t>4  48</w:t>
      </w:r>
      <w:proofErr w:type="gramEnd"/>
      <w:r w:rsidRPr="00C45CE6">
        <w:t xml:space="preserve"> 49 56 57 64 65 72 73 80 81 88 89</w:t>
      </w:r>
    </w:p>
    <w:p w14:paraId="32B12E9E" w14:textId="77777777" w:rsidR="00C45CE6" w:rsidRPr="00C45CE6" w:rsidRDefault="00C45CE6" w:rsidP="00C45CE6">
      <w:pPr>
        <w:pStyle w:val="NoSpacing"/>
      </w:pPr>
      <w:r w:rsidRPr="00C45CE6">
        <w:t xml:space="preserve">       </w:t>
      </w:r>
      <w:proofErr w:type="gramStart"/>
      <w:r w:rsidRPr="00C45CE6">
        <w:t>6  50</w:t>
      </w:r>
      <w:proofErr w:type="gramEnd"/>
      <w:r w:rsidRPr="00C45CE6">
        <w:t xml:space="preserve"> 51 58 59 66 67 74 75 82 83 90 91</w:t>
      </w:r>
    </w:p>
    <w:p w14:paraId="525640D5" w14:textId="77777777" w:rsidR="00C45CE6" w:rsidRPr="00C45CE6" w:rsidRDefault="00C45CE6" w:rsidP="00C45CE6">
      <w:pPr>
        <w:pStyle w:val="NoSpacing"/>
      </w:pPr>
      <w:r w:rsidRPr="00C45CE6">
        <w:t xml:space="preserve">       </w:t>
      </w:r>
      <w:proofErr w:type="gramStart"/>
      <w:r w:rsidRPr="00C45CE6">
        <w:t>0  45</w:t>
      </w:r>
      <w:proofErr w:type="gramEnd"/>
      <w:r w:rsidRPr="00C45CE6">
        <w:t xml:space="preserve"> 52 53 60 61 68 69 76 77 84 85</w:t>
      </w:r>
    </w:p>
    <w:p w14:paraId="520218A0" w14:textId="77777777" w:rsidR="00C45CE6" w:rsidRPr="00C45CE6" w:rsidRDefault="00C45CE6" w:rsidP="00C45CE6">
      <w:pPr>
        <w:pStyle w:val="NoSpacing"/>
      </w:pPr>
      <w:r w:rsidRPr="00C45CE6">
        <w:t xml:space="preserve">       </w:t>
      </w:r>
      <w:proofErr w:type="gramStart"/>
      <w:r w:rsidRPr="00C45CE6">
        <w:t>2  47</w:t>
      </w:r>
      <w:proofErr w:type="gramEnd"/>
      <w:r w:rsidRPr="00C45CE6">
        <w:t xml:space="preserve"> 54 55 62 63 70 71 78 79 86 87</w:t>
      </w:r>
    </w:p>
    <w:p w14:paraId="35778585" w14:textId="77777777" w:rsidR="00C45CE6" w:rsidRPr="00C45CE6" w:rsidRDefault="00C45CE6" w:rsidP="00C45CE6">
      <w:pPr>
        <w:pStyle w:val="NoSpacing"/>
      </w:pPr>
    </w:p>
    <w:p w14:paraId="454A1F86" w14:textId="77777777" w:rsidR="00C45CE6" w:rsidRPr="00C45CE6" w:rsidRDefault="00C45CE6" w:rsidP="00C45CE6">
      <w:pPr>
        <w:pStyle w:val="NoSpacing"/>
      </w:pPr>
      <w:r w:rsidRPr="00C45CE6">
        <w:t xml:space="preserve">  93</w:t>
      </w:r>
    </w:p>
    <w:p w14:paraId="47A83A36" w14:textId="77777777" w:rsidR="00C45CE6" w:rsidRPr="00C45CE6" w:rsidRDefault="00C45CE6" w:rsidP="00C45CE6">
      <w:pPr>
        <w:pStyle w:val="NoSpacing"/>
      </w:pPr>
      <w:r w:rsidRPr="00C45CE6">
        <w:t xml:space="preserve">       </w:t>
      </w:r>
      <w:proofErr w:type="gramStart"/>
      <w:r w:rsidRPr="00C45CE6">
        <w:t>3  48</w:t>
      </w:r>
      <w:proofErr w:type="gramEnd"/>
      <w:r w:rsidRPr="00C45CE6">
        <w:t xml:space="preserve"> 49 56 57 64 65 72 73 80 81 88 89</w:t>
      </w:r>
    </w:p>
    <w:p w14:paraId="1BCDFDFD" w14:textId="77777777" w:rsidR="00C45CE6" w:rsidRPr="00C45CE6" w:rsidRDefault="00C45CE6" w:rsidP="00C45CE6">
      <w:pPr>
        <w:pStyle w:val="NoSpacing"/>
      </w:pPr>
      <w:r w:rsidRPr="00C45CE6">
        <w:t xml:space="preserve">       </w:t>
      </w:r>
      <w:proofErr w:type="gramStart"/>
      <w:r w:rsidRPr="00C45CE6">
        <w:t>5  50</w:t>
      </w:r>
      <w:proofErr w:type="gramEnd"/>
      <w:r w:rsidRPr="00C45CE6">
        <w:t xml:space="preserve"> 51 58 59 66 67 74 75 82 83 90 91</w:t>
      </w:r>
    </w:p>
    <w:p w14:paraId="48959A9E" w14:textId="77777777" w:rsidR="00C45CE6" w:rsidRPr="00C45CE6" w:rsidRDefault="00C45CE6" w:rsidP="00C45CE6">
      <w:pPr>
        <w:pStyle w:val="NoSpacing"/>
      </w:pPr>
      <w:r w:rsidRPr="00C45CE6">
        <w:t xml:space="preserve">       </w:t>
      </w:r>
      <w:proofErr w:type="gramStart"/>
      <w:r w:rsidRPr="00C45CE6">
        <w:t>7  52</w:t>
      </w:r>
      <w:proofErr w:type="gramEnd"/>
      <w:r w:rsidRPr="00C45CE6">
        <w:t xml:space="preserve"> 53 60 61 68 69 76 77 84 85</w:t>
      </w:r>
    </w:p>
    <w:p w14:paraId="2E5972B8" w14:textId="77777777" w:rsidR="00C45CE6" w:rsidRPr="00C45CE6" w:rsidRDefault="00C45CE6" w:rsidP="00C45CE6">
      <w:pPr>
        <w:pStyle w:val="NoSpacing"/>
      </w:pPr>
      <w:r w:rsidRPr="00C45CE6">
        <w:t xml:space="preserve">       </w:t>
      </w:r>
      <w:proofErr w:type="gramStart"/>
      <w:r w:rsidRPr="00C45CE6">
        <w:t>1  47</w:t>
      </w:r>
      <w:proofErr w:type="gramEnd"/>
      <w:r w:rsidRPr="00C45CE6">
        <w:t xml:space="preserve"> 54 55 62 63 70 71 78 79 86 87</w:t>
      </w:r>
    </w:p>
    <w:p w14:paraId="3892D616" w14:textId="77777777" w:rsidR="00C45CE6" w:rsidRPr="00C45CE6" w:rsidRDefault="00C45CE6" w:rsidP="00C45CE6">
      <w:pPr>
        <w:pStyle w:val="NoSpacing"/>
      </w:pPr>
    </w:p>
    <w:p w14:paraId="742BCA47" w14:textId="77777777" w:rsidR="00C45CE6" w:rsidRPr="00C45CE6" w:rsidRDefault="00C45CE6" w:rsidP="00C45CE6">
      <w:pPr>
        <w:pStyle w:val="NoSpacing"/>
      </w:pPr>
      <w:r w:rsidRPr="00C45CE6">
        <w:lastRenderedPageBreak/>
        <w:t xml:space="preserve">  94</w:t>
      </w:r>
    </w:p>
    <w:p w14:paraId="4EFC0026" w14:textId="77777777" w:rsidR="00C45CE6" w:rsidRPr="00C45CE6" w:rsidRDefault="00C45CE6" w:rsidP="00C45CE6">
      <w:pPr>
        <w:pStyle w:val="NoSpacing"/>
      </w:pPr>
      <w:r w:rsidRPr="00C45CE6">
        <w:t xml:space="preserve">       </w:t>
      </w:r>
      <w:proofErr w:type="gramStart"/>
      <w:r w:rsidRPr="00C45CE6">
        <w:t>2  48</w:t>
      </w:r>
      <w:proofErr w:type="gramEnd"/>
      <w:r w:rsidRPr="00C45CE6">
        <w:t xml:space="preserve"> 49 56 57 64 65 72 73 80 81 88 89</w:t>
      </w:r>
    </w:p>
    <w:p w14:paraId="349EA379" w14:textId="77777777" w:rsidR="00C45CE6" w:rsidRPr="00C45CE6" w:rsidRDefault="00C45CE6" w:rsidP="00C45CE6">
      <w:pPr>
        <w:pStyle w:val="NoSpacing"/>
      </w:pPr>
      <w:r w:rsidRPr="00C45CE6">
        <w:t xml:space="preserve">       </w:t>
      </w:r>
      <w:proofErr w:type="gramStart"/>
      <w:r w:rsidRPr="00C45CE6">
        <w:t>4  50</w:t>
      </w:r>
      <w:proofErr w:type="gramEnd"/>
      <w:r w:rsidRPr="00C45CE6">
        <w:t xml:space="preserve"> 51 58 59 66 67 74 75 82 83 90 91</w:t>
      </w:r>
    </w:p>
    <w:p w14:paraId="44F2217D" w14:textId="77777777" w:rsidR="00C45CE6" w:rsidRPr="00C45CE6" w:rsidRDefault="00C45CE6" w:rsidP="00C45CE6">
      <w:pPr>
        <w:pStyle w:val="NoSpacing"/>
      </w:pPr>
      <w:r w:rsidRPr="00C45CE6">
        <w:t xml:space="preserve">       </w:t>
      </w:r>
      <w:proofErr w:type="gramStart"/>
      <w:r w:rsidRPr="00C45CE6">
        <w:t>6  52</w:t>
      </w:r>
      <w:proofErr w:type="gramEnd"/>
      <w:r w:rsidRPr="00C45CE6">
        <w:t xml:space="preserve"> 53 60 61 68 69 76 77 84 85 92 93</w:t>
      </w:r>
    </w:p>
    <w:p w14:paraId="17FB8BA9" w14:textId="77777777" w:rsidR="00C45CE6" w:rsidRPr="00C45CE6" w:rsidRDefault="00C45CE6" w:rsidP="00C45CE6">
      <w:pPr>
        <w:pStyle w:val="NoSpacing"/>
      </w:pPr>
      <w:r w:rsidRPr="00C45CE6">
        <w:t xml:space="preserve">       </w:t>
      </w:r>
      <w:proofErr w:type="gramStart"/>
      <w:r w:rsidRPr="00C45CE6">
        <w:t>0  47</w:t>
      </w:r>
      <w:proofErr w:type="gramEnd"/>
      <w:r w:rsidRPr="00C45CE6">
        <w:t xml:space="preserve"> 54 55 62 63 70 71 78 79 86 87</w:t>
      </w:r>
    </w:p>
    <w:p w14:paraId="28297E4E" w14:textId="77777777" w:rsidR="00C45CE6" w:rsidRPr="00C45CE6" w:rsidRDefault="00C45CE6" w:rsidP="00C45CE6">
      <w:pPr>
        <w:pStyle w:val="NoSpacing"/>
      </w:pPr>
    </w:p>
    <w:p w14:paraId="5ADF3ABF" w14:textId="77777777" w:rsidR="00C45CE6" w:rsidRPr="00C45CE6" w:rsidRDefault="00C45CE6" w:rsidP="00C45CE6">
      <w:pPr>
        <w:pStyle w:val="NoSpacing"/>
      </w:pPr>
      <w:r w:rsidRPr="00C45CE6">
        <w:t xml:space="preserve">  95</w:t>
      </w:r>
    </w:p>
    <w:p w14:paraId="40DD8502" w14:textId="77777777" w:rsidR="00C45CE6" w:rsidRPr="00C45CE6" w:rsidRDefault="00C45CE6" w:rsidP="00C45CE6">
      <w:pPr>
        <w:pStyle w:val="NoSpacing"/>
      </w:pPr>
      <w:r w:rsidRPr="00C45CE6">
        <w:t xml:space="preserve">       </w:t>
      </w:r>
      <w:proofErr w:type="gramStart"/>
      <w:r w:rsidRPr="00C45CE6">
        <w:t>1  48</w:t>
      </w:r>
      <w:proofErr w:type="gramEnd"/>
      <w:r w:rsidRPr="00C45CE6">
        <w:t xml:space="preserve"> 49 56 57 64 65 72 73 80 81 88 89</w:t>
      </w:r>
    </w:p>
    <w:p w14:paraId="0D446C7B" w14:textId="77777777" w:rsidR="00C45CE6" w:rsidRPr="00C45CE6" w:rsidRDefault="00C45CE6" w:rsidP="00C45CE6">
      <w:pPr>
        <w:pStyle w:val="NoSpacing"/>
      </w:pPr>
      <w:r w:rsidRPr="00C45CE6">
        <w:t xml:space="preserve">       </w:t>
      </w:r>
      <w:proofErr w:type="gramStart"/>
      <w:r w:rsidRPr="00C45CE6">
        <w:t>3  50</w:t>
      </w:r>
      <w:proofErr w:type="gramEnd"/>
      <w:r w:rsidRPr="00C45CE6">
        <w:t xml:space="preserve"> 51 58 59 66 67 74 75 82 83 90 91</w:t>
      </w:r>
    </w:p>
    <w:p w14:paraId="15025A7E" w14:textId="77777777" w:rsidR="00C45CE6" w:rsidRPr="00C45CE6" w:rsidRDefault="00C45CE6" w:rsidP="00C45CE6">
      <w:pPr>
        <w:pStyle w:val="NoSpacing"/>
      </w:pPr>
      <w:r w:rsidRPr="00C45CE6">
        <w:t xml:space="preserve">       </w:t>
      </w:r>
      <w:proofErr w:type="gramStart"/>
      <w:r w:rsidRPr="00C45CE6">
        <w:t>5  52</w:t>
      </w:r>
      <w:proofErr w:type="gramEnd"/>
      <w:r w:rsidRPr="00C45CE6">
        <w:t xml:space="preserve"> 53 60 61 68 69 76 77 84 85 92 93</w:t>
      </w:r>
    </w:p>
    <w:p w14:paraId="165642E8" w14:textId="77777777" w:rsidR="00C45CE6" w:rsidRPr="00C45CE6" w:rsidRDefault="00C45CE6" w:rsidP="00C45CE6">
      <w:pPr>
        <w:pStyle w:val="NoSpacing"/>
      </w:pPr>
      <w:r w:rsidRPr="00C45CE6">
        <w:t xml:space="preserve">       </w:t>
      </w:r>
      <w:proofErr w:type="gramStart"/>
      <w:r w:rsidRPr="00C45CE6">
        <w:t>7  54</w:t>
      </w:r>
      <w:proofErr w:type="gramEnd"/>
      <w:r w:rsidRPr="00C45CE6">
        <w:t xml:space="preserve"> 55 62 63 70 71 78 79 86 87</w:t>
      </w:r>
    </w:p>
    <w:p w14:paraId="06517B6D" w14:textId="77777777" w:rsidR="00C45CE6" w:rsidRPr="00C45CE6" w:rsidRDefault="00C45CE6" w:rsidP="00C45CE6">
      <w:pPr>
        <w:pStyle w:val="NoSpacing"/>
      </w:pPr>
    </w:p>
    <w:p w14:paraId="7EF8C076" w14:textId="77777777" w:rsidR="00C45CE6" w:rsidRPr="00C45CE6" w:rsidRDefault="00C45CE6" w:rsidP="00C45CE6">
      <w:pPr>
        <w:pStyle w:val="NoSpacing"/>
      </w:pPr>
      <w:r w:rsidRPr="00C45CE6">
        <w:t xml:space="preserve">  96</w:t>
      </w:r>
    </w:p>
    <w:p w14:paraId="27FC7417" w14:textId="77777777" w:rsidR="00C45CE6" w:rsidRPr="00C45CE6" w:rsidRDefault="00C45CE6" w:rsidP="00C45CE6">
      <w:pPr>
        <w:pStyle w:val="NoSpacing"/>
      </w:pPr>
      <w:r w:rsidRPr="00C45CE6">
        <w:t xml:space="preserve">       </w:t>
      </w:r>
      <w:proofErr w:type="gramStart"/>
      <w:r w:rsidRPr="00C45CE6">
        <w:t>0  48</w:t>
      </w:r>
      <w:proofErr w:type="gramEnd"/>
      <w:r w:rsidRPr="00C45CE6">
        <w:t xml:space="preserve"> 49 56 57 64 65 72 73 80 81 88 89</w:t>
      </w:r>
    </w:p>
    <w:p w14:paraId="1AFE6EB3" w14:textId="77777777" w:rsidR="00C45CE6" w:rsidRPr="00C45CE6" w:rsidRDefault="00C45CE6" w:rsidP="00C45CE6">
      <w:pPr>
        <w:pStyle w:val="NoSpacing"/>
      </w:pPr>
      <w:r w:rsidRPr="00C45CE6">
        <w:t xml:space="preserve">       </w:t>
      </w:r>
      <w:proofErr w:type="gramStart"/>
      <w:r w:rsidRPr="00C45CE6">
        <w:t>2  50</w:t>
      </w:r>
      <w:proofErr w:type="gramEnd"/>
      <w:r w:rsidRPr="00C45CE6">
        <w:t xml:space="preserve"> 51 58 59 66 67 74 75 82 83 90 91</w:t>
      </w:r>
    </w:p>
    <w:p w14:paraId="2DE9826D" w14:textId="77777777" w:rsidR="00C45CE6" w:rsidRPr="00C45CE6" w:rsidRDefault="00C45CE6" w:rsidP="00C45CE6">
      <w:pPr>
        <w:pStyle w:val="NoSpacing"/>
      </w:pPr>
      <w:r w:rsidRPr="00C45CE6">
        <w:t xml:space="preserve">       </w:t>
      </w:r>
      <w:proofErr w:type="gramStart"/>
      <w:r w:rsidRPr="00C45CE6">
        <w:t>4  52</w:t>
      </w:r>
      <w:proofErr w:type="gramEnd"/>
      <w:r w:rsidRPr="00C45CE6">
        <w:t xml:space="preserve"> 53 60 61 68 69 76 77 84 85 92 93</w:t>
      </w:r>
    </w:p>
    <w:p w14:paraId="723D4851" w14:textId="77777777" w:rsidR="00C45CE6" w:rsidRPr="00C45CE6" w:rsidRDefault="00C45CE6" w:rsidP="00C45CE6">
      <w:pPr>
        <w:pStyle w:val="NoSpacing"/>
      </w:pPr>
      <w:r w:rsidRPr="00C45CE6">
        <w:t xml:space="preserve">       </w:t>
      </w:r>
      <w:proofErr w:type="gramStart"/>
      <w:r w:rsidRPr="00C45CE6">
        <w:t>6  54</w:t>
      </w:r>
      <w:proofErr w:type="gramEnd"/>
      <w:r w:rsidRPr="00C45CE6">
        <w:t xml:space="preserve"> 55 62 63 70 71 78 79 86 87 94 95</w:t>
      </w:r>
    </w:p>
    <w:p w14:paraId="340C3886" w14:textId="77777777" w:rsidR="00C45CE6" w:rsidRPr="00C45CE6" w:rsidRDefault="00C45CE6" w:rsidP="00C45CE6">
      <w:pPr>
        <w:pStyle w:val="NoSpacing"/>
      </w:pPr>
    </w:p>
    <w:p w14:paraId="53E13223" w14:textId="77777777" w:rsidR="00C45CE6" w:rsidRPr="00C45CE6" w:rsidRDefault="00C45CE6" w:rsidP="00C45CE6">
      <w:pPr>
        <w:pStyle w:val="NoSpacing"/>
      </w:pPr>
      <w:r w:rsidRPr="00C45CE6">
        <w:t xml:space="preserve">  97</w:t>
      </w:r>
    </w:p>
    <w:p w14:paraId="014D512B" w14:textId="77777777" w:rsidR="00C45CE6" w:rsidRPr="00C45CE6" w:rsidRDefault="00C45CE6" w:rsidP="00C45CE6">
      <w:pPr>
        <w:pStyle w:val="NoSpacing"/>
      </w:pPr>
      <w:r w:rsidRPr="00C45CE6">
        <w:t xml:space="preserve">       </w:t>
      </w:r>
      <w:proofErr w:type="gramStart"/>
      <w:r w:rsidRPr="00C45CE6">
        <w:t>7  49</w:t>
      </w:r>
      <w:proofErr w:type="gramEnd"/>
      <w:r w:rsidRPr="00C45CE6">
        <w:t xml:space="preserve"> 56 57 64 65 72 73 80 81 88 89</w:t>
      </w:r>
    </w:p>
    <w:p w14:paraId="0E2F9A0B" w14:textId="77777777" w:rsidR="00C45CE6" w:rsidRPr="00C45CE6" w:rsidRDefault="00C45CE6" w:rsidP="00C45CE6">
      <w:pPr>
        <w:pStyle w:val="NoSpacing"/>
      </w:pPr>
      <w:r w:rsidRPr="00C45CE6">
        <w:t xml:space="preserve">       </w:t>
      </w:r>
      <w:proofErr w:type="gramStart"/>
      <w:r w:rsidRPr="00C45CE6">
        <w:t>1  50</w:t>
      </w:r>
      <w:proofErr w:type="gramEnd"/>
      <w:r w:rsidRPr="00C45CE6">
        <w:t xml:space="preserve"> 51 58 59 66 67 74 75 82 83 90 91</w:t>
      </w:r>
    </w:p>
    <w:p w14:paraId="53354D0C" w14:textId="77777777" w:rsidR="00C45CE6" w:rsidRPr="00C45CE6" w:rsidRDefault="00C45CE6" w:rsidP="00C45CE6">
      <w:pPr>
        <w:pStyle w:val="NoSpacing"/>
      </w:pPr>
      <w:r w:rsidRPr="00C45CE6">
        <w:t xml:space="preserve">       </w:t>
      </w:r>
      <w:proofErr w:type="gramStart"/>
      <w:r w:rsidRPr="00C45CE6">
        <w:t>3  52</w:t>
      </w:r>
      <w:proofErr w:type="gramEnd"/>
      <w:r w:rsidRPr="00C45CE6">
        <w:t xml:space="preserve"> 53 60 61 68 69 76 77 84 85 92 93</w:t>
      </w:r>
    </w:p>
    <w:p w14:paraId="3ED99B6A" w14:textId="77777777" w:rsidR="00C45CE6" w:rsidRPr="00C45CE6" w:rsidRDefault="00C45CE6" w:rsidP="00C45CE6">
      <w:pPr>
        <w:pStyle w:val="NoSpacing"/>
      </w:pPr>
      <w:r w:rsidRPr="00C45CE6">
        <w:t xml:space="preserve">       </w:t>
      </w:r>
      <w:proofErr w:type="gramStart"/>
      <w:r w:rsidRPr="00C45CE6">
        <w:t>5  54</w:t>
      </w:r>
      <w:proofErr w:type="gramEnd"/>
      <w:r w:rsidRPr="00C45CE6">
        <w:t xml:space="preserve"> 55 62 63 70 71 78 79 86 87 94 95</w:t>
      </w:r>
    </w:p>
    <w:p w14:paraId="3D2C0FC5" w14:textId="77777777" w:rsidR="00C45CE6" w:rsidRPr="00C45CE6" w:rsidRDefault="00C45CE6" w:rsidP="00C45CE6">
      <w:pPr>
        <w:pStyle w:val="NoSpacing"/>
      </w:pPr>
    </w:p>
    <w:p w14:paraId="5E65BF5F" w14:textId="77777777" w:rsidR="00C45CE6" w:rsidRPr="00C45CE6" w:rsidRDefault="00C45CE6" w:rsidP="00C45CE6">
      <w:pPr>
        <w:pStyle w:val="NoSpacing"/>
      </w:pPr>
      <w:r w:rsidRPr="00C45CE6">
        <w:t xml:space="preserve">  98</w:t>
      </w:r>
    </w:p>
    <w:p w14:paraId="006B924E" w14:textId="77777777" w:rsidR="00C45CE6" w:rsidRPr="00C45CE6" w:rsidRDefault="00C45CE6" w:rsidP="00C45CE6">
      <w:pPr>
        <w:pStyle w:val="NoSpacing"/>
      </w:pPr>
      <w:r w:rsidRPr="00C45CE6">
        <w:t xml:space="preserve">       </w:t>
      </w:r>
      <w:proofErr w:type="gramStart"/>
      <w:r w:rsidRPr="00C45CE6">
        <w:t>6  49</w:t>
      </w:r>
      <w:proofErr w:type="gramEnd"/>
      <w:r w:rsidRPr="00C45CE6">
        <w:t xml:space="preserve"> 56 57 64 65 72 73 80 81 88 89 96 97</w:t>
      </w:r>
    </w:p>
    <w:p w14:paraId="39D8784D" w14:textId="77777777" w:rsidR="00C45CE6" w:rsidRPr="00C45CE6" w:rsidRDefault="00C45CE6" w:rsidP="00C45CE6">
      <w:pPr>
        <w:pStyle w:val="NoSpacing"/>
      </w:pPr>
      <w:r w:rsidRPr="00C45CE6">
        <w:t xml:space="preserve">       </w:t>
      </w:r>
      <w:proofErr w:type="gramStart"/>
      <w:r w:rsidRPr="00C45CE6">
        <w:t>0  50</w:t>
      </w:r>
      <w:proofErr w:type="gramEnd"/>
      <w:r w:rsidRPr="00C45CE6">
        <w:t xml:space="preserve"> 51 58 59 66 67 74 75 82 83 90 91</w:t>
      </w:r>
    </w:p>
    <w:p w14:paraId="408C0421" w14:textId="77777777" w:rsidR="00C45CE6" w:rsidRPr="00C45CE6" w:rsidRDefault="00C45CE6" w:rsidP="00C45CE6">
      <w:pPr>
        <w:pStyle w:val="NoSpacing"/>
      </w:pPr>
      <w:r w:rsidRPr="00C45CE6">
        <w:t xml:space="preserve">       </w:t>
      </w:r>
      <w:proofErr w:type="gramStart"/>
      <w:r w:rsidRPr="00C45CE6">
        <w:t>2  52</w:t>
      </w:r>
      <w:proofErr w:type="gramEnd"/>
      <w:r w:rsidRPr="00C45CE6">
        <w:t xml:space="preserve"> 53 60 61 68 69 76 77 84 85 92 93</w:t>
      </w:r>
    </w:p>
    <w:p w14:paraId="56874958" w14:textId="77777777" w:rsidR="00C45CE6" w:rsidRPr="00C45CE6" w:rsidRDefault="00C45CE6" w:rsidP="00C45CE6">
      <w:pPr>
        <w:pStyle w:val="NoSpacing"/>
      </w:pPr>
      <w:r w:rsidRPr="00C45CE6">
        <w:t xml:space="preserve">       </w:t>
      </w:r>
      <w:proofErr w:type="gramStart"/>
      <w:r w:rsidRPr="00C45CE6">
        <w:t>4  54</w:t>
      </w:r>
      <w:proofErr w:type="gramEnd"/>
      <w:r w:rsidRPr="00C45CE6">
        <w:t xml:space="preserve"> 55 62 63 70 71 78 79 86 87 94 95</w:t>
      </w:r>
    </w:p>
    <w:p w14:paraId="1F158944" w14:textId="77777777" w:rsidR="00C45CE6" w:rsidRPr="00C45CE6" w:rsidRDefault="00C45CE6" w:rsidP="00C45CE6">
      <w:pPr>
        <w:pStyle w:val="NoSpacing"/>
      </w:pPr>
    </w:p>
    <w:p w14:paraId="183FB672" w14:textId="77777777" w:rsidR="00C45CE6" w:rsidRPr="00C45CE6" w:rsidRDefault="00C45CE6" w:rsidP="00C45CE6">
      <w:pPr>
        <w:pStyle w:val="NoSpacing"/>
      </w:pPr>
      <w:r w:rsidRPr="00C45CE6">
        <w:t xml:space="preserve">  99</w:t>
      </w:r>
    </w:p>
    <w:p w14:paraId="5F46E47E" w14:textId="77777777" w:rsidR="00C45CE6" w:rsidRPr="00C45CE6" w:rsidRDefault="00C45CE6" w:rsidP="00C45CE6">
      <w:pPr>
        <w:pStyle w:val="NoSpacing"/>
      </w:pPr>
      <w:r w:rsidRPr="00C45CE6">
        <w:t xml:space="preserve">       </w:t>
      </w:r>
      <w:proofErr w:type="gramStart"/>
      <w:r w:rsidRPr="00C45CE6">
        <w:t>5  49</w:t>
      </w:r>
      <w:proofErr w:type="gramEnd"/>
      <w:r w:rsidRPr="00C45CE6">
        <w:t xml:space="preserve"> 56 57 64 65 72 73 80 81 88 89 96 97</w:t>
      </w:r>
    </w:p>
    <w:p w14:paraId="3DB88EA4" w14:textId="77777777" w:rsidR="00C45CE6" w:rsidRPr="00C45CE6" w:rsidRDefault="00C45CE6" w:rsidP="00C45CE6">
      <w:pPr>
        <w:pStyle w:val="NoSpacing"/>
      </w:pPr>
      <w:r w:rsidRPr="00C45CE6">
        <w:t xml:space="preserve">       </w:t>
      </w:r>
      <w:proofErr w:type="gramStart"/>
      <w:r w:rsidRPr="00C45CE6">
        <w:t>7  51</w:t>
      </w:r>
      <w:proofErr w:type="gramEnd"/>
      <w:r w:rsidRPr="00C45CE6">
        <w:t xml:space="preserve"> 58 59 66 67 74 75 82 83 90 91</w:t>
      </w:r>
    </w:p>
    <w:p w14:paraId="6C44ED63" w14:textId="77777777" w:rsidR="00C45CE6" w:rsidRPr="00C45CE6" w:rsidRDefault="00C45CE6" w:rsidP="00C45CE6">
      <w:pPr>
        <w:pStyle w:val="NoSpacing"/>
      </w:pPr>
      <w:r w:rsidRPr="00C45CE6">
        <w:t xml:space="preserve">       </w:t>
      </w:r>
      <w:proofErr w:type="gramStart"/>
      <w:r w:rsidRPr="00C45CE6">
        <w:t>1  52</w:t>
      </w:r>
      <w:proofErr w:type="gramEnd"/>
      <w:r w:rsidRPr="00C45CE6">
        <w:t xml:space="preserve"> 53 60 61 68 69 76 77 84 85 92 93</w:t>
      </w:r>
    </w:p>
    <w:p w14:paraId="2B53D791" w14:textId="77777777" w:rsidR="00C45CE6" w:rsidRPr="00C45CE6" w:rsidRDefault="00C45CE6" w:rsidP="00C45CE6">
      <w:pPr>
        <w:pStyle w:val="NoSpacing"/>
      </w:pPr>
      <w:r w:rsidRPr="00C45CE6">
        <w:t xml:space="preserve">       </w:t>
      </w:r>
      <w:proofErr w:type="gramStart"/>
      <w:r w:rsidRPr="00C45CE6">
        <w:t>3  54</w:t>
      </w:r>
      <w:proofErr w:type="gramEnd"/>
      <w:r w:rsidRPr="00C45CE6">
        <w:t xml:space="preserve"> 55 62 63 70 71 78 79 86 87 94 95</w:t>
      </w:r>
    </w:p>
    <w:p w14:paraId="4A819F08" w14:textId="77777777" w:rsidR="00C45CE6" w:rsidRPr="00C45CE6" w:rsidRDefault="00C45CE6" w:rsidP="00C45CE6">
      <w:pPr>
        <w:pStyle w:val="NoSpacing"/>
      </w:pPr>
    </w:p>
    <w:p w14:paraId="69BEC913" w14:textId="77777777" w:rsidR="00C45CE6" w:rsidRPr="00C45CE6" w:rsidRDefault="00C45CE6" w:rsidP="00C45CE6">
      <w:pPr>
        <w:pStyle w:val="NoSpacing"/>
      </w:pPr>
      <w:r w:rsidRPr="00C45CE6">
        <w:t xml:space="preserve"> 100</w:t>
      </w:r>
    </w:p>
    <w:p w14:paraId="5734CF91" w14:textId="77777777" w:rsidR="00C45CE6" w:rsidRPr="00C45CE6" w:rsidRDefault="00C45CE6" w:rsidP="00C45CE6">
      <w:pPr>
        <w:pStyle w:val="NoSpacing"/>
      </w:pPr>
      <w:r w:rsidRPr="00C45CE6">
        <w:t xml:space="preserve">       </w:t>
      </w:r>
      <w:proofErr w:type="gramStart"/>
      <w:r w:rsidRPr="00C45CE6">
        <w:t>4  49</w:t>
      </w:r>
      <w:proofErr w:type="gramEnd"/>
      <w:r w:rsidRPr="00C45CE6">
        <w:t xml:space="preserve"> 56 57 64 65 72 73 80 81 88 89 96 97</w:t>
      </w:r>
    </w:p>
    <w:p w14:paraId="200BDC92" w14:textId="77777777" w:rsidR="00C45CE6" w:rsidRPr="00C45CE6" w:rsidRDefault="00C45CE6" w:rsidP="00C45CE6">
      <w:pPr>
        <w:pStyle w:val="NoSpacing"/>
      </w:pPr>
      <w:r w:rsidRPr="00C45CE6">
        <w:t xml:space="preserve">       </w:t>
      </w:r>
      <w:proofErr w:type="gramStart"/>
      <w:r w:rsidRPr="00C45CE6">
        <w:t>6  51</w:t>
      </w:r>
      <w:proofErr w:type="gramEnd"/>
      <w:r w:rsidRPr="00C45CE6">
        <w:t xml:space="preserve"> 58 59 66 67 74 75 82 83 90 91 98 99</w:t>
      </w:r>
    </w:p>
    <w:p w14:paraId="0219A04A" w14:textId="77777777" w:rsidR="00C45CE6" w:rsidRPr="00C45CE6" w:rsidRDefault="00C45CE6" w:rsidP="00C45CE6">
      <w:pPr>
        <w:pStyle w:val="NoSpacing"/>
      </w:pPr>
      <w:r w:rsidRPr="00C45CE6">
        <w:t xml:space="preserve">       </w:t>
      </w:r>
      <w:proofErr w:type="gramStart"/>
      <w:r w:rsidRPr="00C45CE6">
        <w:t>0  52</w:t>
      </w:r>
      <w:proofErr w:type="gramEnd"/>
      <w:r w:rsidRPr="00C45CE6">
        <w:t xml:space="preserve"> 53 60 61 68 69 76 77 84 85 92 93</w:t>
      </w:r>
    </w:p>
    <w:p w14:paraId="2C26E2CB" w14:textId="77777777" w:rsidR="00C45CE6" w:rsidRPr="00C45CE6" w:rsidRDefault="00C45CE6" w:rsidP="00C45CE6">
      <w:pPr>
        <w:pStyle w:val="NoSpacing"/>
      </w:pPr>
      <w:r w:rsidRPr="00C45CE6">
        <w:t xml:space="preserve">       </w:t>
      </w:r>
      <w:proofErr w:type="gramStart"/>
      <w:r w:rsidRPr="00C45CE6">
        <w:t>2  54</w:t>
      </w:r>
      <w:proofErr w:type="gramEnd"/>
      <w:r w:rsidRPr="00C45CE6">
        <w:t xml:space="preserve"> 55 62 63 70 71 78 79 86 87 94 95</w:t>
      </w:r>
    </w:p>
    <w:p w14:paraId="6AD74A28" w14:textId="77777777" w:rsidR="00C45CE6" w:rsidRPr="00C45CE6" w:rsidRDefault="00C45CE6" w:rsidP="00C45CE6">
      <w:pPr>
        <w:pStyle w:val="NoSpacing"/>
      </w:pPr>
    </w:p>
    <w:p w14:paraId="6044CB27" w14:textId="77777777" w:rsidR="00C45CE6" w:rsidRPr="00C45CE6" w:rsidRDefault="00C45CE6" w:rsidP="00C45CE6">
      <w:pPr>
        <w:pStyle w:val="NoSpacing"/>
      </w:pPr>
      <w:r w:rsidRPr="00C45CE6">
        <w:t xml:space="preserve"> 101</w:t>
      </w:r>
    </w:p>
    <w:p w14:paraId="4A32834A" w14:textId="77777777" w:rsidR="00C45CE6" w:rsidRPr="00C45CE6" w:rsidRDefault="00C45CE6" w:rsidP="00C45CE6">
      <w:pPr>
        <w:pStyle w:val="NoSpacing"/>
      </w:pPr>
      <w:r w:rsidRPr="00C45CE6">
        <w:t xml:space="preserve">       </w:t>
      </w:r>
      <w:proofErr w:type="gramStart"/>
      <w:r w:rsidRPr="00C45CE6">
        <w:t>3  49</w:t>
      </w:r>
      <w:proofErr w:type="gramEnd"/>
      <w:r w:rsidRPr="00C45CE6">
        <w:t xml:space="preserve"> 56 57 64 65 72 73 80 81 88 89 96 97</w:t>
      </w:r>
    </w:p>
    <w:p w14:paraId="0EE38BD9" w14:textId="77777777" w:rsidR="00C45CE6" w:rsidRPr="00C45CE6" w:rsidRDefault="00C45CE6" w:rsidP="00C45CE6">
      <w:pPr>
        <w:pStyle w:val="NoSpacing"/>
      </w:pPr>
      <w:r w:rsidRPr="00C45CE6">
        <w:lastRenderedPageBreak/>
        <w:t xml:space="preserve">       </w:t>
      </w:r>
      <w:proofErr w:type="gramStart"/>
      <w:r w:rsidRPr="00C45CE6">
        <w:t>5  51</w:t>
      </w:r>
      <w:proofErr w:type="gramEnd"/>
      <w:r w:rsidRPr="00C45CE6">
        <w:t xml:space="preserve"> 58 59 66 67 74 75 82 83 90 91 98 99</w:t>
      </w:r>
    </w:p>
    <w:p w14:paraId="4A78AEC4" w14:textId="77777777" w:rsidR="00C45CE6" w:rsidRPr="00C45CE6" w:rsidRDefault="00C45CE6" w:rsidP="00C45CE6">
      <w:pPr>
        <w:pStyle w:val="NoSpacing"/>
      </w:pPr>
      <w:r w:rsidRPr="00C45CE6">
        <w:t xml:space="preserve">       </w:t>
      </w:r>
      <w:proofErr w:type="gramStart"/>
      <w:r w:rsidRPr="00C45CE6">
        <w:t>7  53</w:t>
      </w:r>
      <w:proofErr w:type="gramEnd"/>
      <w:r w:rsidRPr="00C45CE6">
        <w:t xml:space="preserve"> 60 61 68 69 76 77 84 85 92 93</w:t>
      </w:r>
    </w:p>
    <w:p w14:paraId="12D5721E" w14:textId="77777777" w:rsidR="00C45CE6" w:rsidRPr="00C45CE6" w:rsidRDefault="00C45CE6" w:rsidP="00C45CE6">
      <w:pPr>
        <w:pStyle w:val="NoSpacing"/>
      </w:pPr>
      <w:r w:rsidRPr="00C45CE6">
        <w:t xml:space="preserve">       </w:t>
      </w:r>
      <w:proofErr w:type="gramStart"/>
      <w:r w:rsidRPr="00C45CE6">
        <w:t>1  54</w:t>
      </w:r>
      <w:proofErr w:type="gramEnd"/>
      <w:r w:rsidRPr="00C45CE6">
        <w:t xml:space="preserve"> 55 62 63 70 71 78 79 86 87 94 95</w:t>
      </w:r>
    </w:p>
    <w:p w14:paraId="2187A55E" w14:textId="77777777" w:rsidR="00C45CE6" w:rsidRPr="00C45CE6" w:rsidRDefault="00C45CE6" w:rsidP="00C45CE6">
      <w:pPr>
        <w:pStyle w:val="NoSpacing"/>
      </w:pPr>
    </w:p>
    <w:p w14:paraId="6BDFD106" w14:textId="77777777" w:rsidR="00C45CE6" w:rsidRPr="00C45CE6" w:rsidRDefault="00C45CE6" w:rsidP="00C45CE6">
      <w:pPr>
        <w:pStyle w:val="NoSpacing"/>
      </w:pPr>
      <w:r w:rsidRPr="00C45CE6">
        <w:t xml:space="preserve"> 102</w:t>
      </w:r>
    </w:p>
    <w:p w14:paraId="0462D722" w14:textId="77777777" w:rsidR="00C45CE6" w:rsidRPr="00C45CE6" w:rsidRDefault="00C45CE6" w:rsidP="00C45CE6">
      <w:pPr>
        <w:pStyle w:val="NoSpacing"/>
      </w:pPr>
      <w:r w:rsidRPr="00C45CE6">
        <w:t xml:space="preserve">       </w:t>
      </w:r>
      <w:proofErr w:type="gramStart"/>
      <w:r w:rsidRPr="00C45CE6">
        <w:t>2  49</w:t>
      </w:r>
      <w:proofErr w:type="gramEnd"/>
      <w:r w:rsidRPr="00C45CE6">
        <w:t xml:space="preserve"> 56 57 64 65 72 73 80 81 88 89 96 97</w:t>
      </w:r>
    </w:p>
    <w:p w14:paraId="5EE3E1E1" w14:textId="77777777" w:rsidR="00C45CE6" w:rsidRPr="00C45CE6" w:rsidRDefault="00C45CE6" w:rsidP="00C45CE6">
      <w:pPr>
        <w:pStyle w:val="NoSpacing"/>
      </w:pPr>
      <w:r w:rsidRPr="00C45CE6">
        <w:t xml:space="preserve">       </w:t>
      </w:r>
      <w:proofErr w:type="gramStart"/>
      <w:r w:rsidRPr="00C45CE6">
        <w:t>4  51</w:t>
      </w:r>
      <w:proofErr w:type="gramEnd"/>
      <w:r w:rsidRPr="00C45CE6">
        <w:t xml:space="preserve"> 58 59 66 67 74 75 82 83 90 91 98 99</w:t>
      </w:r>
    </w:p>
    <w:p w14:paraId="675D6D39" w14:textId="77777777" w:rsidR="00C45CE6" w:rsidRPr="00C45CE6" w:rsidRDefault="00C45CE6" w:rsidP="00C45CE6">
      <w:pPr>
        <w:pStyle w:val="NoSpacing"/>
      </w:pPr>
      <w:r w:rsidRPr="00C45CE6">
        <w:t xml:space="preserve">       </w:t>
      </w:r>
      <w:proofErr w:type="gramStart"/>
      <w:r w:rsidRPr="00C45CE6">
        <w:t>6  53</w:t>
      </w:r>
      <w:proofErr w:type="gramEnd"/>
      <w:r w:rsidRPr="00C45CE6">
        <w:t xml:space="preserve"> 60 61 68 69 76 77 84 85 92 93 100 101</w:t>
      </w:r>
    </w:p>
    <w:p w14:paraId="0634008C" w14:textId="77777777" w:rsidR="00C45CE6" w:rsidRPr="00C45CE6" w:rsidRDefault="00C45CE6" w:rsidP="00C45CE6">
      <w:pPr>
        <w:pStyle w:val="NoSpacing"/>
      </w:pPr>
      <w:r w:rsidRPr="00C45CE6">
        <w:t xml:space="preserve">       </w:t>
      </w:r>
      <w:proofErr w:type="gramStart"/>
      <w:r w:rsidRPr="00C45CE6">
        <w:t>0  54</w:t>
      </w:r>
      <w:proofErr w:type="gramEnd"/>
      <w:r w:rsidRPr="00C45CE6">
        <w:t xml:space="preserve"> 55 62 63 70 71 78 79 86 87 94 95</w:t>
      </w:r>
    </w:p>
    <w:p w14:paraId="1405B05C" w14:textId="77777777" w:rsidR="00C45CE6" w:rsidRPr="00C45CE6" w:rsidRDefault="00C45CE6" w:rsidP="00C45CE6">
      <w:pPr>
        <w:pStyle w:val="NoSpacing"/>
      </w:pPr>
    </w:p>
    <w:p w14:paraId="394B876C" w14:textId="77777777" w:rsidR="00C45CE6" w:rsidRPr="00C45CE6" w:rsidRDefault="00C45CE6" w:rsidP="00C45CE6">
      <w:pPr>
        <w:pStyle w:val="NoSpacing"/>
      </w:pPr>
      <w:r w:rsidRPr="00C45CE6">
        <w:t xml:space="preserve"> 103</w:t>
      </w:r>
    </w:p>
    <w:p w14:paraId="21971773" w14:textId="77777777" w:rsidR="00C45CE6" w:rsidRPr="00C45CE6" w:rsidRDefault="00C45CE6" w:rsidP="00C45CE6">
      <w:pPr>
        <w:pStyle w:val="NoSpacing"/>
      </w:pPr>
      <w:r w:rsidRPr="00C45CE6">
        <w:t xml:space="preserve">       </w:t>
      </w:r>
      <w:proofErr w:type="gramStart"/>
      <w:r w:rsidRPr="00C45CE6">
        <w:t>1  49</w:t>
      </w:r>
      <w:proofErr w:type="gramEnd"/>
      <w:r w:rsidRPr="00C45CE6">
        <w:t xml:space="preserve"> 56 57 64 65 72 73 80 81 88 89 96 97</w:t>
      </w:r>
    </w:p>
    <w:p w14:paraId="3C6B48C1" w14:textId="77777777" w:rsidR="00C45CE6" w:rsidRPr="00C45CE6" w:rsidRDefault="00C45CE6" w:rsidP="00C45CE6">
      <w:pPr>
        <w:pStyle w:val="NoSpacing"/>
      </w:pPr>
      <w:r w:rsidRPr="00C45CE6">
        <w:t xml:space="preserve">       </w:t>
      </w:r>
      <w:proofErr w:type="gramStart"/>
      <w:r w:rsidRPr="00C45CE6">
        <w:t>3  51</w:t>
      </w:r>
      <w:proofErr w:type="gramEnd"/>
      <w:r w:rsidRPr="00C45CE6">
        <w:t xml:space="preserve"> 58 59 66 67 74 75 82 83 90 91 98 99</w:t>
      </w:r>
    </w:p>
    <w:p w14:paraId="7AD2F3DE" w14:textId="77777777" w:rsidR="00C45CE6" w:rsidRPr="00C45CE6" w:rsidRDefault="00C45CE6" w:rsidP="00C45CE6">
      <w:pPr>
        <w:pStyle w:val="NoSpacing"/>
      </w:pPr>
      <w:r w:rsidRPr="00C45CE6">
        <w:t xml:space="preserve">       </w:t>
      </w:r>
      <w:proofErr w:type="gramStart"/>
      <w:r w:rsidRPr="00C45CE6">
        <w:t>5  53</w:t>
      </w:r>
      <w:proofErr w:type="gramEnd"/>
      <w:r w:rsidRPr="00C45CE6">
        <w:t xml:space="preserve"> 60 61 68 69 76 77 84 85 92 93 100 101</w:t>
      </w:r>
    </w:p>
    <w:p w14:paraId="09E29119" w14:textId="77777777" w:rsidR="00C45CE6" w:rsidRPr="00C45CE6" w:rsidRDefault="00C45CE6" w:rsidP="00C45CE6">
      <w:pPr>
        <w:pStyle w:val="NoSpacing"/>
      </w:pPr>
      <w:r w:rsidRPr="00C45CE6">
        <w:t xml:space="preserve">       </w:t>
      </w:r>
      <w:proofErr w:type="gramStart"/>
      <w:r w:rsidRPr="00C45CE6">
        <w:t>7  55</w:t>
      </w:r>
      <w:proofErr w:type="gramEnd"/>
      <w:r w:rsidRPr="00C45CE6">
        <w:t xml:space="preserve"> 62 63 70 71 78 79 86 87 94 95</w:t>
      </w:r>
    </w:p>
    <w:p w14:paraId="53E532E3" w14:textId="77777777" w:rsidR="00C45CE6" w:rsidRPr="00C45CE6" w:rsidRDefault="00C45CE6" w:rsidP="00C45CE6">
      <w:pPr>
        <w:pStyle w:val="NoSpacing"/>
      </w:pPr>
    </w:p>
    <w:p w14:paraId="1ADE2142" w14:textId="77777777" w:rsidR="00C45CE6" w:rsidRPr="00C45CE6" w:rsidRDefault="00C45CE6" w:rsidP="00C45CE6">
      <w:pPr>
        <w:pStyle w:val="NoSpacing"/>
      </w:pPr>
      <w:r w:rsidRPr="00C45CE6">
        <w:t xml:space="preserve"> 104</w:t>
      </w:r>
    </w:p>
    <w:p w14:paraId="56AE9EF1" w14:textId="77777777" w:rsidR="00C45CE6" w:rsidRPr="00C45CE6" w:rsidRDefault="00C45CE6" w:rsidP="00C45CE6">
      <w:pPr>
        <w:pStyle w:val="NoSpacing"/>
      </w:pPr>
      <w:r w:rsidRPr="00C45CE6">
        <w:t xml:space="preserve">       </w:t>
      </w:r>
      <w:proofErr w:type="gramStart"/>
      <w:r w:rsidRPr="00C45CE6">
        <w:t>0  49</w:t>
      </w:r>
      <w:proofErr w:type="gramEnd"/>
      <w:r w:rsidRPr="00C45CE6">
        <w:t xml:space="preserve"> 56 57 64 65 72 73 80 81 88 89 96 97</w:t>
      </w:r>
    </w:p>
    <w:p w14:paraId="041465B6" w14:textId="77777777" w:rsidR="00C45CE6" w:rsidRPr="00C45CE6" w:rsidRDefault="00C45CE6" w:rsidP="00C45CE6">
      <w:pPr>
        <w:pStyle w:val="NoSpacing"/>
      </w:pPr>
      <w:r w:rsidRPr="00C45CE6">
        <w:t xml:space="preserve">       </w:t>
      </w:r>
      <w:proofErr w:type="gramStart"/>
      <w:r w:rsidRPr="00C45CE6">
        <w:t>2  51</w:t>
      </w:r>
      <w:proofErr w:type="gramEnd"/>
      <w:r w:rsidRPr="00C45CE6">
        <w:t xml:space="preserve"> 58 59 66 67 74 75 82 83 90 91 98 99</w:t>
      </w:r>
    </w:p>
    <w:p w14:paraId="1D8EA8A6" w14:textId="77777777" w:rsidR="00C45CE6" w:rsidRPr="00C45CE6" w:rsidRDefault="00C45CE6" w:rsidP="00C45CE6">
      <w:pPr>
        <w:pStyle w:val="NoSpacing"/>
      </w:pPr>
      <w:r w:rsidRPr="00C45CE6">
        <w:t xml:space="preserve">       </w:t>
      </w:r>
      <w:proofErr w:type="gramStart"/>
      <w:r w:rsidRPr="00C45CE6">
        <w:t>4  53</w:t>
      </w:r>
      <w:proofErr w:type="gramEnd"/>
      <w:r w:rsidRPr="00C45CE6">
        <w:t xml:space="preserve"> 60 61 68 69 76 77 84 85 92 93 100 101</w:t>
      </w:r>
    </w:p>
    <w:p w14:paraId="04E89E42" w14:textId="77777777" w:rsidR="00C45CE6" w:rsidRPr="00C45CE6" w:rsidRDefault="00C45CE6" w:rsidP="00C45CE6">
      <w:pPr>
        <w:pStyle w:val="NoSpacing"/>
      </w:pPr>
      <w:r w:rsidRPr="00C45CE6">
        <w:t xml:space="preserve">       </w:t>
      </w:r>
      <w:proofErr w:type="gramStart"/>
      <w:r w:rsidRPr="00C45CE6">
        <w:t>6  55</w:t>
      </w:r>
      <w:proofErr w:type="gramEnd"/>
      <w:r w:rsidRPr="00C45CE6">
        <w:t xml:space="preserve"> 62 63 70 71 78 79 86 87 94 95 102 103</w:t>
      </w:r>
    </w:p>
    <w:p w14:paraId="6B0BF50F" w14:textId="77777777" w:rsidR="00C45CE6" w:rsidRPr="00C45CE6" w:rsidRDefault="00C45CE6" w:rsidP="00C45CE6">
      <w:pPr>
        <w:pStyle w:val="NoSpacing"/>
      </w:pPr>
    </w:p>
    <w:p w14:paraId="44C52B4C" w14:textId="77777777" w:rsidR="00C45CE6" w:rsidRPr="00C45CE6" w:rsidRDefault="00C45CE6" w:rsidP="00C45CE6">
      <w:pPr>
        <w:pStyle w:val="NoSpacing"/>
      </w:pPr>
      <w:r w:rsidRPr="00C45CE6">
        <w:t xml:space="preserve"> 105</w:t>
      </w:r>
    </w:p>
    <w:p w14:paraId="5B1ADD59" w14:textId="77777777" w:rsidR="00C45CE6" w:rsidRPr="00C45CE6" w:rsidRDefault="00C45CE6" w:rsidP="00C45CE6">
      <w:pPr>
        <w:pStyle w:val="NoSpacing"/>
      </w:pPr>
      <w:r w:rsidRPr="00C45CE6">
        <w:t xml:space="preserve">       </w:t>
      </w:r>
      <w:proofErr w:type="gramStart"/>
      <w:r w:rsidRPr="00C45CE6">
        <w:t>7  56</w:t>
      </w:r>
      <w:proofErr w:type="gramEnd"/>
      <w:r w:rsidRPr="00C45CE6">
        <w:t xml:space="preserve"> 57 64 65 72 73 80 81 88 89 96 97</w:t>
      </w:r>
    </w:p>
    <w:p w14:paraId="30AA77E6" w14:textId="77777777" w:rsidR="00C45CE6" w:rsidRPr="00C45CE6" w:rsidRDefault="00C45CE6" w:rsidP="00C45CE6">
      <w:pPr>
        <w:pStyle w:val="NoSpacing"/>
      </w:pPr>
      <w:r w:rsidRPr="00C45CE6">
        <w:t xml:space="preserve">       </w:t>
      </w:r>
      <w:proofErr w:type="gramStart"/>
      <w:r w:rsidRPr="00C45CE6">
        <w:t>1  51</w:t>
      </w:r>
      <w:proofErr w:type="gramEnd"/>
      <w:r w:rsidRPr="00C45CE6">
        <w:t xml:space="preserve"> 58 59 66 67 74 75 82 83 90 91 98 99</w:t>
      </w:r>
    </w:p>
    <w:p w14:paraId="16C680DC" w14:textId="77777777" w:rsidR="00C45CE6" w:rsidRPr="00C45CE6" w:rsidRDefault="00C45CE6" w:rsidP="00C45CE6">
      <w:pPr>
        <w:pStyle w:val="NoSpacing"/>
      </w:pPr>
      <w:r w:rsidRPr="00C45CE6">
        <w:t xml:space="preserve">       </w:t>
      </w:r>
      <w:proofErr w:type="gramStart"/>
      <w:r w:rsidRPr="00C45CE6">
        <w:t>3  53</w:t>
      </w:r>
      <w:proofErr w:type="gramEnd"/>
      <w:r w:rsidRPr="00C45CE6">
        <w:t xml:space="preserve"> 60 61 68 69 76 77 84 85 92 93 100 101</w:t>
      </w:r>
    </w:p>
    <w:p w14:paraId="584A2447" w14:textId="77777777" w:rsidR="00C45CE6" w:rsidRPr="00C45CE6" w:rsidRDefault="00C45CE6" w:rsidP="00C45CE6">
      <w:pPr>
        <w:pStyle w:val="NoSpacing"/>
      </w:pPr>
      <w:r w:rsidRPr="00C45CE6">
        <w:t xml:space="preserve">       </w:t>
      </w:r>
      <w:proofErr w:type="gramStart"/>
      <w:r w:rsidRPr="00C45CE6">
        <w:t>5  55</w:t>
      </w:r>
      <w:proofErr w:type="gramEnd"/>
      <w:r w:rsidRPr="00C45CE6">
        <w:t xml:space="preserve"> 62 63 70 71 78 79 86 87 94 95 102 103</w:t>
      </w:r>
    </w:p>
    <w:p w14:paraId="2F5EA604" w14:textId="77777777" w:rsidR="00C45CE6" w:rsidRPr="00C45CE6" w:rsidRDefault="00C45CE6" w:rsidP="00C45CE6">
      <w:pPr>
        <w:pStyle w:val="NoSpacing"/>
      </w:pPr>
    </w:p>
    <w:p w14:paraId="5D13A258" w14:textId="77777777" w:rsidR="00C45CE6" w:rsidRPr="00C45CE6" w:rsidRDefault="00C45CE6" w:rsidP="00C45CE6">
      <w:pPr>
        <w:pStyle w:val="NoSpacing"/>
      </w:pPr>
      <w:r w:rsidRPr="00C45CE6">
        <w:t xml:space="preserve"> 106</w:t>
      </w:r>
    </w:p>
    <w:p w14:paraId="55480154" w14:textId="77777777" w:rsidR="00C45CE6" w:rsidRPr="00C45CE6" w:rsidRDefault="00C45CE6" w:rsidP="00C45CE6">
      <w:pPr>
        <w:pStyle w:val="NoSpacing"/>
      </w:pPr>
      <w:r w:rsidRPr="00C45CE6">
        <w:t xml:space="preserve">       </w:t>
      </w:r>
      <w:proofErr w:type="gramStart"/>
      <w:r w:rsidRPr="00C45CE6">
        <w:t>6  56</w:t>
      </w:r>
      <w:proofErr w:type="gramEnd"/>
      <w:r w:rsidRPr="00C45CE6">
        <w:t xml:space="preserve"> 57 64 65 72 73 80 81 88 89 96 97 104 105</w:t>
      </w:r>
    </w:p>
    <w:p w14:paraId="4667DAEB" w14:textId="77777777" w:rsidR="00C45CE6" w:rsidRPr="00C45CE6" w:rsidRDefault="00C45CE6" w:rsidP="00C45CE6">
      <w:pPr>
        <w:pStyle w:val="NoSpacing"/>
      </w:pPr>
      <w:r w:rsidRPr="00C45CE6">
        <w:t xml:space="preserve">       </w:t>
      </w:r>
      <w:proofErr w:type="gramStart"/>
      <w:r w:rsidRPr="00C45CE6">
        <w:t>0  51</w:t>
      </w:r>
      <w:proofErr w:type="gramEnd"/>
      <w:r w:rsidRPr="00C45CE6">
        <w:t xml:space="preserve"> 58 59 66 67 74 75 82 83 90 91 98 99</w:t>
      </w:r>
    </w:p>
    <w:p w14:paraId="19463653" w14:textId="77777777" w:rsidR="00C45CE6" w:rsidRPr="00C45CE6" w:rsidRDefault="00C45CE6" w:rsidP="00C45CE6">
      <w:pPr>
        <w:pStyle w:val="NoSpacing"/>
      </w:pPr>
      <w:r w:rsidRPr="00C45CE6">
        <w:t xml:space="preserve">       </w:t>
      </w:r>
      <w:proofErr w:type="gramStart"/>
      <w:r w:rsidRPr="00C45CE6">
        <w:t>2  53</w:t>
      </w:r>
      <w:proofErr w:type="gramEnd"/>
      <w:r w:rsidRPr="00C45CE6">
        <w:t xml:space="preserve"> 60 61 68 69 76 77 84 85 92 93 100 101</w:t>
      </w:r>
    </w:p>
    <w:p w14:paraId="359ED689" w14:textId="77777777" w:rsidR="00C45CE6" w:rsidRPr="00C45CE6" w:rsidRDefault="00C45CE6" w:rsidP="00C45CE6">
      <w:pPr>
        <w:pStyle w:val="NoSpacing"/>
      </w:pPr>
      <w:r w:rsidRPr="00C45CE6">
        <w:t xml:space="preserve">       </w:t>
      </w:r>
      <w:proofErr w:type="gramStart"/>
      <w:r w:rsidRPr="00C45CE6">
        <w:t>4  55</w:t>
      </w:r>
      <w:proofErr w:type="gramEnd"/>
      <w:r w:rsidRPr="00C45CE6">
        <w:t xml:space="preserve"> 62 63 70 71 78 79 86 87 94 95 102 103</w:t>
      </w:r>
    </w:p>
    <w:p w14:paraId="29990B14" w14:textId="77777777" w:rsidR="00C45CE6" w:rsidRPr="00C45CE6" w:rsidRDefault="00C45CE6" w:rsidP="00C45CE6">
      <w:pPr>
        <w:pStyle w:val="NoSpacing"/>
      </w:pPr>
    </w:p>
    <w:p w14:paraId="6F4AD8C7" w14:textId="77777777" w:rsidR="00C45CE6" w:rsidRPr="00C45CE6" w:rsidRDefault="00C45CE6" w:rsidP="00C45CE6">
      <w:pPr>
        <w:pStyle w:val="NoSpacing"/>
      </w:pPr>
      <w:r w:rsidRPr="00C45CE6">
        <w:t xml:space="preserve"> 107</w:t>
      </w:r>
    </w:p>
    <w:p w14:paraId="256B3452" w14:textId="77777777" w:rsidR="00C45CE6" w:rsidRPr="00C45CE6" w:rsidRDefault="00C45CE6" w:rsidP="00C45CE6">
      <w:pPr>
        <w:pStyle w:val="NoSpacing"/>
      </w:pPr>
      <w:r w:rsidRPr="00C45CE6">
        <w:t xml:space="preserve">       </w:t>
      </w:r>
      <w:proofErr w:type="gramStart"/>
      <w:r w:rsidRPr="00C45CE6">
        <w:t>5  56</w:t>
      </w:r>
      <w:proofErr w:type="gramEnd"/>
      <w:r w:rsidRPr="00C45CE6">
        <w:t xml:space="preserve"> 57 64 65 72 73 80 81 88 89 96 97 104 105</w:t>
      </w:r>
    </w:p>
    <w:p w14:paraId="1CC2E22B" w14:textId="77777777" w:rsidR="00C45CE6" w:rsidRPr="00C45CE6" w:rsidRDefault="00C45CE6" w:rsidP="00C45CE6">
      <w:pPr>
        <w:pStyle w:val="NoSpacing"/>
      </w:pPr>
      <w:r w:rsidRPr="00C45CE6">
        <w:t xml:space="preserve">       </w:t>
      </w:r>
      <w:proofErr w:type="gramStart"/>
      <w:r w:rsidRPr="00C45CE6">
        <w:t>7  58</w:t>
      </w:r>
      <w:proofErr w:type="gramEnd"/>
      <w:r w:rsidRPr="00C45CE6">
        <w:t xml:space="preserve"> 59 66 67 74 75 82 83 90 91 98 99</w:t>
      </w:r>
    </w:p>
    <w:p w14:paraId="7B6B3DD2" w14:textId="77777777" w:rsidR="00C45CE6" w:rsidRPr="00C45CE6" w:rsidRDefault="00C45CE6" w:rsidP="00C45CE6">
      <w:pPr>
        <w:pStyle w:val="NoSpacing"/>
      </w:pPr>
      <w:r w:rsidRPr="00C45CE6">
        <w:t xml:space="preserve">       </w:t>
      </w:r>
      <w:proofErr w:type="gramStart"/>
      <w:r w:rsidRPr="00C45CE6">
        <w:t>1  53</w:t>
      </w:r>
      <w:proofErr w:type="gramEnd"/>
      <w:r w:rsidRPr="00C45CE6">
        <w:t xml:space="preserve"> 60 61 68 69 76 77 84 85 92 93 100 101</w:t>
      </w:r>
    </w:p>
    <w:p w14:paraId="5C2F95F3" w14:textId="77777777" w:rsidR="00C45CE6" w:rsidRPr="00C45CE6" w:rsidRDefault="00C45CE6" w:rsidP="00C45CE6">
      <w:pPr>
        <w:pStyle w:val="NoSpacing"/>
      </w:pPr>
      <w:r w:rsidRPr="00C45CE6">
        <w:t xml:space="preserve">       </w:t>
      </w:r>
      <w:proofErr w:type="gramStart"/>
      <w:r w:rsidRPr="00C45CE6">
        <w:t>3  55</w:t>
      </w:r>
      <w:proofErr w:type="gramEnd"/>
      <w:r w:rsidRPr="00C45CE6">
        <w:t xml:space="preserve"> 62 63 70 71 78 79 86 87 94 95 102 103</w:t>
      </w:r>
    </w:p>
    <w:p w14:paraId="28988470" w14:textId="77777777" w:rsidR="00C45CE6" w:rsidRPr="00C45CE6" w:rsidRDefault="00C45CE6" w:rsidP="00C45CE6">
      <w:pPr>
        <w:pStyle w:val="NoSpacing"/>
      </w:pPr>
    </w:p>
    <w:p w14:paraId="7E1D8B82" w14:textId="77777777" w:rsidR="00C45CE6" w:rsidRPr="00C45CE6" w:rsidRDefault="00C45CE6" w:rsidP="00C45CE6">
      <w:pPr>
        <w:pStyle w:val="NoSpacing"/>
      </w:pPr>
      <w:r w:rsidRPr="00C45CE6">
        <w:t xml:space="preserve"> 108</w:t>
      </w:r>
    </w:p>
    <w:p w14:paraId="4E7DFDBA" w14:textId="77777777" w:rsidR="00C45CE6" w:rsidRPr="00C45CE6" w:rsidRDefault="00C45CE6" w:rsidP="00C45CE6">
      <w:pPr>
        <w:pStyle w:val="NoSpacing"/>
      </w:pPr>
      <w:r w:rsidRPr="00C45CE6">
        <w:t xml:space="preserve">       </w:t>
      </w:r>
      <w:proofErr w:type="gramStart"/>
      <w:r w:rsidRPr="00C45CE6">
        <w:t>4  56</w:t>
      </w:r>
      <w:proofErr w:type="gramEnd"/>
      <w:r w:rsidRPr="00C45CE6">
        <w:t xml:space="preserve"> 57 64 65 72 73 80 81 88 89 96 97 104 105</w:t>
      </w:r>
    </w:p>
    <w:p w14:paraId="527B9A04" w14:textId="77777777" w:rsidR="00C45CE6" w:rsidRPr="00C45CE6" w:rsidRDefault="00C45CE6" w:rsidP="00C45CE6">
      <w:pPr>
        <w:pStyle w:val="NoSpacing"/>
      </w:pPr>
      <w:r w:rsidRPr="00C45CE6">
        <w:t xml:space="preserve">       </w:t>
      </w:r>
      <w:proofErr w:type="gramStart"/>
      <w:r w:rsidRPr="00C45CE6">
        <w:t>6  58</w:t>
      </w:r>
      <w:proofErr w:type="gramEnd"/>
      <w:r w:rsidRPr="00C45CE6">
        <w:t xml:space="preserve"> 59 66 67 74 75 82 83 90 91 98 99 106 107</w:t>
      </w:r>
    </w:p>
    <w:p w14:paraId="6AD0764C" w14:textId="77777777" w:rsidR="00C45CE6" w:rsidRPr="00C45CE6" w:rsidRDefault="00C45CE6" w:rsidP="00C45CE6">
      <w:pPr>
        <w:pStyle w:val="NoSpacing"/>
      </w:pPr>
      <w:r w:rsidRPr="00C45CE6">
        <w:t xml:space="preserve">       </w:t>
      </w:r>
      <w:proofErr w:type="gramStart"/>
      <w:r w:rsidRPr="00C45CE6">
        <w:t>0  53</w:t>
      </w:r>
      <w:proofErr w:type="gramEnd"/>
      <w:r w:rsidRPr="00C45CE6">
        <w:t xml:space="preserve"> 60 61 68 69 76 77 84 85 92 93 100 101</w:t>
      </w:r>
    </w:p>
    <w:p w14:paraId="5A57428F" w14:textId="77777777" w:rsidR="00C45CE6" w:rsidRPr="00C45CE6" w:rsidRDefault="00C45CE6" w:rsidP="00C45CE6">
      <w:pPr>
        <w:pStyle w:val="NoSpacing"/>
      </w:pPr>
      <w:r w:rsidRPr="00C45CE6">
        <w:lastRenderedPageBreak/>
        <w:t xml:space="preserve">       </w:t>
      </w:r>
      <w:proofErr w:type="gramStart"/>
      <w:r w:rsidRPr="00C45CE6">
        <w:t>2  55</w:t>
      </w:r>
      <w:proofErr w:type="gramEnd"/>
      <w:r w:rsidRPr="00C45CE6">
        <w:t xml:space="preserve"> 62 63 70 71 78 79 86 87 94 95 102 103</w:t>
      </w:r>
    </w:p>
    <w:p w14:paraId="60A15904" w14:textId="77777777" w:rsidR="00C45CE6" w:rsidRPr="00C45CE6" w:rsidRDefault="00C45CE6" w:rsidP="00C45CE6">
      <w:pPr>
        <w:pStyle w:val="NoSpacing"/>
      </w:pPr>
    </w:p>
    <w:p w14:paraId="28E0CBF7" w14:textId="77777777" w:rsidR="00C45CE6" w:rsidRPr="00C45CE6" w:rsidRDefault="00C45CE6" w:rsidP="00C45CE6">
      <w:pPr>
        <w:pStyle w:val="NoSpacing"/>
      </w:pPr>
      <w:r w:rsidRPr="00C45CE6">
        <w:t xml:space="preserve"> 109</w:t>
      </w:r>
    </w:p>
    <w:p w14:paraId="52FD9095" w14:textId="77777777" w:rsidR="00C45CE6" w:rsidRPr="00C45CE6" w:rsidRDefault="00C45CE6" w:rsidP="00C45CE6">
      <w:pPr>
        <w:pStyle w:val="NoSpacing"/>
      </w:pPr>
      <w:r w:rsidRPr="00C45CE6">
        <w:t xml:space="preserve">       </w:t>
      </w:r>
      <w:proofErr w:type="gramStart"/>
      <w:r w:rsidRPr="00C45CE6">
        <w:t>3  56</w:t>
      </w:r>
      <w:proofErr w:type="gramEnd"/>
      <w:r w:rsidRPr="00C45CE6">
        <w:t xml:space="preserve"> 57 64 65 72 73 80 81 88 89 96 97 104 105</w:t>
      </w:r>
    </w:p>
    <w:p w14:paraId="64A07367" w14:textId="77777777" w:rsidR="00C45CE6" w:rsidRPr="00C45CE6" w:rsidRDefault="00C45CE6" w:rsidP="00C45CE6">
      <w:pPr>
        <w:pStyle w:val="NoSpacing"/>
      </w:pPr>
      <w:r w:rsidRPr="00C45CE6">
        <w:t xml:space="preserve">       </w:t>
      </w:r>
      <w:proofErr w:type="gramStart"/>
      <w:r w:rsidRPr="00C45CE6">
        <w:t>5  58</w:t>
      </w:r>
      <w:proofErr w:type="gramEnd"/>
      <w:r w:rsidRPr="00C45CE6">
        <w:t xml:space="preserve"> 59 66 67 74 75 82 83 90 91 98 99 106 107</w:t>
      </w:r>
    </w:p>
    <w:p w14:paraId="7A7816FF" w14:textId="77777777" w:rsidR="00C45CE6" w:rsidRPr="00C45CE6" w:rsidRDefault="00C45CE6" w:rsidP="00C45CE6">
      <w:pPr>
        <w:pStyle w:val="NoSpacing"/>
      </w:pPr>
      <w:r w:rsidRPr="00C45CE6">
        <w:t xml:space="preserve">       </w:t>
      </w:r>
      <w:proofErr w:type="gramStart"/>
      <w:r w:rsidRPr="00C45CE6">
        <w:t>7  60</w:t>
      </w:r>
      <w:proofErr w:type="gramEnd"/>
      <w:r w:rsidRPr="00C45CE6">
        <w:t xml:space="preserve"> 61 68 69 76 77 84 85 92 93 100 101</w:t>
      </w:r>
    </w:p>
    <w:p w14:paraId="6C173A02" w14:textId="77777777" w:rsidR="00C45CE6" w:rsidRPr="00C45CE6" w:rsidRDefault="00C45CE6" w:rsidP="00C45CE6">
      <w:pPr>
        <w:pStyle w:val="NoSpacing"/>
      </w:pPr>
      <w:r w:rsidRPr="00C45CE6">
        <w:t xml:space="preserve">       </w:t>
      </w:r>
      <w:proofErr w:type="gramStart"/>
      <w:r w:rsidRPr="00C45CE6">
        <w:t>1  55</w:t>
      </w:r>
      <w:proofErr w:type="gramEnd"/>
      <w:r w:rsidRPr="00C45CE6">
        <w:t xml:space="preserve"> 62 63 70 71 78 79 86 87 94 95 102 103</w:t>
      </w:r>
    </w:p>
    <w:p w14:paraId="521944DA" w14:textId="77777777" w:rsidR="00C45CE6" w:rsidRPr="00C45CE6" w:rsidRDefault="00C45CE6" w:rsidP="00C45CE6">
      <w:pPr>
        <w:pStyle w:val="NoSpacing"/>
      </w:pPr>
    </w:p>
    <w:p w14:paraId="2E734F37" w14:textId="77777777" w:rsidR="00C45CE6" w:rsidRPr="00C45CE6" w:rsidRDefault="00C45CE6" w:rsidP="00C45CE6">
      <w:pPr>
        <w:pStyle w:val="NoSpacing"/>
      </w:pPr>
      <w:r w:rsidRPr="00C45CE6">
        <w:t xml:space="preserve"> 110</w:t>
      </w:r>
    </w:p>
    <w:p w14:paraId="18B2B9AA" w14:textId="77777777" w:rsidR="00C45CE6" w:rsidRPr="00C45CE6" w:rsidRDefault="00C45CE6" w:rsidP="00C45CE6">
      <w:pPr>
        <w:pStyle w:val="NoSpacing"/>
      </w:pPr>
      <w:r w:rsidRPr="00C45CE6">
        <w:t xml:space="preserve">       </w:t>
      </w:r>
      <w:proofErr w:type="gramStart"/>
      <w:r w:rsidRPr="00C45CE6">
        <w:t>2  56</w:t>
      </w:r>
      <w:proofErr w:type="gramEnd"/>
      <w:r w:rsidRPr="00C45CE6">
        <w:t xml:space="preserve"> 57 64 65 72 73 80 81 88 89 96 97 104 105</w:t>
      </w:r>
    </w:p>
    <w:p w14:paraId="1B896994" w14:textId="77777777" w:rsidR="00C45CE6" w:rsidRPr="00C45CE6" w:rsidRDefault="00C45CE6" w:rsidP="00C45CE6">
      <w:pPr>
        <w:pStyle w:val="NoSpacing"/>
      </w:pPr>
      <w:r w:rsidRPr="00C45CE6">
        <w:t xml:space="preserve">       </w:t>
      </w:r>
      <w:proofErr w:type="gramStart"/>
      <w:r w:rsidRPr="00C45CE6">
        <w:t>4  58</w:t>
      </w:r>
      <w:proofErr w:type="gramEnd"/>
      <w:r w:rsidRPr="00C45CE6">
        <w:t xml:space="preserve"> 59 66 67 74 75 82 83 90 91 98 99 106 107</w:t>
      </w:r>
    </w:p>
    <w:p w14:paraId="01A41CCD" w14:textId="77777777" w:rsidR="00C45CE6" w:rsidRPr="00C45CE6" w:rsidRDefault="00C45CE6" w:rsidP="00C45CE6">
      <w:pPr>
        <w:pStyle w:val="NoSpacing"/>
      </w:pPr>
      <w:r w:rsidRPr="00C45CE6">
        <w:t xml:space="preserve">       </w:t>
      </w:r>
      <w:proofErr w:type="gramStart"/>
      <w:r w:rsidRPr="00C45CE6">
        <w:t>6  60</w:t>
      </w:r>
      <w:proofErr w:type="gramEnd"/>
      <w:r w:rsidRPr="00C45CE6">
        <w:t xml:space="preserve"> 61 68 69 76 77 84 85 92 93 100 101 108 109</w:t>
      </w:r>
    </w:p>
    <w:p w14:paraId="0FF18345" w14:textId="77777777" w:rsidR="00C45CE6" w:rsidRPr="00C45CE6" w:rsidRDefault="00C45CE6" w:rsidP="00C45CE6">
      <w:pPr>
        <w:pStyle w:val="NoSpacing"/>
      </w:pPr>
      <w:r w:rsidRPr="00C45CE6">
        <w:t xml:space="preserve">       </w:t>
      </w:r>
      <w:proofErr w:type="gramStart"/>
      <w:r w:rsidRPr="00C45CE6">
        <w:t>0  55</w:t>
      </w:r>
      <w:proofErr w:type="gramEnd"/>
      <w:r w:rsidRPr="00C45CE6">
        <w:t xml:space="preserve"> 62 63 70 71 78 79 86 87 94 95 102 103</w:t>
      </w:r>
    </w:p>
    <w:p w14:paraId="3F45BAA5" w14:textId="77777777" w:rsidR="00C45CE6" w:rsidRPr="00C45CE6" w:rsidRDefault="00C45CE6" w:rsidP="00C45CE6">
      <w:pPr>
        <w:pStyle w:val="NoSpacing"/>
      </w:pPr>
    </w:p>
    <w:p w14:paraId="71162358" w14:textId="77777777" w:rsidR="00C45CE6" w:rsidRPr="00C45CE6" w:rsidRDefault="00C45CE6" w:rsidP="00C45CE6">
      <w:pPr>
        <w:pStyle w:val="NoSpacing"/>
      </w:pPr>
      <w:r w:rsidRPr="00C45CE6">
        <w:t xml:space="preserve"> 111</w:t>
      </w:r>
    </w:p>
    <w:p w14:paraId="7956CF91" w14:textId="77777777" w:rsidR="00C45CE6" w:rsidRPr="00C45CE6" w:rsidRDefault="00C45CE6" w:rsidP="00C45CE6">
      <w:pPr>
        <w:pStyle w:val="NoSpacing"/>
      </w:pPr>
      <w:r w:rsidRPr="00C45CE6">
        <w:t xml:space="preserve">       </w:t>
      </w:r>
      <w:proofErr w:type="gramStart"/>
      <w:r w:rsidRPr="00C45CE6">
        <w:t>1  56</w:t>
      </w:r>
      <w:proofErr w:type="gramEnd"/>
      <w:r w:rsidRPr="00C45CE6">
        <w:t xml:space="preserve"> 57 64 65 72 73 80 81 88 89 96 97 104 105</w:t>
      </w:r>
    </w:p>
    <w:p w14:paraId="1265DD66" w14:textId="77777777" w:rsidR="00C45CE6" w:rsidRPr="00C45CE6" w:rsidRDefault="00C45CE6" w:rsidP="00C45CE6">
      <w:pPr>
        <w:pStyle w:val="NoSpacing"/>
      </w:pPr>
      <w:r w:rsidRPr="00C45CE6">
        <w:t xml:space="preserve">       </w:t>
      </w:r>
      <w:proofErr w:type="gramStart"/>
      <w:r w:rsidRPr="00C45CE6">
        <w:t>3  58</w:t>
      </w:r>
      <w:proofErr w:type="gramEnd"/>
      <w:r w:rsidRPr="00C45CE6">
        <w:t xml:space="preserve"> 59 66 67 74 75 82 83 90 91 98 99 106 107</w:t>
      </w:r>
    </w:p>
    <w:p w14:paraId="68EB3EEF" w14:textId="77777777" w:rsidR="00C45CE6" w:rsidRPr="00C45CE6" w:rsidRDefault="00C45CE6" w:rsidP="00C45CE6">
      <w:pPr>
        <w:pStyle w:val="NoSpacing"/>
      </w:pPr>
      <w:r w:rsidRPr="00C45CE6">
        <w:t xml:space="preserve">       </w:t>
      </w:r>
      <w:proofErr w:type="gramStart"/>
      <w:r w:rsidRPr="00C45CE6">
        <w:t>5  60</w:t>
      </w:r>
      <w:proofErr w:type="gramEnd"/>
      <w:r w:rsidRPr="00C45CE6">
        <w:t xml:space="preserve"> 61 68 69 76 77 84 85 92 93 100 101 108 109</w:t>
      </w:r>
    </w:p>
    <w:p w14:paraId="23DA4F76" w14:textId="77777777" w:rsidR="00C45CE6" w:rsidRPr="00C45CE6" w:rsidRDefault="00C45CE6" w:rsidP="00C45CE6">
      <w:pPr>
        <w:pStyle w:val="NoSpacing"/>
      </w:pPr>
      <w:r w:rsidRPr="00C45CE6">
        <w:t xml:space="preserve">       </w:t>
      </w:r>
      <w:proofErr w:type="gramStart"/>
      <w:r w:rsidRPr="00C45CE6">
        <w:t>7  62</w:t>
      </w:r>
      <w:proofErr w:type="gramEnd"/>
      <w:r w:rsidRPr="00C45CE6">
        <w:t xml:space="preserve"> 63 70 71 78 79 86 87 94 95 102 103</w:t>
      </w:r>
    </w:p>
    <w:p w14:paraId="09272648" w14:textId="77777777" w:rsidR="00C45CE6" w:rsidRPr="00C45CE6" w:rsidRDefault="00C45CE6" w:rsidP="00C45CE6">
      <w:pPr>
        <w:pStyle w:val="NoSpacing"/>
      </w:pPr>
    </w:p>
    <w:p w14:paraId="3DF4456A" w14:textId="77777777" w:rsidR="00C45CE6" w:rsidRPr="00C45CE6" w:rsidRDefault="00C45CE6" w:rsidP="00C45CE6">
      <w:pPr>
        <w:pStyle w:val="NoSpacing"/>
      </w:pPr>
      <w:r w:rsidRPr="00C45CE6">
        <w:t xml:space="preserve"> 112</w:t>
      </w:r>
    </w:p>
    <w:p w14:paraId="5F17C242" w14:textId="77777777" w:rsidR="00C45CE6" w:rsidRPr="00C45CE6" w:rsidRDefault="00C45CE6" w:rsidP="00C45CE6">
      <w:pPr>
        <w:pStyle w:val="NoSpacing"/>
      </w:pPr>
      <w:r w:rsidRPr="00C45CE6">
        <w:t xml:space="preserve">       </w:t>
      </w:r>
      <w:proofErr w:type="gramStart"/>
      <w:r w:rsidRPr="00C45CE6">
        <w:t>0  56</w:t>
      </w:r>
      <w:proofErr w:type="gramEnd"/>
      <w:r w:rsidRPr="00C45CE6">
        <w:t xml:space="preserve"> 57 64 65 72 73 80 81 88 89 96 97 104 105</w:t>
      </w:r>
    </w:p>
    <w:p w14:paraId="2D843425" w14:textId="77777777" w:rsidR="00C45CE6" w:rsidRPr="00C45CE6" w:rsidRDefault="00C45CE6" w:rsidP="00C45CE6">
      <w:pPr>
        <w:pStyle w:val="NoSpacing"/>
      </w:pPr>
      <w:r w:rsidRPr="00C45CE6">
        <w:t xml:space="preserve">       </w:t>
      </w:r>
      <w:proofErr w:type="gramStart"/>
      <w:r w:rsidRPr="00C45CE6">
        <w:t>2  58</w:t>
      </w:r>
      <w:proofErr w:type="gramEnd"/>
      <w:r w:rsidRPr="00C45CE6">
        <w:t xml:space="preserve"> 59 66 67 74 75 82 83 90 91 98 99 106 107</w:t>
      </w:r>
    </w:p>
    <w:p w14:paraId="43D144EF" w14:textId="77777777" w:rsidR="00C45CE6" w:rsidRPr="00C45CE6" w:rsidRDefault="00C45CE6" w:rsidP="00C45CE6">
      <w:pPr>
        <w:pStyle w:val="NoSpacing"/>
      </w:pPr>
      <w:r w:rsidRPr="00C45CE6">
        <w:t xml:space="preserve">       </w:t>
      </w:r>
      <w:proofErr w:type="gramStart"/>
      <w:r w:rsidRPr="00C45CE6">
        <w:t>4  60</w:t>
      </w:r>
      <w:proofErr w:type="gramEnd"/>
      <w:r w:rsidRPr="00C45CE6">
        <w:t xml:space="preserve"> 61 68 69 76 77 84 85 92 93 100 101 108 109</w:t>
      </w:r>
    </w:p>
    <w:p w14:paraId="4E4E6854" w14:textId="77777777" w:rsidR="00C45CE6" w:rsidRPr="00C45CE6" w:rsidRDefault="00C45CE6" w:rsidP="00C45CE6">
      <w:pPr>
        <w:pStyle w:val="NoSpacing"/>
      </w:pPr>
      <w:r w:rsidRPr="00C45CE6">
        <w:t xml:space="preserve">       </w:t>
      </w:r>
      <w:proofErr w:type="gramStart"/>
      <w:r w:rsidRPr="00C45CE6">
        <w:t>6  62</w:t>
      </w:r>
      <w:proofErr w:type="gramEnd"/>
      <w:r w:rsidRPr="00C45CE6">
        <w:t xml:space="preserve"> 63 70 71 78 79 86 87 94 95 102 103 110 111</w:t>
      </w:r>
    </w:p>
    <w:p w14:paraId="310540BF" w14:textId="77777777" w:rsidR="00C45CE6" w:rsidRPr="00C45CE6" w:rsidRDefault="00C45CE6" w:rsidP="00C45CE6">
      <w:pPr>
        <w:pStyle w:val="NoSpacing"/>
      </w:pPr>
    </w:p>
    <w:p w14:paraId="3191BE3F" w14:textId="77777777" w:rsidR="00C45CE6" w:rsidRPr="00C45CE6" w:rsidRDefault="00C45CE6" w:rsidP="00C45CE6">
      <w:pPr>
        <w:pStyle w:val="NoSpacing"/>
      </w:pPr>
      <w:r w:rsidRPr="00C45CE6">
        <w:t xml:space="preserve"> 113</w:t>
      </w:r>
    </w:p>
    <w:p w14:paraId="3F3C4F14" w14:textId="77777777" w:rsidR="00C45CE6" w:rsidRPr="00C45CE6" w:rsidRDefault="00C45CE6" w:rsidP="00C45CE6">
      <w:pPr>
        <w:pStyle w:val="NoSpacing"/>
      </w:pPr>
      <w:r w:rsidRPr="00C45CE6">
        <w:t xml:space="preserve">       </w:t>
      </w:r>
      <w:proofErr w:type="gramStart"/>
      <w:r w:rsidRPr="00C45CE6">
        <w:t>7  57</w:t>
      </w:r>
      <w:proofErr w:type="gramEnd"/>
      <w:r w:rsidRPr="00C45CE6">
        <w:t xml:space="preserve"> 64 65 72 73 80 81 88 89 96 97 104 105</w:t>
      </w:r>
    </w:p>
    <w:p w14:paraId="07B28417" w14:textId="77777777" w:rsidR="00C45CE6" w:rsidRPr="00C45CE6" w:rsidRDefault="00C45CE6" w:rsidP="00C45CE6">
      <w:pPr>
        <w:pStyle w:val="NoSpacing"/>
      </w:pPr>
      <w:r w:rsidRPr="00C45CE6">
        <w:t xml:space="preserve">       </w:t>
      </w:r>
      <w:proofErr w:type="gramStart"/>
      <w:r w:rsidRPr="00C45CE6">
        <w:t>1  58</w:t>
      </w:r>
      <w:proofErr w:type="gramEnd"/>
      <w:r w:rsidRPr="00C45CE6">
        <w:t xml:space="preserve"> 59 66 67 74 75 82 83 90 91 98 99 106 107</w:t>
      </w:r>
    </w:p>
    <w:p w14:paraId="66822751" w14:textId="77777777" w:rsidR="00C45CE6" w:rsidRPr="00C45CE6" w:rsidRDefault="00C45CE6" w:rsidP="00C45CE6">
      <w:pPr>
        <w:pStyle w:val="NoSpacing"/>
      </w:pPr>
      <w:r w:rsidRPr="00C45CE6">
        <w:t xml:space="preserve">       </w:t>
      </w:r>
      <w:proofErr w:type="gramStart"/>
      <w:r w:rsidRPr="00C45CE6">
        <w:t>3  60</w:t>
      </w:r>
      <w:proofErr w:type="gramEnd"/>
      <w:r w:rsidRPr="00C45CE6">
        <w:t xml:space="preserve"> 61 68 69 76 77 84 85 92 93 100 101 108 109</w:t>
      </w:r>
    </w:p>
    <w:p w14:paraId="2A2B3AC6" w14:textId="77777777" w:rsidR="00C45CE6" w:rsidRPr="00C45CE6" w:rsidRDefault="00C45CE6" w:rsidP="00C45CE6">
      <w:pPr>
        <w:pStyle w:val="NoSpacing"/>
      </w:pPr>
      <w:r w:rsidRPr="00C45CE6">
        <w:t xml:space="preserve">       </w:t>
      </w:r>
      <w:proofErr w:type="gramStart"/>
      <w:r w:rsidRPr="00C45CE6">
        <w:t>5  62</w:t>
      </w:r>
      <w:proofErr w:type="gramEnd"/>
      <w:r w:rsidRPr="00C45CE6">
        <w:t xml:space="preserve"> 63 70 71 78 79 86 87 94 95 102 103 110 111</w:t>
      </w:r>
    </w:p>
    <w:p w14:paraId="577A8A6E" w14:textId="77777777" w:rsidR="00C45CE6" w:rsidRPr="00C45CE6" w:rsidRDefault="00C45CE6" w:rsidP="00C45CE6">
      <w:pPr>
        <w:pStyle w:val="NoSpacing"/>
      </w:pPr>
    </w:p>
    <w:p w14:paraId="131D8943" w14:textId="77777777" w:rsidR="00C45CE6" w:rsidRPr="00C45CE6" w:rsidRDefault="00C45CE6" w:rsidP="00C45CE6">
      <w:pPr>
        <w:pStyle w:val="NoSpacing"/>
      </w:pPr>
      <w:r w:rsidRPr="00C45CE6">
        <w:t xml:space="preserve"> 114</w:t>
      </w:r>
    </w:p>
    <w:p w14:paraId="6F278702" w14:textId="77777777" w:rsidR="00C45CE6" w:rsidRPr="00C45CE6" w:rsidRDefault="00C45CE6" w:rsidP="00C45CE6">
      <w:pPr>
        <w:pStyle w:val="NoSpacing"/>
      </w:pPr>
      <w:r w:rsidRPr="00C45CE6">
        <w:t xml:space="preserve">       </w:t>
      </w:r>
      <w:proofErr w:type="gramStart"/>
      <w:r w:rsidRPr="00C45CE6">
        <w:t>6  57</w:t>
      </w:r>
      <w:proofErr w:type="gramEnd"/>
      <w:r w:rsidRPr="00C45CE6">
        <w:t xml:space="preserve"> 64 65 72 73 80 81 88 89 96 97 104 105 112 113</w:t>
      </w:r>
    </w:p>
    <w:p w14:paraId="5A73565B" w14:textId="77777777" w:rsidR="00C45CE6" w:rsidRPr="00C45CE6" w:rsidRDefault="00C45CE6" w:rsidP="00C45CE6">
      <w:pPr>
        <w:pStyle w:val="NoSpacing"/>
      </w:pPr>
      <w:r w:rsidRPr="00C45CE6">
        <w:t xml:space="preserve">       </w:t>
      </w:r>
      <w:proofErr w:type="gramStart"/>
      <w:r w:rsidRPr="00C45CE6">
        <w:t>0  58</w:t>
      </w:r>
      <w:proofErr w:type="gramEnd"/>
      <w:r w:rsidRPr="00C45CE6">
        <w:t xml:space="preserve"> 59 66 67 74 75 82 83 90 91 98 99 106 107</w:t>
      </w:r>
    </w:p>
    <w:p w14:paraId="15C4BA00" w14:textId="77777777" w:rsidR="00C45CE6" w:rsidRPr="00C45CE6" w:rsidRDefault="00C45CE6" w:rsidP="00C45CE6">
      <w:pPr>
        <w:pStyle w:val="NoSpacing"/>
      </w:pPr>
      <w:r w:rsidRPr="00C45CE6">
        <w:t xml:space="preserve">       </w:t>
      </w:r>
      <w:proofErr w:type="gramStart"/>
      <w:r w:rsidRPr="00C45CE6">
        <w:t>2  60</w:t>
      </w:r>
      <w:proofErr w:type="gramEnd"/>
      <w:r w:rsidRPr="00C45CE6">
        <w:t xml:space="preserve"> 61 68 69 76 77 84 85 92 93 100 101 108 109</w:t>
      </w:r>
    </w:p>
    <w:p w14:paraId="37205CC8" w14:textId="77777777" w:rsidR="00C45CE6" w:rsidRPr="00C45CE6" w:rsidRDefault="00C45CE6" w:rsidP="00C45CE6">
      <w:pPr>
        <w:pStyle w:val="NoSpacing"/>
      </w:pPr>
      <w:r w:rsidRPr="00C45CE6">
        <w:t xml:space="preserve">       </w:t>
      </w:r>
      <w:proofErr w:type="gramStart"/>
      <w:r w:rsidRPr="00C45CE6">
        <w:t>4  62</w:t>
      </w:r>
      <w:proofErr w:type="gramEnd"/>
      <w:r w:rsidRPr="00C45CE6">
        <w:t xml:space="preserve"> 63 70 71 78 79 86 87 94 95 102 103 110 111</w:t>
      </w:r>
    </w:p>
    <w:p w14:paraId="6F9422C5" w14:textId="77777777" w:rsidR="00C45CE6" w:rsidRPr="00C45CE6" w:rsidRDefault="00C45CE6" w:rsidP="00C45CE6">
      <w:pPr>
        <w:pStyle w:val="NoSpacing"/>
      </w:pPr>
    </w:p>
    <w:p w14:paraId="2106CFA9" w14:textId="77777777" w:rsidR="00C45CE6" w:rsidRPr="00C45CE6" w:rsidRDefault="00C45CE6" w:rsidP="00C45CE6">
      <w:pPr>
        <w:pStyle w:val="NoSpacing"/>
      </w:pPr>
      <w:r w:rsidRPr="00C45CE6">
        <w:t xml:space="preserve"> 115</w:t>
      </w:r>
    </w:p>
    <w:p w14:paraId="1D59560C" w14:textId="77777777" w:rsidR="00C45CE6" w:rsidRPr="00C45CE6" w:rsidRDefault="00C45CE6" w:rsidP="00C45CE6">
      <w:pPr>
        <w:pStyle w:val="NoSpacing"/>
      </w:pPr>
      <w:r w:rsidRPr="00C45CE6">
        <w:t xml:space="preserve">       </w:t>
      </w:r>
      <w:proofErr w:type="gramStart"/>
      <w:r w:rsidRPr="00C45CE6">
        <w:t>5  57</w:t>
      </w:r>
      <w:proofErr w:type="gramEnd"/>
      <w:r w:rsidRPr="00C45CE6">
        <w:t xml:space="preserve"> 64 65 72 73 80 81 88 89 96 97 104 105 112 113</w:t>
      </w:r>
    </w:p>
    <w:p w14:paraId="0746C110" w14:textId="77777777" w:rsidR="00C45CE6" w:rsidRPr="00C45CE6" w:rsidRDefault="00C45CE6" w:rsidP="00C45CE6">
      <w:pPr>
        <w:pStyle w:val="NoSpacing"/>
      </w:pPr>
      <w:r w:rsidRPr="00C45CE6">
        <w:t xml:space="preserve">       </w:t>
      </w:r>
      <w:proofErr w:type="gramStart"/>
      <w:r w:rsidRPr="00C45CE6">
        <w:t>7  59</w:t>
      </w:r>
      <w:proofErr w:type="gramEnd"/>
      <w:r w:rsidRPr="00C45CE6">
        <w:t xml:space="preserve"> 66 67 74 75 82 83 90 91 98 99 106 107</w:t>
      </w:r>
    </w:p>
    <w:p w14:paraId="406926DA" w14:textId="77777777" w:rsidR="00C45CE6" w:rsidRPr="00C45CE6" w:rsidRDefault="00C45CE6" w:rsidP="00C45CE6">
      <w:pPr>
        <w:pStyle w:val="NoSpacing"/>
      </w:pPr>
      <w:r w:rsidRPr="00C45CE6">
        <w:t xml:space="preserve">       </w:t>
      </w:r>
      <w:proofErr w:type="gramStart"/>
      <w:r w:rsidRPr="00C45CE6">
        <w:t>1  60</w:t>
      </w:r>
      <w:proofErr w:type="gramEnd"/>
      <w:r w:rsidRPr="00C45CE6">
        <w:t xml:space="preserve"> 61 68 69 76 77 84 85 92 93 100 101 108 109</w:t>
      </w:r>
    </w:p>
    <w:p w14:paraId="1D046133" w14:textId="77777777" w:rsidR="00C45CE6" w:rsidRPr="00C45CE6" w:rsidRDefault="00C45CE6" w:rsidP="00C45CE6">
      <w:pPr>
        <w:pStyle w:val="NoSpacing"/>
      </w:pPr>
      <w:r w:rsidRPr="00C45CE6">
        <w:t xml:space="preserve">       </w:t>
      </w:r>
      <w:proofErr w:type="gramStart"/>
      <w:r w:rsidRPr="00C45CE6">
        <w:t>3  62</w:t>
      </w:r>
      <w:proofErr w:type="gramEnd"/>
      <w:r w:rsidRPr="00C45CE6">
        <w:t xml:space="preserve"> 63 70 71 78 79 86 87 94 95 102 103 110 111</w:t>
      </w:r>
    </w:p>
    <w:p w14:paraId="4C119980" w14:textId="77777777" w:rsidR="00C45CE6" w:rsidRPr="00C45CE6" w:rsidRDefault="00C45CE6" w:rsidP="00C45CE6">
      <w:pPr>
        <w:pStyle w:val="NoSpacing"/>
      </w:pPr>
    </w:p>
    <w:p w14:paraId="5A3A9146" w14:textId="77777777" w:rsidR="00C45CE6" w:rsidRPr="00C45CE6" w:rsidRDefault="00C45CE6" w:rsidP="00C45CE6">
      <w:pPr>
        <w:pStyle w:val="NoSpacing"/>
      </w:pPr>
      <w:r w:rsidRPr="00C45CE6">
        <w:lastRenderedPageBreak/>
        <w:t xml:space="preserve"> 116</w:t>
      </w:r>
    </w:p>
    <w:p w14:paraId="13E4191A" w14:textId="77777777" w:rsidR="00C45CE6" w:rsidRPr="00C45CE6" w:rsidRDefault="00C45CE6" w:rsidP="00C45CE6">
      <w:pPr>
        <w:pStyle w:val="NoSpacing"/>
      </w:pPr>
      <w:r w:rsidRPr="00C45CE6">
        <w:t xml:space="preserve">       </w:t>
      </w:r>
      <w:proofErr w:type="gramStart"/>
      <w:r w:rsidRPr="00C45CE6">
        <w:t>4  57</w:t>
      </w:r>
      <w:proofErr w:type="gramEnd"/>
      <w:r w:rsidRPr="00C45CE6">
        <w:t xml:space="preserve"> 64 65 72 73 80 81 88 89 96 97 104 105 112 113</w:t>
      </w:r>
    </w:p>
    <w:p w14:paraId="30A3B8C9" w14:textId="77777777" w:rsidR="00C45CE6" w:rsidRPr="00C45CE6" w:rsidRDefault="00C45CE6" w:rsidP="00C45CE6">
      <w:pPr>
        <w:pStyle w:val="NoSpacing"/>
      </w:pPr>
      <w:r w:rsidRPr="00C45CE6">
        <w:t xml:space="preserve">       </w:t>
      </w:r>
      <w:proofErr w:type="gramStart"/>
      <w:r w:rsidRPr="00C45CE6">
        <w:t>6  59</w:t>
      </w:r>
      <w:proofErr w:type="gramEnd"/>
      <w:r w:rsidRPr="00C45CE6">
        <w:t xml:space="preserve"> 66 67 74 75 82 83 90 91 98 99 106 107 114 115</w:t>
      </w:r>
    </w:p>
    <w:p w14:paraId="13F4D5A8" w14:textId="77777777" w:rsidR="00C45CE6" w:rsidRPr="00C45CE6" w:rsidRDefault="00C45CE6" w:rsidP="00C45CE6">
      <w:pPr>
        <w:pStyle w:val="NoSpacing"/>
      </w:pPr>
      <w:r w:rsidRPr="00C45CE6">
        <w:t xml:space="preserve">       </w:t>
      </w:r>
      <w:proofErr w:type="gramStart"/>
      <w:r w:rsidRPr="00C45CE6">
        <w:t>0  60</w:t>
      </w:r>
      <w:proofErr w:type="gramEnd"/>
      <w:r w:rsidRPr="00C45CE6">
        <w:t xml:space="preserve"> 61 68 69 76 77 84 85 92 93 100 101 108 109</w:t>
      </w:r>
    </w:p>
    <w:p w14:paraId="32B55151" w14:textId="77777777" w:rsidR="00C45CE6" w:rsidRPr="00C45CE6" w:rsidRDefault="00C45CE6" w:rsidP="00C45CE6">
      <w:pPr>
        <w:pStyle w:val="NoSpacing"/>
      </w:pPr>
      <w:r w:rsidRPr="00C45CE6">
        <w:t xml:space="preserve">       </w:t>
      </w:r>
      <w:proofErr w:type="gramStart"/>
      <w:r w:rsidRPr="00C45CE6">
        <w:t>2  62</w:t>
      </w:r>
      <w:proofErr w:type="gramEnd"/>
      <w:r w:rsidRPr="00C45CE6">
        <w:t xml:space="preserve"> 63 70 71 78 79 86 87 94 95 102 103 110 111</w:t>
      </w:r>
    </w:p>
    <w:p w14:paraId="70FD6E9C" w14:textId="77777777" w:rsidR="00C45CE6" w:rsidRPr="00C45CE6" w:rsidRDefault="00C45CE6" w:rsidP="00C45CE6">
      <w:pPr>
        <w:pStyle w:val="NoSpacing"/>
      </w:pPr>
    </w:p>
    <w:p w14:paraId="45893CE0" w14:textId="77777777" w:rsidR="00C45CE6" w:rsidRPr="00C45CE6" w:rsidRDefault="00C45CE6" w:rsidP="00C45CE6">
      <w:pPr>
        <w:pStyle w:val="NoSpacing"/>
      </w:pPr>
      <w:r w:rsidRPr="00C45CE6">
        <w:t xml:space="preserve"> 117</w:t>
      </w:r>
    </w:p>
    <w:p w14:paraId="3CF12DEC" w14:textId="77777777" w:rsidR="00C45CE6" w:rsidRPr="00C45CE6" w:rsidRDefault="00C45CE6" w:rsidP="00C45CE6">
      <w:pPr>
        <w:pStyle w:val="NoSpacing"/>
      </w:pPr>
      <w:r w:rsidRPr="00C45CE6">
        <w:t xml:space="preserve">       </w:t>
      </w:r>
      <w:proofErr w:type="gramStart"/>
      <w:r w:rsidRPr="00C45CE6">
        <w:t>3  57</w:t>
      </w:r>
      <w:proofErr w:type="gramEnd"/>
      <w:r w:rsidRPr="00C45CE6">
        <w:t xml:space="preserve"> 64 65 72 73 80 81 88 89 96 97 104 105 112 113</w:t>
      </w:r>
    </w:p>
    <w:p w14:paraId="0B7B9AB1" w14:textId="77777777" w:rsidR="00C45CE6" w:rsidRPr="00C45CE6" w:rsidRDefault="00C45CE6" w:rsidP="00C45CE6">
      <w:pPr>
        <w:pStyle w:val="NoSpacing"/>
      </w:pPr>
      <w:r w:rsidRPr="00C45CE6">
        <w:t xml:space="preserve">       </w:t>
      </w:r>
      <w:proofErr w:type="gramStart"/>
      <w:r w:rsidRPr="00C45CE6">
        <w:t>5  59</w:t>
      </w:r>
      <w:proofErr w:type="gramEnd"/>
      <w:r w:rsidRPr="00C45CE6">
        <w:t xml:space="preserve"> 66 67 74 75 82 83 90 91 98 99 106 107 114 115</w:t>
      </w:r>
    </w:p>
    <w:p w14:paraId="1FEA379E" w14:textId="77777777" w:rsidR="00C45CE6" w:rsidRPr="00C45CE6" w:rsidRDefault="00C45CE6" w:rsidP="00C45CE6">
      <w:pPr>
        <w:pStyle w:val="NoSpacing"/>
      </w:pPr>
      <w:r w:rsidRPr="00C45CE6">
        <w:t xml:space="preserve">       </w:t>
      </w:r>
      <w:proofErr w:type="gramStart"/>
      <w:r w:rsidRPr="00C45CE6">
        <w:t>7  61</w:t>
      </w:r>
      <w:proofErr w:type="gramEnd"/>
      <w:r w:rsidRPr="00C45CE6">
        <w:t xml:space="preserve"> 68 69 76 77 84 85 92 93 100 101 108 109</w:t>
      </w:r>
    </w:p>
    <w:p w14:paraId="77646E87" w14:textId="77777777" w:rsidR="00C45CE6" w:rsidRPr="00C45CE6" w:rsidRDefault="00C45CE6" w:rsidP="00C45CE6">
      <w:pPr>
        <w:pStyle w:val="NoSpacing"/>
      </w:pPr>
      <w:r w:rsidRPr="00C45CE6">
        <w:t xml:space="preserve">       </w:t>
      </w:r>
      <w:proofErr w:type="gramStart"/>
      <w:r w:rsidRPr="00C45CE6">
        <w:t>1  62</w:t>
      </w:r>
      <w:proofErr w:type="gramEnd"/>
      <w:r w:rsidRPr="00C45CE6">
        <w:t xml:space="preserve"> 63 70 71 78 79 86 87 94 95 102 103 110 111</w:t>
      </w:r>
    </w:p>
    <w:p w14:paraId="62F131D8" w14:textId="77777777" w:rsidR="00C45CE6" w:rsidRPr="00C45CE6" w:rsidRDefault="00C45CE6" w:rsidP="00C45CE6">
      <w:pPr>
        <w:pStyle w:val="NoSpacing"/>
      </w:pPr>
    </w:p>
    <w:p w14:paraId="5A120E99" w14:textId="77777777" w:rsidR="00C45CE6" w:rsidRPr="00C45CE6" w:rsidRDefault="00C45CE6" w:rsidP="00C45CE6">
      <w:pPr>
        <w:pStyle w:val="NoSpacing"/>
      </w:pPr>
      <w:r w:rsidRPr="00C45CE6">
        <w:t xml:space="preserve"> 118</w:t>
      </w:r>
    </w:p>
    <w:p w14:paraId="01C6E957" w14:textId="77777777" w:rsidR="00C45CE6" w:rsidRPr="00C45CE6" w:rsidRDefault="00C45CE6" w:rsidP="00C45CE6">
      <w:pPr>
        <w:pStyle w:val="NoSpacing"/>
      </w:pPr>
      <w:r w:rsidRPr="00C45CE6">
        <w:t xml:space="preserve">       </w:t>
      </w:r>
      <w:proofErr w:type="gramStart"/>
      <w:r w:rsidRPr="00C45CE6">
        <w:t>2  57</w:t>
      </w:r>
      <w:proofErr w:type="gramEnd"/>
      <w:r w:rsidRPr="00C45CE6">
        <w:t xml:space="preserve"> 64 65 72 73 80 81 88 89 96 97 104 105 112 113</w:t>
      </w:r>
    </w:p>
    <w:p w14:paraId="46F25558" w14:textId="77777777" w:rsidR="00C45CE6" w:rsidRPr="00C45CE6" w:rsidRDefault="00C45CE6" w:rsidP="00C45CE6">
      <w:pPr>
        <w:pStyle w:val="NoSpacing"/>
      </w:pPr>
      <w:r w:rsidRPr="00C45CE6">
        <w:t xml:space="preserve">       </w:t>
      </w:r>
      <w:proofErr w:type="gramStart"/>
      <w:r w:rsidRPr="00C45CE6">
        <w:t>4  59</w:t>
      </w:r>
      <w:proofErr w:type="gramEnd"/>
      <w:r w:rsidRPr="00C45CE6">
        <w:t xml:space="preserve"> 66 67 74 75 82 83 90 91 98 99 106 107 114 115</w:t>
      </w:r>
    </w:p>
    <w:p w14:paraId="59C0E74A" w14:textId="77777777" w:rsidR="00C45CE6" w:rsidRPr="00C45CE6" w:rsidRDefault="00C45CE6" w:rsidP="00C45CE6">
      <w:pPr>
        <w:pStyle w:val="NoSpacing"/>
      </w:pPr>
      <w:r w:rsidRPr="00C45CE6">
        <w:t xml:space="preserve">       </w:t>
      </w:r>
      <w:proofErr w:type="gramStart"/>
      <w:r w:rsidRPr="00C45CE6">
        <w:t>6  61</w:t>
      </w:r>
      <w:proofErr w:type="gramEnd"/>
      <w:r w:rsidRPr="00C45CE6">
        <w:t xml:space="preserve"> 68 69 76 77 84 85 92 93 100 101 108 109 116 117</w:t>
      </w:r>
    </w:p>
    <w:p w14:paraId="5875D5F4" w14:textId="77777777" w:rsidR="00C45CE6" w:rsidRPr="00C45CE6" w:rsidRDefault="00C45CE6" w:rsidP="00C45CE6">
      <w:pPr>
        <w:pStyle w:val="NoSpacing"/>
      </w:pPr>
      <w:r w:rsidRPr="00C45CE6">
        <w:t xml:space="preserve">       </w:t>
      </w:r>
      <w:proofErr w:type="gramStart"/>
      <w:r w:rsidRPr="00C45CE6">
        <w:t>0  62</w:t>
      </w:r>
      <w:proofErr w:type="gramEnd"/>
      <w:r w:rsidRPr="00C45CE6">
        <w:t xml:space="preserve"> 63 70 71 78 79 86 87 94 95 102 103 110 111</w:t>
      </w:r>
    </w:p>
    <w:p w14:paraId="3B9DC3D6" w14:textId="77777777" w:rsidR="00C45CE6" w:rsidRPr="00C45CE6" w:rsidRDefault="00C45CE6" w:rsidP="00C45CE6">
      <w:pPr>
        <w:pStyle w:val="NoSpacing"/>
      </w:pPr>
    </w:p>
    <w:p w14:paraId="2E6ECC8C" w14:textId="77777777" w:rsidR="00C45CE6" w:rsidRPr="00C45CE6" w:rsidRDefault="00C45CE6" w:rsidP="00C45CE6">
      <w:pPr>
        <w:pStyle w:val="NoSpacing"/>
      </w:pPr>
      <w:r w:rsidRPr="00C45CE6">
        <w:t xml:space="preserve"> 119</w:t>
      </w:r>
    </w:p>
    <w:p w14:paraId="6BA9EE99" w14:textId="77777777" w:rsidR="00C45CE6" w:rsidRPr="00C45CE6" w:rsidRDefault="00C45CE6" w:rsidP="00C45CE6">
      <w:pPr>
        <w:pStyle w:val="NoSpacing"/>
      </w:pPr>
      <w:r w:rsidRPr="00C45CE6">
        <w:t xml:space="preserve">       </w:t>
      </w:r>
      <w:proofErr w:type="gramStart"/>
      <w:r w:rsidRPr="00C45CE6">
        <w:t>1  57</w:t>
      </w:r>
      <w:proofErr w:type="gramEnd"/>
      <w:r w:rsidRPr="00C45CE6">
        <w:t xml:space="preserve"> 64 65 72 73 80 81 88 89 96 97 104 105 112 113</w:t>
      </w:r>
    </w:p>
    <w:p w14:paraId="71335851" w14:textId="77777777" w:rsidR="00C45CE6" w:rsidRPr="00C45CE6" w:rsidRDefault="00C45CE6" w:rsidP="00C45CE6">
      <w:pPr>
        <w:pStyle w:val="NoSpacing"/>
      </w:pPr>
      <w:r w:rsidRPr="00C45CE6">
        <w:t xml:space="preserve">       </w:t>
      </w:r>
      <w:proofErr w:type="gramStart"/>
      <w:r w:rsidRPr="00C45CE6">
        <w:t>3  59</w:t>
      </w:r>
      <w:proofErr w:type="gramEnd"/>
      <w:r w:rsidRPr="00C45CE6">
        <w:t xml:space="preserve"> 66 67 74 75 82 83 90 91 98 99 106 107 114 115</w:t>
      </w:r>
    </w:p>
    <w:p w14:paraId="59D01BA0" w14:textId="77777777" w:rsidR="00C45CE6" w:rsidRPr="00C45CE6" w:rsidRDefault="00C45CE6" w:rsidP="00C45CE6">
      <w:pPr>
        <w:pStyle w:val="NoSpacing"/>
      </w:pPr>
      <w:r w:rsidRPr="00C45CE6">
        <w:t xml:space="preserve">       </w:t>
      </w:r>
      <w:proofErr w:type="gramStart"/>
      <w:r w:rsidRPr="00C45CE6">
        <w:t>5  61</w:t>
      </w:r>
      <w:proofErr w:type="gramEnd"/>
      <w:r w:rsidRPr="00C45CE6">
        <w:t xml:space="preserve"> 68 69 76 77 84 85 92 93 100 101 108 109 116 117</w:t>
      </w:r>
    </w:p>
    <w:p w14:paraId="1FC0C13D" w14:textId="77777777" w:rsidR="00C45CE6" w:rsidRPr="00C45CE6" w:rsidRDefault="00C45CE6" w:rsidP="00C45CE6">
      <w:pPr>
        <w:pStyle w:val="NoSpacing"/>
      </w:pPr>
      <w:r w:rsidRPr="00C45CE6">
        <w:t xml:space="preserve">       </w:t>
      </w:r>
      <w:proofErr w:type="gramStart"/>
      <w:r w:rsidRPr="00C45CE6">
        <w:t>7  63</w:t>
      </w:r>
      <w:proofErr w:type="gramEnd"/>
      <w:r w:rsidRPr="00C45CE6">
        <w:t xml:space="preserve"> 70 71 78 79 86 87 94 95 102 103 110 111</w:t>
      </w:r>
    </w:p>
    <w:p w14:paraId="40C1FB28" w14:textId="77777777" w:rsidR="00C45CE6" w:rsidRPr="00C45CE6" w:rsidRDefault="00C45CE6" w:rsidP="00C45CE6">
      <w:pPr>
        <w:pStyle w:val="NoSpacing"/>
      </w:pPr>
    </w:p>
    <w:p w14:paraId="6CCCF7A2" w14:textId="77777777" w:rsidR="00C45CE6" w:rsidRPr="00C45CE6" w:rsidRDefault="00C45CE6" w:rsidP="00C45CE6">
      <w:pPr>
        <w:pStyle w:val="NoSpacing"/>
      </w:pPr>
      <w:r w:rsidRPr="00C45CE6">
        <w:t xml:space="preserve"> 120</w:t>
      </w:r>
    </w:p>
    <w:p w14:paraId="0E44F458" w14:textId="77777777" w:rsidR="00C45CE6" w:rsidRPr="00C45CE6" w:rsidRDefault="00C45CE6" w:rsidP="00C45CE6">
      <w:pPr>
        <w:pStyle w:val="NoSpacing"/>
      </w:pPr>
      <w:r w:rsidRPr="00C45CE6">
        <w:t xml:space="preserve">       </w:t>
      </w:r>
      <w:proofErr w:type="gramStart"/>
      <w:r w:rsidRPr="00C45CE6">
        <w:t>0  57</w:t>
      </w:r>
      <w:proofErr w:type="gramEnd"/>
      <w:r w:rsidRPr="00C45CE6">
        <w:t xml:space="preserve"> 64 65 72 73 80 81 88 89 96 97 104 105 112 113</w:t>
      </w:r>
    </w:p>
    <w:p w14:paraId="065E9C6E" w14:textId="77777777" w:rsidR="00C45CE6" w:rsidRPr="00C45CE6" w:rsidRDefault="00C45CE6" w:rsidP="00C45CE6">
      <w:pPr>
        <w:pStyle w:val="NoSpacing"/>
      </w:pPr>
      <w:r w:rsidRPr="00C45CE6">
        <w:t xml:space="preserve">       </w:t>
      </w:r>
      <w:proofErr w:type="gramStart"/>
      <w:r w:rsidRPr="00C45CE6">
        <w:t>2  59</w:t>
      </w:r>
      <w:proofErr w:type="gramEnd"/>
      <w:r w:rsidRPr="00C45CE6">
        <w:t xml:space="preserve"> 66 67 74 75 82 83 90 91 98 99 106 107 114 115</w:t>
      </w:r>
    </w:p>
    <w:p w14:paraId="76A3CDDF" w14:textId="77777777" w:rsidR="00C45CE6" w:rsidRPr="00C45CE6" w:rsidRDefault="00C45CE6" w:rsidP="00C45CE6">
      <w:pPr>
        <w:pStyle w:val="NoSpacing"/>
      </w:pPr>
      <w:r w:rsidRPr="00C45CE6">
        <w:t xml:space="preserve">       </w:t>
      </w:r>
      <w:proofErr w:type="gramStart"/>
      <w:r w:rsidRPr="00C45CE6">
        <w:t>4  61</w:t>
      </w:r>
      <w:proofErr w:type="gramEnd"/>
      <w:r w:rsidRPr="00C45CE6">
        <w:t xml:space="preserve"> 68 69 76 77 84 85 92 93 100 101 108 109 116 117</w:t>
      </w:r>
    </w:p>
    <w:p w14:paraId="051DE0C5" w14:textId="77777777" w:rsidR="00C45CE6" w:rsidRPr="00C45CE6" w:rsidRDefault="00C45CE6" w:rsidP="00C45CE6">
      <w:pPr>
        <w:pStyle w:val="NoSpacing"/>
      </w:pPr>
      <w:r w:rsidRPr="00C45CE6">
        <w:t xml:space="preserve">       </w:t>
      </w:r>
      <w:proofErr w:type="gramStart"/>
      <w:r w:rsidRPr="00C45CE6">
        <w:t>6  63</w:t>
      </w:r>
      <w:proofErr w:type="gramEnd"/>
      <w:r w:rsidRPr="00C45CE6">
        <w:t xml:space="preserve"> 70 71 78 79 86 87 94 95 102 103 110 111 118 119</w:t>
      </w:r>
    </w:p>
    <w:p w14:paraId="6644A9AD" w14:textId="77777777" w:rsidR="00C45CE6" w:rsidRPr="00C45CE6" w:rsidRDefault="00C45CE6" w:rsidP="00C45CE6">
      <w:pPr>
        <w:pStyle w:val="NoSpacing"/>
      </w:pPr>
    </w:p>
    <w:p w14:paraId="732E2FF4" w14:textId="77777777" w:rsidR="00C45CE6" w:rsidRPr="00C45CE6" w:rsidRDefault="00C45CE6" w:rsidP="00C45CE6">
      <w:pPr>
        <w:pStyle w:val="NoSpacing"/>
      </w:pPr>
      <w:r w:rsidRPr="00C45CE6">
        <w:t>*********** Average Statistics ***********</w:t>
      </w:r>
    </w:p>
    <w:p w14:paraId="4DF2A93D" w14:textId="77777777" w:rsidR="00C45CE6" w:rsidRPr="00C45CE6" w:rsidRDefault="00C45CE6" w:rsidP="00C45CE6">
      <w:pPr>
        <w:pStyle w:val="NoSpacing"/>
      </w:pPr>
      <w:r w:rsidRPr="00C45CE6">
        <w:t>=======================================</w:t>
      </w:r>
    </w:p>
    <w:p w14:paraId="71535DE7" w14:textId="617D5EAB" w:rsidR="00C45CE6" w:rsidRPr="00C45CE6" w:rsidRDefault="00C45CE6" w:rsidP="00C45CE6">
      <w:pPr>
        <w:pStyle w:val="NoSpacing"/>
      </w:pPr>
      <w:r w:rsidRPr="00C45CE6">
        <w:t xml:space="preserve">  61 customers waited</w:t>
      </w:r>
      <w:r w:rsidR="008777D5">
        <w:t xml:space="preserve"> for</w:t>
      </w:r>
      <w:r w:rsidRPr="00C45CE6">
        <w:t xml:space="preserve"> an average of 28 ticks.</w:t>
      </w:r>
    </w:p>
    <w:p w14:paraId="26465178" w14:textId="77777777" w:rsidR="00C45CE6" w:rsidRPr="00C45CE6" w:rsidRDefault="00C45CE6" w:rsidP="00C45CE6">
      <w:pPr>
        <w:pStyle w:val="NoSpacing"/>
      </w:pPr>
      <w:r w:rsidRPr="00C45CE6">
        <w:t xml:space="preserve">  The longest time a customer waited was 56 ticks.</w:t>
      </w:r>
    </w:p>
    <w:p w14:paraId="72B02775" w14:textId="77777777" w:rsidR="00C45CE6" w:rsidRPr="00C45CE6" w:rsidRDefault="00C45CE6" w:rsidP="00C45CE6">
      <w:pPr>
        <w:pStyle w:val="NoSpacing"/>
      </w:pPr>
      <w:r w:rsidRPr="00C45CE6">
        <w:t xml:space="preserve">  60 customers remain in the lines.</w:t>
      </w:r>
    </w:p>
    <w:p w14:paraId="6AE69C8D" w14:textId="77777777" w:rsidR="00C45CE6" w:rsidRPr="00C45CE6" w:rsidRDefault="00C45CE6" w:rsidP="00C45CE6">
      <w:pPr>
        <w:pStyle w:val="NoSpacing"/>
      </w:pPr>
    </w:p>
    <w:p w14:paraId="2C10C08A" w14:textId="77777777" w:rsidR="00C45CE6" w:rsidRPr="00C45CE6" w:rsidRDefault="00C45CE6" w:rsidP="00C45CE6">
      <w:pPr>
        <w:pStyle w:val="NoSpacing"/>
      </w:pPr>
      <w:r w:rsidRPr="00C45CE6">
        <w:t>--------------------------------</w:t>
      </w:r>
    </w:p>
    <w:p w14:paraId="19B73697" w14:textId="77777777" w:rsidR="00C45CE6" w:rsidRPr="00C45CE6" w:rsidRDefault="00C45CE6" w:rsidP="00C45CE6">
      <w:pPr>
        <w:pStyle w:val="NoSpacing"/>
      </w:pPr>
      <w:r w:rsidRPr="00C45CE6">
        <w:t>Process exited after 13.32 seconds with return value 0</w:t>
      </w:r>
    </w:p>
    <w:p w14:paraId="2F99F6D9" w14:textId="24B60B22" w:rsidR="00C45CE6" w:rsidRPr="00483F1E" w:rsidRDefault="00C45CE6" w:rsidP="00C45CE6">
      <w:pPr>
        <w:pStyle w:val="NoSpacing"/>
        <w:rPr>
          <w:rFonts w:ascii="Times New Roman" w:hAnsi="Times New Roman"/>
        </w:rPr>
      </w:pPr>
      <w:r w:rsidRPr="00C45CE6">
        <w:t>Press an</w:t>
      </w:r>
      <w:r w:rsidRPr="00C45CE6">
        <w:rPr>
          <w:rFonts w:ascii="Times New Roman" w:hAnsi="Times New Roman"/>
        </w:rPr>
        <w:t>y key to continue . . .</w:t>
      </w:r>
    </w:p>
    <w:sectPr w:rsidR="00C45CE6" w:rsidRPr="00483F1E" w:rsidSect="00AE6331">
      <w:headerReference w:type="default" r:id="rId25"/>
      <w:pgSz w:w="12240" w:h="15840"/>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2452B" w14:textId="77777777" w:rsidR="00BC7429" w:rsidRDefault="00BC7429" w:rsidP="00E479AA">
      <w:pPr>
        <w:spacing w:after="0" w:line="240" w:lineRule="auto"/>
      </w:pPr>
      <w:r>
        <w:separator/>
      </w:r>
    </w:p>
  </w:endnote>
  <w:endnote w:type="continuationSeparator" w:id="0">
    <w:p w14:paraId="62AEB174" w14:textId="77777777" w:rsidR="00BC7429" w:rsidRDefault="00BC7429" w:rsidP="00E47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Source Code Pro Light">
    <w:panose1 w:val="020B0409030403020204"/>
    <w:charset w:val="00"/>
    <w:family w:val="modern"/>
    <w:pitch w:val="fixed"/>
    <w:sig w:usb0="20000007" w:usb1="00000001"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92947" w14:textId="77777777" w:rsidR="00BC7429" w:rsidRDefault="00BC7429" w:rsidP="00E479AA">
      <w:pPr>
        <w:spacing w:after="0" w:line="240" w:lineRule="auto"/>
      </w:pPr>
      <w:r>
        <w:separator/>
      </w:r>
    </w:p>
  </w:footnote>
  <w:footnote w:type="continuationSeparator" w:id="0">
    <w:p w14:paraId="3572F7E6" w14:textId="77777777" w:rsidR="00BC7429" w:rsidRDefault="00BC7429" w:rsidP="00E47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D5232" w14:textId="77777777" w:rsidR="00BC7429" w:rsidRDefault="00BC7429" w:rsidP="00E479AA">
    <w:pPr>
      <w:pStyle w:val="Header"/>
      <w:jc w:val="right"/>
    </w:pPr>
    <w:sdt>
      <w:sdtPr>
        <w:id w:val="25248166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6B74D03" w14:textId="77777777" w:rsidR="00BC7429" w:rsidRPr="00E479AA" w:rsidRDefault="00BC7429" w:rsidP="00E479AA">
    <w:pPr>
      <w:pStyle w:val="Header"/>
      <w:rPr>
        <w:b/>
      </w:rPr>
    </w:pPr>
    <w:r w:rsidRPr="00E479AA">
      <w:rPr>
        <w:b/>
      </w:rPr>
      <w:t>Taddese Erba</w:t>
    </w:r>
  </w:p>
  <w:p w14:paraId="211247E1" w14:textId="77777777" w:rsidR="00BC7429" w:rsidRPr="00E479AA" w:rsidRDefault="00BC7429" w:rsidP="00E479AA">
    <w:pPr>
      <w:pStyle w:val="Header"/>
      <w:rPr>
        <w:b/>
      </w:rPr>
    </w:pPr>
    <w:r w:rsidRPr="00E479AA">
      <w:rPr>
        <w:b/>
      </w:rPr>
      <w:t>Section – I</w:t>
    </w:r>
  </w:p>
  <w:p w14:paraId="555C49C5" w14:textId="64A1CF16" w:rsidR="00BC7429" w:rsidRPr="00E479AA" w:rsidRDefault="00BC7429" w:rsidP="00E479AA">
    <w:pPr>
      <w:pStyle w:val="Header"/>
      <w:rPr>
        <w:b/>
      </w:rPr>
    </w:pPr>
    <w:r w:rsidRPr="00E479AA">
      <w:rPr>
        <w:b/>
      </w:rPr>
      <w:t xml:space="preserve">Project – </w:t>
    </w:r>
    <w:r>
      <w:rPr>
        <w:b/>
      </w:rPr>
      <w:t>Seven</w:t>
    </w:r>
  </w:p>
  <w:p w14:paraId="5086EBE6" w14:textId="66D33DC0" w:rsidR="00BC7429" w:rsidRPr="00E479AA" w:rsidRDefault="00BC7429" w:rsidP="00E479AA">
    <w:pPr>
      <w:pStyle w:val="Header"/>
      <w:rPr>
        <w:b/>
      </w:rPr>
    </w:pPr>
    <w:r w:rsidRPr="00E479AA">
      <w:rPr>
        <w:b/>
      </w:rPr>
      <w:t xml:space="preserve">Due: </w:t>
    </w:r>
    <w:r>
      <w:rPr>
        <w:b/>
      </w:rPr>
      <w:t>April 9, 2020</w:t>
    </w:r>
  </w:p>
  <w:p w14:paraId="6314AE85" w14:textId="77777777" w:rsidR="00BC7429" w:rsidRPr="00E479AA" w:rsidRDefault="00BC7429" w:rsidP="00E479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C6396"/>
    <w:multiLevelType w:val="hybridMultilevel"/>
    <w:tmpl w:val="64B27282"/>
    <w:lvl w:ilvl="0" w:tplc="9E7A3B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66F19"/>
    <w:multiLevelType w:val="hybridMultilevel"/>
    <w:tmpl w:val="E488D7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A18CF"/>
    <w:multiLevelType w:val="hybridMultilevel"/>
    <w:tmpl w:val="EE04959E"/>
    <w:lvl w:ilvl="0" w:tplc="32D0E54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F2996"/>
    <w:multiLevelType w:val="multilevel"/>
    <w:tmpl w:val="53F8B2B8"/>
    <w:lvl w:ilvl="0">
      <w:start w:val="4"/>
      <w:numFmt w:val="decimal"/>
      <w:lvlText w:val="%1"/>
      <w:lvlJc w:val="left"/>
      <w:pPr>
        <w:ind w:left="36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4" w15:restartNumberingAfterBreak="0">
    <w:nsid w:val="13B37E07"/>
    <w:multiLevelType w:val="hybridMultilevel"/>
    <w:tmpl w:val="98E2A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A4ED5"/>
    <w:multiLevelType w:val="hybridMultilevel"/>
    <w:tmpl w:val="B4C6C784"/>
    <w:lvl w:ilvl="0" w:tplc="48D0AC9C">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F810DC"/>
    <w:multiLevelType w:val="multilevel"/>
    <w:tmpl w:val="58121ACC"/>
    <w:lvl w:ilvl="0">
      <w:start w:val="1"/>
      <w:numFmt w:val="decimal"/>
      <w:lvlText w:val="%1."/>
      <w:lvlJc w:val="left"/>
      <w:pPr>
        <w:ind w:left="720" w:hanging="360"/>
      </w:pPr>
      <w:rPr>
        <w:rFonts w:hint="default"/>
      </w:rPr>
    </w:lvl>
    <w:lvl w:ilvl="1">
      <w:start w:val="1"/>
      <w:numFmt w:val="decimal"/>
      <w:lvlText w:val="%2."/>
      <w:lvlJc w:val="left"/>
      <w:pPr>
        <w:ind w:left="1530" w:hanging="72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79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4050" w:hanging="1440"/>
      </w:pPr>
      <w:rPr>
        <w:rFonts w:hint="default"/>
      </w:rPr>
    </w:lvl>
    <w:lvl w:ilvl="6">
      <w:start w:val="1"/>
      <w:numFmt w:val="decimal"/>
      <w:isLgl/>
      <w:lvlText w:val="%1.%2.%3.%4.%5.%6.%7"/>
      <w:lvlJc w:val="left"/>
      <w:pPr>
        <w:ind w:left="4860" w:hanging="1800"/>
      </w:pPr>
      <w:rPr>
        <w:rFonts w:hint="default"/>
      </w:rPr>
    </w:lvl>
    <w:lvl w:ilvl="7">
      <w:start w:val="1"/>
      <w:numFmt w:val="decimal"/>
      <w:isLgl/>
      <w:lvlText w:val="%1.%2.%3.%4.%5.%6.%7.%8"/>
      <w:lvlJc w:val="left"/>
      <w:pPr>
        <w:ind w:left="5310" w:hanging="1800"/>
      </w:pPr>
      <w:rPr>
        <w:rFonts w:hint="default"/>
      </w:rPr>
    </w:lvl>
    <w:lvl w:ilvl="8">
      <w:start w:val="1"/>
      <w:numFmt w:val="decimal"/>
      <w:isLgl/>
      <w:lvlText w:val="%1.%2.%3.%4.%5.%6.%7.%8.%9"/>
      <w:lvlJc w:val="left"/>
      <w:pPr>
        <w:ind w:left="6120" w:hanging="2160"/>
      </w:pPr>
      <w:rPr>
        <w:rFonts w:hint="default"/>
      </w:rPr>
    </w:lvl>
  </w:abstractNum>
  <w:abstractNum w:abstractNumId="7" w15:restartNumberingAfterBreak="0">
    <w:nsid w:val="27331566"/>
    <w:multiLevelType w:val="hybridMultilevel"/>
    <w:tmpl w:val="D0666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5D4C80"/>
    <w:multiLevelType w:val="hybridMultilevel"/>
    <w:tmpl w:val="DA14CB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B78611D"/>
    <w:multiLevelType w:val="hybridMultilevel"/>
    <w:tmpl w:val="D0C0F38E"/>
    <w:lvl w:ilvl="0" w:tplc="32D0E54C">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C6D0972"/>
    <w:multiLevelType w:val="hybridMultilevel"/>
    <w:tmpl w:val="26BA0882"/>
    <w:lvl w:ilvl="0" w:tplc="215664F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157A38"/>
    <w:multiLevelType w:val="hybridMultilevel"/>
    <w:tmpl w:val="E1A059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65452F"/>
    <w:multiLevelType w:val="hybridMultilevel"/>
    <w:tmpl w:val="19B482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4D0BA4"/>
    <w:multiLevelType w:val="multilevel"/>
    <w:tmpl w:val="EA541E1C"/>
    <w:lvl w:ilvl="0">
      <w:start w:val="1"/>
      <w:numFmt w:val="decimal"/>
      <w:lvlText w:val="%1."/>
      <w:lvlJc w:val="left"/>
      <w:pPr>
        <w:ind w:left="1080" w:hanging="360"/>
      </w:pPr>
      <w:rPr>
        <w:rFonts w:hint="default"/>
      </w:rPr>
    </w:lvl>
    <w:lvl w:ilvl="1">
      <w:start w:val="1"/>
      <w:numFmt w:val="decimal"/>
      <w:lvlText w:val="%2."/>
      <w:lvlJc w:val="left"/>
      <w:pPr>
        <w:ind w:left="1890" w:hanging="720"/>
      </w:pPr>
      <w:rPr>
        <w:rFonts w:hint="default"/>
      </w:rPr>
    </w:lvl>
    <w:lvl w:ilvl="2">
      <w:start w:val="1"/>
      <w:numFmt w:val="decimal"/>
      <w:isLgl/>
      <w:lvlText w:val="%1.%2.%3"/>
      <w:lvlJc w:val="left"/>
      <w:pPr>
        <w:ind w:left="2340" w:hanging="720"/>
      </w:pPr>
      <w:rPr>
        <w:rFonts w:hint="default"/>
      </w:rPr>
    </w:lvl>
    <w:lvl w:ilvl="3">
      <w:start w:val="1"/>
      <w:numFmt w:val="decimal"/>
      <w:isLgl/>
      <w:lvlText w:val="%1.%2.%3.%4"/>
      <w:lvlJc w:val="left"/>
      <w:pPr>
        <w:ind w:left="315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410" w:hanging="1440"/>
      </w:pPr>
      <w:rPr>
        <w:rFonts w:hint="default"/>
      </w:rPr>
    </w:lvl>
    <w:lvl w:ilvl="6">
      <w:start w:val="1"/>
      <w:numFmt w:val="decimal"/>
      <w:isLgl/>
      <w:lvlText w:val="%1.%2.%3.%4.%5.%6.%7"/>
      <w:lvlJc w:val="left"/>
      <w:pPr>
        <w:ind w:left="5220" w:hanging="1800"/>
      </w:pPr>
      <w:rPr>
        <w:rFonts w:hint="default"/>
      </w:rPr>
    </w:lvl>
    <w:lvl w:ilvl="7">
      <w:start w:val="1"/>
      <w:numFmt w:val="decimal"/>
      <w:isLgl/>
      <w:lvlText w:val="%1.%2.%3.%4.%5.%6.%7.%8"/>
      <w:lvlJc w:val="left"/>
      <w:pPr>
        <w:ind w:left="5670" w:hanging="1800"/>
      </w:pPr>
      <w:rPr>
        <w:rFonts w:hint="default"/>
      </w:rPr>
    </w:lvl>
    <w:lvl w:ilvl="8">
      <w:start w:val="1"/>
      <w:numFmt w:val="decimal"/>
      <w:isLgl/>
      <w:lvlText w:val="%1.%2.%3.%4.%5.%6.%7.%8.%9"/>
      <w:lvlJc w:val="left"/>
      <w:pPr>
        <w:ind w:left="6480" w:hanging="2160"/>
      </w:pPr>
      <w:rPr>
        <w:rFonts w:hint="default"/>
      </w:rPr>
    </w:lvl>
  </w:abstractNum>
  <w:abstractNum w:abstractNumId="14" w15:restartNumberingAfterBreak="0">
    <w:nsid w:val="46CA6D3B"/>
    <w:multiLevelType w:val="hybridMultilevel"/>
    <w:tmpl w:val="7C8C7CB0"/>
    <w:lvl w:ilvl="0" w:tplc="39F49F2A">
      <w:start w:val="4"/>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EB5F1F"/>
    <w:multiLevelType w:val="hybridMultilevel"/>
    <w:tmpl w:val="346C9E44"/>
    <w:lvl w:ilvl="0" w:tplc="CF72EDC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100C81"/>
    <w:multiLevelType w:val="hybridMultilevel"/>
    <w:tmpl w:val="98E2A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624CFE"/>
    <w:multiLevelType w:val="multilevel"/>
    <w:tmpl w:val="1CA2C970"/>
    <w:lvl w:ilvl="0">
      <w:start w:val="3"/>
      <w:numFmt w:val="decimal"/>
      <w:lvlText w:val="%1"/>
      <w:lvlJc w:val="left"/>
      <w:pPr>
        <w:ind w:left="1170" w:hanging="360"/>
      </w:pPr>
      <w:rPr>
        <w:rFonts w:hint="default"/>
      </w:rPr>
    </w:lvl>
    <w:lvl w:ilvl="1">
      <w:start w:val="1"/>
      <w:numFmt w:val="decimal"/>
      <w:lvlText w:val="%1.%2"/>
      <w:lvlJc w:val="left"/>
      <w:pPr>
        <w:ind w:left="2610" w:hanging="720"/>
      </w:pPr>
      <w:rPr>
        <w:rFonts w:hint="default"/>
      </w:rPr>
    </w:lvl>
    <w:lvl w:ilvl="2">
      <w:start w:val="1"/>
      <w:numFmt w:val="decimal"/>
      <w:lvlText w:val="%1.%2.%3"/>
      <w:lvlJc w:val="left"/>
      <w:pPr>
        <w:ind w:left="3690" w:hanging="720"/>
      </w:pPr>
      <w:rPr>
        <w:rFonts w:hint="default"/>
      </w:rPr>
    </w:lvl>
    <w:lvl w:ilvl="3">
      <w:start w:val="1"/>
      <w:numFmt w:val="decimal"/>
      <w:lvlText w:val="%1.%2.%3.%4"/>
      <w:lvlJc w:val="left"/>
      <w:pPr>
        <w:ind w:left="5130" w:hanging="1080"/>
      </w:pPr>
      <w:rPr>
        <w:rFonts w:hint="default"/>
      </w:rPr>
    </w:lvl>
    <w:lvl w:ilvl="4">
      <w:start w:val="1"/>
      <w:numFmt w:val="decimal"/>
      <w:lvlText w:val="%1.%2.%3.%4.%5"/>
      <w:lvlJc w:val="left"/>
      <w:pPr>
        <w:ind w:left="6210" w:hanging="1080"/>
      </w:pPr>
      <w:rPr>
        <w:rFonts w:hint="default"/>
      </w:rPr>
    </w:lvl>
    <w:lvl w:ilvl="5">
      <w:start w:val="1"/>
      <w:numFmt w:val="decimal"/>
      <w:lvlText w:val="%1.%2.%3.%4.%5.%6"/>
      <w:lvlJc w:val="left"/>
      <w:pPr>
        <w:ind w:left="7650" w:hanging="1440"/>
      </w:pPr>
      <w:rPr>
        <w:rFonts w:hint="default"/>
      </w:rPr>
    </w:lvl>
    <w:lvl w:ilvl="6">
      <w:start w:val="1"/>
      <w:numFmt w:val="decimal"/>
      <w:lvlText w:val="%1.%2.%3.%4.%5.%6.%7"/>
      <w:lvlJc w:val="left"/>
      <w:pPr>
        <w:ind w:left="9090" w:hanging="1800"/>
      </w:pPr>
      <w:rPr>
        <w:rFonts w:hint="default"/>
      </w:rPr>
    </w:lvl>
    <w:lvl w:ilvl="7">
      <w:start w:val="1"/>
      <w:numFmt w:val="decimal"/>
      <w:lvlText w:val="%1.%2.%3.%4.%5.%6.%7.%8"/>
      <w:lvlJc w:val="left"/>
      <w:pPr>
        <w:ind w:left="10170" w:hanging="1800"/>
      </w:pPr>
      <w:rPr>
        <w:rFonts w:hint="default"/>
      </w:rPr>
    </w:lvl>
    <w:lvl w:ilvl="8">
      <w:start w:val="1"/>
      <w:numFmt w:val="decimal"/>
      <w:lvlText w:val="%1.%2.%3.%4.%5.%6.%7.%8.%9"/>
      <w:lvlJc w:val="left"/>
      <w:pPr>
        <w:ind w:left="11610" w:hanging="2160"/>
      </w:pPr>
      <w:rPr>
        <w:rFonts w:hint="default"/>
      </w:rPr>
    </w:lvl>
  </w:abstractNum>
  <w:abstractNum w:abstractNumId="18" w15:restartNumberingAfterBreak="0">
    <w:nsid w:val="61942DA7"/>
    <w:multiLevelType w:val="multilevel"/>
    <w:tmpl w:val="53F8B2B8"/>
    <w:lvl w:ilvl="0">
      <w:start w:val="4"/>
      <w:numFmt w:val="decimal"/>
      <w:lvlText w:val="%1"/>
      <w:lvlJc w:val="left"/>
      <w:pPr>
        <w:ind w:left="360" w:hanging="36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9" w15:restartNumberingAfterBreak="0">
    <w:nsid w:val="6D547F9D"/>
    <w:multiLevelType w:val="hybridMultilevel"/>
    <w:tmpl w:val="D7E2A0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D76FCA"/>
    <w:multiLevelType w:val="hybridMultilevel"/>
    <w:tmpl w:val="EE640614"/>
    <w:lvl w:ilvl="0" w:tplc="215664F4">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F2B2013"/>
    <w:multiLevelType w:val="hybridMultilevel"/>
    <w:tmpl w:val="7708F592"/>
    <w:lvl w:ilvl="0" w:tplc="04090019">
      <w:start w:val="1"/>
      <w:numFmt w:val="low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2" w15:restartNumberingAfterBreak="0">
    <w:nsid w:val="7E5854E7"/>
    <w:multiLevelType w:val="hybridMultilevel"/>
    <w:tmpl w:val="46F4929C"/>
    <w:lvl w:ilvl="0" w:tplc="32D0E54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4D037C"/>
    <w:multiLevelType w:val="hybridMultilevel"/>
    <w:tmpl w:val="548A939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21"/>
  </w:num>
  <w:num w:numId="3">
    <w:abstractNumId w:val="8"/>
  </w:num>
  <w:num w:numId="4">
    <w:abstractNumId w:val="15"/>
  </w:num>
  <w:num w:numId="5">
    <w:abstractNumId w:val="0"/>
  </w:num>
  <w:num w:numId="6">
    <w:abstractNumId w:val="5"/>
  </w:num>
  <w:num w:numId="7">
    <w:abstractNumId w:val="16"/>
  </w:num>
  <w:num w:numId="8">
    <w:abstractNumId w:val="4"/>
  </w:num>
  <w:num w:numId="9">
    <w:abstractNumId w:val="10"/>
  </w:num>
  <w:num w:numId="10">
    <w:abstractNumId w:val="20"/>
  </w:num>
  <w:num w:numId="11">
    <w:abstractNumId w:val="3"/>
  </w:num>
  <w:num w:numId="12">
    <w:abstractNumId w:val="18"/>
  </w:num>
  <w:num w:numId="13">
    <w:abstractNumId w:val="17"/>
  </w:num>
  <w:num w:numId="14">
    <w:abstractNumId w:val="14"/>
  </w:num>
  <w:num w:numId="15">
    <w:abstractNumId w:val="19"/>
  </w:num>
  <w:num w:numId="16">
    <w:abstractNumId w:val="11"/>
  </w:num>
  <w:num w:numId="17">
    <w:abstractNumId w:val="12"/>
  </w:num>
  <w:num w:numId="18">
    <w:abstractNumId w:val="1"/>
  </w:num>
  <w:num w:numId="19">
    <w:abstractNumId w:val="13"/>
  </w:num>
  <w:num w:numId="20">
    <w:abstractNumId w:val="23"/>
  </w:num>
  <w:num w:numId="21">
    <w:abstractNumId w:val="22"/>
  </w:num>
  <w:num w:numId="22">
    <w:abstractNumId w:val="2"/>
  </w:num>
  <w:num w:numId="23">
    <w:abstractNumId w:val="9"/>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jezNDKzNDUxszBV0lEKTi0uzszPAykwNK8FADB1+WYtAAAA"/>
  </w:docVars>
  <w:rsids>
    <w:rsidRoot w:val="001864CA"/>
    <w:rsid w:val="00000D46"/>
    <w:rsid w:val="000461D0"/>
    <w:rsid w:val="00053BB8"/>
    <w:rsid w:val="00066CC2"/>
    <w:rsid w:val="00091062"/>
    <w:rsid w:val="000B47E6"/>
    <w:rsid w:val="000F6FA3"/>
    <w:rsid w:val="001316E6"/>
    <w:rsid w:val="00141443"/>
    <w:rsid w:val="00167520"/>
    <w:rsid w:val="00181A6F"/>
    <w:rsid w:val="001864CA"/>
    <w:rsid w:val="00197AF7"/>
    <w:rsid w:val="001A34F8"/>
    <w:rsid w:val="001A6A83"/>
    <w:rsid w:val="001F06E7"/>
    <w:rsid w:val="00212BDB"/>
    <w:rsid w:val="00244EA0"/>
    <w:rsid w:val="00265BF7"/>
    <w:rsid w:val="002C1115"/>
    <w:rsid w:val="002C3A34"/>
    <w:rsid w:val="002C602C"/>
    <w:rsid w:val="002D55C0"/>
    <w:rsid w:val="002E1CA0"/>
    <w:rsid w:val="003055B0"/>
    <w:rsid w:val="003079BB"/>
    <w:rsid w:val="0031016B"/>
    <w:rsid w:val="003170C8"/>
    <w:rsid w:val="003246D4"/>
    <w:rsid w:val="003418D9"/>
    <w:rsid w:val="0034412D"/>
    <w:rsid w:val="00356EDB"/>
    <w:rsid w:val="003A5EBB"/>
    <w:rsid w:val="003B1256"/>
    <w:rsid w:val="003C459B"/>
    <w:rsid w:val="003C6230"/>
    <w:rsid w:val="003D6166"/>
    <w:rsid w:val="003D79CA"/>
    <w:rsid w:val="00406D79"/>
    <w:rsid w:val="004071F5"/>
    <w:rsid w:val="0045725D"/>
    <w:rsid w:val="00483F1E"/>
    <w:rsid w:val="004B21BE"/>
    <w:rsid w:val="0050537D"/>
    <w:rsid w:val="005363AB"/>
    <w:rsid w:val="005442B7"/>
    <w:rsid w:val="00572BA7"/>
    <w:rsid w:val="00597657"/>
    <w:rsid w:val="005D256B"/>
    <w:rsid w:val="005E024B"/>
    <w:rsid w:val="005F1435"/>
    <w:rsid w:val="005F18B4"/>
    <w:rsid w:val="006260A1"/>
    <w:rsid w:val="006468D9"/>
    <w:rsid w:val="00653B1E"/>
    <w:rsid w:val="00686B51"/>
    <w:rsid w:val="006A3B61"/>
    <w:rsid w:val="006C48B2"/>
    <w:rsid w:val="00707383"/>
    <w:rsid w:val="00734D49"/>
    <w:rsid w:val="0073542C"/>
    <w:rsid w:val="007509D3"/>
    <w:rsid w:val="00754271"/>
    <w:rsid w:val="007563B3"/>
    <w:rsid w:val="00764203"/>
    <w:rsid w:val="007808AB"/>
    <w:rsid w:val="0078572C"/>
    <w:rsid w:val="0079761F"/>
    <w:rsid w:val="007A0EF8"/>
    <w:rsid w:val="007C68C2"/>
    <w:rsid w:val="007E652A"/>
    <w:rsid w:val="007E6536"/>
    <w:rsid w:val="00803CB2"/>
    <w:rsid w:val="00821C07"/>
    <w:rsid w:val="008278DD"/>
    <w:rsid w:val="0086283D"/>
    <w:rsid w:val="008777D5"/>
    <w:rsid w:val="00884358"/>
    <w:rsid w:val="008C3575"/>
    <w:rsid w:val="008D1848"/>
    <w:rsid w:val="008D4F09"/>
    <w:rsid w:val="008E5025"/>
    <w:rsid w:val="008F6AC5"/>
    <w:rsid w:val="00905F2E"/>
    <w:rsid w:val="00930FB8"/>
    <w:rsid w:val="009608B7"/>
    <w:rsid w:val="009C129C"/>
    <w:rsid w:val="009D49EA"/>
    <w:rsid w:val="009F4ECD"/>
    <w:rsid w:val="009F641A"/>
    <w:rsid w:val="00A03805"/>
    <w:rsid w:val="00A03EFE"/>
    <w:rsid w:val="00A12CB4"/>
    <w:rsid w:val="00A564E2"/>
    <w:rsid w:val="00A8321A"/>
    <w:rsid w:val="00A92F1E"/>
    <w:rsid w:val="00A964E3"/>
    <w:rsid w:val="00AB113A"/>
    <w:rsid w:val="00AC40FA"/>
    <w:rsid w:val="00AD04B7"/>
    <w:rsid w:val="00AE6331"/>
    <w:rsid w:val="00AF386D"/>
    <w:rsid w:val="00B0332E"/>
    <w:rsid w:val="00B230D1"/>
    <w:rsid w:val="00B356EA"/>
    <w:rsid w:val="00B43613"/>
    <w:rsid w:val="00B507C2"/>
    <w:rsid w:val="00B96DF7"/>
    <w:rsid w:val="00BB0C99"/>
    <w:rsid w:val="00BC7429"/>
    <w:rsid w:val="00C05F55"/>
    <w:rsid w:val="00C45CE6"/>
    <w:rsid w:val="00C60547"/>
    <w:rsid w:val="00C750BF"/>
    <w:rsid w:val="00C86203"/>
    <w:rsid w:val="00C86A84"/>
    <w:rsid w:val="00CC201C"/>
    <w:rsid w:val="00CD7C82"/>
    <w:rsid w:val="00CE107D"/>
    <w:rsid w:val="00CF4984"/>
    <w:rsid w:val="00D001F1"/>
    <w:rsid w:val="00D4414C"/>
    <w:rsid w:val="00D44C82"/>
    <w:rsid w:val="00D539B1"/>
    <w:rsid w:val="00D77A6B"/>
    <w:rsid w:val="00DA1240"/>
    <w:rsid w:val="00DA1511"/>
    <w:rsid w:val="00DB454E"/>
    <w:rsid w:val="00DE0C7B"/>
    <w:rsid w:val="00DE1118"/>
    <w:rsid w:val="00DE7ECE"/>
    <w:rsid w:val="00DF34A9"/>
    <w:rsid w:val="00E10E4E"/>
    <w:rsid w:val="00E204E3"/>
    <w:rsid w:val="00E479AA"/>
    <w:rsid w:val="00E55F99"/>
    <w:rsid w:val="00E8206B"/>
    <w:rsid w:val="00E8644B"/>
    <w:rsid w:val="00E86A3A"/>
    <w:rsid w:val="00EA2D9E"/>
    <w:rsid w:val="00EA5E96"/>
    <w:rsid w:val="00EC0BD0"/>
    <w:rsid w:val="00ED57E1"/>
    <w:rsid w:val="00ED68E1"/>
    <w:rsid w:val="00EE65F5"/>
    <w:rsid w:val="00F028F8"/>
    <w:rsid w:val="00F14E4B"/>
    <w:rsid w:val="00F30692"/>
    <w:rsid w:val="00FC0CF5"/>
    <w:rsid w:val="00FC2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26EA1"/>
  <w15:chartTrackingRefBased/>
  <w15:docId w15:val="{73D30263-7C6A-4475-8AAF-9FE9B9F0E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412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05F2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B454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864CA"/>
    <w:pPr>
      <w:spacing w:after="0" w:line="240" w:lineRule="auto"/>
    </w:pPr>
    <w:rPr>
      <w:rFonts w:eastAsiaTheme="minorEastAsia"/>
    </w:rPr>
  </w:style>
  <w:style w:type="character" w:customStyle="1" w:styleId="NoSpacingChar">
    <w:name w:val="No Spacing Char"/>
    <w:basedOn w:val="DefaultParagraphFont"/>
    <w:link w:val="NoSpacing"/>
    <w:uiPriority w:val="1"/>
    <w:rsid w:val="001864CA"/>
    <w:rPr>
      <w:rFonts w:eastAsiaTheme="minorEastAsia"/>
    </w:rPr>
  </w:style>
  <w:style w:type="paragraph" w:styleId="BalloonText">
    <w:name w:val="Balloon Text"/>
    <w:basedOn w:val="Normal"/>
    <w:link w:val="BalloonTextChar"/>
    <w:uiPriority w:val="99"/>
    <w:semiHidden/>
    <w:unhideWhenUsed/>
    <w:rsid w:val="001864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64CA"/>
    <w:rPr>
      <w:rFonts w:ascii="Segoe UI" w:hAnsi="Segoe UI" w:cs="Segoe UI"/>
      <w:sz w:val="18"/>
      <w:szCs w:val="18"/>
    </w:rPr>
  </w:style>
  <w:style w:type="character" w:customStyle="1" w:styleId="Heading1Char">
    <w:name w:val="Heading 1 Char"/>
    <w:basedOn w:val="DefaultParagraphFont"/>
    <w:link w:val="Heading1"/>
    <w:uiPriority w:val="9"/>
    <w:rsid w:val="0034412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05F2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DB454E"/>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E479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79AA"/>
  </w:style>
  <w:style w:type="paragraph" w:styleId="Footer">
    <w:name w:val="footer"/>
    <w:basedOn w:val="Normal"/>
    <w:link w:val="FooterChar"/>
    <w:uiPriority w:val="99"/>
    <w:unhideWhenUsed/>
    <w:rsid w:val="00E479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9AA"/>
  </w:style>
  <w:style w:type="paragraph" w:styleId="ListParagraph">
    <w:name w:val="List Paragraph"/>
    <w:basedOn w:val="Normal"/>
    <w:uiPriority w:val="34"/>
    <w:qFormat/>
    <w:rsid w:val="00A03805"/>
    <w:pPr>
      <w:ind w:left="720"/>
      <w:contextualSpacing/>
    </w:pPr>
  </w:style>
  <w:style w:type="paragraph" w:styleId="FootnoteText">
    <w:name w:val="footnote text"/>
    <w:basedOn w:val="Normal"/>
    <w:link w:val="FootnoteTextChar"/>
    <w:uiPriority w:val="99"/>
    <w:semiHidden/>
    <w:unhideWhenUsed/>
    <w:rsid w:val="00CD7C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7C82"/>
    <w:rPr>
      <w:sz w:val="20"/>
      <w:szCs w:val="20"/>
    </w:rPr>
  </w:style>
  <w:style w:type="character" w:styleId="FootnoteReference">
    <w:name w:val="footnote reference"/>
    <w:basedOn w:val="DefaultParagraphFont"/>
    <w:uiPriority w:val="99"/>
    <w:semiHidden/>
    <w:unhideWhenUsed/>
    <w:rsid w:val="00CD7C82"/>
    <w:rPr>
      <w:vertAlign w:val="superscript"/>
    </w:rPr>
  </w:style>
  <w:style w:type="character" w:styleId="PlaceholderText">
    <w:name w:val="Placeholder Text"/>
    <w:basedOn w:val="DefaultParagraphFont"/>
    <w:uiPriority w:val="99"/>
    <w:semiHidden/>
    <w:rsid w:val="00EE65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256530A6B6C40768C657C9D60729508"/>
        <w:category>
          <w:name w:val="General"/>
          <w:gallery w:val="placeholder"/>
        </w:category>
        <w:types>
          <w:type w:val="bbPlcHdr"/>
        </w:types>
        <w:behaviors>
          <w:behavior w:val="content"/>
        </w:behaviors>
        <w:guid w:val="{8F1FE831-3E19-43A0-8985-EB04E45C7434}"/>
      </w:docPartPr>
      <w:docPartBody>
        <w:p w:rsidR="005D6C88" w:rsidRDefault="00C538E9" w:rsidP="00C538E9">
          <w:pPr>
            <w:pStyle w:val="B256530A6B6C40768C657C9D60729508"/>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Source Code Pro Light">
    <w:panose1 w:val="020B0409030403020204"/>
    <w:charset w:val="00"/>
    <w:family w:val="modern"/>
    <w:pitch w:val="fixed"/>
    <w:sig w:usb0="20000007" w:usb1="00000001"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38E9"/>
    <w:rsid w:val="005D6C88"/>
    <w:rsid w:val="00984D08"/>
    <w:rsid w:val="00A5325E"/>
    <w:rsid w:val="00C538E9"/>
    <w:rsid w:val="00E0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256530A6B6C40768C657C9D60729508">
    <w:name w:val="B256530A6B6C40768C657C9D60729508"/>
    <w:rsid w:val="00C538E9"/>
  </w:style>
  <w:style w:type="paragraph" w:customStyle="1" w:styleId="FF26042784674C2DB56CC72F15763284">
    <w:name w:val="FF26042784674C2DB56CC72F15763284"/>
    <w:rsid w:val="00C538E9"/>
  </w:style>
  <w:style w:type="paragraph" w:customStyle="1" w:styleId="E93C46CBA4374A72BF83F4E7C39D9382">
    <w:name w:val="E93C46CBA4374A72BF83F4E7C39D9382"/>
    <w:rsid w:val="00E0284B"/>
  </w:style>
  <w:style w:type="paragraph" w:customStyle="1" w:styleId="224FA92F8D8C400ABFBA8EACFB73BAD1">
    <w:name w:val="224FA92F8D8C400ABFBA8EACFB73BAD1"/>
    <w:rsid w:val="00E0284B"/>
  </w:style>
  <w:style w:type="character" w:styleId="PlaceholderText">
    <w:name w:val="Placeholder Text"/>
    <w:basedOn w:val="DefaultParagraphFont"/>
    <w:uiPriority w:val="99"/>
    <w:semiHidden/>
    <w:rsid w:val="00984D0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09T00:00:00</PublishDate>
  <Abstract/>
  <CompanyAddress>Department of Computer Scienc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9F7026-269F-4CD3-9625-2023DCCA8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30</Pages>
  <Words>3453</Words>
  <Characters>1968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Preparatory data Structure                           (CSCI 591)</vt:lpstr>
    </vt:vector>
  </TitlesOfParts>
  <Company>St. Cloud state university</Company>
  <LinksUpToDate>false</LinksUpToDate>
  <CharactersWithSpaces>2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ory data Structure                           (CSCI 591)</dc:title>
  <dc:subject/>
  <dc:creator>Erba, Taddese D</dc:creator>
  <cp:keywords/>
  <dc:description/>
  <cp:lastModifiedBy>Erba, Taddese D</cp:lastModifiedBy>
  <cp:revision>7</cp:revision>
  <cp:lastPrinted>2020-02-11T05:24:00Z</cp:lastPrinted>
  <dcterms:created xsi:type="dcterms:W3CDTF">2020-04-01T22:43:00Z</dcterms:created>
  <dcterms:modified xsi:type="dcterms:W3CDTF">2020-04-09T12:41:00Z</dcterms:modified>
</cp:coreProperties>
</file>